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7B6B6" w14:textId="774EB265" w:rsidR="00AB4277" w:rsidRPr="006E1F4A" w:rsidRDefault="00AB4277" w:rsidP="00AB5C5D">
      <w:pPr>
        <w:tabs>
          <w:tab w:val="num" w:pos="567"/>
        </w:tabs>
        <w:jc w:val="center"/>
        <w:rPr>
          <w:rFonts w:asciiTheme="minorHAnsi" w:hAnsiTheme="minorHAnsi" w:cstheme="minorHAnsi"/>
          <w:b/>
          <w:smallCaps/>
          <w:sz w:val="32"/>
          <w:szCs w:val="32"/>
        </w:rPr>
      </w:pPr>
      <w:bookmarkStart w:id="0" w:name="_Hlk124175498"/>
      <w:r w:rsidRPr="006E1F4A">
        <w:rPr>
          <w:rFonts w:asciiTheme="minorHAnsi" w:hAnsiTheme="minorHAnsi" w:cstheme="minorHAnsi"/>
          <w:b/>
          <w:smallCaps/>
          <w:sz w:val="32"/>
          <w:szCs w:val="32"/>
          <w:u w:val="single"/>
        </w:rPr>
        <w:t xml:space="preserve">Základní informace </w:t>
      </w:r>
      <w:bookmarkEnd w:id="0"/>
      <w:r w:rsidRPr="006E1F4A">
        <w:rPr>
          <w:rFonts w:asciiTheme="minorHAnsi" w:hAnsiTheme="minorHAnsi" w:cstheme="minorHAnsi"/>
          <w:b/>
          <w:smallCaps/>
          <w:sz w:val="32"/>
          <w:szCs w:val="32"/>
          <w:u w:val="single"/>
        </w:rPr>
        <w:t>k Žádostem obchodníků a výrobců dodávajících elektřinu/plyn o kompenzace poskytované na dodávku elektřiny a plynu za stanovené období</w:t>
      </w:r>
      <w:r w:rsidR="0032075E" w:rsidRPr="006E1F4A">
        <w:rPr>
          <w:rFonts w:asciiTheme="minorHAnsi" w:hAnsiTheme="minorHAnsi" w:cstheme="minorHAnsi"/>
          <w:b/>
          <w:smallCaps/>
          <w:sz w:val="32"/>
          <w:szCs w:val="32"/>
          <w:u w:val="single"/>
        </w:rPr>
        <w:t xml:space="preserve"> – roční vypořádání</w:t>
      </w:r>
    </w:p>
    <w:p w14:paraId="6508A61C" w14:textId="2B72E4C5" w:rsidR="00814520" w:rsidRPr="00D90438" w:rsidRDefault="00814520"/>
    <w:sdt>
      <w:sdtPr>
        <w:rPr>
          <w:rFonts w:ascii="Arial" w:eastAsia="Calibri" w:hAnsi="Arial" w:cs="Times New Roman"/>
          <w:color w:val="auto"/>
          <w:sz w:val="20"/>
          <w:szCs w:val="22"/>
          <w:lang w:eastAsia="en-US"/>
        </w:rPr>
        <w:id w:val="388429112"/>
        <w:docPartObj>
          <w:docPartGallery w:val="Table of Contents"/>
          <w:docPartUnique/>
        </w:docPartObj>
      </w:sdtPr>
      <w:sdtEndPr>
        <w:rPr>
          <w:szCs w:val="20"/>
        </w:rPr>
      </w:sdtEndPr>
      <w:sdtContent>
        <w:p w14:paraId="745E5915" w14:textId="3BD3B6FE" w:rsidR="00F178B7" w:rsidRPr="00D90438" w:rsidRDefault="00F178B7">
          <w:pPr>
            <w:pStyle w:val="Nadpisobsahu"/>
          </w:pPr>
          <w:r w:rsidRPr="00D90438">
            <w:t>Obsah</w:t>
          </w:r>
        </w:p>
        <w:p w14:paraId="50D11A35" w14:textId="6ED155D4" w:rsidR="00AB5C5D" w:rsidRDefault="0008359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r>
            <w:fldChar w:fldCharType="begin"/>
          </w:r>
          <w:r w:rsidR="00F178B7">
            <w:instrText>TOC \o "1-3" \h \z \u</w:instrText>
          </w:r>
          <w:r>
            <w:fldChar w:fldCharType="separate"/>
          </w:r>
          <w:hyperlink w:anchor="_Toc160453825" w:history="1">
            <w:r w:rsidR="00AB5C5D" w:rsidRPr="00225D5D">
              <w:rPr>
                <w:rStyle w:val="Hypertextovodkaz"/>
                <w:b/>
                <w:bCs/>
                <w:noProof/>
              </w:rPr>
              <w:t>1.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b/>
                <w:bCs/>
                <w:noProof/>
              </w:rPr>
              <w:t>Legislativní podklady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25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1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00E73ED2" w14:textId="652C3D79" w:rsidR="00AB5C5D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26" w:history="1">
            <w:r w:rsidR="00AB5C5D" w:rsidRPr="00225D5D">
              <w:rPr>
                <w:rStyle w:val="Hypertextovodkaz"/>
                <w:b/>
                <w:bCs/>
                <w:noProof/>
              </w:rPr>
              <w:t>2.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b/>
                <w:bCs/>
                <w:noProof/>
              </w:rPr>
              <w:t>Seznam použitých zkratek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26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1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4261B06B" w14:textId="29ED4160" w:rsidR="00AB5C5D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27" w:history="1">
            <w:r w:rsidR="00AB5C5D" w:rsidRPr="00225D5D">
              <w:rPr>
                <w:rStyle w:val="Hypertextovodkaz"/>
                <w:b/>
                <w:bCs/>
                <w:noProof/>
              </w:rPr>
              <w:t>3.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b/>
                <w:bCs/>
                <w:noProof/>
              </w:rPr>
              <w:t>Přístup na žádosti o kompenzaci na dodávku elektřiny/plynu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27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2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38B9C034" w14:textId="5F8C107F" w:rsidR="00AB5C5D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28" w:history="1">
            <w:r w:rsidR="00AB5C5D" w:rsidRPr="00225D5D">
              <w:rPr>
                <w:rStyle w:val="Hypertextovodkaz"/>
                <w:b/>
                <w:bCs/>
                <w:noProof/>
              </w:rPr>
              <w:t>4.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b/>
                <w:bCs/>
                <w:noProof/>
              </w:rPr>
              <w:t>Žádosti obchodníků s elektřinou/plynem, případně výrobců, o kompenzace poskytované na dodávku elektřiny/plynu za stanovené období – roční vypořádání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28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3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490F6D32" w14:textId="30EA36E4" w:rsidR="00AB5C5D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29" w:history="1">
            <w:r w:rsidR="00AB5C5D" w:rsidRPr="00225D5D">
              <w:rPr>
                <w:rStyle w:val="Hypertextovodkaz"/>
                <w:noProof/>
              </w:rPr>
              <w:t>a)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noProof/>
              </w:rPr>
              <w:t>Termín pro podání a náležitosti žádosti o úhradu prokazatelné ztráty a přiměřeného zisku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29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3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6FDCFCFD" w14:textId="168A9CAC" w:rsidR="00AB5C5D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30" w:history="1">
            <w:r w:rsidR="00AB5C5D" w:rsidRPr="00225D5D">
              <w:rPr>
                <w:rStyle w:val="Hypertextovodkaz"/>
                <w:noProof/>
              </w:rPr>
              <w:t>b)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noProof/>
              </w:rPr>
              <w:t xml:space="preserve">Vzor podání žádosti obchodníka/výrobce elektřiny nebo plynu o kompenzaci poskytovanou na dodávku elektřiny nebo plynu – </w:t>
            </w:r>
            <w:r w:rsidR="00AB5C5D" w:rsidRPr="00225D5D">
              <w:rPr>
                <w:rStyle w:val="Hypertextovodkaz"/>
                <w:b/>
                <w:bCs/>
                <w:noProof/>
              </w:rPr>
              <w:t>Závěrečná měsíční žádost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30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4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0BE27059" w14:textId="43E676B5" w:rsidR="00AB5C5D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31" w:history="1">
            <w:r w:rsidR="00AB5C5D" w:rsidRPr="00225D5D">
              <w:rPr>
                <w:rStyle w:val="Hypertextovodkaz"/>
                <w:noProof/>
              </w:rPr>
              <w:t>c)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noProof/>
              </w:rPr>
              <w:t>Vzor podání žádosti obchodníka/výrobce elektřiny nebo plynu o kompenzaci poskytovanou na dodávku elektřiny nebo plynu – Žádost za stanovené období – roční souhrn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31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8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08FCB252" w14:textId="46432AB0" w:rsidR="00AB5C5D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32" w:history="1">
            <w:r w:rsidR="00AB5C5D" w:rsidRPr="00225D5D">
              <w:rPr>
                <w:rStyle w:val="Hypertextovodkaz"/>
                <w:b/>
                <w:bCs/>
                <w:noProof/>
              </w:rPr>
              <w:t>5.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b/>
                <w:bCs/>
                <w:noProof/>
              </w:rPr>
              <w:t>Přístup obchodníka k žádostem a editace žádosti dle statusů (práce s žádostmi)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32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11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615198CD" w14:textId="3B66D6DA" w:rsidR="00AB5C5D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33" w:history="1">
            <w:r w:rsidR="00AB5C5D" w:rsidRPr="00225D5D">
              <w:rPr>
                <w:rStyle w:val="Hypertextovodkaz"/>
                <w:b/>
                <w:bCs/>
                <w:noProof/>
              </w:rPr>
              <w:t>6.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b/>
                <w:bCs/>
                <w:noProof/>
              </w:rPr>
              <w:t>Vypořádání žádostí o kompenzace za stanovené období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33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14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125FE657" w14:textId="307E6DB7" w:rsidR="00AB5C5D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34" w:history="1">
            <w:r w:rsidR="00AB5C5D" w:rsidRPr="00225D5D">
              <w:rPr>
                <w:rStyle w:val="Hypertextovodkaz"/>
                <w:b/>
                <w:bCs/>
                <w:noProof/>
              </w:rPr>
              <w:t>7.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b/>
                <w:bCs/>
                <w:noProof/>
              </w:rPr>
              <w:t>Sdělení Energetického regulačního úřadu a výplata peněžních prostředků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34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14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0414405F" w14:textId="43F3AB04" w:rsidR="00AB5C5D" w:rsidRDefault="00000000">
          <w:pPr>
            <w:pStyle w:val="Obsah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35" w:history="1">
            <w:r w:rsidR="00AB5C5D" w:rsidRPr="00225D5D">
              <w:rPr>
                <w:rStyle w:val="Hypertextovodkaz"/>
                <w:noProof/>
              </w:rPr>
              <w:t>a)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noProof/>
              </w:rPr>
              <w:t>Vypršení lhůty pro ověření údajů z žádosti o úhradu měsíční kompenzace Energetickým regulačním úřadem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35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14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17F628CC" w14:textId="6C8BEA92" w:rsidR="00AB5C5D" w:rsidRDefault="00000000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36" w:history="1">
            <w:r w:rsidR="00AB5C5D" w:rsidRPr="00225D5D">
              <w:rPr>
                <w:rStyle w:val="Hypertextovodkaz"/>
                <w:noProof/>
              </w:rPr>
              <w:t>b) Sdělení pochybností ze strany Energetického regulačního úřadu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36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15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5987DAFF" w14:textId="3110F9FE" w:rsidR="00AB5C5D" w:rsidRDefault="00000000">
          <w:pPr>
            <w:pStyle w:val="Obsah1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160453837" w:history="1">
            <w:r w:rsidR="00AB5C5D" w:rsidRPr="00225D5D">
              <w:rPr>
                <w:rStyle w:val="Hypertextovodkaz"/>
                <w:b/>
                <w:bCs/>
                <w:noProof/>
              </w:rPr>
              <w:t>8.</w:t>
            </w:r>
            <w:r w:rsidR="00AB5C5D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B5C5D" w:rsidRPr="00225D5D">
              <w:rPr>
                <w:rStyle w:val="Hypertextovodkaz"/>
                <w:b/>
                <w:bCs/>
                <w:noProof/>
              </w:rPr>
              <w:t>Výrobci a výrobci s přímým vedením</w:t>
            </w:r>
            <w:r w:rsidR="00AB5C5D">
              <w:rPr>
                <w:noProof/>
                <w:webHidden/>
              </w:rPr>
              <w:tab/>
            </w:r>
            <w:r w:rsidR="00AB5C5D">
              <w:rPr>
                <w:noProof/>
                <w:webHidden/>
              </w:rPr>
              <w:fldChar w:fldCharType="begin"/>
            </w:r>
            <w:r w:rsidR="00AB5C5D">
              <w:rPr>
                <w:noProof/>
                <w:webHidden/>
              </w:rPr>
              <w:instrText xml:space="preserve"> PAGEREF _Toc160453837 \h </w:instrText>
            </w:r>
            <w:r w:rsidR="00AB5C5D">
              <w:rPr>
                <w:noProof/>
                <w:webHidden/>
              </w:rPr>
            </w:r>
            <w:r w:rsidR="00AB5C5D">
              <w:rPr>
                <w:noProof/>
                <w:webHidden/>
              </w:rPr>
              <w:fldChar w:fldCharType="separate"/>
            </w:r>
            <w:r w:rsidR="00AB5C5D">
              <w:rPr>
                <w:noProof/>
                <w:webHidden/>
              </w:rPr>
              <w:t>21</w:t>
            </w:r>
            <w:r w:rsidR="00AB5C5D">
              <w:rPr>
                <w:noProof/>
                <w:webHidden/>
              </w:rPr>
              <w:fldChar w:fldCharType="end"/>
            </w:r>
          </w:hyperlink>
        </w:p>
        <w:p w14:paraId="79D4B755" w14:textId="4BE94E04" w:rsidR="003146A9" w:rsidRDefault="00083590" w:rsidP="00802CEC">
          <w:pPr>
            <w:pStyle w:val="Obsah1"/>
            <w:rPr>
              <w:rStyle w:val="Hypertextovodkaz"/>
              <w:noProof/>
              <w:lang w:eastAsia="cs-CZ"/>
            </w:rPr>
          </w:pPr>
          <w:r>
            <w:fldChar w:fldCharType="end"/>
          </w:r>
        </w:p>
      </w:sdtContent>
    </w:sdt>
    <w:p w14:paraId="628C8206" w14:textId="01121554" w:rsidR="00F178B7" w:rsidRPr="00D90438" w:rsidRDefault="00F178B7"/>
    <w:p w14:paraId="71BF1548" w14:textId="4AA06271" w:rsidR="00AB4277" w:rsidRPr="00D90438" w:rsidRDefault="00AB4277"/>
    <w:p w14:paraId="05ED697D" w14:textId="7FF48B1E" w:rsidR="00AB4277" w:rsidRPr="00D90438" w:rsidRDefault="00AB4277"/>
    <w:p w14:paraId="3D39DBF9" w14:textId="77777777" w:rsidR="00AB4277" w:rsidRPr="00D90438" w:rsidRDefault="00AB4277" w:rsidP="00AB4277">
      <w:pPr>
        <w:pStyle w:val="Nadpis1"/>
        <w:numPr>
          <w:ilvl w:val="0"/>
          <w:numId w:val="2"/>
        </w:numPr>
        <w:tabs>
          <w:tab w:val="num" w:pos="36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1" w:name="_Toc131149510"/>
      <w:bookmarkStart w:id="2" w:name="_Toc160453825"/>
      <w:r w:rsidRPr="00D90438">
        <w:rPr>
          <w:rFonts w:asciiTheme="minorHAnsi" w:hAnsiTheme="minorHAnsi" w:cstheme="minorBidi"/>
          <w:b/>
          <w:bCs/>
          <w:sz w:val="28"/>
          <w:szCs w:val="28"/>
        </w:rPr>
        <w:t>Legislativní podklady</w:t>
      </w:r>
      <w:bookmarkEnd w:id="1"/>
      <w:bookmarkEnd w:id="2"/>
    </w:p>
    <w:p w14:paraId="1B255BBE" w14:textId="77777777" w:rsidR="00AB4277" w:rsidRPr="00D90438" w:rsidRDefault="00AB4277" w:rsidP="00AB4277">
      <w:pPr>
        <w:pStyle w:val="Odstavecseseznamem"/>
        <w:numPr>
          <w:ilvl w:val="0"/>
          <w:numId w:val="1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D90438">
        <w:rPr>
          <w:rFonts w:asciiTheme="minorHAnsi" w:hAnsiTheme="minorHAnsi" w:cstheme="minorHAnsi"/>
          <w:b/>
          <w:sz w:val="22"/>
          <w:szCs w:val="22"/>
        </w:rPr>
        <w:t>Zákon č. 458/2000 Sb.</w:t>
      </w:r>
      <w:r w:rsidRPr="00D90438">
        <w:rPr>
          <w:rFonts w:asciiTheme="minorHAnsi" w:hAnsiTheme="minorHAnsi" w:cstheme="minorHAnsi"/>
          <w:bCs/>
          <w:sz w:val="22"/>
          <w:szCs w:val="22"/>
        </w:rPr>
        <w:t xml:space="preserve">, o podmínkách podnikání a o výkonu státní správy v energetických odvětvích a o změně některých zákonů (energetický zákon), ve znění pozdějších předpisů </w:t>
      </w:r>
    </w:p>
    <w:p w14:paraId="033D4E63" w14:textId="77777777" w:rsidR="00AB4277" w:rsidRPr="00D90438" w:rsidRDefault="00AB4277" w:rsidP="00AB4277">
      <w:pPr>
        <w:pStyle w:val="Odstavecseseznamem"/>
        <w:numPr>
          <w:ilvl w:val="0"/>
          <w:numId w:val="1"/>
        </w:numPr>
        <w:spacing w:before="120" w:after="120"/>
        <w:ind w:left="714" w:hanging="357"/>
        <w:jc w:val="both"/>
        <w:rPr>
          <w:rFonts w:asciiTheme="minorHAnsi" w:hAnsiTheme="minorHAnsi" w:cstheme="minorHAnsi"/>
          <w:bCs/>
          <w:sz w:val="22"/>
          <w:szCs w:val="22"/>
        </w:rPr>
      </w:pPr>
      <w:bookmarkStart w:id="3" w:name="_Hlk159582483"/>
      <w:r w:rsidRPr="00D90438">
        <w:rPr>
          <w:rFonts w:asciiTheme="minorHAnsi" w:hAnsiTheme="minorHAnsi" w:cstheme="minorBidi"/>
          <w:b/>
          <w:bCs/>
          <w:sz w:val="22"/>
        </w:rPr>
        <w:t>Nařízení vlády č. 5/2023</w:t>
      </w:r>
      <w:r w:rsidRPr="00D90438">
        <w:rPr>
          <w:rFonts w:asciiTheme="minorHAnsi" w:hAnsiTheme="minorHAnsi" w:cstheme="minorBidi"/>
          <w:sz w:val="22"/>
        </w:rPr>
        <w:t xml:space="preserve"> </w:t>
      </w:r>
      <w:bookmarkEnd w:id="3"/>
      <w:r w:rsidRPr="00D90438">
        <w:rPr>
          <w:rFonts w:asciiTheme="minorHAnsi" w:hAnsiTheme="minorHAnsi" w:cstheme="minorBidi"/>
          <w:sz w:val="22"/>
        </w:rPr>
        <w:t xml:space="preserve">o kompenzacích poskytovaných na dodávku elektřiny a plynu za stanovené ceny, ve znění pozdějších předpisů (dále </w:t>
      </w:r>
      <w:r w:rsidRPr="00D90438">
        <w:rPr>
          <w:rFonts w:asciiTheme="minorHAnsi" w:hAnsiTheme="minorHAnsi" w:cstheme="minorBidi"/>
          <w:b/>
          <w:bCs/>
          <w:sz w:val="22"/>
        </w:rPr>
        <w:t>Nařízení na dodávku</w:t>
      </w:r>
      <w:r w:rsidRPr="00D90438">
        <w:rPr>
          <w:rFonts w:asciiTheme="minorHAnsi" w:hAnsiTheme="minorHAnsi" w:cstheme="minorBidi"/>
          <w:sz w:val="22"/>
        </w:rPr>
        <w:t>).</w:t>
      </w:r>
    </w:p>
    <w:p w14:paraId="37EEBA78" w14:textId="77777777" w:rsidR="00AB4277" w:rsidRPr="00D90438" w:rsidRDefault="00AB4277" w:rsidP="006E1F4A">
      <w:pPr>
        <w:pStyle w:val="Nadpis1"/>
        <w:numPr>
          <w:ilvl w:val="0"/>
          <w:numId w:val="2"/>
        </w:numPr>
        <w:tabs>
          <w:tab w:val="num" w:pos="360"/>
          <w:tab w:val="num" w:pos="720"/>
        </w:tabs>
        <w:ind w:left="284" w:hanging="284"/>
        <w:jc w:val="both"/>
        <w:rPr>
          <w:rFonts w:asciiTheme="minorHAnsi" w:hAnsiTheme="minorHAnsi" w:cstheme="minorBidi"/>
          <w:b/>
          <w:bCs/>
          <w:sz w:val="28"/>
          <w:szCs w:val="28"/>
        </w:rPr>
      </w:pPr>
      <w:bookmarkStart w:id="4" w:name="_Toc124174796"/>
      <w:bookmarkStart w:id="5" w:name="_Toc131149511"/>
      <w:bookmarkStart w:id="6" w:name="_Toc160453826"/>
      <w:r w:rsidRPr="00D90438">
        <w:rPr>
          <w:rFonts w:asciiTheme="minorHAnsi" w:hAnsiTheme="minorHAnsi" w:cstheme="minorBidi"/>
          <w:b/>
          <w:bCs/>
          <w:sz w:val="28"/>
          <w:szCs w:val="28"/>
        </w:rPr>
        <w:t>Seznam použitých zkratek</w:t>
      </w:r>
      <w:bookmarkEnd w:id="4"/>
      <w:bookmarkEnd w:id="5"/>
      <w:bookmarkEnd w:id="6"/>
    </w:p>
    <w:p w14:paraId="5C7452FA" w14:textId="1039AD4E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HAnsi"/>
          <w:sz w:val="22"/>
        </w:rPr>
        <w:t>Obchodník</w:t>
      </w:r>
      <w:r w:rsidRPr="00D90438">
        <w:rPr>
          <w:rFonts w:asciiTheme="minorHAnsi" w:hAnsiTheme="minorHAnsi" w:cstheme="minorHAnsi"/>
          <w:sz w:val="22"/>
        </w:rPr>
        <w:tab/>
      </w:r>
      <w:r w:rsidR="00AF2C14">
        <w:rPr>
          <w:rFonts w:asciiTheme="minorHAnsi" w:hAnsiTheme="minorHAnsi" w:cstheme="minorHAnsi"/>
          <w:sz w:val="22"/>
        </w:rPr>
        <w:t>D</w:t>
      </w:r>
      <w:r w:rsidRPr="00D90438">
        <w:rPr>
          <w:rFonts w:asciiTheme="minorHAnsi" w:hAnsiTheme="minorHAnsi" w:cstheme="minorHAnsi"/>
          <w:sz w:val="22"/>
        </w:rPr>
        <w:t xml:space="preserve">ržitel licence na obchod s elektřinou nebo plynem s platnou smlouvou o zúčtování odchylek nebo o přístupu do CS OTE nebo výrobce elektřiny nebo výrobce plynu (viz kapitola </w:t>
      </w:r>
      <w:r w:rsidRPr="00D90438">
        <w:rPr>
          <w:rFonts w:asciiTheme="minorHAnsi" w:hAnsiTheme="minorHAnsi" w:cstheme="minorHAnsi"/>
          <w:sz w:val="22"/>
        </w:rPr>
        <w:fldChar w:fldCharType="begin"/>
      </w:r>
      <w:r w:rsidRPr="00D90438">
        <w:rPr>
          <w:rFonts w:asciiTheme="minorHAnsi" w:hAnsiTheme="minorHAnsi" w:cstheme="minorHAnsi"/>
          <w:sz w:val="22"/>
        </w:rPr>
        <w:instrText xml:space="preserve"> REF _Ref131147925 \r \h </w:instrText>
      </w:r>
      <w:r w:rsidRPr="00D90438">
        <w:rPr>
          <w:rFonts w:asciiTheme="minorHAnsi" w:hAnsiTheme="minorHAnsi" w:cstheme="minorHAnsi"/>
          <w:sz w:val="22"/>
        </w:rPr>
      </w:r>
      <w:r w:rsidRPr="00D90438">
        <w:rPr>
          <w:rFonts w:asciiTheme="minorHAnsi" w:hAnsiTheme="minorHAnsi" w:cstheme="minorHAnsi"/>
          <w:sz w:val="22"/>
        </w:rPr>
        <w:fldChar w:fldCharType="separate"/>
      </w:r>
      <w:r w:rsidRPr="00D90438">
        <w:rPr>
          <w:rFonts w:asciiTheme="minorHAnsi" w:hAnsiTheme="minorHAnsi" w:cstheme="minorHAnsi"/>
          <w:sz w:val="22"/>
        </w:rPr>
        <w:t>8</w:t>
      </w:r>
      <w:r w:rsidRPr="00D90438">
        <w:rPr>
          <w:rFonts w:asciiTheme="minorHAnsi" w:hAnsiTheme="minorHAnsi" w:cstheme="minorHAnsi"/>
          <w:sz w:val="22"/>
        </w:rPr>
        <w:fldChar w:fldCharType="end"/>
      </w:r>
      <w:r w:rsidRPr="00D90438">
        <w:rPr>
          <w:rFonts w:asciiTheme="minorHAnsi" w:hAnsiTheme="minorHAnsi" w:cstheme="minorHAnsi"/>
          <w:sz w:val="22"/>
        </w:rPr>
        <w:t>), který dodává elektřinu nebo plyn do odběrného místa zákazníka a který si zajistil prostřednictvím registrace přístup k možnosti podávat žádosti o</w:t>
      </w:r>
      <w:r w:rsidR="000E1F82" w:rsidRPr="00D90438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kompenzace</w:t>
      </w:r>
      <w:r w:rsidRPr="00D90438">
        <w:rPr>
          <w:rFonts w:asciiTheme="minorHAnsi" w:hAnsiTheme="minorHAnsi" w:cstheme="minorBidi"/>
          <w:sz w:val="22"/>
        </w:rPr>
        <w:t xml:space="preserve"> poskytované na dodávku elektřiny a plynu za stanovené ceny</w:t>
      </w:r>
    </w:p>
    <w:p w14:paraId="32FF1BF4" w14:textId="00185C74" w:rsidR="00E03400" w:rsidRPr="00D90438" w:rsidRDefault="00E03400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>Měsíční žádost</w:t>
      </w:r>
      <w:r w:rsidRPr="00D90438">
        <w:rPr>
          <w:rFonts w:asciiTheme="minorHAnsi" w:hAnsiTheme="minorHAnsi" w:cstheme="minorHAnsi"/>
          <w:sz w:val="22"/>
        </w:rPr>
        <w:tab/>
      </w:r>
      <w:proofErr w:type="spellStart"/>
      <w:r w:rsidR="006938B9">
        <w:rPr>
          <w:rFonts w:asciiTheme="minorHAnsi" w:hAnsiTheme="minorHAnsi" w:cstheme="minorHAnsi"/>
          <w:sz w:val="22"/>
        </w:rPr>
        <w:t>Ž</w:t>
      </w:r>
      <w:r w:rsidRPr="00D90438">
        <w:rPr>
          <w:rFonts w:asciiTheme="minorHAnsi" w:hAnsiTheme="minorHAnsi" w:cstheme="minorHAnsi"/>
          <w:sz w:val="22"/>
        </w:rPr>
        <w:t>ádost</w:t>
      </w:r>
      <w:proofErr w:type="spellEnd"/>
      <w:r w:rsidRPr="00D90438">
        <w:rPr>
          <w:rFonts w:asciiTheme="minorHAnsi" w:hAnsiTheme="minorHAnsi" w:cstheme="minorHAnsi"/>
          <w:sz w:val="22"/>
        </w:rPr>
        <w:t xml:space="preserve"> o kompenzace dodávky elektřiny nebo plynu podle Nařízení na dodávku § 14</w:t>
      </w:r>
    </w:p>
    <w:p w14:paraId="44C55E6C" w14:textId="76BBC93B" w:rsidR="00E03400" w:rsidRPr="00D90438" w:rsidRDefault="00E03400" w:rsidP="00096C03">
      <w:pPr>
        <w:ind w:left="3119" w:hanging="2977"/>
        <w:jc w:val="both"/>
        <w:rPr>
          <w:rFonts w:asciiTheme="minorHAnsi" w:hAnsiTheme="minorHAnsi" w:cstheme="minorBidi"/>
          <w:sz w:val="22"/>
        </w:rPr>
      </w:pPr>
      <w:r w:rsidRPr="7DBD449A">
        <w:rPr>
          <w:rFonts w:asciiTheme="minorHAnsi" w:hAnsiTheme="minorHAnsi" w:cstheme="minorBidi"/>
          <w:sz w:val="22"/>
        </w:rPr>
        <w:t>Závěrečná</w:t>
      </w:r>
      <w:r w:rsidR="00F60A77" w:rsidRPr="7DBD449A">
        <w:rPr>
          <w:rFonts w:asciiTheme="minorHAnsi" w:hAnsiTheme="minorHAnsi" w:cstheme="minorBidi"/>
          <w:sz w:val="22"/>
        </w:rPr>
        <w:t xml:space="preserve"> měsíční</w:t>
      </w:r>
      <w:r w:rsidRPr="7DBD449A">
        <w:rPr>
          <w:rFonts w:asciiTheme="minorHAnsi" w:hAnsiTheme="minorHAnsi" w:cstheme="minorBidi"/>
          <w:sz w:val="22"/>
        </w:rPr>
        <w:t xml:space="preserve"> žádost</w:t>
      </w:r>
      <w:r>
        <w:tab/>
      </w:r>
      <w:proofErr w:type="spellStart"/>
      <w:r w:rsidRPr="7DBD449A">
        <w:rPr>
          <w:rFonts w:asciiTheme="minorHAnsi" w:hAnsiTheme="minorHAnsi" w:cstheme="minorBidi"/>
          <w:sz w:val="22"/>
        </w:rPr>
        <w:t>Žádost</w:t>
      </w:r>
      <w:proofErr w:type="spellEnd"/>
      <w:r w:rsidRPr="7DBD449A">
        <w:rPr>
          <w:rFonts w:asciiTheme="minorHAnsi" w:hAnsiTheme="minorHAnsi" w:cstheme="minorBidi"/>
          <w:sz w:val="22"/>
        </w:rPr>
        <w:t xml:space="preserve"> o kompenzace dodávky elektřiny nebo plynu podle </w:t>
      </w:r>
      <w:r w:rsidR="00231C92" w:rsidRPr="7DBD449A">
        <w:rPr>
          <w:rFonts w:asciiTheme="minorHAnsi" w:hAnsiTheme="minorHAnsi" w:cstheme="minorBidi"/>
          <w:sz w:val="22"/>
        </w:rPr>
        <w:t xml:space="preserve">§ 14a </w:t>
      </w:r>
      <w:r w:rsidRPr="7DBD449A">
        <w:rPr>
          <w:rFonts w:asciiTheme="minorHAnsi" w:hAnsiTheme="minorHAnsi" w:cstheme="minorBidi"/>
          <w:sz w:val="22"/>
        </w:rPr>
        <w:t xml:space="preserve">Nařízení na dodávku </w:t>
      </w:r>
    </w:p>
    <w:p w14:paraId="1B50C9E1" w14:textId="1838C91E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TE</w:t>
      </w:r>
      <w:r w:rsidR="00231C92">
        <w:rPr>
          <w:rFonts w:asciiTheme="minorHAnsi" w:hAnsiTheme="minorHAnsi" w:cstheme="minorHAnsi"/>
          <w:sz w:val="22"/>
        </w:rPr>
        <w:t>, Operátor trhu</w:t>
      </w:r>
      <w:r w:rsidRPr="00D90438">
        <w:rPr>
          <w:rFonts w:asciiTheme="minorHAnsi" w:hAnsiTheme="minorHAnsi" w:cstheme="minorHAnsi"/>
          <w:sz w:val="22"/>
        </w:rPr>
        <w:tab/>
        <w:t>OTE, a.s. (operátor trhu)</w:t>
      </w:r>
    </w:p>
    <w:p w14:paraId="055D716B" w14:textId="74C05FF7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PM</w:t>
      </w:r>
      <w:r w:rsidRPr="00D90438">
        <w:rPr>
          <w:rFonts w:asciiTheme="minorHAnsi" w:hAnsiTheme="minorHAnsi" w:cstheme="minorHAnsi"/>
          <w:sz w:val="22"/>
        </w:rPr>
        <w:tab/>
        <w:t>odběrné a předávací místo registrované v informačním systému OTE</w:t>
      </w:r>
      <w:r w:rsidR="009B5F89">
        <w:rPr>
          <w:rFonts w:asciiTheme="minorHAnsi" w:hAnsiTheme="minorHAnsi" w:cstheme="minorHAnsi"/>
          <w:sz w:val="22"/>
        </w:rPr>
        <w:t>, a.s.</w:t>
      </w:r>
    </w:p>
    <w:p w14:paraId="3879E14F" w14:textId="7F4FE592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EZ</w:t>
      </w:r>
      <w:r w:rsidRPr="00D90438">
        <w:rPr>
          <w:rFonts w:asciiTheme="minorHAnsi" w:hAnsiTheme="minorHAnsi" w:cstheme="minorHAnsi"/>
          <w:sz w:val="22"/>
        </w:rPr>
        <w:tab/>
        <w:t>Energetický zákon, v</w:t>
      </w:r>
      <w:r w:rsidRPr="00D90438">
        <w:rPr>
          <w:rFonts w:asciiTheme="minorHAnsi" w:hAnsiTheme="minorHAnsi" w:cstheme="minorBidi"/>
          <w:sz w:val="22"/>
        </w:rPr>
        <w:t>iz výše Kapitola 1, písm.</w:t>
      </w:r>
      <w:r w:rsidR="006938B9">
        <w:rPr>
          <w:rFonts w:asciiTheme="minorHAnsi" w:hAnsiTheme="minorHAnsi" w:cstheme="minorBidi"/>
          <w:sz w:val="22"/>
        </w:rPr>
        <w:t xml:space="preserve"> </w:t>
      </w:r>
      <w:r w:rsidR="00CF177C">
        <w:rPr>
          <w:rFonts w:asciiTheme="minorHAnsi" w:hAnsiTheme="minorHAnsi" w:cstheme="minorBidi"/>
          <w:sz w:val="22"/>
        </w:rPr>
        <w:t>a</w:t>
      </w:r>
    </w:p>
    <w:p w14:paraId="36C567FF" w14:textId="642CB178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b/>
          <w:sz w:val="22"/>
        </w:rPr>
      </w:pPr>
      <w:r w:rsidRPr="00D90438">
        <w:rPr>
          <w:rFonts w:asciiTheme="minorHAnsi" w:hAnsiTheme="minorHAnsi" w:cstheme="minorHAnsi"/>
          <w:sz w:val="22"/>
        </w:rPr>
        <w:t>CS OTE</w:t>
      </w:r>
      <w:r w:rsidRPr="00D90438">
        <w:rPr>
          <w:rFonts w:asciiTheme="minorHAnsi" w:hAnsiTheme="minorHAnsi" w:cstheme="minorHAnsi"/>
          <w:sz w:val="22"/>
        </w:rPr>
        <w:tab/>
        <w:t>Informační systém operátora trhu</w:t>
      </w:r>
    </w:p>
    <w:p w14:paraId="4E336260" w14:textId="56EA002B" w:rsidR="00AB4277" w:rsidRPr="00D90438" w:rsidRDefault="00AB4277" w:rsidP="00096C03">
      <w:pPr>
        <w:ind w:left="3119" w:hanging="2977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Pověřená osoba</w:t>
      </w:r>
      <w:r w:rsidRPr="00D90438">
        <w:rPr>
          <w:rFonts w:asciiTheme="minorHAnsi" w:hAnsiTheme="minorHAnsi" w:cstheme="minorHAnsi"/>
          <w:sz w:val="22"/>
        </w:rPr>
        <w:tab/>
      </w:r>
      <w:proofErr w:type="spellStart"/>
      <w:r w:rsidRPr="00D90438">
        <w:rPr>
          <w:rFonts w:asciiTheme="minorHAnsi" w:hAnsiTheme="minorHAnsi" w:cstheme="minorHAnsi"/>
          <w:sz w:val="22"/>
        </w:rPr>
        <w:t>Osob</w:t>
      </w:r>
      <w:r w:rsidR="00445A2C">
        <w:rPr>
          <w:rFonts w:asciiTheme="minorHAnsi" w:hAnsiTheme="minorHAnsi" w:cstheme="minorHAnsi"/>
          <w:sz w:val="22"/>
        </w:rPr>
        <w:t>a</w:t>
      </w:r>
      <w:proofErr w:type="spellEnd"/>
      <w:r w:rsidRPr="00D90438">
        <w:rPr>
          <w:rFonts w:asciiTheme="minorHAnsi" w:hAnsiTheme="minorHAnsi" w:cstheme="minorHAnsi"/>
          <w:sz w:val="22"/>
        </w:rPr>
        <w:t xml:space="preserve"> s oprávněním „Správa vlastních údajů RÚT“, tedy osob</w:t>
      </w:r>
      <w:r w:rsidR="00445A2C">
        <w:rPr>
          <w:rFonts w:asciiTheme="minorHAnsi" w:hAnsiTheme="minorHAnsi" w:cstheme="minorHAnsi"/>
          <w:sz w:val="22"/>
        </w:rPr>
        <w:t>a</w:t>
      </w:r>
      <w:r w:rsidRPr="00D90438">
        <w:rPr>
          <w:rFonts w:asciiTheme="minorHAnsi" w:hAnsiTheme="minorHAnsi" w:cstheme="minorHAnsi"/>
          <w:sz w:val="22"/>
        </w:rPr>
        <w:t>, kter</w:t>
      </w:r>
      <w:r w:rsidR="00445A2C">
        <w:rPr>
          <w:rFonts w:asciiTheme="minorHAnsi" w:hAnsiTheme="minorHAnsi" w:cstheme="minorHAnsi"/>
          <w:sz w:val="22"/>
        </w:rPr>
        <w:t xml:space="preserve">á je </w:t>
      </w:r>
      <w:r w:rsidRPr="00D90438">
        <w:rPr>
          <w:rFonts w:asciiTheme="minorHAnsi" w:hAnsiTheme="minorHAnsi" w:cstheme="minorHAnsi"/>
          <w:sz w:val="22"/>
        </w:rPr>
        <w:t xml:space="preserve">v sekci </w:t>
      </w:r>
      <w:r w:rsidRPr="00D90438">
        <w:rPr>
          <w:rFonts w:asciiTheme="minorHAnsi" w:hAnsiTheme="minorHAnsi" w:cstheme="minorHAnsi"/>
          <w:i/>
          <w:iCs/>
          <w:sz w:val="22"/>
        </w:rPr>
        <w:t>Registrace → Kmenová</w:t>
      </w:r>
      <w:r w:rsidRPr="00D90438">
        <w:rPr>
          <w:rFonts w:asciiTheme="minorHAnsi" w:hAnsiTheme="minorHAnsi" w:cstheme="minorHAnsi"/>
          <w:i/>
          <w:sz w:val="22"/>
        </w:rPr>
        <w:t xml:space="preserve"> data</w:t>
      </w:r>
      <w:r w:rsidRPr="00D90438">
        <w:rPr>
          <w:rFonts w:asciiTheme="minorHAnsi" w:hAnsiTheme="minorHAnsi" w:cstheme="minorHAnsi"/>
          <w:sz w:val="22"/>
        </w:rPr>
        <w:t xml:space="preserve"> po rozkliknutí Seznamu osob zobrazen</w:t>
      </w:r>
      <w:r w:rsidR="00445A2C">
        <w:rPr>
          <w:rFonts w:asciiTheme="minorHAnsi" w:hAnsiTheme="minorHAnsi" w:cstheme="minorHAnsi"/>
          <w:sz w:val="22"/>
        </w:rPr>
        <w:t>a</w:t>
      </w:r>
      <w:r w:rsidRPr="00D90438">
        <w:rPr>
          <w:rFonts w:asciiTheme="minorHAnsi" w:hAnsiTheme="minorHAnsi" w:cstheme="minorHAnsi"/>
          <w:sz w:val="22"/>
        </w:rPr>
        <w:t xml:space="preserve"> tučným písmem</w:t>
      </w:r>
    </w:p>
    <w:p w14:paraId="4F98A74B" w14:textId="77777777" w:rsidR="00AB4277" w:rsidRPr="00D90438" w:rsidRDefault="00AB4277" w:rsidP="00AB4277">
      <w:pPr>
        <w:pStyle w:val="Nadpis1"/>
        <w:numPr>
          <w:ilvl w:val="0"/>
          <w:numId w:val="2"/>
        </w:numPr>
        <w:tabs>
          <w:tab w:val="num" w:pos="360"/>
          <w:tab w:val="num" w:pos="72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7" w:name="_Toc124615388"/>
      <w:bookmarkStart w:id="8" w:name="_Toc131149512"/>
      <w:bookmarkStart w:id="9" w:name="_Toc160453827"/>
      <w:r w:rsidRPr="00D90438">
        <w:rPr>
          <w:rFonts w:asciiTheme="minorHAnsi" w:hAnsiTheme="minorHAnsi" w:cstheme="minorBidi"/>
          <w:b/>
          <w:bCs/>
          <w:sz w:val="28"/>
          <w:szCs w:val="28"/>
        </w:rPr>
        <w:t>Přístup na žádosti o kompenzaci</w:t>
      </w:r>
      <w:bookmarkEnd w:id="7"/>
      <w:r w:rsidRPr="00D90438">
        <w:rPr>
          <w:rFonts w:asciiTheme="minorHAnsi" w:hAnsiTheme="minorHAnsi" w:cstheme="minorBidi"/>
          <w:b/>
          <w:bCs/>
          <w:sz w:val="28"/>
          <w:szCs w:val="28"/>
        </w:rPr>
        <w:t xml:space="preserve"> na dodávku elektřiny/plynu</w:t>
      </w:r>
      <w:bookmarkEnd w:id="8"/>
      <w:bookmarkEnd w:id="9"/>
    </w:p>
    <w:p w14:paraId="2603F105" w14:textId="00F8D8D8" w:rsidR="009745EC" w:rsidRDefault="00AB4277" w:rsidP="00AB4277">
      <w:pPr>
        <w:pStyle w:val="Normlnweb"/>
        <w:numPr>
          <w:ilvl w:val="0"/>
          <w:numId w:val="3"/>
        </w:numPr>
        <w:jc w:val="both"/>
      </w:pPr>
      <w:r w:rsidRPr="00D90438">
        <w:t xml:space="preserve">Přístupová práva, která registrovaným uživatelům CS OTE umožní administrovat předmětné žádosti, budou automaticky přidána všem </w:t>
      </w:r>
      <w:r w:rsidR="00FB05C0">
        <w:rPr>
          <w:b/>
        </w:rPr>
        <w:t xml:space="preserve">uživatelům, kteří </w:t>
      </w:r>
      <w:r w:rsidR="007A1F41">
        <w:rPr>
          <w:b/>
        </w:rPr>
        <w:t>mají</w:t>
      </w:r>
      <w:r w:rsidR="00FB05C0">
        <w:rPr>
          <w:b/>
        </w:rPr>
        <w:t xml:space="preserve"> oprávnění přistupovat na měsíční žádosti</w:t>
      </w:r>
      <w:r w:rsidRPr="00D90438">
        <w:t xml:space="preserve">. </w:t>
      </w:r>
    </w:p>
    <w:p w14:paraId="2E56C3BC" w14:textId="37A3E7E4" w:rsidR="00AB4277" w:rsidRPr="00D90438" w:rsidRDefault="00AB4277" w:rsidP="00AB4277">
      <w:pPr>
        <w:pStyle w:val="Normlnweb"/>
        <w:numPr>
          <w:ilvl w:val="0"/>
          <w:numId w:val="3"/>
        </w:numPr>
        <w:jc w:val="both"/>
      </w:pPr>
      <w:r w:rsidRPr="00D90438">
        <w:t>Pověřená osoba může následně přiřadit příslušné oprávnění i dalším uživatelům CS OTE v jejich uživatelském nastavení (</w:t>
      </w:r>
      <w:r w:rsidRPr="00D90438">
        <w:rPr>
          <w:i/>
          <w:iCs/>
        </w:rPr>
        <w:t>Registrace -&gt; Kmenová data -&gt; Seznam osob -&gt; výběr příslušného uživatele -&gt; záložka Činnosti -&gt; přidání činnosti „</w:t>
      </w:r>
      <w:proofErr w:type="spellStart"/>
      <w:r w:rsidRPr="00D90438">
        <w:rPr>
          <w:i/>
          <w:iCs/>
        </w:rPr>
        <w:t>Zastropování</w:t>
      </w:r>
      <w:proofErr w:type="spellEnd"/>
      <w:r w:rsidRPr="00D90438">
        <w:rPr>
          <w:i/>
          <w:iCs/>
        </w:rPr>
        <w:t xml:space="preserve"> cen“).</w:t>
      </w:r>
    </w:p>
    <w:p w14:paraId="519FD4D1" w14:textId="77777777" w:rsidR="00AB4277" w:rsidRPr="00D90438" w:rsidRDefault="00AB4277" w:rsidP="00AB4277">
      <w:pPr>
        <w:pStyle w:val="Normlnweb"/>
        <w:ind w:left="360"/>
        <w:jc w:val="both"/>
      </w:pPr>
      <w:r w:rsidRPr="00D90438">
        <w:rPr>
          <w:noProof/>
        </w:rPr>
        <w:drawing>
          <wp:inline distT="0" distB="0" distL="0" distR="0" wp14:anchorId="77E45FEC" wp14:editId="0F40D28E">
            <wp:extent cx="5760720" cy="1653203"/>
            <wp:effectExtent l="19050" t="19050" r="11430" b="23495"/>
            <wp:docPr id="9" name="Obrázek 9" descr="Obsah obrázku text, snímek obrazovky, software, Počítačová ikon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ázek 9" descr="Obsah obrázku text, snímek obrazovky, software, Počítačová ikona&#10;&#10;Popis byl vytvořen automaticky"/>
                    <pic:cNvPicPr/>
                  </pic:nvPicPr>
                  <pic:blipFill rotWithShape="1">
                    <a:blip r:embed="rId11"/>
                    <a:srcRect l="-1" r="-4629" b="40394"/>
                    <a:stretch/>
                  </pic:blipFill>
                  <pic:spPr bwMode="auto">
                    <a:xfrm>
                      <a:off x="0" y="0"/>
                      <a:ext cx="5760720" cy="16532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  <a:prstDash val="soli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447BD" w14:textId="77777777" w:rsidR="00AB4277" w:rsidRPr="00D90438" w:rsidRDefault="00AB4277" w:rsidP="00AB4277">
      <w:pPr>
        <w:pStyle w:val="Normlnweb"/>
        <w:ind w:left="360"/>
        <w:jc w:val="both"/>
      </w:pPr>
      <w:r w:rsidRPr="00D90438">
        <w:rPr>
          <w:noProof/>
        </w:rPr>
        <w:drawing>
          <wp:inline distT="0" distB="0" distL="0" distR="0" wp14:anchorId="44DA41C4" wp14:editId="0419CE2E">
            <wp:extent cx="5760720" cy="1844040"/>
            <wp:effectExtent l="19050" t="19050" r="11430" b="22860"/>
            <wp:docPr id="10" name="Obrázek 10" descr="Obsah obrázku text, Písmo, Webová stránka, software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ázek 10" descr="Obsah obrázku text, Písmo, Webová stránka, software&#10;&#10;Popis byl vytvořen automaticky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44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4E311A7D" w14:textId="77777777" w:rsidR="00AB4277" w:rsidRPr="00D90438" w:rsidRDefault="00AB4277" w:rsidP="00AB4277">
      <w:pPr>
        <w:pStyle w:val="Normlnweb"/>
        <w:ind w:left="360"/>
        <w:jc w:val="both"/>
      </w:pPr>
      <w:r w:rsidRPr="00D90438">
        <w:rPr>
          <w:noProof/>
        </w:rPr>
        <w:lastRenderedPageBreak/>
        <w:drawing>
          <wp:inline distT="0" distB="0" distL="0" distR="0" wp14:anchorId="6D07633F" wp14:editId="4F774BFE">
            <wp:extent cx="5760720" cy="1835785"/>
            <wp:effectExtent l="19050" t="19050" r="11430" b="12065"/>
            <wp:docPr id="8" name="Obrázek 8" descr="Obsah obrázku text, software, Webová stránka, Počítačová ikon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ek 8" descr="Obsah obrázku text, software, Webová stránka, Počítačová ikona&#10;&#10;Popis byl vytvořen automaticky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8357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4CD21EED" w14:textId="77777777" w:rsidR="00AB4277" w:rsidRPr="00D90438" w:rsidRDefault="00AB4277" w:rsidP="00AB4277">
      <w:pPr>
        <w:pStyle w:val="Normlnweb"/>
        <w:numPr>
          <w:ilvl w:val="0"/>
          <w:numId w:val="3"/>
        </w:numPr>
        <w:jc w:val="both"/>
      </w:pPr>
      <w:r w:rsidRPr="00D90438">
        <w:t>Příslušné odkazy na informace ke správě uživatelských účtů jsou uvedeny níže:</w:t>
      </w:r>
    </w:p>
    <w:p w14:paraId="33F94B0E" w14:textId="77777777" w:rsidR="00AB4277" w:rsidRPr="00D90438" w:rsidRDefault="00AB4277" w:rsidP="00AB4277">
      <w:pPr>
        <w:pStyle w:val="Odstavecseseznamem"/>
        <w:numPr>
          <w:ilvl w:val="1"/>
          <w:numId w:val="3"/>
        </w:numPr>
        <w:shd w:val="clear" w:color="auto" w:fill="FFFFFF"/>
        <w:rPr>
          <w:rFonts w:ascii="Calibri" w:eastAsiaTheme="minorHAnsi" w:hAnsi="Calibri" w:cs="Calibri"/>
          <w:sz w:val="22"/>
          <w:szCs w:val="22"/>
        </w:rPr>
      </w:pPr>
      <w:r w:rsidRPr="00D90438">
        <w:rPr>
          <w:rFonts w:ascii="Calibri" w:eastAsiaTheme="minorHAnsi" w:hAnsi="Calibri" w:cs="Calibri"/>
          <w:sz w:val="22"/>
          <w:szCs w:val="22"/>
        </w:rPr>
        <w:t>Návod na správu uživatelských účtů</w:t>
      </w:r>
      <w:r w:rsidRPr="00D90438">
        <w:rPr>
          <w:rFonts w:ascii="Tahoma" w:hAnsi="Tahoma" w:cs="Tahoma"/>
          <w:color w:val="000000"/>
          <w:sz w:val="18"/>
          <w:szCs w:val="18"/>
        </w:rPr>
        <w:t xml:space="preserve"> </w:t>
      </w:r>
      <w:r w:rsidRPr="00D90438">
        <w:rPr>
          <w:rFonts w:ascii="Calibri" w:eastAsiaTheme="minorHAnsi" w:hAnsi="Calibri" w:cs="Calibri"/>
          <w:sz w:val="22"/>
          <w:szCs w:val="22"/>
        </w:rPr>
        <w:t>- </w:t>
      </w:r>
      <w:hyperlink r:id="rId14" w:history="1">
        <w:r w:rsidRPr="00D90438">
          <w:rPr>
            <w:rStyle w:val="Hypertextovodkaz"/>
            <w:rFonts w:ascii="Calibri" w:eastAsiaTheme="minorHAnsi" w:hAnsi="Calibri" w:cs="Calibri"/>
            <w:color w:val="auto"/>
            <w:sz w:val="22"/>
            <w:szCs w:val="22"/>
          </w:rPr>
          <w:t>zde</w:t>
        </w:r>
      </w:hyperlink>
      <w:r w:rsidRPr="00D90438">
        <w:rPr>
          <w:rFonts w:ascii="Calibri" w:eastAsiaTheme="minorHAnsi" w:hAnsi="Calibri" w:cs="Calibri"/>
          <w:sz w:val="22"/>
          <w:szCs w:val="22"/>
        </w:rPr>
        <w:t>.</w:t>
      </w:r>
    </w:p>
    <w:p w14:paraId="7DC13392" w14:textId="4A2F8315" w:rsidR="00AB4277" w:rsidRPr="00D90438" w:rsidRDefault="00AB4277" w:rsidP="00AB4277">
      <w:pPr>
        <w:pStyle w:val="Odstavecseseznamem"/>
        <w:numPr>
          <w:ilvl w:val="1"/>
          <w:numId w:val="3"/>
        </w:numPr>
        <w:shd w:val="clear" w:color="auto" w:fill="FFFFFF"/>
        <w:jc w:val="both"/>
      </w:pPr>
      <w:r w:rsidRPr="00D90438">
        <w:rPr>
          <w:rFonts w:ascii="Calibri" w:eastAsiaTheme="minorHAnsi" w:hAnsi="Calibri" w:cs="Calibri"/>
          <w:sz w:val="22"/>
          <w:szCs w:val="22"/>
        </w:rPr>
        <w:t>Návod na registraci veřejného certifikátu</w:t>
      </w:r>
      <w:r w:rsidRPr="00D90438">
        <w:rPr>
          <w:rFonts w:ascii="Tahoma" w:hAnsi="Tahoma" w:cs="Tahoma"/>
          <w:color w:val="000000"/>
          <w:sz w:val="18"/>
          <w:szCs w:val="18"/>
        </w:rPr>
        <w:t xml:space="preserve"> </w:t>
      </w:r>
      <w:r w:rsidRPr="00D90438">
        <w:rPr>
          <w:rFonts w:ascii="Calibri" w:eastAsiaTheme="minorHAnsi" w:hAnsi="Calibri" w:cs="Calibri"/>
          <w:sz w:val="22"/>
          <w:szCs w:val="22"/>
        </w:rPr>
        <w:t>– </w:t>
      </w:r>
      <w:hyperlink r:id="rId15" w:history="1">
        <w:r w:rsidRPr="00D90438">
          <w:rPr>
            <w:rStyle w:val="Hypertextovodkaz"/>
            <w:rFonts w:ascii="Calibri" w:eastAsiaTheme="minorHAnsi" w:hAnsi="Calibri" w:cs="Calibri"/>
            <w:color w:val="auto"/>
            <w:sz w:val="22"/>
            <w:szCs w:val="22"/>
          </w:rPr>
          <w:t>zde</w:t>
        </w:r>
      </w:hyperlink>
      <w:r w:rsidRPr="00D90438">
        <w:rPr>
          <w:rFonts w:ascii="Calibri" w:eastAsiaTheme="minorHAnsi" w:hAnsi="Calibri" w:cs="Calibri"/>
          <w:sz w:val="22"/>
          <w:szCs w:val="22"/>
        </w:rPr>
        <w:t>.</w:t>
      </w:r>
    </w:p>
    <w:p w14:paraId="6389EC44" w14:textId="75B0510B" w:rsidR="00AB4277" w:rsidRPr="00D90438" w:rsidRDefault="00AB4277"/>
    <w:p w14:paraId="13FA68EF" w14:textId="368BF5A6" w:rsidR="00FF0F9F" w:rsidRPr="00D90438" w:rsidRDefault="00FF0F9F" w:rsidP="000A7805">
      <w:pPr>
        <w:jc w:val="both"/>
      </w:pPr>
      <w:r>
        <w:t xml:space="preserve">V případě potřeby nastavení přístupu k ročnímu vypořádání se prosím obraťte na odbor Smluvní vztahy a emisní povolenky: </w:t>
      </w:r>
      <w:hyperlink r:id="rId16" w:history="1">
        <w:r w:rsidR="00D3425E" w:rsidRPr="00597BE5">
          <w:rPr>
            <w:rStyle w:val="Hypertextovodkaz"/>
          </w:rPr>
          <w:t>services@ote-cr.cz</w:t>
        </w:r>
      </w:hyperlink>
      <w:r w:rsidR="00D3425E">
        <w:t xml:space="preserve">, </w:t>
      </w:r>
      <w:r w:rsidR="00D3425E" w:rsidRPr="00D3425E">
        <w:t>+420 234 686</w:t>
      </w:r>
      <w:r w:rsidR="00D3425E">
        <w:t> </w:t>
      </w:r>
      <w:r w:rsidR="00D3425E" w:rsidRPr="00D3425E">
        <w:t>350</w:t>
      </w:r>
      <w:r w:rsidR="00D3425E">
        <w:t>.</w:t>
      </w:r>
    </w:p>
    <w:p w14:paraId="082202DE" w14:textId="1BD4B978" w:rsidR="00AB4277" w:rsidRPr="00D90438" w:rsidRDefault="00AB4277"/>
    <w:p w14:paraId="742A9148" w14:textId="7B8153FE" w:rsidR="00AB4277" w:rsidRPr="00D90438" w:rsidRDefault="00AB4277" w:rsidP="006E1F4A">
      <w:pPr>
        <w:pStyle w:val="Nadpis1"/>
        <w:numPr>
          <w:ilvl w:val="0"/>
          <w:numId w:val="2"/>
        </w:numPr>
        <w:tabs>
          <w:tab w:val="num" w:pos="360"/>
          <w:tab w:val="num" w:pos="720"/>
        </w:tabs>
        <w:ind w:left="284" w:hanging="284"/>
        <w:jc w:val="both"/>
        <w:rPr>
          <w:rFonts w:asciiTheme="minorHAnsi" w:hAnsiTheme="minorHAnsi" w:cstheme="minorBidi"/>
          <w:b/>
          <w:bCs/>
          <w:sz w:val="28"/>
          <w:szCs w:val="28"/>
        </w:rPr>
      </w:pPr>
      <w:bookmarkStart w:id="10" w:name="_Ref130994066"/>
      <w:bookmarkStart w:id="11" w:name="_Toc131149513"/>
      <w:bookmarkStart w:id="12" w:name="_Toc160453828"/>
      <w:r w:rsidRPr="00D90438">
        <w:rPr>
          <w:rFonts w:asciiTheme="minorHAnsi" w:hAnsiTheme="minorHAnsi" w:cstheme="minorBidi"/>
          <w:b/>
          <w:bCs/>
          <w:sz w:val="28"/>
          <w:szCs w:val="28"/>
        </w:rPr>
        <w:t>Žádosti obchodníků s elektřinou/plynem, případně výrobců, o kompenzace poskytované na dodávku elektřiny/plynu</w:t>
      </w:r>
      <w:r w:rsidRPr="00295B94">
        <w:rPr>
          <w:rFonts w:asciiTheme="minorHAnsi" w:hAnsiTheme="minorHAnsi" w:cstheme="minorBidi"/>
          <w:b/>
          <w:bCs/>
          <w:sz w:val="28"/>
          <w:szCs w:val="28"/>
        </w:rPr>
        <w:t xml:space="preserve"> </w:t>
      </w:r>
      <w:r w:rsidRPr="00D90438">
        <w:rPr>
          <w:rFonts w:asciiTheme="minorHAnsi" w:hAnsiTheme="minorHAnsi" w:cstheme="minorBidi"/>
          <w:b/>
          <w:bCs/>
          <w:sz w:val="28"/>
          <w:szCs w:val="28"/>
        </w:rPr>
        <w:t xml:space="preserve">za stanovené </w:t>
      </w:r>
      <w:bookmarkEnd w:id="10"/>
      <w:bookmarkEnd w:id="11"/>
      <w:r w:rsidRPr="00D90438">
        <w:rPr>
          <w:rFonts w:asciiTheme="minorHAnsi" w:hAnsiTheme="minorHAnsi" w:cstheme="minorBidi"/>
          <w:b/>
          <w:bCs/>
          <w:sz w:val="28"/>
          <w:szCs w:val="28"/>
        </w:rPr>
        <w:t>období</w:t>
      </w:r>
      <w:r w:rsidR="00AF4CD1" w:rsidRPr="00D90438">
        <w:rPr>
          <w:rFonts w:asciiTheme="minorHAnsi" w:hAnsiTheme="minorHAnsi" w:cstheme="minorBidi"/>
          <w:b/>
          <w:bCs/>
          <w:sz w:val="28"/>
          <w:szCs w:val="28"/>
        </w:rPr>
        <w:t xml:space="preserve"> – roční vypořádání</w:t>
      </w:r>
      <w:bookmarkEnd w:id="12"/>
    </w:p>
    <w:p w14:paraId="20146A19" w14:textId="7C6C05C3" w:rsidR="00AB4277" w:rsidRPr="00D90438" w:rsidRDefault="00AB4277" w:rsidP="00AB4277">
      <w:pPr>
        <w:pStyle w:val="Nadpis2"/>
        <w:numPr>
          <w:ilvl w:val="0"/>
          <w:numId w:val="4"/>
        </w:numPr>
        <w:tabs>
          <w:tab w:val="num" w:pos="360"/>
        </w:tabs>
        <w:ind w:left="0" w:firstLine="0"/>
        <w:rPr>
          <w:rFonts w:asciiTheme="minorHAnsi" w:hAnsiTheme="minorHAnsi" w:cstheme="minorBidi"/>
          <w:sz w:val="24"/>
          <w:szCs w:val="24"/>
          <w:u w:val="single"/>
        </w:rPr>
      </w:pPr>
      <w:bookmarkStart w:id="13" w:name="_Toc124174816"/>
      <w:bookmarkStart w:id="14" w:name="_Toc131149514"/>
      <w:bookmarkStart w:id="15" w:name="_Toc160453829"/>
      <w:r w:rsidRPr="00D90438">
        <w:rPr>
          <w:rFonts w:asciiTheme="minorHAnsi" w:hAnsiTheme="minorHAnsi" w:cstheme="minorBidi"/>
          <w:sz w:val="24"/>
          <w:szCs w:val="24"/>
          <w:u w:val="single"/>
        </w:rPr>
        <w:t>Termín pro podání a náležitosti žádosti o úhradu prokazatelné ztráty a přiměřeného zisku</w:t>
      </w:r>
      <w:bookmarkEnd w:id="13"/>
      <w:bookmarkEnd w:id="14"/>
      <w:bookmarkEnd w:id="15"/>
    </w:p>
    <w:p w14:paraId="4A370D22" w14:textId="5DB199A5" w:rsidR="00AB4277" w:rsidRPr="00D90438" w:rsidRDefault="00AB4277" w:rsidP="00AB4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Obchodník s elektřinou nebo plynem, který dodává elektřinu nebo plyn do odběrného místa za stanovenou cenu, 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podává žádost </w:t>
      </w:r>
      <w:r w:rsidR="00216EDA" w:rsidRPr="00D90438">
        <w:rPr>
          <w:rFonts w:asciiTheme="minorHAnsi" w:hAnsiTheme="minorHAnsi" w:cstheme="minorHAnsi"/>
          <w:b/>
          <w:bCs/>
          <w:sz w:val="22"/>
        </w:rPr>
        <w:t>o úhradu kompenzace za stanovené období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 </w:t>
      </w:r>
      <w:r w:rsidR="00F9754B">
        <w:rPr>
          <w:rFonts w:asciiTheme="minorHAnsi" w:hAnsiTheme="minorHAnsi" w:cstheme="minorHAnsi"/>
          <w:b/>
          <w:bCs/>
          <w:sz w:val="22"/>
        </w:rPr>
        <w:t>O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perátorovi trhu za uplynulý kalendářní měsíc </w:t>
      </w:r>
      <w:r w:rsidR="00251631" w:rsidRPr="00D90438">
        <w:rPr>
          <w:rFonts w:asciiTheme="minorHAnsi" w:hAnsiTheme="minorHAnsi" w:cstheme="minorHAnsi"/>
          <w:b/>
          <w:bCs/>
          <w:sz w:val="22"/>
        </w:rPr>
        <w:t xml:space="preserve">nejpozději do </w:t>
      </w:r>
      <w:r w:rsidR="00216EDA" w:rsidRPr="00D90438">
        <w:rPr>
          <w:rFonts w:asciiTheme="minorHAnsi" w:hAnsiTheme="minorHAnsi" w:cstheme="minorHAnsi"/>
          <w:b/>
          <w:bCs/>
          <w:sz w:val="22"/>
          <w:u w:val="single"/>
        </w:rPr>
        <w:t>31. května 2024</w:t>
      </w:r>
      <w:r w:rsidRPr="00D90438">
        <w:rPr>
          <w:rFonts w:asciiTheme="minorHAnsi" w:hAnsiTheme="minorHAnsi" w:cstheme="minorHAnsi"/>
          <w:b/>
          <w:bCs/>
          <w:sz w:val="22"/>
          <w:u w:val="single"/>
        </w:rPr>
        <w:t xml:space="preserve">, </w:t>
      </w:r>
      <w:r w:rsidRPr="00D90438">
        <w:rPr>
          <w:rFonts w:asciiTheme="minorHAnsi" w:hAnsiTheme="minorHAnsi" w:cstheme="minorHAnsi"/>
          <w:sz w:val="22"/>
        </w:rPr>
        <w:t>a to za podmínek uvedených v Nařízení na dodávku.</w:t>
      </w:r>
    </w:p>
    <w:p w14:paraId="3CFFB934" w14:textId="207D89D0" w:rsidR="00AB4277" w:rsidRPr="00D90438" w:rsidRDefault="00216EDA" w:rsidP="00AB4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Závěrečné </w:t>
      </w:r>
      <w:r w:rsidR="00F60A77" w:rsidRPr="00D90438">
        <w:rPr>
          <w:rFonts w:asciiTheme="minorHAnsi" w:hAnsiTheme="minorHAnsi" w:cstheme="minorHAnsi"/>
          <w:sz w:val="22"/>
        </w:rPr>
        <w:t xml:space="preserve">měsíční </w:t>
      </w:r>
      <w:r w:rsidRPr="00D90438">
        <w:rPr>
          <w:rFonts w:asciiTheme="minorHAnsi" w:hAnsiTheme="minorHAnsi" w:cstheme="minorHAnsi"/>
          <w:sz w:val="22"/>
        </w:rPr>
        <w:t>ž</w:t>
      </w:r>
      <w:r w:rsidR="00AB4277" w:rsidRPr="00D90438">
        <w:rPr>
          <w:rFonts w:asciiTheme="minorHAnsi" w:hAnsiTheme="minorHAnsi" w:cstheme="minorHAnsi"/>
          <w:sz w:val="22"/>
        </w:rPr>
        <w:t>ádosti v roce 202</w:t>
      </w:r>
      <w:r w:rsidRPr="00D90438">
        <w:rPr>
          <w:rFonts w:asciiTheme="minorHAnsi" w:hAnsiTheme="minorHAnsi" w:cstheme="minorHAnsi"/>
          <w:sz w:val="22"/>
        </w:rPr>
        <w:t xml:space="preserve">4 </w:t>
      </w:r>
      <w:r w:rsidR="00AB4277" w:rsidRPr="00D90438">
        <w:rPr>
          <w:rFonts w:asciiTheme="minorHAnsi" w:hAnsiTheme="minorHAnsi" w:cstheme="minorHAnsi"/>
          <w:sz w:val="22"/>
        </w:rPr>
        <w:t xml:space="preserve">se podávají v období </w:t>
      </w:r>
      <w:r w:rsidR="00875E33">
        <w:rPr>
          <w:rFonts w:asciiTheme="minorHAnsi" w:hAnsiTheme="minorHAnsi" w:cstheme="minorHAnsi"/>
          <w:sz w:val="22"/>
        </w:rPr>
        <w:t xml:space="preserve">od </w:t>
      </w:r>
      <w:r w:rsidR="00AB4277" w:rsidRPr="00D90438">
        <w:rPr>
          <w:rFonts w:asciiTheme="minorHAnsi" w:hAnsiTheme="minorHAnsi" w:cstheme="minorHAnsi"/>
          <w:sz w:val="22"/>
        </w:rPr>
        <w:t>1.</w:t>
      </w:r>
      <w:r w:rsidRPr="00D90438">
        <w:rPr>
          <w:rFonts w:asciiTheme="minorHAnsi" w:hAnsiTheme="minorHAnsi" w:cstheme="minorHAnsi"/>
          <w:sz w:val="22"/>
        </w:rPr>
        <w:t xml:space="preserve"> dubna do 31. května 2024 za celý rok 2023</w:t>
      </w:r>
      <w:r w:rsidR="00AB4277" w:rsidRPr="00D90438">
        <w:rPr>
          <w:rFonts w:asciiTheme="minorHAnsi" w:hAnsiTheme="minorHAnsi" w:cstheme="minorHAnsi"/>
          <w:sz w:val="22"/>
        </w:rPr>
        <w:t>, a to samostatně pro každý měsíc, za podmínek uvedených v Nařízení na dodávku.</w:t>
      </w:r>
    </w:p>
    <w:p w14:paraId="54D9A1C7" w14:textId="016049E7" w:rsidR="00251631" w:rsidRPr="00EF5728" w:rsidRDefault="00251631" w:rsidP="00AB4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b/>
          <w:sz w:val="22"/>
        </w:rPr>
      </w:pPr>
      <w:r w:rsidRPr="00EF5728">
        <w:rPr>
          <w:rFonts w:asciiTheme="minorHAnsi" w:hAnsiTheme="minorHAnsi" w:cstheme="minorHAnsi"/>
          <w:b/>
          <w:sz w:val="22"/>
        </w:rPr>
        <w:t xml:space="preserve">Po vyplnění všech dílčích Závěrečných </w:t>
      </w:r>
      <w:r w:rsidR="00F60A77" w:rsidRPr="00EF5728">
        <w:rPr>
          <w:rFonts w:asciiTheme="minorHAnsi" w:hAnsiTheme="minorHAnsi" w:cstheme="minorHAnsi"/>
          <w:b/>
          <w:sz w:val="22"/>
        </w:rPr>
        <w:t xml:space="preserve">měsíčních </w:t>
      </w:r>
      <w:r w:rsidRPr="00EF5728">
        <w:rPr>
          <w:rFonts w:asciiTheme="minorHAnsi" w:hAnsiTheme="minorHAnsi" w:cstheme="minorHAnsi"/>
          <w:b/>
          <w:sz w:val="22"/>
        </w:rPr>
        <w:t>žádostí</w:t>
      </w:r>
      <w:r w:rsidR="007C0CF0" w:rsidRPr="00EF5728">
        <w:rPr>
          <w:rFonts w:asciiTheme="minorHAnsi" w:hAnsiTheme="minorHAnsi" w:cstheme="minorHAnsi"/>
          <w:b/>
          <w:sz w:val="22"/>
        </w:rPr>
        <w:t xml:space="preserve"> za jednotlivé měsíce roku 2023</w:t>
      </w:r>
      <w:r w:rsidRPr="00EF5728">
        <w:rPr>
          <w:rFonts w:asciiTheme="minorHAnsi" w:hAnsiTheme="minorHAnsi" w:cstheme="minorHAnsi"/>
          <w:b/>
          <w:sz w:val="22"/>
        </w:rPr>
        <w:t xml:space="preserve"> je nutné k jejich dalšímu zpracování načíst a podepsat Žádost za stanovené období – roční souhrn.</w:t>
      </w:r>
    </w:p>
    <w:p w14:paraId="53580458" w14:textId="31C85897" w:rsidR="00E03400" w:rsidRPr="00D90438" w:rsidRDefault="0032075E" w:rsidP="00002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Závěrečné</w:t>
      </w:r>
      <w:r w:rsidR="00F60A77" w:rsidRPr="00D90438">
        <w:rPr>
          <w:rFonts w:asciiTheme="minorHAnsi" w:hAnsiTheme="minorHAnsi" w:cstheme="minorHAnsi"/>
          <w:sz w:val="22"/>
        </w:rPr>
        <w:t xml:space="preserve"> měsíční</w:t>
      </w:r>
      <w:r w:rsidRPr="00D90438">
        <w:rPr>
          <w:rFonts w:asciiTheme="minorHAnsi" w:hAnsiTheme="minorHAnsi" w:cstheme="minorHAnsi"/>
          <w:sz w:val="22"/>
        </w:rPr>
        <w:t xml:space="preserve"> žádosti se podávají se spotřebami odběrných míst </w:t>
      </w:r>
      <w:r w:rsidRPr="00BC516D">
        <w:rPr>
          <w:rFonts w:asciiTheme="minorHAnsi" w:hAnsiTheme="minorHAnsi" w:cstheme="minorHAnsi"/>
          <w:b/>
          <w:bCs/>
          <w:sz w:val="22"/>
        </w:rPr>
        <w:t>ve verzi závěrečného měsíčního zúčtování odchylek</w:t>
      </w:r>
      <w:r w:rsidR="00DA13DE">
        <w:rPr>
          <w:rFonts w:asciiTheme="minorHAnsi" w:hAnsiTheme="minorHAnsi" w:cstheme="minorHAnsi"/>
          <w:b/>
          <w:bCs/>
          <w:sz w:val="22"/>
        </w:rPr>
        <w:t xml:space="preserve"> (ZMV)</w:t>
      </w:r>
      <w:r w:rsidR="00DA13DE">
        <w:rPr>
          <w:rStyle w:val="Znakapoznpodarou"/>
          <w:rFonts w:asciiTheme="minorHAnsi" w:hAnsiTheme="minorHAnsi" w:cstheme="minorHAnsi"/>
          <w:b/>
          <w:bCs/>
          <w:sz w:val="22"/>
        </w:rPr>
        <w:footnoteReference w:id="1"/>
      </w:r>
      <w:r w:rsidRPr="00D90438">
        <w:rPr>
          <w:rFonts w:asciiTheme="minorHAnsi" w:hAnsiTheme="minorHAnsi" w:cstheme="minorHAnsi"/>
          <w:sz w:val="22"/>
        </w:rPr>
        <w:t>. Spotřeba odběrných míst s</w:t>
      </w:r>
      <w:r w:rsidR="00AF4CD1" w:rsidRPr="00D90438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měřením</w:t>
      </w:r>
      <w:r w:rsidR="00AF4CD1" w:rsidRPr="00D90438">
        <w:rPr>
          <w:rFonts w:asciiTheme="minorHAnsi" w:hAnsiTheme="minorHAnsi" w:cstheme="minorHAnsi"/>
          <w:sz w:val="22"/>
        </w:rPr>
        <w:t xml:space="preserve"> C</w:t>
      </w:r>
      <w:r w:rsidRPr="00D90438">
        <w:rPr>
          <w:rFonts w:asciiTheme="minorHAnsi" w:hAnsiTheme="minorHAnsi" w:cstheme="minorHAnsi"/>
          <w:sz w:val="22"/>
        </w:rPr>
        <w:t xml:space="preserve"> by měla být</w:t>
      </w:r>
      <w:r w:rsidR="00AF4CD1" w:rsidRPr="00D90438">
        <w:rPr>
          <w:rFonts w:asciiTheme="minorHAnsi" w:hAnsiTheme="minorHAnsi" w:cstheme="minorHAnsi"/>
          <w:sz w:val="22"/>
        </w:rPr>
        <w:t xml:space="preserve"> dle </w:t>
      </w:r>
      <w:r w:rsidR="00552D88" w:rsidRPr="00D90438">
        <w:rPr>
          <w:rFonts w:asciiTheme="minorHAnsi" w:hAnsiTheme="minorHAnsi" w:cstheme="minorHAnsi"/>
          <w:sz w:val="22"/>
        </w:rPr>
        <w:t xml:space="preserve">§ 7a odst. 1 </w:t>
      </w:r>
      <w:r w:rsidR="00AF4CD1" w:rsidRPr="00D90438">
        <w:rPr>
          <w:rFonts w:asciiTheme="minorHAnsi" w:hAnsiTheme="minorHAnsi" w:cstheme="minorHAnsi"/>
          <w:sz w:val="22"/>
        </w:rPr>
        <w:t xml:space="preserve">Nařízení na dodávku </w:t>
      </w:r>
      <w:r w:rsidRPr="00D90438">
        <w:rPr>
          <w:rFonts w:asciiTheme="minorHAnsi" w:hAnsiTheme="minorHAnsi" w:cstheme="minorHAnsi"/>
          <w:sz w:val="22"/>
        </w:rPr>
        <w:t xml:space="preserve">stanovena z odhadu, který vstoupil do závěrečného měsíčního zúčtování odchylek. </w:t>
      </w:r>
      <w:r w:rsidR="00251631" w:rsidRPr="00D90438">
        <w:rPr>
          <w:rFonts w:asciiTheme="minorHAnsi" w:hAnsiTheme="minorHAnsi" w:cstheme="minorHAnsi"/>
          <w:sz w:val="22"/>
        </w:rPr>
        <w:t xml:space="preserve">Odečty na odběrných místech s měřením C by </w:t>
      </w:r>
      <w:r w:rsidR="00AF4CD1" w:rsidRPr="00D90438">
        <w:rPr>
          <w:rFonts w:asciiTheme="minorHAnsi" w:hAnsiTheme="minorHAnsi" w:cstheme="minorHAnsi"/>
          <w:sz w:val="22"/>
        </w:rPr>
        <w:t>tedy</w:t>
      </w:r>
      <w:r w:rsidRPr="00D90438">
        <w:rPr>
          <w:rFonts w:asciiTheme="minorHAnsi" w:hAnsiTheme="minorHAnsi" w:cstheme="minorHAnsi"/>
          <w:sz w:val="22"/>
        </w:rPr>
        <w:t xml:space="preserve"> při stanoven</w:t>
      </w:r>
      <w:r w:rsidR="00251631" w:rsidRPr="00D90438">
        <w:rPr>
          <w:rFonts w:asciiTheme="minorHAnsi" w:hAnsiTheme="minorHAnsi" w:cstheme="minorHAnsi"/>
          <w:sz w:val="22"/>
        </w:rPr>
        <w:t>í</w:t>
      </w:r>
      <w:r w:rsidRPr="00D90438">
        <w:rPr>
          <w:rFonts w:asciiTheme="minorHAnsi" w:hAnsiTheme="minorHAnsi" w:cstheme="minorHAnsi"/>
          <w:sz w:val="22"/>
        </w:rPr>
        <w:t xml:space="preserve"> spotřeby odběrných míst s měřením </w:t>
      </w:r>
      <w:r w:rsidR="00AF4CD1" w:rsidRPr="00D90438">
        <w:rPr>
          <w:rFonts w:asciiTheme="minorHAnsi" w:hAnsiTheme="minorHAnsi" w:cstheme="minorHAnsi"/>
          <w:sz w:val="22"/>
        </w:rPr>
        <w:t xml:space="preserve">typu C </w:t>
      </w:r>
      <w:r w:rsidR="00251631" w:rsidRPr="00D90438">
        <w:rPr>
          <w:rFonts w:asciiTheme="minorHAnsi" w:hAnsiTheme="minorHAnsi" w:cstheme="minorHAnsi"/>
          <w:sz w:val="22"/>
        </w:rPr>
        <w:t>neměly být brány v potaz.</w:t>
      </w:r>
      <w:r w:rsidR="00D5575F">
        <w:rPr>
          <w:rFonts w:asciiTheme="minorHAnsi" w:hAnsiTheme="minorHAnsi" w:cstheme="minorHAnsi"/>
          <w:sz w:val="22"/>
        </w:rPr>
        <w:fldChar w:fldCharType="begin"/>
      </w:r>
      <w:r w:rsidR="00D5575F">
        <w:rPr>
          <w:rFonts w:asciiTheme="minorHAnsi" w:hAnsiTheme="minorHAnsi" w:cstheme="minorHAnsi"/>
          <w:sz w:val="22"/>
        </w:rPr>
        <w:fldChar w:fldCharType="separate"/>
      </w:r>
      <w:r w:rsidR="00D5575F">
        <w:rPr>
          <w:rFonts w:asciiTheme="minorHAnsi" w:hAnsiTheme="minorHAnsi" w:cstheme="minorHAnsi"/>
          <w:sz w:val="22"/>
        </w:rPr>
        <w:fldChar w:fldCharType="end"/>
      </w:r>
    </w:p>
    <w:p w14:paraId="438F60E4" w14:textId="0065E55D" w:rsidR="00216EDA" w:rsidRPr="00D90438" w:rsidRDefault="00AF4CD1" w:rsidP="00AB4277">
      <w:pPr>
        <w:pStyle w:val="Odstavecseseznamem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dáním </w:t>
      </w:r>
      <w:r w:rsidR="00216EDA" w:rsidRPr="00D90438">
        <w:rPr>
          <w:rFonts w:asciiTheme="minorHAnsi" w:hAnsiTheme="minorHAnsi" w:cstheme="minorHAnsi"/>
          <w:sz w:val="22"/>
        </w:rPr>
        <w:t>Závěrečný</w:t>
      </w:r>
      <w:r w:rsidRPr="00D90438">
        <w:rPr>
          <w:rFonts w:asciiTheme="minorHAnsi" w:hAnsiTheme="minorHAnsi" w:cstheme="minorHAnsi"/>
          <w:sz w:val="22"/>
        </w:rPr>
        <w:t>ch</w:t>
      </w:r>
      <w:r w:rsidR="00F60A77" w:rsidRPr="00D90438">
        <w:rPr>
          <w:rFonts w:asciiTheme="minorHAnsi" w:hAnsiTheme="minorHAnsi" w:cstheme="minorHAnsi"/>
          <w:sz w:val="22"/>
        </w:rPr>
        <w:t xml:space="preserve"> měsíčních</w:t>
      </w:r>
      <w:r w:rsidR="00216EDA" w:rsidRPr="00D90438">
        <w:rPr>
          <w:rFonts w:asciiTheme="minorHAnsi" w:hAnsiTheme="minorHAnsi" w:cstheme="minorHAnsi"/>
          <w:sz w:val="22"/>
        </w:rPr>
        <w:t xml:space="preserve"> žádost</w:t>
      </w:r>
      <w:r w:rsidRPr="00D90438">
        <w:rPr>
          <w:rFonts w:asciiTheme="minorHAnsi" w:hAnsiTheme="minorHAnsi" w:cstheme="minorHAnsi"/>
          <w:sz w:val="22"/>
        </w:rPr>
        <w:t>í</w:t>
      </w:r>
      <w:r w:rsidR="00216EDA" w:rsidRPr="00D90438">
        <w:rPr>
          <w:rFonts w:asciiTheme="minorHAnsi" w:hAnsiTheme="minorHAnsi" w:cstheme="minorHAnsi"/>
          <w:sz w:val="22"/>
        </w:rPr>
        <w:t xml:space="preserve"> bude vypořádán rozdíl </w:t>
      </w:r>
      <w:r w:rsidR="0032075E" w:rsidRPr="00D90438">
        <w:rPr>
          <w:rFonts w:asciiTheme="minorHAnsi" w:hAnsiTheme="minorHAnsi" w:cstheme="minorHAnsi"/>
          <w:sz w:val="22"/>
        </w:rPr>
        <w:t>s</w:t>
      </w:r>
      <w:r w:rsidR="00216EDA" w:rsidRPr="00D90438">
        <w:rPr>
          <w:rFonts w:asciiTheme="minorHAnsi" w:hAnsiTheme="minorHAnsi" w:cstheme="minorHAnsi"/>
          <w:sz w:val="22"/>
        </w:rPr>
        <w:t xml:space="preserve"> Měsíčním</w:t>
      </w:r>
      <w:r w:rsidR="0032075E" w:rsidRPr="00D90438">
        <w:rPr>
          <w:rFonts w:asciiTheme="minorHAnsi" w:hAnsiTheme="minorHAnsi" w:cstheme="minorHAnsi"/>
          <w:sz w:val="22"/>
        </w:rPr>
        <w:t>i</w:t>
      </w:r>
      <w:r w:rsidR="00216EDA" w:rsidRPr="00D90438">
        <w:rPr>
          <w:rFonts w:asciiTheme="minorHAnsi" w:hAnsiTheme="minorHAnsi" w:cstheme="minorHAnsi"/>
          <w:sz w:val="22"/>
        </w:rPr>
        <w:t xml:space="preserve"> žádostm</w:t>
      </w:r>
      <w:r w:rsidR="00B97246">
        <w:rPr>
          <w:rFonts w:asciiTheme="minorHAnsi" w:hAnsiTheme="minorHAnsi" w:cstheme="minorHAnsi"/>
          <w:sz w:val="22"/>
        </w:rPr>
        <w:t>i</w:t>
      </w:r>
      <w:r w:rsidR="00216EDA" w:rsidRPr="00D90438">
        <w:rPr>
          <w:rFonts w:asciiTheme="minorHAnsi" w:hAnsiTheme="minorHAnsi" w:cstheme="minorHAnsi"/>
          <w:sz w:val="22"/>
        </w:rPr>
        <w:t xml:space="preserve"> o</w:t>
      </w:r>
      <w:r w:rsidR="00FF66C9">
        <w:rPr>
          <w:rFonts w:asciiTheme="minorHAnsi" w:hAnsiTheme="minorHAnsi" w:cstheme="minorHAnsi"/>
          <w:sz w:val="22"/>
        </w:rPr>
        <w:t> </w:t>
      </w:r>
      <w:r w:rsidR="00216EDA" w:rsidRPr="00D90438">
        <w:rPr>
          <w:rFonts w:asciiTheme="minorHAnsi" w:hAnsiTheme="minorHAnsi" w:cstheme="minorHAnsi"/>
          <w:sz w:val="22"/>
        </w:rPr>
        <w:t>kompenzace podávanými v průběhu roku 2023 do února 2024</w:t>
      </w:r>
      <w:r w:rsidR="007B353C">
        <w:rPr>
          <w:rFonts w:asciiTheme="minorHAnsi" w:hAnsiTheme="minorHAnsi" w:cstheme="minorHAnsi"/>
          <w:sz w:val="22"/>
        </w:rPr>
        <w:t>. Dle § 14</w:t>
      </w:r>
      <w:r w:rsidR="000253E1">
        <w:rPr>
          <w:rFonts w:asciiTheme="minorHAnsi" w:hAnsiTheme="minorHAnsi" w:cstheme="minorHAnsi"/>
          <w:sz w:val="22"/>
        </w:rPr>
        <w:t>a</w:t>
      </w:r>
      <w:r w:rsidR="007B353C">
        <w:rPr>
          <w:rFonts w:asciiTheme="minorHAnsi" w:hAnsiTheme="minorHAnsi" w:cstheme="minorHAnsi"/>
          <w:sz w:val="22"/>
        </w:rPr>
        <w:t xml:space="preserve"> odst. 3 písm. c Nařízení na dodávku </w:t>
      </w:r>
      <w:r w:rsidR="007B353C" w:rsidRPr="002E09CE">
        <w:rPr>
          <w:rFonts w:asciiTheme="minorHAnsi" w:hAnsiTheme="minorHAnsi" w:cstheme="minorHAnsi"/>
          <w:b/>
          <w:bCs/>
          <w:sz w:val="22"/>
        </w:rPr>
        <w:t>je nutné podávat Závěrečné měsíční žádosti za všechny měsíce stanoveného období</w:t>
      </w:r>
      <w:r w:rsidR="007B353C">
        <w:rPr>
          <w:rFonts w:asciiTheme="minorHAnsi" w:hAnsiTheme="minorHAnsi" w:cstheme="minorHAnsi"/>
          <w:sz w:val="22"/>
        </w:rPr>
        <w:t>,</w:t>
      </w:r>
      <w:r w:rsidR="00216EDA" w:rsidRPr="00D90438">
        <w:rPr>
          <w:rFonts w:asciiTheme="minorHAnsi" w:hAnsiTheme="minorHAnsi" w:cstheme="minorHAnsi"/>
          <w:sz w:val="22"/>
        </w:rPr>
        <w:t xml:space="preserve"> přičemž je možné podat žádost </w:t>
      </w:r>
      <w:r w:rsidR="00894146">
        <w:rPr>
          <w:rFonts w:asciiTheme="minorHAnsi" w:hAnsiTheme="minorHAnsi" w:cstheme="minorHAnsi"/>
          <w:sz w:val="22"/>
        </w:rPr>
        <w:t xml:space="preserve">i </w:t>
      </w:r>
      <w:r w:rsidR="00216EDA" w:rsidRPr="00D90438">
        <w:rPr>
          <w:rFonts w:asciiTheme="minorHAnsi" w:hAnsiTheme="minorHAnsi" w:cstheme="minorHAnsi"/>
          <w:sz w:val="22"/>
        </w:rPr>
        <w:t>pro měsíce</w:t>
      </w:r>
      <w:r w:rsidR="00A51566">
        <w:rPr>
          <w:rFonts w:asciiTheme="minorHAnsi" w:hAnsiTheme="minorHAnsi" w:cstheme="minorHAnsi"/>
          <w:sz w:val="22"/>
        </w:rPr>
        <w:t>,</w:t>
      </w:r>
      <w:r w:rsidR="00216EDA" w:rsidRPr="00D90438">
        <w:rPr>
          <w:rFonts w:asciiTheme="minorHAnsi" w:hAnsiTheme="minorHAnsi" w:cstheme="minorHAnsi"/>
          <w:sz w:val="22"/>
        </w:rPr>
        <w:t xml:space="preserve"> o které si obchodník v</w:t>
      </w:r>
      <w:r w:rsidR="00251631" w:rsidRPr="00D90438">
        <w:rPr>
          <w:rFonts w:asciiTheme="minorHAnsi" w:hAnsiTheme="minorHAnsi" w:cstheme="minorHAnsi"/>
          <w:sz w:val="22"/>
        </w:rPr>
        <w:t> </w:t>
      </w:r>
      <w:r w:rsidR="00216EDA" w:rsidRPr="00D90438">
        <w:rPr>
          <w:rFonts w:asciiTheme="minorHAnsi" w:hAnsiTheme="minorHAnsi" w:cstheme="minorHAnsi"/>
          <w:sz w:val="22"/>
        </w:rPr>
        <w:t>minulosti</w:t>
      </w:r>
      <w:r w:rsidR="00251631" w:rsidRPr="00D90438">
        <w:rPr>
          <w:rFonts w:asciiTheme="minorHAnsi" w:hAnsiTheme="minorHAnsi" w:cstheme="minorHAnsi"/>
          <w:sz w:val="22"/>
        </w:rPr>
        <w:t xml:space="preserve"> v rámci Měsíčních žádostí</w:t>
      </w:r>
      <w:r w:rsidR="00216EDA" w:rsidRPr="00D90438">
        <w:rPr>
          <w:rFonts w:asciiTheme="minorHAnsi" w:hAnsiTheme="minorHAnsi" w:cstheme="minorHAnsi"/>
          <w:sz w:val="22"/>
        </w:rPr>
        <w:t xml:space="preserve"> nežádal.</w:t>
      </w:r>
    </w:p>
    <w:p w14:paraId="390D1AB4" w14:textId="5880DF93" w:rsidR="00AB4277" w:rsidRPr="00D90438" w:rsidRDefault="00AB4277" w:rsidP="00AB4277">
      <w:pPr>
        <w:pStyle w:val="Odstavecseseznamem"/>
        <w:numPr>
          <w:ilvl w:val="0"/>
          <w:numId w:val="7"/>
        </w:numPr>
        <w:ind w:left="708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Náležitosti žádosti o kompenzaci poskytované na dodávku elektřiny a plynu (úhradu prokazatelné ztráty a přiměřeného zisku)</w:t>
      </w:r>
      <w:r w:rsidR="0032075E" w:rsidRPr="00D90438">
        <w:rPr>
          <w:rFonts w:asciiTheme="minorHAnsi" w:hAnsiTheme="minorHAnsi" w:cstheme="minorHAnsi"/>
          <w:sz w:val="22"/>
        </w:rPr>
        <w:t xml:space="preserve"> pro roční vypořádání</w:t>
      </w:r>
      <w:r w:rsidRPr="00D90438">
        <w:rPr>
          <w:rFonts w:asciiTheme="minorHAnsi" w:hAnsiTheme="minorHAnsi" w:cstheme="minorHAnsi"/>
          <w:sz w:val="22"/>
        </w:rPr>
        <w:t xml:space="preserve"> jsou popsány v § 1</w:t>
      </w:r>
      <w:r w:rsidR="0032075E" w:rsidRPr="00D90438">
        <w:rPr>
          <w:rFonts w:asciiTheme="minorHAnsi" w:hAnsiTheme="minorHAnsi" w:cstheme="minorHAnsi"/>
          <w:sz w:val="22"/>
        </w:rPr>
        <w:t>4a</w:t>
      </w:r>
      <w:r w:rsidRPr="00D90438">
        <w:rPr>
          <w:rFonts w:asciiTheme="minorHAnsi" w:hAnsiTheme="minorHAnsi" w:cstheme="minorHAnsi"/>
          <w:sz w:val="22"/>
        </w:rPr>
        <w:t xml:space="preserve"> Nařízení na dodávku.</w:t>
      </w:r>
    </w:p>
    <w:p w14:paraId="50FC86F0" w14:textId="220F8EE0" w:rsidR="00232D0B" w:rsidRPr="00A63E94" w:rsidRDefault="00232D0B" w:rsidP="006E1F4A">
      <w:pPr>
        <w:spacing w:before="240"/>
        <w:ind w:left="360"/>
        <w:jc w:val="both"/>
        <w:rPr>
          <w:rFonts w:asciiTheme="minorHAnsi" w:hAnsiTheme="minorHAnsi" w:cstheme="minorBidi"/>
          <w:sz w:val="22"/>
        </w:rPr>
      </w:pPr>
      <w:r w:rsidRPr="00A63E94">
        <w:rPr>
          <w:rFonts w:asciiTheme="minorHAnsi" w:hAnsiTheme="minorHAnsi" w:cstheme="minorBidi"/>
          <w:sz w:val="22"/>
        </w:rPr>
        <w:lastRenderedPageBreak/>
        <w:t xml:space="preserve">Při podávání žádosti o úhradu kompenzace za stanovené období je nejdříve nutné vyplnit </w:t>
      </w:r>
      <w:r w:rsidR="00E73B0F">
        <w:rPr>
          <w:rFonts w:asciiTheme="minorHAnsi" w:hAnsiTheme="minorHAnsi" w:cstheme="minorBidi"/>
          <w:sz w:val="22"/>
        </w:rPr>
        <w:t xml:space="preserve">a uložit </w:t>
      </w:r>
      <w:r w:rsidR="00CE5A6C">
        <w:rPr>
          <w:rFonts w:asciiTheme="minorHAnsi" w:hAnsiTheme="minorHAnsi" w:cstheme="minorBidi"/>
          <w:sz w:val="22"/>
        </w:rPr>
        <w:t xml:space="preserve">jednotlivé </w:t>
      </w:r>
      <w:r w:rsidRPr="00A63E94">
        <w:rPr>
          <w:rFonts w:asciiTheme="minorHAnsi" w:hAnsiTheme="minorHAnsi" w:cstheme="minorBidi"/>
          <w:sz w:val="22"/>
        </w:rPr>
        <w:t>Závěrečné měsíční žádosti (</w:t>
      </w:r>
      <w:r w:rsidR="008B798C">
        <w:rPr>
          <w:rFonts w:asciiTheme="minorHAnsi" w:hAnsiTheme="minorHAnsi" w:cstheme="minorBidi"/>
          <w:sz w:val="22"/>
        </w:rPr>
        <w:t xml:space="preserve">viz </w:t>
      </w:r>
      <w:r w:rsidR="006C44CA">
        <w:rPr>
          <w:rFonts w:asciiTheme="minorHAnsi" w:hAnsiTheme="minorHAnsi" w:cstheme="minorBidi"/>
          <w:sz w:val="22"/>
        </w:rPr>
        <w:t xml:space="preserve">kapitola 4 písm. </w:t>
      </w:r>
      <w:r w:rsidR="00C51E53">
        <w:rPr>
          <w:rFonts w:asciiTheme="minorHAnsi" w:hAnsiTheme="minorHAnsi" w:cstheme="minorBidi"/>
          <w:sz w:val="22"/>
        </w:rPr>
        <w:t xml:space="preserve">b) </w:t>
      </w:r>
      <w:r w:rsidRPr="00A63E94">
        <w:rPr>
          <w:rFonts w:asciiTheme="minorHAnsi" w:hAnsiTheme="minorHAnsi" w:cstheme="minorBidi"/>
          <w:sz w:val="22"/>
        </w:rPr>
        <w:t>a teprve poté podat Žádost za stanovené období – roční souhrn (viz kapitola 4 písm. c)</w:t>
      </w:r>
    </w:p>
    <w:p w14:paraId="06B0A80D" w14:textId="670A7466" w:rsidR="00AB4277" w:rsidRPr="00D90438" w:rsidRDefault="00AB4277" w:rsidP="006E1F4A">
      <w:pPr>
        <w:pStyle w:val="Nadpis2"/>
        <w:numPr>
          <w:ilvl w:val="0"/>
          <w:numId w:val="4"/>
        </w:numPr>
        <w:tabs>
          <w:tab w:val="num" w:pos="360"/>
        </w:tabs>
        <w:ind w:left="0" w:firstLine="0"/>
        <w:jc w:val="both"/>
        <w:rPr>
          <w:u w:val="single"/>
        </w:rPr>
      </w:pPr>
      <w:bookmarkStart w:id="16" w:name="_Toc131149515"/>
      <w:bookmarkStart w:id="17" w:name="_Toc160453830"/>
      <w:r w:rsidRPr="00D90438">
        <w:rPr>
          <w:u w:val="single"/>
        </w:rPr>
        <w:t>Vzor podání žádosti obchodníka/výrobce elektřiny nebo plynu o kompenzaci poskytovanou na dodávku elektřiny nebo plynu</w:t>
      </w:r>
      <w:bookmarkEnd w:id="16"/>
      <w:r w:rsidRPr="00D90438">
        <w:rPr>
          <w:u w:val="single"/>
        </w:rPr>
        <w:t xml:space="preserve"> </w:t>
      </w:r>
      <w:r w:rsidR="0027613A" w:rsidRPr="00D90438">
        <w:rPr>
          <w:u w:val="single"/>
        </w:rPr>
        <w:t xml:space="preserve">– </w:t>
      </w:r>
      <w:r w:rsidR="0027613A" w:rsidRPr="00F23FE7">
        <w:rPr>
          <w:b/>
          <w:bCs/>
          <w:u w:val="single"/>
        </w:rPr>
        <w:t>Závěrečná měsíční žádost</w:t>
      </w:r>
      <w:bookmarkEnd w:id="17"/>
    </w:p>
    <w:p w14:paraId="422BA26F" w14:textId="11A23F6E" w:rsidR="00AB4277" w:rsidRPr="00D90438" w:rsidRDefault="00AB4277" w:rsidP="00AB4277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Bidi"/>
          <w:sz w:val="22"/>
          <w:szCs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>Žádosti se podávají prostřednictvím portálu CS OTE v sekci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CDS zvlášť za komoditu elektřina a </w:t>
      </w:r>
      <w:r w:rsidR="00056CF7">
        <w:rPr>
          <w:rFonts w:asciiTheme="minorHAnsi" w:hAnsiTheme="minorHAnsi" w:cstheme="minorBidi"/>
          <w:b/>
          <w:bCs/>
          <w:sz w:val="22"/>
          <w:szCs w:val="22"/>
        </w:rPr>
        <w:t xml:space="preserve">zvlášť za komoditu 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>plyn</w:t>
      </w:r>
      <w:r w:rsidRPr="00D90438">
        <w:rPr>
          <w:rFonts w:asciiTheme="minorHAnsi" w:hAnsiTheme="minorHAnsi" w:cstheme="minorBidi"/>
          <w:sz w:val="22"/>
          <w:szCs w:val="22"/>
        </w:rPr>
        <w:t xml:space="preserve">, postupem podle § </w:t>
      </w:r>
      <w:r w:rsidR="00EA3A30" w:rsidRPr="00D90438">
        <w:rPr>
          <w:rFonts w:asciiTheme="minorHAnsi" w:hAnsiTheme="minorHAnsi" w:cstheme="minorBidi"/>
          <w:sz w:val="22"/>
          <w:szCs w:val="22"/>
        </w:rPr>
        <w:t>14a</w:t>
      </w:r>
      <w:r w:rsidRPr="00D90438">
        <w:rPr>
          <w:rFonts w:asciiTheme="minorHAnsi" w:hAnsiTheme="minorHAnsi" w:cstheme="minorBidi"/>
          <w:sz w:val="22"/>
          <w:szCs w:val="22"/>
        </w:rPr>
        <w:t xml:space="preserve"> Nařízení na dodávku, 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>tedy:</w:t>
      </w:r>
    </w:p>
    <w:p w14:paraId="1F036081" w14:textId="77E2CBE7" w:rsidR="00AB4277" w:rsidRPr="00D90438" w:rsidRDefault="00AB4277" w:rsidP="00D06BAF">
      <w:pPr>
        <w:pStyle w:val="Odstavecseseznamem"/>
        <w:numPr>
          <w:ilvl w:val="3"/>
          <w:numId w:val="11"/>
        </w:numPr>
        <w:ind w:left="1560" w:hanging="284"/>
        <w:rPr>
          <w:rFonts w:asciiTheme="minorHAnsi" w:hAnsiTheme="minorHAnsi" w:cstheme="minorBidi"/>
          <w:sz w:val="22"/>
          <w:szCs w:val="22"/>
          <w:lang w:eastAsia="en-US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cen elektřiny</w:t>
      </w:r>
      <w:r w:rsidR="00EA3A30"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– roční vypořádání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=&gt; </w:t>
      </w:r>
      <w:r w:rsidR="00EA3A30" w:rsidRPr="00D90438">
        <w:rPr>
          <w:rFonts w:asciiTheme="minorHAnsi" w:hAnsiTheme="minorHAnsi" w:cstheme="minorBidi"/>
          <w:b/>
          <w:bCs/>
          <w:sz w:val="22"/>
          <w:szCs w:val="22"/>
        </w:rPr>
        <w:t>Závěrečná měsíční žádost</w:t>
      </w:r>
    </w:p>
    <w:p w14:paraId="01E5F77D" w14:textId="77777777" w:rsidR="00EA3A30" w:rsidRPr="00D90438" w:rsidRDefault="00AB4277" w:rsidP="00D06BAF">
      <w:pPr>
        <w:pStyle w:val="Odstavecseseznamem"/>
        <w:numPr>
          <w:ilvl w:val="3"/>
          <w:numId w:val="11"/>
        </w:numPr>
        <w:ind w:left="1560" w:hanging="284"/>
        <w:rPr>
          <w:rFonts w:asciiTheme="minorHAnsi" w:hAnsiTheme="minorHAnsi" w:cstheme="minorBidi"/>
          <w:sz w:val="22"/>
          <w:szCs w:val="22"/>
          <w:lang w:eastAsia="en-US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cen plynu</w:t>
      </w:r>
      <w:r w:rsidR="00EA3A30"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– roční vypořádání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=&gt; </w:t>
      </w:r>
      <w:r w:rsidR="00EA3A30" w:rsidRPr="00D90438">
        <w:rPr>
          <w:rFonts w:asciiTheme="minorHAnsi" w:hAnsiTheme="minorHAnsi" w:cstheme="minorBidi"/>
          <w:b/>
          <w:bCs/>
          <w:sz w:val="22"/>
          <w:szCs w:val="22"/>
        </w:rPr>
        <w:t>Závěrečná měsíční žádost</w:t>
      </w:r>
    </w:p>
    <w:p w14:paraId="335B4AC3" w14:textId="47BFBFD4" w:rsidR="00AB4277" w:rsidRPr="00D90438" w:rsidRDefault="00AB4277" w:rsidP="00D06BAF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 xml:space="preserve">Otevření formuláře pro podání </w:t>
      </w:r>
      <w:r w:rsidR="00D06BAF" w:rsidRPr="00D90438">
        <w:rPr>
          <w:rFonts w:asciiTheme="minorHAnsi" w:hAnsiTheme="minorHAnsi" w:cstheme="minorBidi"/>
          <w:b/>
          <w:bCs/>
          <w:sz w:val="22"/>
          <w:szCs w:val="22"/>
        </w:rPr>
        <w:t>Závěrečné měsíční žádosti</w:t>
      </w:r>
      <w:r w:rsidR="00D06BAF" w:rsidRPr="00D90438">
        <w:rPr>
          <w:rFonts w:asciiTheme="minorHAnsi" w:hAnsiTheme="minorHAnsi" w:cstheme="minorBidi"/>
          <w:sz w:val="22"/>
          <w:szCs w:val="22"/>
        </w:rPr>
        <w:t xml:space="preserve"> </w:t>
      </w:r>
      <w:r w:rsidRPr="00D90438">
        <w:rPr>
          <w:rFonts w:asciiTheme="minorHAnsi" w:hAnsiTheme="minorHAnsi" w:cstheme="minorBidi"/>
          <w:sz w:val="22"/>
          <w:szCs w:val="22"/>
        </w:rPr>
        <w:t xml:space="preserve">se provede prostřednictvím tlačítka </w:t>
      </w:r>
      <w:r w:rsidRPr="479F6A5F">
        <w:rPr>
          <w:rFonts w:asciiTheme="minorHAnsi" w:hAnsiTheme="minorHAnsi" w:cstheme="minorBidi"/>
          <w:b/>
          <w:sz w:val="22"/>
          <w:szCs w:val="22"/>
        </w:rPr>
        <w:t xml:space="preserve">„N“ (Nové) – viz </w:t>
      </w:r>
      <w:proofErr w:type="spellStart"/>
      <w:r w:rsidRPr="479F6A5F">
        <w:rPr>
          <w:rFonts w:asciiTheme="minorHAnsi" w:hAnsiTheme="minorHAnsi" w:cstheme="minorBidi"/>
          <w:b/>
          <w:sz w:val="22"/>
          <w:szCs w:val="22"/>
        </w:rPr>
        <w:t>screen</w:t>
      </w:r>
      <w:proofErr w:type="spellEnd"/>
      <w:r w:rsidRPr="479F6A5F">
        <w:rPr>
          <w:rFonts w:asciiTheme="minorHAnsi" w:hAnsiTheme="minorHAnsi" w:cstheme="minorBidi"/>
          <w:b/>
          <w:sz w:val="22"/>
          <w:szCs w:val="22"/>
        </w:rPr>
        <w:t>:</w:t>
      </w:r>
    </w:p>
    <w:p w14:paraId="26ACA5E9" w14:textId="0F09A0EB" w:rsidR="00AB4277" w:rsidRPr="00D90438" w:rsidRDefault="00CA5454" w:rsidP="006E1F4A">
      <w:pPr>
        <w:spacing w:before="240"/>
        <w:jc w:val="center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4F302825" wp14:editId="3323789C">
            <wp:extent cx="5724000" cy="2108676"/>
            <wp:effectExtent l="0" t="0" r="0" b="6350"/>
            <wp:docPr id="1747427634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2108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5A2FA" w14:textId="77777777" w:rsidR="00AB4277" w:rsidRPr="00D90438" w:rsidRDefault="00AB4277" w:rsidP="00AB4277">
      <w:pPr>
        <w:rPr>
          <w:rFonts w:asciiTheme="minorHAnsi" w:hAnsiTheme="minorHAnsi" w:cstheme="minorHAnsi"/>
          <w:color w:val="002060"/>
          <w:sz w:val="22"/>
        </w:rPr>
      </w:pPr>
    </w:p>
    <w:p w14:paraId="7E2A27A9" w14:textId="77777777" w:rsidR="00AB4277" w:rsidRPr="00D90438" w:rsidRDefault="00AB4277" w:rsidP="006E1F4A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bjeví se základní obrazovka, kde v sekci Detail/Editace bude mít účastník (dodavatel) k dispozici tyto položky:</w:t>
      </w:r>
    </w:p>
    <w:p w14:paraId="32406C3E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Název dodavatele</w:t>
      </w:r>
      <w:r w:rsidRPr="00D90438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6C854516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ID RÚT</w:t>
      </w:r>
      <w:r w:rsidRPr="00D90438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4FB85088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proofErr w:type="gramStart"/>
      <w:r w:rsidRPr="00D90438">
        <w:rPr>
          <w:rFonts w:asciiTheme="minorHAnsi" w:hAnsiTheme="minorHAnsi" w:cstheme="minorBidi"/>
          <w:b/>
          <w:bCs/>
          <w:sz w:val="22"/>
        </w:rPr>
        <w:t>IČ</w:t>
      </w:r>
      <w:r w:rsidRPr="00D90438">
        <w:rPr>
          <w:rFonts w:asciiTheme="minorHAnsi" w:hAnsiTheme="minorHAnsi" w:cstheme="minorBidi"/>
          <w:sz w:val="22"/>
        </w:rPr>
        <w:t xml:space="preserve">  –</w:t>
      </w:r>
      <w:proofErr w:type="gramEnd"/>
      <w:r w:rsidRPr="00D90438">
        <w:rPr>
          <w:rFonts w:asciiTheme="minorHAnsi" w:hAnsiTheme="minorHAnsi" w:cstheme="minorBidi"/>
          <w:sz w:val="22"/>
        </w:rPr>
        <w:t xml:space="preserve"> bude předvyplněno dle přihlášeného účastníka, needitovatelná položka</w:t>
      </w:r>
    </w:p>
    <w:p w14:paraId="6CF64ED7" w14:textId="2FE55EBF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Verze </w:t>
      </w:r>
      <w:proofErr w:type="gramStart"/>
      <w:r w:rsidRPr="00D90438">
        <w:rPr>
          <w:rFonts w:asciiTheme="minorHAnsi" w:hAnsiTheme="minorHAnsi" w:cstheme="minorBidi"/>
          <w:b/>
          <w:bCs/>
          <w:sz w:val="22"/>
        </w:rPr>
        <w:t xml:space="preserve">žádosti - </w:t>
      </w:r>
      <w:r w:rsidRPr="00D90438">
        <w:rPr>
          <w:rFonts w:asciiTheme="minorHAnsi" w:hAnsiTheme="minorHAnsi" w:cstheme="minorBidi"/>
          <w:sz w:val="22"/>
        </w:rPr>
        <w:t>bude</w:t>
      </w:r>
      <w:proofErr w:type="gramEnd"/>
      <w:r w:rsidRPr="00D90438">
        <w:rPr>
          <w:rFonts w:asciiTheme="minorHAnsi" w:hAnsiTheme="minorHAnsi" w:cstheme="minorBidi"/>
          <w:sz w:val="22"/>
        </w:rPr>
        <w:t xml:space="preserve"> předvyplněno dle charakteru žádosti, v tomto případě jako „</w:t>
      </w:r>
      <w:r w:rsidR="00C64B3D">
        <w:rPr>
          <w:rFonts w:asciiTheme="minorHAnsi" w:hAnsiTheme="minorHAnsi" w:cstheme="minorBidi"/>
          <w:b/>
          <w:bCs/>
          <w:sz w:val="22"/>
        </w:rPr>
        <w:t>Závěrečné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měsíční </w:t>
      </w:r>
      <w:r w:rsidR="00C64B3D">
        <w:rPr>
          <w:rFonts w:asciiTheme="minorHAnsi" w:hAnsiTheme="minorHAnsi" w:cstheme="minorBidi"/>
          <w:b/>
          <w:bCs/>
          <w:sz w:val="22"/>
        </w:rPr>
        <w:t>vypořádání</w:t>
      </w:r>
      <w:r w:rsidRPr="00D90438">
        <w:rPr>
          <w:rFonts w:asciiTheme="minorHAnsi" w:hAnsiTheme="minorHAnsi" w:cstheme="minorBidi"/>
          <w:sz w:val="22"/>
        </w:rPr>
        <w:t>“; needitovatelná položka</w:t>
      </w:r>
    </w:p>
    <w:p w14:paraId="403B7B5A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Role </w:t>
      </w:r>
      <w:proofErr w:type="gramStart"/>
      <w:r w:rsidRPr="00D90438">
        <w:rPr>
          <w:rFonts w:asciiTheme="minorHAnsi" w:hAnsiTheme="minorHAnsi" w:cstheme="minorBidi"/>
          <w:b/>
          <w:bCs/>
          <w:sz w:val="22"/>
        </w:rPr>
        <w:t xml:space="preserve">účastníka - </w:t>
      </w:r>
      <w:r w:rsidRPr="00D90438">
        <w:rPr>
          <w:rFonts w:asciiTheme="minorHAnsi" w:hAnsiTheme="minorHAnsi" w:cstheme="minorBidi"/>
          <w:sz w:val="22"/>
        </w:rPr>
        <w:t>bude</w:t>
      </w:r>
      <w:proofErr w:type="gramEnd"/>
      <w:r w:rsidRPr="00D90438">
        <w:rPr>
          <w:rFonts w:asciiTheme="minorHAnsi" w:hAnsiTheme="minorHAnsi" w:cstheme="minorBidi"/>
          <w:sz w:val="22"/>
        </w:rPr>
        <w:t xml:space="preserve"> předvyplněno dle role žádajícího účastníka, v tomto případě jako „Dodavatel“; needitovatelná položka</w:t>
      </w:r>
    </w:p>
    <w:p w14:paraId="44F7FF3E" w14:textId="77777777" w:rsidR="00AB4277" w:rsidRPr="00D90438" w:rsidRDefault="00AB4277" w:rsidP="00AB4277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Vykazovací období žádosti </w:t>
      </w:r>
      <w:r w:rsidRPr="00D90438">
        <w:rPr>
          <w:rFonts w:asciiTheme="minorHAnsi" w:hAnsiTheme="minorHAnsi" w:cstheme="minorBidi"/>
          <w:sz w:val="22"/>
        </w:rPr>
        <w:t>– editovatelné pole,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účastník musí vyplnit období, za které podává žádost </w:t>
      </w:r>
    </w:p>
    <w:p w14:paraId="7907B54D" w14:textId="40F98EE4" w:rsidR="00AB4277" w:rsidRPr="00D90438" w:rsidRDefault="00AB4277" w:rsidP="00AB4277">
      <w:pPr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sz w:val="22"/>
        </w:rPr>
        <w:t xml:space="preserve">Po vyplnění vykazovacího období žádosti (viz krok 1 na </w:t>
      </w:r>
      <w:proofErr w:type="spellStart"/>
      <w:r w:rsidRPr="00D90438">
        <w:rPr>
          <w:rFonts w:asciiTheme="minorHAnsi" w:hAnsiTheme="minorHAnsi" w:cstheme="minorBidi"/>
          <w:sz w:val="22"/>
        </w:rPr>
        <w:t>screenu</w:t>
      </w:r>
      <w:proofErr w:type="spellEnd"/>
      <w:r w:rsidRPr="00D90438">
        <w:rPr>
          <w:rFonts w:asciiTheme="minorHAnsi" w:hAnsiTheme="minorHAnsi" w:cstheme="minorBidi"/>
          <w:sz w:val="22"/>
        </w:rPr>
        <w:t xml:space="preserve"> níže) </w:t>
      </w:r>
      <w:r w:rsidR="00823698">
        <w:rPr>
          <w:rFonts w:asciiTheme="minorHAnsi" w:hAnsiTheme="minorHAnsi" w:cstheme="minorBidi"/>
          <w:sz w:val="22"/>
        </w:rPr>
        <w:t xml:space="preserve">otevře </w:t>
      </w:r>
      <w:r w:rsidRPr="00D90438">
        <w:rPr>
          <w:rFonts w:asciiTheme="minorHAnsi" w:hAnsiTheme="minorHAnsi" w:cstheme="minorBidi"/>
          <w:sz w:val="22"/>
        </w:rPr>
        <w:t xml:space="preserve">účastník stisknutím tlačítka „Vyplnit žádost" (viz krok 2 na </w:t>
      </w:r>
      <w:proofErr w:type="spellStart"/>
      <w:r w:rsidRPr="00D90438">
        <w:rPr>
          <w:rFonts w:asciiTheme="minorHAnsi" w:hAnsiTheme="minorHAnsi" w:cstheme="minorBidi"/>
          <w:sz w:val="22"/>
        </w:rPr>
        <w:t>screenu</w:t>
      </w:r>
      <w:proofErr w:type="spellEnd"/>
      <w:r w:rsidRPr="00D90438">
        <w:rPr>
          <w:rFonts w:asciiTheme="minorHAnsi" w:hAnsiTheme="minorHAnsi" w:cstheme="minorBidi"/>
          <w:sz w:val="22"/>
        </w:rPr>
        <w:t xml:space="preserve"> níže) formulář pro zadání nové žádosti:</w:t>
      </w:r>
    </w:p>
    <w:p w14:paraId="5A390E51" w14:textId="07D77F87" w:rsidR="00AB4277" w:rsidRPr="00D90438" w:rsidRDefault="00CA5454" w:rsidP="006E1F4A">
      <w:pPr>
        <w:spacing w:before="240"/>
        <w:jc w:val="center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lastRenderedPageBreak/>
        <w:drawing>
          <wp:inline distT="0" distB="0" distL="0" distR="0" wp14:anchorId="244FB75A" wp14:editId="48B5192C">
            <wp:extent cx="5688000" cy="1364945"/>
            <wp:effectExtent l="0" t="0" r="8255" b="6985"/>
            <wp:docPr id="1418952371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000" cy="136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40C32" w14:textId="601CC918" w:rsidR="00413E19" w:rsidRDefault="00413E19">
      <w:pPr>
        <w:spacing w:after="160" w:line="259" w:lineRule="auto"/>
        <w:rPr>
          <w:rFonts w:asciiTheme="minorHAnsi" w:hAnsiTheme="minorHAnsi" w:cstheme="minorHAnsi"/>
          <w:sz w:val="22"/>
        </w:rPr>
      </w:pPr>
    </w:p>
    <w:p w14:paraId="59E7276B" w14:textId="77777777" w:rsidR="00AB4277" w:rsidRPr="00D90438" w:rsidRDefault="00AB4277" w:rsidP="00AB4277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 otevření nové žádosti bude mít účastník </w:t>
      </w:r>
      <w:r w:rsidRPr="00D90438">
        <w:rPr>
          <w:rFonts w:asciiTheme="minorHAnsi" w:hAnsiTheme="minorHAnsi" w:cstheme="minorHAnsi"/>
          <w:b/>
          <w:bCs/>
          <w:sz w:val="22"/>
        </w:rPr>
        <w:t>editovatelné pouze položky</w:t>
      </w:r>
      <w:r w:rsidRPr="00D90438">
        <w:rPr>
          <w:rFonts w:asciiTheme="minorHAnsi" w:hAnsiTheme="minorHAnsi" w:cstheme="minorHAnsi"/>
          <w:sz w:val="22"/>
        </w:rPr>
        <w:t>:</w:t>
      </w:r>
    </w:p>
    <w:p w14:paraId="13E02697" w14:textId="0504979B" w:rsidR="00AB4277" w:rsidRPr="00D90438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>Status</w:t>
      </w:r>
      <w:r w:rsidRPr="00D90438">
        <w:rPr>
          <w:rFonts w:asciiTheme="minorHAnsi" w:hAnsiTheme="minorHAnsi" w:cstheme="minorHAnsi"/>
          <w:sz w:val="22"/>
        </w:rPr>
        <w:t xml:space="preserve"> – účastník </w:t>
      </w:r>
      <w:r w:rsidR="00EB78D9">
        <w:rPr>
          <w:rFonts w:asciiTheme="minorHAnsi" w:hAnsiTheme="minorHAnsi" w:cstheme="minorHAnsi"/>
          <w:sz w:val="22"/>
        </w:rPr>
        <w:t>po</w:t>
      </w:r>
      <w:r w:rsidRPr="00D90438">
        <w:rPr>
          <w:rFonts w:asciiTheme="minorHAnsi" w:hAnsiTheme="minorHAnsi" w:cstheme="minorHAnsi"/>
          <w:sz w:val="22"/>
        </w:rPr>
        <w:t>dávající žádost o kompenzaci poskytovanou na dodávku elektřiny</w:t>
      </w:r>
      <w:r w:rsidR="00830277">
        <w:rPr>
          <w:rFonts w:asciiTheme="minorHAnsi" w:hAnsiTheme="minorHAnsi" w:cstheme="minorHAnsi"/>
          <w:sz w:val="22"/>
        </w:rPr>
        <w:t>/plynu</w:t>
      </w:r>
      <w:r w:rsidRPr="00D90438">
        <w:rPr>
          <w:rFonts w:asciiTheme="minorHAnsi" w:hAnsiTheme="minorHAnsi" w:cstheme="minorHAnsi"/>
          <w:sz w:val="22"/>
        </w:rPr>
        <w:t xml:space="preserve"> si bude moci (před uložením žádosti) vybrat jednu ze dvou možností:</w:t>
      </w:r>
    </w:p>
    <w:p w14:paraId="193525DB" w14:textId="2916CC82" w:rsidR="00AB4277" w:rsidRPr="00D90438" w:rsidRDefault="00AB4277" w:rsidP="00AB4277">
      <w:pPr>
        <w:pStyle w:val="Odstavecseseznamem"/>
        <w:numPr>
          <w:ilvl w:val="2"/>
          <w:numId w:val="6"/>
        </w:numPr>
        <w:jc w:val="both"/>
        <w:rPr>
          <w:rFonts w:asciiTheme="minorHAnsi" w:hAnsiTheme="minorHAnsi" w:cstheme="minorBidi"/>
          <w:sz w:val="22"/>
          <w:szCs w:val="22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Návrh </w:t>
      </w:r>
      <w:r w:rsidRPr="00D90438">
        <w:rPr>
          <w:rFonts w:asciiTheme="minorHAnsi" w:hAnsiTheme="minorHAnsi" w:cstheme="minorBidi"/>
          <w:sz w:val="22"/>
          <w:szCs w:val="22"/>
        </w:rPr>
        <w:t>– žádost zůstane v pracovní (rozpracované) verzi zadávajícího účastníka, účastník si ji může opakovaně změnit/editovat, neboť tato žádost ve stavu „Návrh“ nebude předána k dalšímu zpracování v CS OTE do doby, než účastník v žádosti změní status na „</w:t>
      </w:r>
      <w:r w:rsidR="00CD1280">
        <w:rPr>
          <w:rFonts w:asciiTheme="minorHAnsi" w:hAnsiTheme="minorHAnsi" w:cstheme="minorBidi"/>
          <w:sz w:val="22"/>
          <w:szCs w:val="22"/>
        </w:rPr>
        <w:t>Příloha č. 7a</w:t>
      </w:r>
      <w:r w:rsidRPr="00D90438">
        <w:rPr>
          <w:rFonts w:asciiTheme="minorHAnsi" w:hAnsiTheme="minorHAnsi" w:cstheme="minorBidi"/>
          <w:sz w:val="22"/>
          <w:szCs w:val="22"/>
        </w:rPr>
        <w:t>“</w:t>
      </w:r>
    </w:p>
    <w:p w14:paraId="26FA0279" w14:textId="360F9352" w:rsidR="00AB4277" w:rsidRPr="00D90438" w:rsidRDefault="00D01D28" w:rsidP="00AB4277">
      <w:pPr>
        <w:pStyle w:val="Odstavecseseznamem"/>
        <w:numPr>
          <w:ilvl w:val="2"/>
          <w:numId w:val="6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 xml:space="preserve">Příloha č. </w:t>
      </w:r>
      <w:proofErr w:type="gramStart"/>
      <w:r>
        <w:rPr>
          <w:rFonts w:asciiTheme="minorHAnsi" w:hAnsiTheme="minorHAnsi" w:cstheme="minorHAnsi"/>
          <w:b/>
          <w:bCs/>
          <w:sz w:val="22"/>
        </w:rPr>
        <w:t>7a</w:t>
      </w:r>
      <w:r w:rsidR="00AB4277" w:rsidRPr="00D90438">
        <w:rPr>
          <w:rFonts w:asciiTheme="minorHAnsi" w:hAnsiTheme="minorHAnsi" w:cstheme="minorHAnsi"/>
          <w:sz w:val="22"/>
        </w:rPr>
        <w:t xml:space="preserve"> - pokud</w:t>
      </w:r>
      <w:proofErr w:type="gramEnd"/>
      <w:r w:rsidR="00AB4277" w:rsidRPr="00D90438">
        <w:rPr>
          <w:rFonts w:asciiTheme="minorHAnsi" w:hAnsiTheme="minorHAnsi" w:cstheme="minorHAnsi"/>
          <w:sz w:val="22"/>
        </w:rPr>
        <w:t xml:space="preserve"> je žádost uložena s tímto statusem, je již připravena (předána) ke zpracování v CS OTE a k následnému </w:t>
      </w:r>
      <w:r w:rsidR="0005282F">
        <w:rPr>
          <w:rFonts w:asciiTheme="minorHAnsi" w:hAnsiTheme="minorHAnsi" w:cstheme="minorHAnsi"/>
          <w:sz w:val="22"/>
        </w:rPr>
        <w:t>ověření ze strany</w:t>
      </w:r>
      <w:r w:rsidR="0005282F" w:rsidRPr="00D90438">
        <w:rPr>
          <w:rFonts w:asciiTheme="minorHAnsi" w:hAnsiTheme="minorHAnsi" w:cstheme="minorHAnsi"/>
          <w:sz w:val="22"/>
        </w:rPr>
        <w:t xml:space="preserve"> </w:t>
      </w:r>
      <w:r w:rsidR="00AB4277" w:rsidRPr="00D90438">
        <w:rPr>
          <w:rFonts w:asciiTheme="minorHAnsi" w:hAnsiTheme="minorHAnsi" w:cstheme="minorHAnsi"/>
          <w:sz w:val="22"/>
        </w:rPr>
        <w:t>ERÚ</w:t>
      </w:r>
      <w:r w:rsidR="000D6B76">
        <w:rPr>
          <w:rFonts w:asciiTheme="minorHAnsi" w:hAnsiTheme="minorHAnsi" w:cstheme="minorHAnsi"/>
          <w:sz w:val="22"/>
        </w:rPr>
        <w:t xml:space="preserve">; v případě nutnosti může </w:t>
      </w:r>
      <w:r w:rsidR="00F46A23">
        <w:rPr>
          <w:rFonts w:asciiTheme="minorHAnsi" w:hAnsiTheme="minorHAnsi" w:cstheme="minorHAnsi"/>
          <w:sz w:val="22"/>
        </w:rPr>
        <w:t xml:space="preserve">účastník trhu </w:t>
      </w:r>
      <w:r w:rsidR="005C0321" w:rsidRPr="005C0321">
        <w:rPr>
          <w:rFonts w:asciiTheme="minorHAnsi" w:hAnsiTheme="minorHAnsi" w:cstheme="minorHAnsi"/>
          <w:sz w:val="22"/>
        </w:rPr>
        <w:t>„</w:t>
      </w:r>
      <w:r w:rsidR="000D6B76" w:rsidRPr="005C0321">
        <w:rPr>
          <w:rFonts w:asciiTheme="minorHAnsi" w:hAnsiTheme="minorHAnsi" w:cstheme="minorHAnsi"/>
          <w:sz w:val="22"/>
        </w:rPr>
        <w:t>Závěrečnou měsíční žádost</w:t>
      </w:r>
      <w:r w:rsidR="005C0321" w:rsidRPr="00AB5C5D">
        <w:rPr>
          <w:rFonts w:asciiTheme="minorHAnsi" w:hAnsiTheme="minorHAnsi" w:cstheme="minorHAnsi"/>
          <w:sz w:val="22"/>
        </w:rPr>
        <w:t>“</w:t>
      </w:r>
      <w:r w:rsidR="000D6B76">
        <w:rPr>
          <w:rFonts w:asciiTheme="minorHAnsi" w:hAnsiTheme="minorHAnsi" w:cstheme="minorHAnsi"/>
          <w:sz w:val="22"/>
        </w:rPr>
        <w:t xml:space="preserve"> s tímto statusem před </w:t>
      </w:r>
      <w:r w:rsidR="006F424A">
        <w:rPr>
          <w:rFonts w:asciiTheme="minorHAnsi" w:hAnsiTheme="minorHAnsi" w:cstheme="minorHAnsi"/>
          <w:sz w:val="22"/>
        </w:rPr>
        <w:t>změnou statusu</w:t>
      </w:r>
      <w:r w:rsidR="000D6B76">
        <w:rPr>
          <w:rFonts w:asciiTheme="minorHAnsi" w:hAnsiTheme="minorHAnsi" w:cstheme="minorHAnsi"/>
          <w:sz w:val="22"/>
        </w:rPr>
        <w:t xml:space="preserve"> </w:t>
      </w:r>
      <w:r w:rsidR="00F46A23">
        <w:rPr>
          <w:rFonts w:asciiTheme="minorHAnsi" w:hAnsiTheme="minorHAnsi" w:cstheme="minorHAnsi"/>
          <w:sz w:val="22"/>
        </w:rPr>
        <w:t>„</w:t>
      </w:r>
      <w:r w:rsidR="000D6B76" w:rsidRPr="00D90438">
        <w:rPr>
          <w:rFonts w:asciiTheme="minorHAnsi" w:hAnsiTheme="minorHAnsi" w:cstheme="minorBidi"/>
          <w:sz w:val="22"/>
        </w:rPr>
        <w:t>Žádosti za stanovené období – roční souhrn</w:t>
      </w:r>
      <w:r w:rsidR="00F46A23">
        <w:rPr>
          <w:rFonts w:asciiTheme="minorHAnsi" w:hAnsiTheme="minorHAnsi" w:cstheme="minorBidi"/>
          <w:sz w:val="22"/>
        </w:rPr>
        <w:t>“ editovat</w:t>
      </w:r>
      <w:r w:rsidR="006F424A">
        <w:rPr>
          <w:rFonts w:asciiTheme="minorHAnsi" w:hAnsiTheme="minorHAnsi" w:cstheme="minorBidi"/>
          <w:sz w:val="22"/>
        </w:rPr>
        <w:t xml:space="preserve"> na „Ke zpracování v CS OTE“</w:t>
      </w:r>
    </w:p>
    <w:p w14:paraId="4193ED2B" w14:textId="7D9FB4D5" w:rsidR="00B11333" w:rsidRPr="00654FD2" w:rsidRDefault="00AB4277" w:rsidP="00171FEA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B11333">
        <w:rPr>
          <w:rFonts w:asciiTheme="minorHAnsi" w:hAnsiTheme="minorHAnsi" w:cstheme="minorHAnsi"/>
          <w:b/>
          <w:bCs/>
          <w:sz w:val="22"/>
        </w:rPr>
        <w:t xml:space="preserve">Místo/Sídlo </w:t>
      </w:r>
      <w:proofErr w:type="gramStart"/>
      <w:r w:rsidRPr="00B11333">
        <w:rPr>
          <w:rFonts w:asciiTheme="minorHAnsi" w:hAnsiTheme="minorHAnsi" w:cstheme="minorHAnsi"/>
          <w:b/>
          <w:bCs/>
          <w:sz w:val="22"/>
        </w:rPr>
        <w:t xml:space="preserve">podnikání - </w:t>
      </w:r>
      <w:r w:rsidRPr="00B11333">
        <w:rPr>
          <w:rFonts w:asciiTheme="minorHAnsi" w:hAnsiTheme="minorHAnsi" w:cstheme="minorHAnsi"/>
          <w:sz w:val="22"/>
        </w:rPr>
        <w:t>pole</w:t>
      </w:r>
      <w:proofErr w:type="gramEnd"/>
      <w:r w:rsidRPr="00B11333">
        <w:rPr>
          <w:rFonts w:asciiTheme="minorHAnsi" w:hAnsiTheme="minorHAnsi" w:cstheme="minorHAnsi"/>
          <w:sz w:val="22"/>
        </w:rPr>
        <w:t xml:space="preserve"> bude předvyplněno dle přihlášeného účastníka/dodavatele. Pole bude editovatelné a </w:t>
      </w:r>
      <w:r w:rsidRPr="00E25A81">
        <w:rPr>
          <w:rFonts w:asciiTheme="minorHAnsi" w:hAnsiTheme="minorHAnsi" w:cstheme="minorHAnsi"/>
          <w:sz w:val="22"/>
        </w:rPr>
        <w:t xml:space="preserve">účastník </w:t>
      </w:r>
      <w:r w:rsidR="00C44DA8" w:rsidRPr="009F1824">
        <w:rPr>
          <w:rFonts w:asciiTheme="minorHAnsi" w:hAnsiTheme="minorHAnsi" w:cstheme="minorHAnsi"/>
          <w:sz w:val="22"/>
        </w:rPr>
        <w:t xml:space="preserve">bude moci </w:t>
      </w:r>
      <w:r w:rsidRPr="00E25A81">
        <w:rPr>
          <w:rFonts w:asciiTheme="minorHAnsi" w:hAnsiTheme="minorHAnsi" w:cstheme="minorHAnsi"/>
          <w:sz w:val="22"/>
        </w:rPr>
        <w:t>údaj v tomto poli změnit</w:t>
      </w:r>
      <w:r w:rsidRPr="00B11333">
        <w:rPr>
          <w:rFonts w:asciiTheme="minorHAnsi" w:hAnsiTheme="minorHAnsi" w:cstheme="minorHAnsi"/>
          <w:sz w:val="22"/>
        </w:rPr>
        <w:t>.</w:t>
      </w:r>
    </w:p>
    <w:p w14:paraId="3A2D1370" w14:textId="79B42F32" w:rsidR="00AB4277" w:rsidRPr="00D90438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 xml:space="preserve">Textové vyjádření účastníka </w:t>
      </w:r>
      <w:r w:rsidRPr="00D90438">
        <w:rPr>
          <w:rFonts w:asciiTheme="minorHAnsi" w:hAnsiTheme="minorHAnsi" w:cstheme="minorHAnsi"/>
          <w:sz w:val="22"/>
        </w:rPr>
        <w:t>– (nepovinné) pole pro textové vyjádření/komentář přihlášeného účastníka (např. „Byla provedena oprava údajů v</w:t>
      </w:r>
      <w:r w:rsidRPr="00D90438" w:rsidDel="005222A6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žádosti</w:t>
      </w:r>
      <w:r w:rsidR="005222A6">
        <w:rPr>
          <w:rFonts w:asciiTheme="minorHAnsi" w:hAnsiTheme="minorHAnsi" w:cstheme="minorHAnsi"/>
          <w:sz w:val="22"/>
        </w:rPr>
        <w:t>.</w:t>
      </w:r>
      <w:r w:rsidRPr="00D90438">
        <w:rPr>
          <w:rFonts w:asciiTheme="minorHAnsi" w:hAnsiTheme="minorHAnsi" w:cstheme="minorHAnsi"/>
          <w:sz w:val="22"/>
        </w:rPr>
        <w:t>“)</w:t>
      </w:r>
    </w:p>
    <w:p w14:paraId="6E4F724C" w14:textId="5A6E1B19" w:rsidR="00AB4277" w:rsidRPr="00D90438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 xml:space="preserve">Příloha účastník </w:t>
      </w:r>
      <w:r w:rsidRPr="00D90438">
        <w:rPr>
          <w:rFonts w:asciiTheme="minorHAnsi" w:hAnsiTheme="minorHAnsi" w:cstheme="minorHAnsi"/>
          <w:sz w:val="22"/>
        </w:rPr>
        <w:t xml:space="preserve">– povinná položka, účastník podávající žádost o kompenzaci je povinen prostřednictvím této položky nahrát do CS OTE jako přílohu </w:t>
      </w:r>
      <w:r w:rsidRPr="00D90438">
        <w:rPr>
          <w:rFonts w:asciiTheme="minorHAnsi" w:hAnsiTheme="minorHAnsi" w:cstheme="minorHAnsi"/>
          <w:b/>
          <w:bCs/>
          <w:sz w:val="22"/>
        </w:rPr>
        <w:t>.zip soubor</w:t>
      </w:r>
      <w:r w:rsidRPr="00D90438">
        <w:rPr>
          <w:rFonts w:asciiTheme="minorHAnsi" w:hAnsiTheme="minorHAnsi" w:cstheme="minorHAnsi"/>
          <w:sz w:val="22"/>
        </w:rPr>
        <w:t xml:space="preserve">, který bude obsahovat podklady k žádosti dle </w:t>
      </w:r>
      <w:r w:rsidRPr="00D90438">
        <w:rPr>
          <w:rFonts w:asciiTheme="minorHAnsi" w:hAnsiTheme="minorHAnsi" w:cstheme="minorHAnsi"/>
          <w:b/>
          <w:bCs/>
          <w:sz w:val="22"/>
        </w:rPr>
        <w:t>příloh č. 8</w:t>
      </w:r>
      <w:r w:rsidR="002A02E8">
        <w:rPr>
          <w:rFonts w:asciiTheme="minorHAnsi" w:hAnsiTheme="minorHAnsi" w:cstheme="minorHAnsi"/>
          <w:b/>
          <w:bCs/>
          <w:sz w:val="22"/>
        </w:rPr>
        <w:t>a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, případně </w:t>
      </w:r>
      <w:r w:rsidR="007D5BE9">
        <w:rPr>
          <w:rFonts w:asciiTheme="minorHAnsi" w:hAnsiTheme="minorHAnsi" w:cstheme="minorHAnsi"/>
          <w:b/>
          <w:bCs/>
          <w:sz w:val="22"/>
        </w:rPr>
        <w:t xml:space="preserve">č. </w:t>
      </w:r>
      <w:r w:rsidR="002A02E8">
        <w:rPr>
          <w:rFonts w:asciiTheme="minorHAnsi" w:hAnsiTheme="minorHAnsi" w:cstheme="minorHAnsi"/>
          <w:b/>
          <w:bCs/>
          <w:sz w:val="22"/>
        </w:rPr>
        <w:t>10</w:t>
      </w:r>
      <w:r w:rsidR="005716DD">
        <w:rPr>
          <w:rFonts w:asciiTheme="minorHAnsi" w:hAnsiTheme="minorHAnsi" w:cstheme="minorHAnsi"/>
          <w:b/>
          <w:bCs/>
          <w:sz w:val="22"/>
        </w:rPr>
        <w:t>,</w:t>
      </w:r>
      <w:r w:rsidRPr="00D90438">
        <w:rPr>
          <w:rFonts w:asciiTheme="minorHAnsi" w:hAnsiTheme="minorHAnsi" w:cstheme="minorHAnsi"/>
          <w:sz w:val="22"/>
        </w:rPr>
        <w:t xml:space="preserve"> Nařízení na dodávku.</w:t>
      </w:r>
    </w:p>
    <w:p w14:paraId="78E0B9CD" w14:textId="667ABFFE" w:rsidR="00AB4277" w:rsidRPr="00D90438" w:rsidRDefault="00AB4277" w:rsidP="00AB4277">
      <w:pPr>
        <w:ind w:left="720"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sz w:val="22"/>
        </w:rPr>
        <w:t>Vzory CSV souborů</w:t>
      </w:r>
      <w:r w:rsidRPr="00D90438">
        <w:rPr>
          <w:rFonts w:asciiTheme="minorHAnsi" w:hAnsiTheme="minorHAnsi" w:cstheme="minorBidi"/>
          <w:sz w:val="22"/>
        </w:rPr>
        <w:t xml:space="preserve"> požadovaných jako příloha žádosti o kompenzace </w:t>
      </w:r>
      <w:r w:rsidR="0017793B">
        <w:rPr>
          <w:rFonts w:asciiTheme="minorHAnsi" w:hAnsiTheme="minorHAnsi" w:cstheme="minorBidi"/>
          <w:sz w:val="22"/>
        </w:rPr>
        <w:t>jsou zveřejněny na</w:t>
      </w:r>
      <w:r w:rsidRPr="00D90438">
        <w:rPr>
          <w:rFonts w:asciiTheme="minorHAnsi" w:hAnsiTheme="minorHAnsi" w:cstheme="minorBidi"/>
          <w:sz w:val="22"/>
        </w:rPr>
        <w:t xml:space="preserve"> veřejných stránkách </w:t>
      </w:r>
      <w:r w:rsidR="00621113">
        <w:rPr>
          <w:rFonts w:asciiTheme="minorHAnsi" w:hAnsiTheme="minorHAnsi" w:cstheme="minorBidi"/>
          <w:sz w:val="22"/>
        </w:rPr>
        <w:t xml:space="preserve">OTE, a.s. </w:t>
      </w:r>
      <w:r w:rsidRPr="00D90438">
        <w:rPr>
          <w:rFonts w:asciiTheme="minorHAnsi" w:hAnsiTheme="minorHAnsi" w:cstheme="minorBidi"/>
          <w:sz w:val="22"/>
        </w:rPr>
        <w:t xml:space="preserve">zde </w:t>
      </w:r>
      <w:hyperlink r:id="rId19">
        <w:r w:rsidRPr="00D90438">
          <w:rPr>
            <w:rStyle w:val="Hypertextovodkaz"/>
            <w:rFonts w:asciiTheme="minorHAnsi" w:hAnsiTheme="minorHAnsi" w:cstheme="minorBidi"/>
            <w:sz w:val="22"/>
          </w:rPr>
          <w:t>https://www.ote-cr.cz/cs/dokumentace/kompenzace</w:t>
        </w:r>
      </w:hyperlink>
      <w:r w:rsidR="0017793B">
        <w:rPr>
          <w:rStyle w:val="Hypertextovodkaz"/>
          <w:rFonts w:asciiTheme="minorHAnsi" w:hAnsiTheme="minorHAnsi" w:cstheme="minorBidi"/>
          <w:sz w:val="22"/>
        </w:rPr>
        <w:t xml:space="preserve"> v tabulce </w:t>
      </w:r>
      <w:r w:rsidR="0017793B" w:rsidRPr="002E09CE">
        <w:rPr>
          <w:rFonts w:asciiTheme="minorHAnsi" w:hAnsiTheme="minorHAnsi" w:cstheme="minorBidi"/>
          <w:b/>
          <w:bCs/>
          <w:sz w:val="22"/>
        </w:rPr>
        <w:t>Kompenzace poskytované na dodávku elektřiny a plynu za stanovené období – roční vypořádání</w:t>
      </w:r>
      <w:r w:rsidR="000253E1">
        <w:rPr>
          <w:b/>
          <w:bCs/>
        </w:rPr>
        <w:t>, odkaz „</w:t>
      </w:r>
      <w:hyperlink r:id="rId20" w:history="1">
        <w:r w:rsidR="000253E1" w:rsidRPr="005D3135">
          <w:rPr>
            <w:rStyle w:val="Hypertextovodkaz"/>
            <w:b/>
            <w:bCs/>
          </w:rPr>
          <w:t>CSV soubory podle přílohy č. 8a a 10 Nařízení vlády č. 5/2023 Sb.</w:t>
        </w:r>
      </w:hyperlink>
      <w:r w:rsidR="000253E1">
        <w:rPr>
          <w:b/>
          <w:bCs/>
        </w:rPr>
        <w:t>“.</w:t>
      </w:r>
    </w:p>
    <w:p w14:paraId="6044F8C3" w14:textId="77777777" w:rsidR="00AB4277" w:rsidRPr="00D90438" w:rsidRDefault="00AB4277" w:rsidP="00AB4277">
      <w:pPr>
        <w:ind w:left="720"/>
        <w:jc w:val="both"/>
      </w:pPr>
    </w:p>
    <w:p w14:paraId="1F5A03A0" w14:textId="77777777" w:rsidR="00823698" w:rsidRDefault="00823698" w:rsidP="00AB4277">
      <w:pPr>
        <w:ind w:left="720"/>
        <w:jc w:val="both"/>
      </w:pPr>
    </w:p>
    <w:p w14:paraId="5AE782C3" w14:textId="3F13F466" w:rsidR="00D70DE3" w:rsidRDefault="00D70DE3" w:rsidP="00AB4277">
      <w:pPr>
        <w:ind w:left="720"/>
        <w:jc w:val="both"/>
      </w:pPr>
      <w:r>
        <w:br/>
      </w:r>
    </w:p>
    <w:p w14:paraId="7B93C3E5" w14:textId="77777777" w:rsidR="00D70DE3" w:rsidRDefault="00D70DE3">
      <w:pPr>
        <w:spacing w:after="160" w:line="259" w:lineRule="auto"/>
      </w:pPr>
      <w:r>
        <w:br w:type="page"/>
      </w:r>
    </w:p>
    <w:p w14:paraId="51084474" w14:textId="77777777" w:rsidR="00AB4277" w:rsidRPr="00D90438" w:rsidRDefault="00AB4277" w:rsidP="00AB4277">
      <w:pPr>
        <w:ind w:left="708"/>
        <w:jc w:val="both"/>
        <w:rPr>
          <w:rFonts w:asciiTheme="minorHAnsi" w:hAnsiTheme="minorHAnsi" w:cstheme="minorBidi"/>
          <w:i/>
          <w:color w:val="FF0000"/>
          <w:sz w:val="22"/>
        </w:rPr>
      </w:pPr>
      <w:r w:rsidRPr="00D90438">
        <w:rPr>
          <w:rFonts w:asciiTheme="minorHAnsi" w:hAnsiTheme="minorHAnsi" w:cstheme="minorBidi"/>
          <w:b/>
          <w:color w:val="FF0000"/>
          <w:sz w:val="22"/>
          <w:highlight w:val="yellow"/>
        </w:rPr>
        <w:lastRenderedPageBreak/>
        <w:t>Důležité:</w:t>
      </w:r>
      <w:r w:rsidRPr="00D90438">
        <w:rPr>
          <w:rFonts w:asciiTheme="minorHAnsi" w:hAnsiTheme="minorHAnsi" w:cstheme="minorBidi"/>
          <w:i/>
          <w:color w:val="FF0000"/>
          <w:sz w:val="22"/>
        </w:rPr>
        <w:t xml:space="preserve"> </w:t>
      </w:r>
    </w:p>
    <w:p w14:paraId="4536FA65" w14:textId="3339B910" w:rsidR="00AB4277" w:rsidRPr="006E1F4A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i/>
          <w:caps/>
          <w:sz w:val="22"/>
        </w:rPr>
      </w:pPr>
      <w:r w:rsidRPr="006E1F4A">
        <w:rPr>
          <w:rFonts w:asciiTheme="minorHAnsi" w:hAnsiTheme="minorHAnsi" w:cstheme="minorHAnsi"/>
          <w:i/>
          <w:color w:val="FF0000"/>
          <w:sz w:val="22"/>
        </w:rPr>
        <w:t>Soubory dle příloh č. 8</w:t>
      </w:r>
      <w:r w:rsidR="003343AC" w:rsidRPr="006E1F4A">
        <w:rPr>
          <w:rFonts w:asciiTheme="minorHAnsi" w:hAnsiTheme="minorHAnsi" w:cstheme="minorHAnsi"/>
          <w:i/>
          <w:color w:val="FF0000"/>
          <w:sz w:val="22"/>
        </w:rPr>
        <w:t>a</w:t>
      </w:r>
      <w:r w:rsidRPr="006E1F4A">
        <w:rPr>
          <w:rFonts w:asciiTheme="minorHAnsi" w:hAnsiTheme="minorHAnsi" w:cstheme="minorHAnsi"/>
          <w:i/>
          <w:color w:val="FF0000"/>
          <w:sz w:val="22"/>
        </w:rPr>
        <w:t xml:space="preserve">, případně </w:t>
      </w:r>
      <w:r w:rsidR="005716DD" w:rsidRPr="006E1F4A">
        <w:rPr>
          <w:rFonts w:asciiTheme="minorHAnsi" w:hAnsiTheme="minorHAnsi" w:cstheme="minorHAnsi"/>
          <w:i/>
          <w:iCs/>
          <w:color w:val="FF0000"/>
          <w:sz w:val="22"/>
        </w:rPr>
        <w:t xml:space="preserve">č. </w:t>
      </w:r>
      <w:r w:rsidR="003343AC" w:rsidRPr="006E1F4A">
        <w:rPr>
          <w:rFonts w:asciiTheme="minorHAnsi" w:hAnsiTheme="minorHAnsi" w:cstheme="minorHAnsi"/>
          <w:i/>
          <w:color w:val="FF0000"/>
          <w:sz w:val="22"/>
        </w:rPr>
        <w:t>10</w:t>
      </w:r>
      <w:r w:rsidR="005716DD" w:rsidRPr="006E1F4A">
        <w:rPr>
          <w:rFonts w:asciiTheme="minorHAnsi" w:hAnsiTheme="minorHAnsi" w:cstheme="minorHAnsi"/>
          <w:i/>
          <w:iCs/>
          <w:color w:val="FF0000"/>
          <w:sz w:val="22"/>
        </w:rPr>
        <w:t>,</w:t>
      </w:r>
      <w:r w:rsidRPr="006E1F4A">
        <w:rPr>
          <w:rFonts w:asciiTheme="minorHAnsi" w:hAnsiTheme="minorHAnsi" w:cstheme="minorHAnsi"/>
          <w:i/>
          <w:color w:val="FF0000"/>
          <w:sz w:val="22"/>
        </w:rPr>
        <w:t xml:space="preserve"> Nařízení na dodávku s vyplněnými údaji </w:t>
      </w:r>
      <w:r w:rsidRPr="006E1F4A">
        <w:rPr>
          <w:rFonts w:asciiTheme="minorHAnsi" w:hAnsiTheme="minorHAnsi" w:cstheme="minorHAnsi"/>
          <w:b/>
          <w:i/>
          <w:color w:val="FF0000"/>
          <w:sz w:val="22"/>
        </w:rPr>
        <w:t xml:space="preserve">je nutné </w:t>
      </w:r>
      <w:r w:rsidR="00F462C4" w:rsidRPr="006E1F4A">
        <w:rPr>
          <w:rFonts w:asciiTheme="minorHAnsi" w:hAnsiTheme="minorHAnsi" w:cstheme="minorHAnsi"/>
          <w:b/>
          <w:i/>
          <w:color w:val="FF0000"/>
          <w:sz w:val="22"/>
        </w:rPr>
        <w:t xml:space="preserve">zabalit </w:t>
      </w:r>
      <w:r w:rsidRPr="006E1F4A">
        <w:rPr>
          <w:rFonts w:asciiTheme="minorHAnsi" w:hAnsiTheme="minorHAnsi" w:cstheme="minorHAnsi"/>
          <w:b/>
          <w:i/>
          <w:color w:val="FF0000"/>
          <w:sz w:val="22"/>
        </w:rPr>
        <w:t xml:space="preserve">do </w:t>
      </w:r>
      <w:r w:rsidR="00CB58D6" w:rsidRPr="006E1F4A">
        <w:rPr>
          <w:rFonts w:asciiTheme="minorHAnsi" w:hAnsiTheme="minorHAnsi" w:cstheme="minorHAnsi"/>
          <w:b/>
          <w:i/>
          <w:color w:val="FF0000"/>
          <w:sz w:val="22"/>
        </w:rPr>
        <w:t xml:space="preserve">jediného souboru </w:t>
      </w:r>
      <w:r w:rsidRPr="006E1F4A">
        <w:rPr>
          <w:rFonts w:asciiTheme="minorHAnsi" w:hAnsiTheme="minorHAnsi" w:cstheme="minorHAnsi"/>
          <w:b/>
          <w:i/>
          <w:color w:val="FF0000"/>
          <w:sz w:val="22"/>
        </w:rPr>
        <w:t>formátu .zip</w:t>
      </w:r>
      <w:r w:rsidRPr="006E1F4A">
        <w:rPr>
          <w:rFonts w:asciiTheme="minorHAnsi" w:hAnsiTheme="minorHAnsi" w:cstheme="minorHAnsi"/>
          <w:i/>
          <w:color w:val="FF0000"/>
          <w:sz w:val="22"/>
        </w:rPr>
        <w:t xml:space="preserve"> a následně .zip soubor nahrát (prostřednictvím tlačítek „Zvolit soubor“ a následně „Nahrát“) do přílohy příslušné žádosti</w:t>
      </w:r>
      <w:r w:rsidRPr="006E1F4A">
        <w:rPr>
          <w:rFonts w:asciiTheme="minorHAnsi" w:hAnsiTheme="minorHAnsi" w:cstheme="minorHAnsi"/>
          <w:i/>
          <w:caps/>
          <w:color w:val="FF0000"/>
          <w:sz w:val="22"/>
        </w:rPr>
        <w:t xml:space="preserve">!!! </w:t>
      </w:r>
    </w:p>
    <w:p w14:paraId="6930CFE0" w14:textId="77777777" w:rsidR="00AB4277" w:rsidRPr="00D90438" w:rsidRDefault="00AB4277" w:rsidP="00AB4277">
      <w:pPr>
        <w:pStyle w:val="Odstavecseseznamem"/>
        <w:ind w:left="1080"/>
        <w:jc w:val="both"/>
        <w:rPr>
          <w:rFonts w:asciiTheme="minorHAnsi" w:hAnsiTheme="minorHAnsi" w:cstheme="minorHAnsi"/>
          <w:caps/>
          <w:sz w:val="22"/>
        </w:rPr>
      </w:pPr>
      <w:r w:rsidRPr="00D90438">
        <w:rPr>
          <w:rFonts w:asciiTheme="minorHAnsi" w:hAnsiTheme="minorHAnsi" w:cstheme="minorHAnsi"/>
          <w:b/>
          <w:bCs/>
          <w:caps/>
          <w:sz w:val="22"/>
        </w:rPr>
        <w:t>Pozor, vždy lze nahrát pouze jeden .ZIP soubor!!!</w:t>
      </w:r>
    </w:p>
    <w:p w14:paraId="10A3C6C1" w14:textId="77777777" w:rsidR="00AB4277" w:rsidRPr="00D90438" w:rsidRDefault="00AB4277" w:rsidP="00AB4277">
      <w:pPr>
        <w:pStyle w:val="Odstavecseseznamem"/>
        <w:ind w:left="1080"/>
        <w:jc w:val="both"/>
        <w:rPr>
          <w:rFonts w:asciiTheme="minorHAnsi" w:hAnsiTheme="minorHAnsi" w:cstheme="minorHAnsi"/>
          <w:caps/>
          <w:sz w:val="22"/>
        </w:rPr>
      </w:pPr>
      <w:r w:rsidRPr="00D90438">
        <w:rPr>
          <w:rFonts w:asciiTheme="minorHAnsi" w:hAnsiTheme="minorHAnsi" w:cstheme="minorHAnsi"/>
          <w:b/>
          <w:bCs/>
          <w:caps/>
          <w:sz w:val="22"/>
        </w:rPr>
        <w:t>Platí i pro nahrání jednoho CSV souboru, tento musí být rovněž nahrán ve formátu .ZIP.</w:t>
      </w:r>
    </w:p>
    <w:p w14:paraId="760C8FAF" w14:textId="20156166" w:rsidR="00AB4277" w:rsidRPr="006E1F4A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i/>
          <w:caps/>
          <w:color w:val="FF0000"/>
          <w:sz w:val="22"/>
        </w:rPr>
      </w:pPr>
      <w:r w:rsidRPr="006E1F4A">
        <w:rPr>
          <w:rFonts w:asciiTheme="minorHAnsi" w:hAnsiTheme="minorHAnsi" w:cstheme="minorHAnsi"/>
          <w:i/>
          <w:color w:val="FF0000"/>
          <w:sz w:val="22"/>
        </w:rPr>
        <w:t xml:space="preserve">V případě nahrání nesprávného datového souboru do přílohy </w:t>
      </w:r>
      <w:r w:rsidR="00910165" w:rsidRPr="006E1F4A">
        <w:rPr>
          <w:rFonts w:asciiTheme="minorHAnsi" w:hAnsiTheme="minorHAnsi" w:cstheme="minorHAnsi"/>
          <w:i/>
          <w:color w:val="FF0000"/>
          <w:sz w:val="22"/>
        </w:rPr>
        <w:t xml:space="preserve">žádosti </w:t>
      </w:r>
      <w:r w:rsidRPr="006E1F4A">
        <w:rPr>
          <w:rFonts w:asciiTheme="minorHAnsi" w:hAnsiTheme="minorHAnsi" w:cstheme="minorHAnsi"/>
          <w:i/>
          <w:color w:val="FF0000"/>
          <w:sz w:val="22"/>
        </w:rPr>
        <w:t>lze tento soubor pouze nahradit nahráním nového .ZIP souboru.</w:t>
      </w:r>
    </w:p>
    <w:p w14:paraId="5AF127E8" w14:textId="77777777" w:rsidR="00AB4277" w:rsidRPr="006E1F4A" w:rsidRDefault="00AB4277" w:rsidP="00AB427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i/>
          <w:caps/>
          <w:color w:val="FF0000"/>
          <w:sz w:val="22"/>
        </w:rPr>
      </w:pPr>
      <w:r w:rsidRPr="006E1F4A">
        <w:rPr>
          <w:rFonts w:asciiTheme="minorHAnsi" w:hAnsiTheme="minorHAnsi" w:cstheme="minorHAnsi"/>
          <w:i/>
          <w:color w:val="FF0000"/>
          <w:sz w:val="22"/>
        </w:rPr>
        <w:t>Nahráním nového souboru je vždy nahrazen původně nahraný soubor.</w:t>
      </w:r>
    </w:p>
    <w:p w14:paraId="7094C885" w14:textId="77777777" w:rsidR="00AB4277" w:rsidRPr="00D90438" w:rsidRDefault="00AB4277" w:rsidP="00AB4277">
      <w:pPr>
        <w:ind w:left="720"/>
        <w:jc w:val="both"/>
        <w:rPr>
          <w:rFonts w:asciiTheme="minorHAnsi" w:hAnsiTheme="minorHAnsi" w:cstheme="minorHAnsi"/>
          <w:sz w:val="22"/>
        </w:rPr>
      </w:pPr>
    </w:p>
    <w:p w14:paraId="53C5FE42" w14:textId="3F4133EA" w:rsidR="00AE175D" w:rsidRDefault="00AB4277" w:rsidP="002E09CE">
      <w:pPr>
        <w:ind w:firstLine="708"/>
        <w:jc w:val="center"/>
        <w:rPr>
          <w:lang w:eastAsia="cs-CZ"/>
        </w:rPr>
      </w:pPr>
      <w:r w:rsidRPr="00D90438">
        <w:rPr>
          <w:noProof/>
          <w:lang w:eastAsia="cs-CZ"/>
        </w:rPr>
        <w:drawing>
          <wp:inline distT="0" distB="0" distL="0" distR="0" wp14:anchorId="791DB692" wp14:editId="7338675E">
            <wp:extent cx="4554747" cy="1658949"/>
            <wp:effectExtent l="0" t="0" r="0" b="0"/>
            <wp:docPr id="7" name="Obrázek 7" descr="Obsah obrázku text, snímek obrazovky, Písmo, Webová stránk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7" descr="Obsah obrázku text, snímek obrazovky, Písmo, Webová stránka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382" cy="1665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59F53" w14:textId="034E1D90" w:rsidR="00AB4277" w:rsidRPr="007F753A" w:rsidRDefault="00AB4277" w:rsidP="007F753A">
      <w:pPr>
        <w:pStyle w:val="Odstavecseseznamem"/>
        <w:numPr>
          <w:ilvl w:val="0"/>
          <w:numId w:val="20"/>
        </w:numPr>
        <w:ind w:left="1134" w:hanging="425"/>
        <w:jc w:val="both"/>
        <w:rPr>
          <w:rFonts w:asciiTheme="minorHAnsi" w:hAnsiTheme="minorHAnsi" w:cstheme="minorHAnsi"/>
          <w:sz w:val="22"/>
        </w:rPr>
      </w:pPr>
      <w:bookmarkStart w:id="18" w:name="_Toc131149516"/>
      <w:r w:rsidRPr="007F753A">
        <w:rPr>
          <w:rFonts w:asciiTheme="minorHAnsi" w:hAnsiTheme="minorHAnsi" w:cstheme="minorHAnsi"/>
          <w:sz w:val="22"/>
        </w:rPr>
        <w:t>Obchodník vyplní žádost v rozsahu a ve struktuře podle přílohy č. 7</w:t>
      </w:r>
      <w:r w:rsidR="0076666F" w:rsidRPr="007F753A">
        <w:rPr>
          <w:rFonts w:asciiTheme="minorHAnsi" w:hAnsiTheme="minorHAnsi" w:cstheme="minorHAnsi"/>
          <w:sz w:val="22"/>
        </w:rPr>
        <w:t>a</w:t>
      </w:r>
      <w:r w:rsidRPr="007F753A">
        <w:rPr>
          <w:rFonts w:asciiTheme="minorHAnsi" w:hAnsiTheme="minorHAnsi" w:cstheme="minorHAnsi"/>
          <w:sz w:val="22"/>
        </w:rPr>
        <w:t xml:space="preserve"> k Nařízení na dodávku, která je zobrazena ve formě tabulky přímo ve formuláři na OTE portále</w:t>
      </w:r>
      <w:bookmarkEnd w:id="18"/>
      <w:r w:rsidR="00865984">
        <w:rPr>
          <w:rFonts w:asciiTheme="minorHAnsi" w:hAnsiTheme="minorHAnsi" w:cstheme="minorHAnsi"/>
          <w:sz w:val="22"/>
        </w:rPr>
        <w:t>.</w:t>
      </w:r>
    </w:p>
    <w:p w14:paraId="304573DC" w14:textId="391E3B71" w:rsidR="00AB4277" w:rsidRPr="00D90438" w:rsidRDefault="00AB4277" w:rsidP="00E11D66">
      <w:pPr>
        <w:pStyle w:val="Odstavecseseznamem"/>
        <w:numPr>
          <w:ilvl w:val="2"/>
          <w:numId w:val="20"/>
        </w:numPr>
        <w:ind w:left="1843" w:hanging="425"/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</w:rPr>
        <w:t>Dílčí částky jsou vyplňovány s přesností na 2 desetinná místa. Součtový řádek 21</w:t>
      </w:r>
      <w:r w:rsidR="00E84BEF" w:rsidRPr="00D90438">
        <w:rPr>
          <w:rFonts w:asciiTheme="minorHAnsi" w:hAnsiTheme="minorHAnsi" w:cstheme="minorHAnsi"/>
          <w:sz w:val="22"/>
          <w:szCs w:val="22"/>
        </w:rPr>
        <w:t>5</w:t>
      </w:r>
      <w:r w:rsidRPr="00D90438">
        <w:rPr>
          <w:rFonts w:asciiTheme="minorHAnsi" w:hAnsiTheme="minorHAnsi" w:cstheme="minorHAnsi"/>
          <w:sz w:val="22"/>
          <w:szCs w:val="22"/>
        </w:rPr>
        <w:t xml:space="preserve"> („</w:t>
      </w:r>
      <w:r w:rsidRPr="00D90438">
        <w:rPr>
          <w:rFonts w:asciiTheme="minorHAnsi" w:hAnsiTheme="minorHAnsi" w:cstheme="minorHAnsi"/>
          <w:color w:val="0070C0"/>
          <w:sz w:val="22"/>
          <w:szCs w:val="22"/>
        </w:rPr>
        <w:t>Měsíční kompenzace / součet řádků (</w:t>
      </w:r>
      <w:proofErr w:type="gramStart"/>
      <w:r w:rsidRPr="00D90438">
        <w:rPr>
          <w:rFonts w:asciiTheme="minorHAnsi" w:hAnsiTheme="minorHAnsi" w:cstheme="minorHAnsi"/>
          <w:color w:val="0070C0"/>
          <w:sz w:val="22"/>
          <w:szCs w:val="22"/>
        </w:rPr>
        <w:t>209)+(</w:t>
      </w:r>
      <w:proofErr w:type="gramEnd"/>
      <w:r w:rsidRPr="00D90438">
        <w:rPr>
          <w:rFonts w:asciiTheme="minorHAnsi" w:hAnsiTheme="minorHAnsi" w:cstheme="minorHAnsi"/>
          <w:color w:val="0070C0"/>
          <w:sz w:val="22"/>
          <w:szCs w:val="22"/>
        </w:rPr>
        <w:t>215)+(216)-(214)</w:t>
      </w:r>
      <w:r w:rsidRPr="00D90438">
        <w:rPr>
          <w:rFonts w:asciiTheme="minorHAnsi" w:hAnsiTheme="minorHAnsi" w:cstheme="minorHAnsi"/>
          <w:sz w:val="22"/>
          <w:szCs w:val="22"/>
        </w:rPr>
        <w:t>“) je automaticky zaokrouhlen na celé Kč.</w:t>
      </w:r>
    </w:p>
    <w:p w14:paraId="737A89C6" w14:textId="7285BFE6" w:rsidR="00AB4277" w:rsidRPr="00D90438" w:rsidRDefault="00AB4277" w:rsidP="00E11D66">
      <w:pPr>
        <w:pStyle w:val="Odstavecseseznamem"/>
        <w:numPr>
          <w:ilvl w:val="2"/>
          <w:numId w:val="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</w:rPr>
        <w:t xml:space="preserve">Množství v </w:t>
      </w:r>
      <w:proofErr w:type="spellStart"/>
      <w:r w:rsidRPr="00D90438">
        <w:rPr>
          <w:rFonts w:asciiTheme="minorHAnsi" w:hAnsiTheme="minorHAnsi" w:cstheme="minorHAnsi"/>
          <w:sz w:val="22"/>
          <w:szCs w:val="22"/>
        </w:rPr>
        <w:t>MWh</w:t>
      </w:r>
      <w:proofErr w:type="spellEnd"/>
      <w:r w:rsidRPr="00D90438">
        <w:rPr>
          <w:rFonts w:asciiTheme="minorHAnsi" w:hAnsiTheme="minorHAnsi" w:cstheme="minorHAnsi"/>
          <w:sz w:val="22"/>
          <w:szCs w:val="22"/>
        </w:rPr>
        <w:t xml:space="preserve"> je vyplňováno s přesností na 1 desetinné místo</w:t>
      </w:r>
      <w:r w:rsidR="00865984">
        <w:rPr>
          <w:rFonts w:asciiTheme="minorHAnsi" w:hAnsiTheme="minorHAnsi" w:cstheme="minorHAnsi"/>
          <w:sz w:val="22"/>
          <w:szCs w:val="22"/>
        </w:rPr>
        <w:t>.</w:t>
      </w:r>
      <w:r w:rsidRPr="00D90438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F045C61" w14:textId="77777777" w:rsidR="00AB4277" w:rsidRPr="00D90438" w:rsidRDefault="00AB4277" w:rsidP="00AB4277">
      <w:pPr>
        <w:ind w:left="708"/>
        <w:jc w:val="both"/>
        <w:rPr>
          <w:rFonts w:asciiTheme="minorHAnsi" w:hAnsiTheme="minorHAnsi" w:cstheme="minorHAnsi"/>
          <w:b/>
          <w:bCs/>
          <w:color w:val="FF0000"/>
          <w:sz w:val="22"/>
          <w:highlight w:val="yellow"/>
        </w:rPr>
      </w:pPr>
    </w:p>
    <w:p w14:paraId="2558BB00" w14:textId="3CF621C4" w:rsidR="00AB4277" w:rsidRPr="00D90438" w:rsidRDefault="00AB4277" w:rsidP="00AB4277">
      <w:pPr>
        <w:ind w:left="708"/>
        <w:jc w:val="both"/>
        <w:rPr>
          <w:rFonts w:asciiTheme="minorHAnsi" w:hAnsiTheme="minorHAnsi" w:cstheme="minorHAnsi"/>
          <w:i/>
          <w:color w:val="FF0000"/>
          <w:sz w:val="22"/>
        </w:rPr>
      </w:pPr>
      <w:r w:rsidRPr="429A5FFC">
        <w:rPr>
          <w:rFonts w:asciiTheme="minorHAnsi" w:hAnsiTheme="minorHAnsi" w:cstheme="minorBidi"/>
          <w:b/>
          <w:color w:val="FF0000"/>
          <w:sz w:val="22"/>
          <w:highlight w:val="yellow"/>
        </w:rPr>
        <w:t>Důležité:</w:t>
      </w:r>
      <w:r w:rsidRPr="429A5FFC">
        <w:rPr>
          <w:rFonts w:asciiTheme="minorHAnsi" w:hAnsiTheme="minorHAnsi" w:cstheme="minorBidi"/>
          <w:i/>
          <w:color w:val="FF0000"/>
          <w:sz w:val="22"/>
        </w:rPr>
        <w:t xml:space="preserve"> Vzhledem k rozsahu formuláře doporučujeme při vyplňování žádosti jako první nahrát .ZIP přílohu a uložit ji ve statusu Návrh</w:t>
      </w:r>
      <w:r w:rsidR="00E11D66" w:rsidRPr="429A5FFC">
        <w:rPr>
          <w:rFonts w:asciiTheme="minorHAnsi" w:hAnsiTheme="minorHAnsi" w:cstheme="minorBidi"/>
          <w:i/>
          <w:color w:val="FF0000"/>
          <w:sz w:val="22"/>
        </w:rPr>
        <w:t xml:space="preserve"> nebo Příloha č. 7a</w:t>
      </w:r>
      <w:r w:rsidRPr="429A5FFC">
        <w:rPr>
          <w:rFonts w:asciiTheme="minorHAnsi" w:hAnsiTheme="minorHAnsi" w:cstheme="minorBidi"/>
          <w:i/>
          <w:color w:val="FF0000"/>
          <w:sz w:val="22"/>
        </w:rPr>
        <w:t>, následně pokračovat ve vyplňování žádosti s průběžným ukládáním, aby nedošlo ke ztrátě vyplněných dat z důvodu vypršení platnosti načtené webové stránky.</w:t>
      </w:r>
    </w:p>
    <w:p w14:paraId="580AA698" w14:textId="799CB1DB" w:rsidR="00AB4277" w:rsidRPr="00D90438" w:rsidRDefault="00D86A36" w:rsidP="00AB4277">
      <w:r>
        <w:rPr>
          <w:noProof/>
        </w:rPr>
        <w:lastRenderedPageBreak/>
        <w:drawing>
          <wp:inline distT="0" distB="0" distL="0" distR="0" wp14:anchorId="7FE7901A" wp14:editId="73074987">
            <wp:extent cx="5753100" cy="3371850"/>
            <wp:effectExtent l="0" t="0" r="0" b="0"/>
            <wp:docPr id="73156280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CC41D" w14:textId="25DE163F" w:rsidR="0081061C" w:rsidRDefault="00AB4277" w:rsidP="006E1F4A">
      <w:pPr>
        <w:rPr>
          <w:rFonts w:asciiTheme="minorHAnsi" w:hAnsiTheme="minorHAnsi" w:cstheme="minorHAnsi"/>
          <w:sz w:val="22"/>
          <w:lang w:eastAsia="cs-CZ"/>
        </w:rPr>
      </w:pPr>
      <w:r w:rsidRPr="00D90438">
        <w:rPr>
          <w:rFonts w:asciiTheme="minorHAnsi" w:hAnsiTheme="minorHAnsi" w:cstheme="minorHAnsi"/>
          <w:sz w:val="22"/>
          <w:lang w:eastAsia="cs-CZ"/>
        </w:rPr>
        <w:t>Formulář dále obsahuje položky (21</w:t>
      </w:r>
      <w:r w:rsidR="0076666F" w:rsidRPr="00D90438">
        <w:rPr>
          <w:rFonts w:asciiTheme="minorHAnsi" w:hAnsiTheme="minorHAnsi" w:cstheme="minorHAnsi"/>
          <w:sz w:val="22"/>
          <w:lang w:eastAsia="cs-CZ"/>
        </w:rPr>
        <w:t>5</w:t>
      </w:r>
      <w:r w:rsidRPr="00D90438">
        <w:rPr>
          <w:rFonts w:asciiTheme="minorHAnsi" w:hAnsiTheme="minorHAnsi" w:cstheme="minorHAnsi"/>
          <w:sz w:val="22"/>
          <w:lang w:eastAsia="cs-CZ"/>
        </w:rPr>
        <w:t xml:space="preserve"> řádků) dle přílohy č. 7</w:t>
      </w:r>
      <w:r w:rsidR="0076666F" w:rsidRPr="00D90438">
        <w:rPr>
          <w:rFonts w:asciiTheme="minorHAnsi" w:hAnsiTheme="minorHAnsi" w:cstheme="minorHAnsi"/>
          <w:sz w:val="22"/>
          <w:lang w:eastAsia="cs-CZ"/>
        </w:rPr>
        <w:t>a</w:t>
      </w:r>
      <w:r w:rsidRPr="00D90438">
        <w:rPr>
          <w:rFonts w:asciiTheme="minorHAnsi" w:hAnsiTheme="minorHAnsi" w:cstheme="minorHAnsi"/>
          <w:sz w:val="22"/>
          <w:lang w:eastAsia="cs-CZ"/>
        </w:rPr>
        <w:t xml:space="preserve"> Nařízení na dodávku.</w:t>
      </w:r>
    </w:p>
    <w:p w14:paraId="084F2305" w14:textId="77777777" w:rsidR="00AE175D" w:rsidRDefault="00AE175D">
      <w:pPr>
        <w:spacing w:after="160" w:line="259" w:lineRule="auto"/>
        <w:rPr>
          <w:rFonts w:asciiTheme="minorHAnsi" w:hAnsiTheme="minorHAnsi" w:cstheme="minorHAnsi"/>
          <w:sz w:val="22"/>
          <w:lang w:eastAsia="cs-CZ"/>
        </w:rPr>
      </w:pPr>
    </w:p>
    <w:p w14:paraId="54B3B5E4" w14:textId="0553F8F6" w:rsidR="0076666F" w:rsidRPr="00D90438" w:rsidRDefault="0076666F" w:rsidP="006E1F4A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ro </w:t>
      </w:r>
      <w:r w:rsidR="00CE2536">
        <w:rPr>
          <w:rFonts w:asciiTheme="minorHAnsi" w:hAnsiTheme="minorHAnsi" w:cstheme="minorHAnsi"/>
          <w:sz w:val="22"/>
        </w:rPr>
        <w:t xml:space="preserve">jednodušší </w:t>
      </w:r>
      <w:r w:rsidRPr="00D90438">
        <w:rPr>
          <w:rFonts w:asciiTheme="minorHAnsi" w:hAnsiTheme="minorHAnsi" w:cstheme="minorHAnsi"/>
          <w:sz w:val="22"/>
        </w:rPr>
        <w:t>vyplnění položek ve formuláři lze využít import excelu</w:t>
      </w:r>
      <w:r w:rsidR="00DF560C">
        <w:rPr>
          <w:rFonts w:asciiTheme="minorHAnsi" w:hAnsiTheme="minorHAnsi" w:cstheme="minorHAnsi"/>
          <w:sz w:val="22"/>
        </w:rPr>
        <w:t xml:space="preserve"> obsahující </w:t>
      </w:r>
      <w:r w:rsidR="00B71C0D">
        <w:rPr>
          <w:rFonts w:asciiTheme="minorHAnsi" w:hAnsiTheme="minorHAnsi" w:cstheme="minorHAnsi"/>
          <w:sz w:val="22"/>
        </w:rPr>
        <w:t xml:space="preserve">vyplňované </w:t>
      </w:r>
      <w:r w:rsidR="00DF560C">
        <w:rPr>
          <w:rFonts w:asciiTheme="minorHAnsi" w:hAnsiTheme="minorHAnsi" w:cstheme="minorHAnsi"/>
          <w:sz w:val="22"/>
        </w:rPr>
        <w:t>hodnoty</w:t>
      </w:r>
      <w:r w:rsidR="006D3CB1">
        <w:rPr>
          <w:rFonts w:asciiTheme="minorHAnsi" w:hAnsiTheme="minorHAnsi" w:cstheme="minorHAnsi"/>
          <w:sz w:val="22"/>
        </w:rPr>
        <w:t xml:space="preserve"> a</w:t>
      </w:r>
      <w:r w:rsidRPr="00D90438">
        <w:rPr>
          <w:rFonts w:asciiTheme="minorHAnsi" w:hAnsiTheme="minorHAnsi" w:cstheme="minorHAnsi"/>
          <w:sz w:val="22"/>
        </w:rPr>
        <w:t xml:space="preserve"> importovat </w:t>
      </w:r>
      <w:r w:rsidR="006D3CB1">
        <w:rPr>
          <w:rFonts w:asciiTheme="minorHAnsi" w:hAnsiTheme="minorHAnsi" w:cstheme="minorHAnsi"/>
          <w:sz w:val="22"/>
        </w:rPr>
        <w:t>ho</w:t>
      </w:r>
      <w:r w:rsidRPr="00D90438">
        <w:rPr>
          <w:rFonts w:asciiTheme="minorHAnsi" w:hAnsiTheme="minorHAnsi" w:cstheme="minorHAnsi"/>
          <w:sz w:val="22"/>
        </w:rPr>
        <w:t xml:space="preserve"> prostřednictvím menu viz </w:t>
      </w:r>
      <w:r w:rsidR="00F93131">
        <w:rPr>
          <w:rFonts w:asciiTheme="minorHAnsi" w:hAnsiTheme="minorHAnsi" w:cstheme="minorHAnsi"/>
          <w:sz w:val="22"/>
        </w:rPr>
        <w:t xml:space="preserve">následující </w:t>
      </w:r>
      <w:proofErr w:type="spellStart"/>
      <w:r w:rsidRPr="00D90438">
        <w:rPr>
          <w:rFonts w:asciiTheme="minorHAnsi" w:hAnsiTheme="minorHAnsi" w:cstheme="minorHAnsi"/>
          <w:sz w:val="22"/>
        </w:rPr>
        <w:t>screen</w:t>
      </w:r>
      <w:proofErr w:type="spellEnd"/>
      <w:r w:rsidRPr="00D90438">
        <w:rPr>
          <w:rFonts w:asciiTheme="minorHAnsi" w:hAnsiTheme="minorHAnsi" w:cstheme="minorHAnsi"/>
          <w:sz w:val="22"/>
        </w:rPr>
        <w:t xml:space="preserve"> níže:</w:t>
      </w:r>
    </w:p>
    <w:p w14:paraId="24167B31" w14:textId="54DFAAAD" w:rsidR="0076666F" w:rsidRPr="00D90438" w:rsidRDefault="0076666F" w:rsidP="00CB6D7A">
      <w:pPr>
        <w:pStyle w:val="Odstavecseseznamem"/>
        <w:ind w:left="0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70D8B2DA" wp14:editId="517FA3CA">
            <wp:extent cx="5760720" cy="1500649"/>
            <wp:effectExtent l="0" t="0" r="0" b="4445"/>
            <wp:docPr id="1419884347" name="Obrázek 1" descr="Obsah obrázku text, snímek obrazovky, displej, Písm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884347" name="Obrázek 1" descr="Obsah obrázku text, snímek obrazovky, displej, Písmo&#10;&#10;Popis byl vytvořen automaticky"/>
                    <pic:cNvPicPr/>
                  </pic:nvPicPr>
                  <pic:blipFill rotWithShape="1">
                    <a:blip r:embed="rId23"/>
                    <a:srcRect t="7938"/>
                    <a:stretch/>
                  </pic:blipFill>
                  <pic:spPr bwMode="auto">
                    <a:xfrm>
                      <a:off x="0" y="0"/>
                      <a:ext cx="5760720" cy="15006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B14EA8" w14:textId="11D7A65E" w:rsidR="00AE175D" w:rsidRDefault="00AE175D">
      <w:pPr>
        <w:spacing w:after="160" w:line="259" w:lineRule="auto"/>
        <w:rPr>
          <w:rFonts w:asciiTheme="minorHAnsi" w:eastAsia="Times New Roman" w:hAnsiTheme="minorHAnsi" w:cstheme="minorHAnsi"/>
          <w:sz w:val="22"/>
          <w:szCs w:val="23"/>
          <w:lang w:eastAsia="cs-CZ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19161621" w14:textId="20E3C1E9" w:rsidR="00AE175D" w:rsidRDefault="00EE602C" w:rsidP="006E1F4A">
      <w:pPr>
        <w:pStyle w:val="Odstavecseseznamem"/>
        <w:numPr>
          <w:ilvl w:val="0"/>
          <w:numId w:val="6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lastRenderedPageBreak/>
        <w:t>V</w:t>
      </w:r>
      <w:r w:rsidR="006A51FD">
        <w:rPr>
          <w:rFonts w:asciiTheme="minorHAnsi" w:hAnsiTheme="minorHAnsi" w:cstheme="minorHAnsi"/>
          <w:sz w:val="22"/>
        </w:rPr>
        <w:t> </w:t>
      </w:r>
      <w:r w:rsidR="00D102EC">
        <w:rPr>
          <w:rFonts w:asciiTheme="minorHAnsi" w:hAnsiTheme="minorHAnsi" w:cstheme="minorHAnsi"/>
          <w:sz w:val="22"/>
        </w:rPr>
        <w:t>P</w:t>
      </w:r>
      <w:r w:rsidR="006A51FD">
        <w:rPr>
          <w:rFonts w:asciiTheme="minorHAnsi" w:hAnsiTheme="minorHAnsi" w:cstheme="minorHAnsi"/>
          <w:sz w:val="22"/>
        </w:rPr>
        <w:t>ortálu OTE</w:t>
      </w:r>
      <w:r w:rsidR="008D766E">
        <w:rPr>
          <w:rFonts w:asciiTheme="minorHAnsi" w:hAnsiTheme="minorHAnsi" w:cstheme="minorHAnsi"/>
          <w:sz w:val="22"/>
        </w:rPr>
        <w:t xml:space="preserve"> (doporučujeme otevřít </w:t>
      </w:r>
      <w:r w:rsidR="000012DA">
        <w:rPr>
          <w:rFonts w:asciiTheme="minorHAnsi" w:hAnsiTheme="minorHAnsi" w:cstheme="minorHAnsi"/>
          <w:sz w:val="22"/>
        </w:rPr>
        <w:t>v nové kartě prohlížeče)</w:t>
      </w:r>
      <w:r w:rsidR="006A51FD">
        <w:rPr>
          <w:rFonts w:asciiTheme="minorHAnsi" w:hAnsiTheme="minorHAnsi" w:cstheme="minorHAnsi"/>
          <w:sz w:val="22"/>
        </w:rPr>
        <w:t xml:space="preserve"> je možné provést ex</w:t>
      </w:r>
      <w:r>
        <w:rPr>
          <w:rFonts w:asciiTheme="minorHAnsi" w:hAnsiTheme="minorHAnsi" w:cstheme="minorHAnsi"/>
          <w:sz w:val="22"/>
        </w:rPr>
        <w:t>port zadaných měsíčních žádostí o kompenzace následujícím způsobem:</w:t>
      </w:r>
    </w:p>
    <w:p w14:paraId="23A38192" w14:textId="2FFA448E" w:rsidR="0076666F" w:rsidRPr="00D90438" w:rsidRDefault="0076666F" w:rsidP="006E1F4A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Soubor </w:t>
      </w:r>
      <w:r w:rsidR="00CB6D7A" w:rsidRPr="00D90438">
        <w:rPr>
          <w:rFonts w:asciiTheme="minorHAnsi" w:hAnsiTheme="minorHAnsi" w:cstheme="minorHAnsi"/>
          <w:sz w:val="22"/>
        </w:rPr>
        <w:t>z měsíční žádosti lze stáhnout</w:t>
      </w:r>
      <w:r w:rsidR="004F2481">
        <w:rPr>
          <w:rFonts w:asciiTheme="minorHAnsi" w:hAnsiTheme="minorHAnsi" w:cstheme="minorHAnsi"/>
          <w:sz w:val="22"/>
        </w:rPr>
        <w:t>/exportovat</w:t>
      </w:r>
      <w:r w:rsidR="00CB6D7A" w:rsidRPr="00D90438">
        <w:rPr>
          <w:rFonts w:asciiTheme="minorHAnsi" w:hAnsiTheme="minorHAnsi" w:cstheme="minorHAnsi"/>
          <w:sz w:val="22"/>
        </w:rPr>
        <w:t xml:space="preserve"> vybráním konkrétní měsíční žádosti ve formuláři </w:t>
      </w:r>
      <w:r w:rsidR="00CB6D7A" w:rsidRPr="00D90438">
        <w:rPr>
          <w:rFonts w:asciiTheme="minorHAnsi" w:hAnsiTheme="minorHAnsi" w:cstheme="minorHAnsi"/>
          <w:b/>
          <w:bCs/>
          <w:sz w:val="22"/>
        </w:rPr>
        <w:t>Za dodavatele</w:t>
      </w:r>
      <w:r w:rsidR="00CB6D7A" w:rsidRPr="00D90438">
        <w:rPr>
          <w:rFonts w:asciiTheme="minorHAnsi" w:hAnsiTheme="minorHAnsi" w:cstheme="minorHAnsi"/>
          <w:sz w:val="22"/>
        </w:rPr>
        <w:t xml:space="preserve"> </w:t>
      </w:r>
      <w:r w:rsidR="00EE602C" w:rsidRPr="00D90438">
        <w:rPr>
          <w:rFonts w:asciiTheme="minorHAnsi" w:hAnsiTheme="minorHAnsi" w:cstheme="minorHAnsi"/>
          <w:sz w:val="22"/>
        </w:rPr>
        <w:t>(</w:t>
      </w:r>
      <w:r w:rsidR="00EE602C">
        <w:rPr>
          <w:rFonts w:asciiTheme="minorHAnsi" w:hAnsiTheme="minorHAnsi" w:cstheme="minorHAnsi"/>
          <w:sz w:val="22"/>
        </w:rPr>
        <w:t xml:space="preserve">CDS =&gt; Kompenzace cen elektřiny/plynu =&gt; </w:t>
      </w:r>
      <w:r w:rsidR="00EE602C" w:rsidRPr="00D90438">
        <w:rPr>
          <w:rFonts w:asciiTheme="minorHAnsi" w:hAnsiTheme="minorHAnsi" w:cstheme="minorHAnsi"/>
          <w:sz w:val="22"/>
        </w:rPr>
        <w:t>Za dodavatele)</w:t>
      </w:r>
      <w:r w:rsidR="00EE602C">
        <w:rPr>
          <w:rFonts w:asciiTheme="minorHAnsi" w:hAnsiTheme="minorHAnsi" w:cstheme="minorHAnsi"/>
          <w:sz w:val="22"/>
        </w:rPr>
        <w:t xml:space="preserve"> </w:t>
      </w:r>
      <w:r w:rsidR="00CB6D7A" w:rsidRPr="00D90438">
        <w:rPr>
          <w:rFonts w:asciiTheme="minorHAnsi" w:hAnsiTheme="minorHAnsi" w:cstheme="minorHAnsi"/>
          <w:sz w:val="22"/>
        </w:rPr>
        <w:t>a zvolením tlačítka exportovat v</w:t>
      </w:r>
      <w:r w:rsidR="00203280" w:rsidRPr="00D90438">
        <w:rPr>
          <w:rFonts w:asciiTheme="minorHAnsi" w:hAnsiTheme="minorHAnsi" w:cstheme="minorHAnsi"/>
          <w:sz w:val="22"/>
        </w:rPr>
        <w:t>e</w:t>
      </w:r>
      <w:r w:rsidR="00CB6D7A" w:rsidRPr="00D90438">
        <w:rPr>
          <w:rFonts w:asciiTheme="minorHAnsi" w:hAnsiTheme="minorHAnsi" w:cstheme="minorHAnsi"/>
          <w:sz w:val="22"/>
        </w:rPr>
        <w:t> spodní části obrazovky Detail/Editace</w:t>
      </w:r>
      <w:r w:rsidR="00EE602C">
        <w:rPr>
          <w:rFonts w:asciiTheme="minorHAnsi" w:hAnsiTheme="minorHAnsi" w:cstheme="minorHAnsi"/>
          <w:sz w:val="22"/>
        </w:rPr>
        <w:t xml:space="preserve">, viz následující </w:t>
      </w:r>
      <w:proofErr w:type="spellStart"/>
      <w:r w:rsidR="00EE602C">
        <w:rPr>
          <w:rFonts w:asciiTheme="minorHAnsi" w:hAnsiTheme="minorHAnsi" w:cstheme="minorHAnsi"/>
          <w:sz w:val="22"/>
        </w:rPr>
        <w:t>screen</w:t>
      </w:r>
      <w:proofErr w:type="spellEnd"/>
      <w:r w:rsidR="00EE602C">
        <w:rPr>
          <w:rFonts w:asciiTheme="minorHAnsi" w:hAnsiTheme="minorHAnsi" w:cstheme="minorHAnsi"/>
          <w:sz w:val="22"/>
        </w:rPr>
        <w:t xml:space="preserve"> níže.</w:t>
      </w:r>
    </w:p>
    <w:p w14:paraId="1A5E25C9" w14:textId="620D8E00" w:rsidR="00CB6D7A" w:rsidRPr="00D90438" w:rsidRDefault="00CA5454" w:rsidP="006E1F4A">
      <w:pPr>
        <w:spacing w:before="240"/>
        <w:rPr>
          <w:rFonts w:asciiTheme="minorHAnsi" w:hAnsiTheme="minorHAnsi" w:cstheme="minorHAnsi"/>
          <w:sz w:val="22"/>
          <w:lang w:eastAsia="cs-CZ"/>
        </w:rPr>
      </w:pPr>
      <w:r w:rsidRPr="00D90438">
        <w:rPr>
          <w:rFonts w:asciiTheme="minorHAnsi" w:hAnsiTheme="minorHAnsi" w:cstheme="minorHAnsi"/>
          <w:noProof/>
          <w:sz w:val="22"/>
          <w:lang w:eastAsia="cs-CZ"/>
        </w:rPr>
        <w:drawing>
          <wp:inline distT="0" distB="0" distL="0" distR="0" wp14:anchorId="4821796D" wp14:editId="510FB131">
            <wp:extent cx="5718175" cy="3235960"/>
            <wp:effectExtent l="0" t="0" r="0" b="2540"/>
            <wp:docPr id="537698611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8F0A7" w14:textId="23F0B76A" w:rsidR="00AB4277" w:rsidRPr="006E1F4A" w:rsidRDefault="0076666F" w:rsidP="006E1F4A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b/>
          <w:color w:val="FF0000"/>
          <w:sz w:val="22"/>
          <w:szCs w:val="22"/>
        </w:rPr>
      </w:pPr>
      <w:r w:rsidRPr="006E1F4A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Pro správnou funkčnost importu </w:t>
      </w:r>
      <w:r w:rsidR="00814C64" w:rsidRPr="006E1F4A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souboru </w:t>
      </w:r>
      <w:r w:rsidR="00E50F80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do Závěrečné měsíční žádosti </w:t>
      </w:r>
      <w:r w:rsidRPr="006E1F4A">
        <w:rPr>
          <w:rFonts w:asciiTheme="minorHAnsi" w:hAnsiTheme="minorHAnsi" w:cstheme="minorHAnsi"/>
          <w:b/>
          <w:color w:val="FF0000"/>
          <w:sz w:val="22"/>
          <w:szCs w:val="22"/>
        </w:rPr>
        <w:t>je nutné zachovat</w:t>
      </w:r>
      <w:r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r w:rsidR="00B766C0">
        <w:rPr>
          <w:rFonts w:asciiTheme="minorHAnsi" w:hAnsiTheme="minorHAnsi" w:cstheme="minorHAnsi"/>
          <w:b/>
          <w:bCs/>
          <w:color w:val="FF0000"/>
          <w:sz w:val="22"/>
          <w:szCs w:val="22"/>
        </w:rPr>
        <w:t>stejnou</w:t>
      </w:r>
      <w:r w:rsidRPr="006E1F4A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</w:t>
      </w:r>
      <w:r w:rsidRPr="006E1F4A">
        <w:rPr>
          <w:rFonts w:asciiTheme="minorHAnsi" w:hAnsiTheme="minorHAnsi" w:cstheme="minorHAnsi"/>
          <w:b/>
          <w:color w:val="FF0000"/>
          <w:sz w:val="22"/>
          <w:szCs w:val="22"/>
        </w:rPr>
        <w:t>strukturu souboru z Měsíční žádosti</w:t>
      </w:r>
      <w:r w:rsidR="001D5692" w:rsidRPr="006E1F4A">
        <w:rPr>
          <w:rFonts w:asciiTheme="minorHAnsi" w:hAnsiTheme="minorHAnsi" w:cstheme="minorHAnsi"/>
          <w:b/>
          <w:bCs/>
          <w:color w:val="FF0000"/>
          <w:sz w:val="22"/>
          <w:szCs w:val="22"/>
        </w:rPr>
        <w:t>.</w:t>
      </w:r>
      <w:r w:rsidR="00BC3475" w:rsidRPr="006E1F4A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</w:p>
    <w:p w14:paraId="638149EA" w14:textId="72997238" w:rsidR="0076666F" w:rsidRPr="00D90438" w:rsidRDefault="0076666F" w:rsidP="00925C58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</w:rPr>
        <w:t>V excelovém souboru není nutné měnit hodnoty v součtových řádcích (needitovatelná pole ve webovém formuláři), do systému se importem načtou pouze editovatelná pole a</w:t>
      </w:r>
      <w:r w:rsidR="00A32A2F">
        <w:rPr>
          <w:rFonts w:asciiTheme="minorHAnsi" w:hAnsiTheme="minorHAnsi" w:cstheme="minorHAnsi"/>
          <w:sz w:val="22"/>
          <w:szCs w:val="22"/>
        </w:rPr>
        <w:t> </w:t>
      </w:r>
      <w:r w:rsidRPr="00D90438">
        <w:rPr>
          <w:rFonts w:asciiTheme="minorHAnsi" w:hAnsiTheme="minorHAnsi" w:cstheme="minorHAnsi"/>
          <w:sz w:val="22"/>
          <w:szCs w:val="22"/>
        </w:rPr>
        <w:t>součtové řádky se automaticky dopočítají</w:t>
      </w:r>
      <w:r w:rsidR="001D5692">
        <w:rPr>
          <w:rFonts w:asciiTheme="minorHAnsi" w:hAnsiTheme="minorHAnsi" w:cstheme="minorHAnsi"/>
          <w:sz w:val="22"/>
          <w:szCs w:val="22"/>
        </w:rPr>
        <w:t>.</w:t>
      </w:r>
    </w:p>
    <w:p w14:paraId="5094AC0E" w14:textId="6259ABC2" w:rsidR="0076666F" w:rsidRPr="006E1F4A" w:rsidRDefault="0076666F" w:rsidP="00AB5C5D">
      <w:pPr>
        <w:spacing w:after="160" w:line="259" w:lineRule="auto"/>
        <w:rPr>
          <w:rFonts w:asciiTheme="minorHAnsi" w:hAnsiTheme="minorHAnsi" w:cstheme="minorHAnsi"/>
          <w:sz w:val="22"/>
        </w:rPr>
      </w:pPr>
    </w:p>
    <w:p w14:paraId="3544F323" w14:textId="6DE79EE0" w:rsidR="00AB4277" w:rsidRPr="00D90438" w:rsidRDefault="00AB4277" w:rsidP="00AB4277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 vyplnění editovatelných položek 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účastník </w:t>
      </w:r>
      <w:proofErr w:type="gramStart"/>
      <w:r w:rsidRPr="00D90438">
        <w:rPr>
          <w:rFonts w:asciiTheme="minorHAnsi" w:hAnsiTheme="minorHAnsi" w:cstheme="minorHAnsi"/>
          <w:b/>
          <w:bCs/>
          <w:sz w:val="22"/>
        </w:rPr>
        <w:t>uloží</w:t>
      </w:r>
      <w:proofErr w:type="gramEnd"/>
      <w:r w:rsidRPr="00D90438">
        <w:rPr>
          <w:rFonts w:asciiTheme="minorHAnsi" w:hAnsiTheme="minorHAnsi" w:cstheme="minorHAnsi"/>
          <w:b/>
          <w:bCs/>
          <w:sz w:val="22"/>
        </w:rPr>
        <w:t xml:space="preserve"> </w:t>
      </w:r>
      <w:r w:rsidR="007A6923">
        <w:rPr>
          <w:rFonts w:asciiTheme="minorHAnsi" w:hAnsiTheme="minorHAnsi" w:cstheme="minorHAnsi"/>
          <w:b/>
          <w:bCs/>
          <w:sz w:val="22"/>
        </w:rPr>
        <w:t xml:space="preserve">Závěrečnou měsíční </w:t>
      </w:r>
      <w:r w:rsidRPr="00D90438">
        <w:rPr>
          <w:rFonts w:asciiTheme="minorHAnsi" w:hAnsiTheme="minorHAnsi" w:cstheme="minorHAnsi"/>
          <w:b/>
          <w:bCs/>
          <w:sz w:val="22"/>
        </w:rPr>
        <w:t>žádost</w:t>
      </w:r>
      <w:r w:rsidRPr="00D90438">
        <w:rPr>
          <w:rFonts w:asciiTheme="minorHAnsi" w:hAnsiTheme="minorHAnsi" w:cstheme="minorHAnsi"/>
          <w:sz w:val="22"/>
        </w:rPr>
        <w:t xml:space="preserve"> prostřednictvím tlačítka „</w:t>
      </w:r>
      <w:r w:rsidRPr="00D90438">
        <w:rPr>
          <w:rFonts w:asciiTheme="minorHAnsi" w:hAnsiTheme="minorHAnsi" w:cstheme="minorHAnsi"/>
          <w:b/>
          <w:bCs/>
          <w:sz w:val="22"/>
        </w:rPr>
        <w:t>Uložit</w:t>
      </w:r>
      <w:r w:rsidRPr="00D90438">
        <w:rPr>
          <w:rFonts w:asciiTheme="minorHAnsi" w:hAnsiTheme="minorHAnsi" w:cstheme="minorHAnsi"/>
          <w:sz w:val="22"/>
        </w:rPr>
        <w:t xml:space="preserve">“ v dolní části formuláře buď ve </w:t>
      </w:r>
      <w:r w:rsidR="005B4AF4">
        <w:rPr>
          <w:rFonts w:asciiTheme="minorHAnsi" w:hAnsiTheme="minorHAnsi" w:cstheme="minorHAnsi"/>
          <w:sz w:val="22"/>
        </w:rPr>
        <w:t>statusu</w:t>
      </w:r>
      <w:r w:rsidR="005B4AF4" w:rsidRPr="00D90438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„</w:t>
      </w:r>
      <w:r w:rsidRPr="00D90438">
        <w:rPr>
          <w:rFonts w:asciiTheme="minorHAnsi" w:hAnsiTheme="minorHAnsi" w:cstheme="minorHAnsi"/>
          <w:sz w:val="22"/>
          <w:u w:val="single"/>
        </w:rPr>
        <w:t>Návrh</w:t>
      </w:r>
      <w:r w:rsidRPr="00D90438">
        <w:rPr>
          <w:rFonts w:asciiTheme="minorHAnsi" w:hAnsiTheme="minorHAnsi" w:cstheme="minorHAnsi"/>
          <w:sz w:val="22"/>
        </w:rPr>
        <w:t xml:space="preserve">“, nebo </w:t>
      </w:r>
      <w:r w:rsidR="001A5AF6">
        <w:rPr>
          <w:rFonts w:asciiTheme="minorHAnsi" w:hAnsiTheme="minorHAnsi" w:cstheme="minorHAnsi"/>
          <w:sz w:val="22"/>
        </w:rPr>
        <w:t>ve s</w:t>
      </w:r>
      <w:r w:rsidR="005B4AF4">
        <w:rPr>
          <w:rFonts w:asciiTheme="minorHAnsi" w:hAnsiTheme="minorHAnsi" w:cstheme="minorHAnsi"/>
          <w:sz w:val="22"/>
        </w:rPr>
        <w:t xml:space="preserve">tatusu </w:t>
      </w:r>
      <w:r w:rsidRPr="00D90438">
        <w:rPr>
          <w:rFonts w:asciiTheme="minorHAnsi" w:hAnsiTheme="minorHAnsi" w:cstheme="minorHAnsi"/>
          <w:sz w:val="22"/>
        </w:rPr>
        <w:t>„</w:t>
      </w:r>
      <w:r w:rsidR="00814C64" w:rsidRPr="00D90438">
        <w:rPr>
          <w:rFonts w:asciiTheme="minorHAnsi" w:hAnsiTheme="minorHAnsi" w:cstheme="minorHAnsi"/>
          <w:sz w:val="22"/>
          <w:u w:val="single"/>
        </w:rPr>
        <w:t>Příloha č. 7a</w:t>
      </w:r>
      <w:r w:rsidRPr="00D90438">
        <w:rPr>
          <w:rFonts w:asciiTheme="minorHAnsi" w:hAnsiTheme="minorHAnsi" w:cstheme="minorHAnsi"/>
          <w:sz w:val="22"/>
        </w:rPr>
        <w:t>“ (viz položka Status</w:t>
      </w:r>
      <w:r w:rsidR="008F708C" w:rsidRPr="00D90438">
        <w:rPr>
          <w:rFonts w:asciiTheme="minorHAnsi" w:hAnsiTheme="minorHAnsi" w:cstheme="minorHAnsi"/>
          <w:sz w:val="22"/>
        </w:rPr>
        <w:t>)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="001A5AF6">
        <w:rPr>
          <w:rFonts w:asciiTheme="minorHAnsi" w:hAnsiTheme="minorHAnsi" w:cstheme="minorHAnsi"/>
          <w:sz w:val="22"/>
        </w:rPr>
        <w:t xml:space="preserve">pro další zpracování </w:t>
      </w:r>
      <w:r w:rsidR="00D335F0">
        <w:rPr>
          <w:rFonts w:asciiTheme="minorHAnsi" w:hAnsiTheme="minorHAnsi" w:cstheme="minorHAnsi"/>
          <w:sz w:val="22"/>
        </w:rPr>
        <w:t>této žádosti</w:t>
      </w:r>
      <w:r w:rsidRPr="00D90438">
        <w:rPr>
          <w:rFonts w:asciiTheme="minorHAnsi" w:hAnsiTheme="minorHAnsi" w:cstheme="minorHAnsi"/>
          <w:sz w:val="22"/>
        </w:rPr>
        <w:t>.</w:t>
      </w:r>
    </w:p>
    <w:p w14:paraId="31304F98" w14:textId="777CA267" w:rsidR="00AB4277" w:rsidRPr="00D90438" w:rsidRDefault="00814C64" w:rsidP="00AB4277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75C05323" wp14:editId="0A9B00DC">
            <wp:extent cx="5759450" cy="2357120"/>
            <wp:effectExtent l="0" t="0" r="0" b="5080"/>
            <wp:docPr id="716786910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35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A57CE" w14:textId="77777777" w:rsidR="00AB4277" w:rsidRPr="00D90438" w:rsidRDefault="00AB4277" w:rsidP="00AB4277">
      <w:pPr>
        <w:jc w:val="both"/>
        <w:rPr>
          <w:rFonts w:asciiTheme="minorHAnsi" w:hAnsiTheme="minorHAnsi" w:cstheme="minorHAnsi"/>
          <w:sz w:val="22"/>
        </w:rPr>
      </w:pPr>
    </w:p>
    <w:p w14:paraId="295B222D" w14:textId="06809E31" w:rsidR="00814C64" w:rsidRPr="00D90438" w:rsidRDefault="00AB4277" w:rsidP="00814C64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Bidi"/>
          <w:sz w:val="22"/>
          <w:szCs w:val="22"/>
        </w:rPr>
      </w:pPr>
      <w:r w:rsidRPr="479F6A5F">
        <w:rPr>
          <w:rFonts w:asciiTheme="minorHAnsi" w:hAnsiTheme="minorHAnsi" w:cstheme="minorBidi"/>
          <w:sz w:val="22"/>
          <w:szCs w:val="22"/>
        </w:rPr>
        <w:t>Před uložením žádosti účastník bude vyzván ke kontrole zadávané částky.</w:t>
      </w:r>
    </w:p>
    <w:p w14:paraId="14C967EF" w14:textId="3B030345" w:rsidR="0027613A" w:rsidRPr="00D90438" w:rsidRDefault="0027613A" w:rsidP="006E1F4A">
      <w:pPr>
        <w:pStyle w:val="Nadpis2"/>
        <w:numPr>
          <w:ilvl w:val="0"/>
          <w:numId w:val="4"/>
        </w:numPr>
        <w:tabs>
          <w:tab w:val="num" w:pos="360"/>
          <w:tab w:val="num" w:pos="720"/>
        </w:tabs>
        <w:ind w:left="0" w:firstLine="0"/>
        <w:jc w:val="both"/>
        <w:rPr>
          <w:u w:val="single"/>
        </w:rPr>
      </w:pPr>
      <w:bookmarkStart w:id="19" w:name="_Toc160453831"/>
      <w:r w:rsidRPr="00D90438">
        <w:rPr>
          <w:u w:val="single"/>
        </w:rPr>
        <w:lastRenderedPageBreak/>
        <w:t>Vzor podání žádosti obchodníka/výrobce elektřiny nebo plynu o kompenzaci poskytovanou na dodávku elektřiny nebo plynu – Žádost za stanovené období – roční souhrn</w:t>
      </w:r>
      <w:bookmarkEnd w:id="19"/>
    </w:p>
    <w:p w14:paraId="307756B6" w14:textId="6CCD8666" w:rsidR="00814C64" w:rsidRPr="00D90438" w:rsidRDefault="00814C64" w:rsidP="00EA6E52">
      <w:pPr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sz w:val="22"/>
        </w:rPr>
        <w:t xml:space="preserve">Po vyplnění všech dílčích měsíců prostřednictvím Závěrečné měsíční žádosti, za které je požadována kompenzace v dané komoditě, je nutné vyplnit Žádost za stanovené období – roční souhrn, do které se načtou data z dílčích </w:t>
      </w:r>
      <w:r w:rsidR="005E214C">
        <w:rPr>
          <w:rFonts w:asciiTheme="minorHAnsi" w:hAnsiTheme="minorHAnsi" w:cstheme="minorBidi"/>
          <w:sz w:val="22"/>
        </w:rPr>
        <w:t>Z</w:t>
      </w:r>
      <w:r w:rsidR="00040E60">
        <w:rPr>
          <w:rFonts w:asciiTheme="minorHAnsi" w:hAnsiTheme="minorHAnsi" w:cstheme="minorBidi"/>
          <w:sz w:val="22"/>
        </w:rPr>
        <w:t>ávěrečn</w:t>
      </w:r>
      <w:r w:rsidR="0075048C">
        <w:rPr>
          <w:rFonts w:asciiTheme="minorHAnsi" w:hAnsiTheme="minorHAnsi" w:cstheme="minorBidi"/>
          <w:sz w:val="22"/>
        </w:rPr>
        <w:t xml:space="preserve">ých </w:t>
      </w:r>
      <w:r w:rsidR="00CC6764">
        <w:rPr>
          <w:rFonts w:asciiTheme="minorHAnsi" w:hAnsiTheme="minorHAnsi" w:cstheme="minorBidi"/>
          <w:sz w:val="22"/>
        </w:rPr>
        <w:t xml:space="preserve">měsíčních </w:t>
      </w:r>
      <w:r w:rsidRPr="00D90438">
        <w:rPr>
          <w:rFonts w:asciiTheme="minorHAnsi" w:hAnsiTheme="minorHAnsi" w:cstheme="minorBidi"/>
          <w:sz w:val="22"/>
        </w:rPr>
        <w:t>žádostí. V rámci Žádosti za stanovené období – roční souhrn je také nutné zvolit, zda obchodník zaslal auditní zprávu na ERÚ podle § 19f odst. 4</w:t>
      </w:r>
      <w:r w:rsidR="00365341" w:rsidRPr="00365341">
        <w:rPr>
          <w:rFonts w:asciiTheme="minorHAnsi" w:hAnsiTheme="minorHAnsi" w:cstheme="minorBidi"/>
          <w:sz w:val="22"/>
        </w:rPr>
        <w:t xml:space="preserve"> </w:t>
      </w:r>
      <w:r w:rsidR="00365341" w:rsidRPr="00D90438">
        <w:rPr>
          <w:rFonts w:asciiTheme="minorHAnsi" w:hAnsiTheme="minorHAnsi" w:cstheme="minorBidi"/>
          <w:sz w:val="22"/>
        </w:rPr>
        <w:t>EZ</w:t>
      </w:r>
      <w:r w:rsidRPr="00D90438">
        <w:rPr>
          <w:rFonts w:asciiTheme="minorHAnsi" w:hAnsiTheme="minorHAnsi" w:cstheme="minorBidi"/>
          <w:sz w:val="22"/>
        </w:rPr>
        <w:t xml:space="preserve">. Auditní zprávu je nutné </w:t>
      </w:r>
      <w:r w:rsidR="004316CE">
        <w:rPr>
          <w:rFonts w:asciiTheme="minorHAnsi" w:hAnsiTheme="minorHAnsi" w:cstheme="minorBidi"/>
          <w:sz w:val="22"/>
        </w:rPr>
        <w:t xml:space="preserve">na ERÚ </w:t>
      </w:r>
      <w:r w:rsidRPr="00D90438">
        <w:rPr>
          <w:rFonts w:asciiTheme="minorHAnsi" w:hAnsiTheme="minorHAnsi" w:cstheme="minorBidi"/>
          <w:sz w:val="22"/>
        </w:rPr>
        <w:t xml:space="preserve">zaslat prostřednictvím datové schránky či poštou. </w:t>
      </w:r>
      <w:r w:rsidR="004316CE">
        <w:rPr>
          <w:rFonts w:asciiTheme="minorHAnsi" w:hAnsiTheme="minorHAnsi" w:cstheme="minorBidi"/>
          <w:sz w:val="22"/>
        </w:rPr>
        <w:t>Z</w:t>
      </w:r>
      <w:r w:rsidRPr="00D90438">
        <w:rPr>
          <w:rFonts w:asciiTheme="minorHAnsi" w:hAnsiTheme="minorHAnsi" w:cstheme="minorBidi"/>
          <w:sz w:val="22"/>
        </w:rPr>
        <w:t xml:space="preserve"> kapacitních důvodů </w:t>
      </w:r>
      <w:r w:rsidR="005A3143">
        <w:rPr>
          <w:rFonts w:asciiTheme="minorHAnsi" w:hAnsiTheme="minorHAnsi" w:cstheme="minorBidi"/>
          <w:sz w:val="22"/>
        </w:rPr>
        <w:t xml:space="preserve">tedy </w:t>
      </w:r>
      <w:r w:rsidRPr="00D90438">
        <w:rPr>
          <w:rFonts w:asciiTheme="minorHAnsi" w:hAnsiTheme="minorHAnsi" w:cstheme="minorBidi"/>
          <w:sz w:val="22"/>
        </w:rPr>
        <w:t>není možné k předání auditní zprávy využít systém OTE. V rámci Žádosti za stanovené období – roční souhrn obchodník pouze informuje, zda auditní zprávu zaslal.</w:t>
      </w:r>
    </w:p>
    <w:p w14:paraId="6D464C1F" w14:textId="06E33091" w:rsidR="00814C64" w:rsidRPr="00D90438" w:rsidRDefault="00814C64" w:rsidP="00814C64">
      <w:pPr>
        <w:pStyle w:val="Odstavecseseznamem"/>
        <w:numPr>
          <w:ilvl w:val="0"/>
          <w:numId w:val="8"/>
        </w:numPr>
        <w:jc w:val="both"/>
        <w:rPr>
          <w:rFonts w:asciiTheme="minorHAnsi" w:hAnsiTheme="minorHAnsi" w:cstheme="minorBidi"/>
          <w:sz w:val="22"/>
          <w:szCs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>Souhrnná žádost se podává v sekci CDS zvlášť za komoditu elektřina a </w:t>
      </w:r>
      <w:r w:rsidR="005C0886">
        <w:rPr>
          <w:rFonts w:asciiTheme="minorHAnsi" w:hAnsiTheme="minorHAnsi" w:cstheme="minorBidi"/>
          <w:sz w:val="22"/>
          <w:szCs w:val="22"/>
        </w:rPr>
        <w:t xml:space="preserve">zvlášť za komoditu </w:t>
      </w:r>
      <w:r w:rsidRPr="00D90438">
        <w:rPr>
          <w:rFonts w:asciiTheme="minorHAnsi" w:hAnsiTheme="minorHAnsi" w:cstheme="minorBidi"/>
          <w:sz w:val="22"/>
          <w:szCs w:val="22"/>
        </w:rPr>
        <w:t>plyn, postupem podle § 14a Nařízení na dodávku, tedy:</w:t>
      </w:r>
    </w:p>
    <w:p w14:paraId="3CE33075" w14:textId="54BF006D" w:rsidR="00814C64" w:rsidRPr="00D90438" w:rsidRDefault="00814C64" w:rsidP="00814C64">
      <w:pPr>
        <w:pStyle w:val="Odstavecseseznamem"/>
        <w:numPr>
          <w:ilvl w:val="0"/>
          <w:numId w:val="12"/>
        </w:numPr>
        <w:ind w:left="1701"/>
        <w:jc w:val="both"/>
        <w:rPr>
          <w:rFonts w:asciiTheme="minorHAnsi" w:hAnsiTheme="minorHAnsi" w:cstheme="minorBidi"/>
          <w:b/>
          <w:bCs/>
          <w:sz w:val="22"/>
          <w:szCs w:val="22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>CDS =&gt; Kompenzace cen elektřiny – roční vypořádání =&gt; Žádost za stanovené období – roční souhrn</w:t>
      </w:r>
    </w:p>
    <w:p w14:paraId="72C6C142" w14:textId="6C069D26" w:rsidR="00814C64" w:rsidRPr="00D90438" w:rsidRDefault="00814C64" w:rsidP="00814C64">
      <w:pPr>
        <w:pStyle w:val="Odstavecseseznamem"/>
        <w:numPr>
          <w:ilvl w:val="0"/>
          <w:numId w:val="12"/>
        </w:numPr>
        <w:ind w:left="1701"/>
        <w:jc w:val="both"/>
        <w:rPr>
          <w:rFonts w:asciiTheme="minorHAnsi" w:hAnsiTheme="minorHAnsi" w:cstheme="minorBidi"/>
          <w:b/>
          <w:bCs/>
          <w:sz w:val="22"/>
          <w:szCs w:val="22"/>
        </w:rPr>
      </w:pP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CDS =&gt; Kompenzace cen plynu – roční vypořádání =&gt; Žádost za stanovené období – roční souhrn</w:t>
      </w:r>
    </w:p>
    <w:p w14:paraId="3885D79F" w14:textId="77777777" w:rsidR="00814C64" w:rsidRPr="00D90438" w:rsidRDefault="00814C64" w:rsidP="00EA6E52">
      <w:pPr>
        <w:jc w:val="both"/>
        <w:rPr>
          <w:rFonts w:asciiTheme="minorHAnsi" w:hAnsiTheme="minorHAnsi" w:cstheme="minorBidi"/>
          <w:sz w:val="22"/>
        </w:rPr>
      </w:pPr>
    </w:p>
    <w:p w14:paraId="6D48A0F8" w14:textId="6449EB64" w:rsidR="0027613A" w:rsidRPr="00D90438" w:rsidRDefault="0027613A" w:rsidP="0027613A">
      <w:p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Bidi"/>
          <w:sz w:val="22"/>
        </w:rPr>
        <w:t xml:space="preserve">Otevření formuláře pro podání </w:t>
      </w:r>
      <w:r w:rsidRPr="00D90438">
        <w:rPr>
          <w:rFonts w:asciiTheme="minorHAnsi" w:hAnsiTheme="minorHAnsi" w:cstheme="minorBidi"/>
          <w:b/>
          <w:bCs/>
          <w:sz w:val="22"/>
        </w:rPr>
        <w:t>Žádosti za stanovené období – roční souhrn</w:t>
      </w:r>
      <w:r w:rsidRPr="00D90438">
        <w:rPr>
          <w:rFonts w:asciiTheme="minorHAnsi" w:hAnsiTheme="minorHAnsi" w:cstheme="minorBidi"/>
          <w:sz w:val="22"/>
        </w:rPr>
        <w:t xml:space="preserve"> se provede prostřednictvím tlačítka 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„N“ (Nové) – viz </w:t>
      </w:r>
      <w:proofErr w:type="spellStart"/>
      <w:r w:rsidRPr="00D90438">
        <w:rPr>
          <w:rFonts w:asciiTheme="minorHAnsi" w:hAnsiTheme="minorHAnsi" w:cstheme="minorBidi"/>
          <w:b/>
          <w:bCs/>
          <w:sz w:val="22"/>
        </w:rPr>
        <w:t>screen</w:t>
      </w:r>
      <w:proofErr w:type="spellEnd"/>
      <w:r w:rsidRPr="00D90438">
        <w:rPr>
          <w:rFonts w:asciiTheme="minorHAnsi" w:hAnsiTheme="minorHAnsi" w:cstheme="minorBidi"/>
          <w:b/>
          <w:bCs/>
          <w:sz w:val="22"/>
        </w:rPr>
        <w:t>:</w:t>
      </w:r>
    </w:p>
    <w:p w14:paraId="0B348439" w14:textId="74C5442B" w:rsidR="00814C64" w:rsidRPr="00D90438" w:rsidRDefault="0027613A" w:rsidP="006E1F4A">
      <w:pPr>
        <w:spacing w:after="240"/>
        <w:jc w:val="center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b/>
          <w:bCs/>
          <w:noProof/>
          <w:sz w:val="22"/>
        </w:rPr>
        <w:drawing>
          <wp:inline distT="0" distB="0" distL="0" distR="0" wp14:anchorId="38D9C45C" wp14:editId="5CC73481">
            <wp:extent cx="5760000" cy="1313338"/>
            <wp:effectExtent l="0" t="0" r="0" b="1270"/>
            <wp:docPr id="1732634822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1313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C264B" w14:textId="3B70110E" w:rsidR="0027613A" w:rsidRPr="00D90438" w:rsidRDefault="0027613A" w:rsidP="006E1F4A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Objeví se základní obrazovka, kde v</w:t>
      </w:r>
      <w:r w:rsidR="007E20E9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sekci Detail/Editace bude mít účastník (dodavatel) k</w:t>
      </w:r>
      <w:r w:rsidR="007E20E9">
        <w:rPr>
          <w:rFonts w:asciiTheme="minorHAnsi" w:hAnsiTheme="minorHAnsi" w:cstheme="minorHAnsi"/>
          <w:sz w:val="22"/>
        </w:rPr>
        <w:t> </w:t>
      </w:r>
      <w:r w:rsidRPr="00D90438">
        <w:rPr>
          <w:rFonts w:asciiTheme="minorHAnsi" w:hAnsiTheme="minorHAnsi" w:cstheme="minorHAnsi"/>
          <w:sz w:val="22"/>
        </w:rPr>
        <w:t>dispozici tyto položky:</w:t>
      </w:r>
    </w:p>
    <w:p w14:paraId="27F5FCFD" w14:textId="77777777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Název dodavatele</w:t>
      </w:r>
      <w:r w:rsidRPr="00D90438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22F74569" w14:textId="77777777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>ID RÚT</w:t>
      </w:r>
      <w:r w:rsidRPr="00D90438">
        <w:rPr>
          <w:rFonts w:asciiTheme="minorHAnsi" w:hAnsiTheme="minorHAnsi" w:cstheme="minorBidi"/>
          <w:sz w:val="22"/>
        </w:rPr>
        <w:t xml:space="preserve"> – bude předvyplněno dle přihlášeného účastníka, needitovatelná položka</w:t>
      </w:r>
    </w:p>
    <w:p w14:paraId="032E9C46" w14:textId="77777777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proofErr w:type="gramStart"/>
      <w:r w:rsidRPr="00D90438">
        <w:rPr>
          <w:rFonts w:asciiTheme="minorHAnsi" w:hAnsiTheme="minorHAnsi" w:cstheme="minorBidi"/>
          <w:b/>
          <w:bCs/>
          <w:sz w:val="22"/>
        </w:rPr>
        <w:t>IČ</w:t>
      </w:r>
      <w:r w:rsidRPr="00D90438">
        <w:rPr>
          <w:rFonts w:asciiTheme="minorHAnsi" w:hAnsiTheme="minorHAnsi" w:cstheme="minorBidi"/>
          <w:sz w:val="22"/>
        </w:rPr>
        <w:t xml:space="preserve">  –</w:t>
      </w:r>
      <w:proofErr w:type="gramEnd"/>
      <w:r w:rsidRPr="00D90438">
        <w:rPr>
          <w:rFonts w:asciiTheme="minorHAnsi" w:hAnsiTheme="minorHAnsi" w:cstheme="minorBidi"/>
          <w:sz w:val="22"/>
        </w:rPr>
        <w:t xml:space="preserve"> bude předvyplněno dle přihlášeného účastníka, needitovatelná položka</w:t>
      </w:r>
    </w:p>
    <w:p w14:paraId="2E2DD5B7" w14:textId="08931E9B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Verze žádosti </w:t>
      </w:r>
      <w:r w:rsidR="007E20E9">
        <w:rPr>
          <w:rFonts w:asciiTheme="minorHAnsi" w:hAnsiTheme="minorHAnsi" w:cstheme="minorBidi"/>
          <w:b/>
          <w:bCs/>
          <w:sz w:val="22"/>
        </w:rPr>
        <w:t>–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</w:t>
      </w:r>
      <w:r w:rsidRPr="00D90438">
        <w:rPr>
          <w:rFonts w:asciiTheme="minorHAnsi" w:hAnsiTheme="minorHAnsi" w:cstheme="minorBidi"/>
          <w:sz w:val="22"/>
        </w:rPr>
        <w:t>bude předvyplněno dle charakteru žádosti, v</w:t>
      </w:r>
      <w:r w:rsidRPr="00D90438" w:rsidDel="007E20E9">
        <w:rPr>
          <w:rFonts w:asciiTheme="minorHAnsi" w:hAnsiTheme="minorHAnsi" w:cstheme="minorBidi"/>
          <w:sz w:val="22"/>
        </w:rPr>
        <w:t> </w:t>
      </w:r>
      <w:r w:rsidRPr="00D90438">
        <w:rPr>
          <w:rFonts w:asciiTheme="minorHAnsi" w:hAnsiTheme="minorHAnsi" w:cstheme="minorBidi"/>
          <w:sz w:val="22"/>
        </w:rPr>
        <w:t>tomto případě jako „</w:t>
      </w:r>
      <w:r w:rsidR="00DA29B1">
        <w:rPr>
          <w:rFonts w:asciiTheme="minorHAnsi" w:hAnsiTheme="minorHAnsi" w:cstheme="minorBidi"/>
          <w:b/>
          <w:bCs/>
          <w:sz w:val="22"/>
        </w:rPr>
        <w:t>Roční vypořádání</w:t>
      </w:r>
      <w:r w:rsidRPr="00D90438">
        <w:rPr>
          <w:rFonts w:asciiTheme="minorHAnsi" w:hAnsiTheme="minorHAnsi" w:cstheme="minorBidi"/>
          <w:sz w:val="22"/>
        </w:rPr>
        <w:t>“; needitovatelná položka</w:t>
      </w:r>
    </w:p>
    <w:p w14:paraId="2F6C8E5F" w14:textId="5CEE8678" w:rsidR="0027613A" w:rsidRPr="00D90438" w:rsidRDefault="0027613A" w:rsidP="0027613A">
      <w:pPr>
        <w:pStyle w:val="Odstavecseseznamem"/>
        <w:numPr>
          <w:ilvl w:val="1"/>
          <w:numId w:val="6"/>
        </w:numPr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b/>
          <w:bCs/>
          <w:sz w:val="22"/>
        </w:rPr>
        <w:t xml:space="preserve">Role účastníka </w:t>
      </w:r>
      <w:r w:rsidR="007E20E9">
        <w:rPr>
          <w:rFonts w:asciiTheme="minorHAnsi" w:hAnsiTheme="minorHAnsi" w:cstheme="minorBidi"/>
          <w:b/>
          <w:bCs/>
          <w:sz w:val="22"/>
        </w:rPr>
        <w:t>–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</w:t>
      </w:r>
      <w:r w:rsidRPr="00D90438">
        <w:rPr>
          <w:rFonts w:asciiTheme="minorHAnsi" w:hAnsiTheme="minorHAnsi" w:cstheme="minorBidi"/>
          <w:sz w:val="22"/>
        </w:rPr>
        <w:t>bude předvyplněno dle role žádajícího účastníka, v</w:t>
      </w:r>
      <w:r w:rsidRPr="00D90438" w:rsidDel="007E20E9">
        <w:rPr>
          <w:rFonts w:asciiTheme="minorHAnsi" w:hAnsiTheme="minorHAnsi" w:cstheme="minorBidi"/>
          <w:sz w:val="22"/>
        </w:rPr>
        <w:t> </w:t>
      </w:r>
      <w:r w:rsidRPr="00D90438">
        <w:rPr>
          <w:rFonts w:asciiTheme="minorHAnsi" w:hAnsiTheme="minorHAnsi" w:cstheme="minorBidi"/>
          <w:sz w:val="22"/>
        </w:rPr>
        <w:t>tomto případě jako „Dodavatel“; needitovatelná položka</w:t>
      </w:r>
    </w:p>
    <w:p w14:paraId="729EA887" w14:textId="5D868464" w:rsidR="0027613A" w:rsidRPr="00D90438" w:rsidRDefault="0027613A" w:rsidP="006E1F4A">
      <w:pPr>
        <w:pStyle w:val="Odstavecseseznamem"/>
        <w:numPr>
          <w:ilvl w:val="1"/>
          <w:numId w:val="6"/>
        </w:numPr>
        <w:autoSpaceDE/>
        <w:autoSpaceDN/>
        <w:spacing w:line="259" w:lineRule="auto"/>
        <w:contextualSpacing/>
        <w:jc w:val="both"/>
        <w:rPr>
          <w:rFonts w:asciiTheme="minorHAnsi" w:hAnsiTheme="minorHAnsi" w:cstheme="minorBidi"/>
          <w:sz w:val="22"/>
          <w:szCs w:val="22"/>
        </w:rPr>
      </w:pPr>
      <w:r w:rsidRPr="1C464D90">
        <w:rPr>
          <w:rFonts w:asciiTheme="minorHAnsi" w:hAnsiTheme="minorHAnsi" w:cstheme="minorBidi"/>
          <w:b/>
          <w:sz w:val="22"/>
          <w:szCs w:val="22"/>
        </w:rPr>
        <w:t xml:space="preserve">Vykazovací období žádosti </w:t>
      </w:r>
      <w:r w:rsidRPr="1C464D90">
        <w:rPr>
          <w:rFonts w:asciiTheme="minorHAnsi" w:hAnsiTheme="minorHAnsi" w:cstheme="minorBidi"/>
          <w:sz w:val="22"/>
          <w:szCs w:val="22"/>
        </w:rPr>
        <w:t>– editovatelné pole,</w:t>
      </w:r>
      <w:r w:rsidRPr="1C464D90">
        <w:rPr>
          <w:rFonts w:asciiTheme="minorHAnsi" w:hAnsiTheme="minorHAnsi" w:cstheme="minorBidi"/>
          <w:b/>
          <w:sz w:val="22"/>
          <w:szCs w:val="22"/>
        </w:rPr>
        <w:t xml:space="preserve"> ale aktuálně toto není nutné editovat, protože Nařízení na dodávku se týká </w:t>
      </w:r>
      <w:r w:rsidR="007E20E9">
        <w:rPr>
          <w:rFonts w:asciiTheme="minorHAnsi" w:hAnsiTheme="minorHAnsi" w:cstheme="minorBidi"/>
          <w:b/>
          <w:sz w:val="22"/>
          <w:szCs w:val="22"/>
        </w:rPr>
        <w:t xml:space="preserve">pouze </w:t>
      </w:r>
      <w:r w:rsidRPr="1C464D90">
        <w:rPr>
          <w:rFonts w:asciiTheme="minorHAnsi" w:hAnsiTheme="minorHAnsi" w:cstheme="minorBidi"/>
          <w:b/>
          <w:sz w:val="22"/>
          <w:szCs w:val="22"/>
        </w:rPr>
        <w:t>roku 2023</w:t>
      </w:r>
    </w:p>
    <w:p w14:paraId="522D9D93" w14:textId="6292606E" w:rsidR="0027613A" w:rsidRPr="00D90438" w:rsidRDefault="0027613A" w:rsidP="00F93131">
      <w:pPr>
        <w:jc w:val="center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b/>
          <w:bCs/>
          <w:noProof/>
          <w:sz w:val="22"/>
        </w:rPr>
        <w:drawing>
          <wp:inline distT="0" distB="0" distL="0" distR="0" wp14:anchorId="0A6426C7" wp14:editId="7803F0DE">
            <wp:extent cx="5760000" cy="1383797"/>
            <wp:effectExtent l="0" t="0" r="0" b="6985"/>
            <wp:docPr id="1053611576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1383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DD72D" w14:textId="45F1AEA8" w:rsidR="006769E7" w:rsidRPr="00D90438" w:rsidRDefault="006769E7" w:rsidP="006769E7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 xml:space="preserve">Po </w:t>
      </w:r>
      <w:r>
        <w:rPr>
          <w:rFonts w:asciiTheme="minorHAnsi" w:hAnsiTheme="minorHAnsi" w:cstheme="minorHAnsi"/>
          <w:sz w:val="22"/>
        </w:rPr>
        <w:t>vytvoření</w:t>
      </w:r>
      <w:r w:rsidRPr="00D90438">
        <w:rPr>
          <w:rFonts w:asciiTheme="minorHAnsi" w:hAnsiTheme="minorHAnsi" w:cstheme="minorHAnsi"/>
          <w:sz w:val="22"/>
        </w:rPr>
        <w:t xml:space="preserve"> žádosti bude mít účastník </w:t>
      </w:r>
      <w:r w:rsidRPr="00D90438">
        <w:rPr>
          <w:rFonts w:asciiTheme="minorHAnsi" w:hAnsiTheme="minorHAnsi" w:cstheme="minorHAnsi"/>
          <w:b/>
          <w:bCs/>
          <w:sz w:val="22"/>
        </w:rPr>
        <w:t>editovatelné pouze položky</w:t>
      </w:r>
      <w:r w:rsidRPr="00D90438">
        <w:rPr>
          <w:rFonts w:asciiTheme="minorHAnsi" w:hAnsiTheme="minorHAnsi" w:cstheme="minorHAnsi"/>
          <w:sz w:val="22"/>
        </w:rPr>
        <w:t>:</w:t>
      </w:r>
    </w:p>
    <w:p w14:paraId="40849F8E" w14:textId="3E96FE1A" w:rsidR="006769E7" w:rsidRPr="00D90438" w:rsidRDefault="006769E7" w:rsidP="006769E7">
      <w:pPr>
        <w:pStyle w:val="Odstavecseseznamem"/>
        <w:numPr>
          <w:ilvl w:val="1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>Status</w:t>
      </w:r>
      <w:r w:rsidRPr="00D90438">
        <w:rPr>
          <w:rFonts w:asciiTheme="minorHAnsi" w:hAnsiTheme="minorHAnsi" w:cstheme="minorHAnsi"/>
          <w:sz w:val="22"/>
        </w:rPr>
        <w:t xml:space="preserve"> – účastník zadávající žádost o kompenzaci poskytovanou na dodávku elektřiny si bude moci (před uložením žádosti) vybrat </w:t>
      </w:r>
      <w:r w:rsidR="002E748F">
        <w:rPr>
          <w:rFonts w:asciiTheme="minorHAnsi" w:hAnsiTheme="minorHAnsi" w:cstheme="minorHAnsi"/>
          <w:sz w:val="22"/>
        </w:rPr>
        <w:t xml:space="preserve">jednu </w:t>
      </w:r>
      <w:r w:rsidRPr="00D90438">
        <w:rPr>
          <w:rFonts w:asciiTheme="minorHAnsi" w:hAnsiTheme="minorHAnsi" w:cstheme="minorHAnsi"/>
          <w:sz w:val="22"/>
        </w:rPr>
        <w:t>možnost:</w:t>
      </w:r>
    </w:p>
    <w:p w14:paraId="3B0F4E35" w14:textId="41F27B80" w:rsidR="006769E7" w:rsidRDefault="006769E7" w:rsidP="006769E7">
      <w:pPr>
        <w:pStyle w:val="Odstavecseseznamem"/>
        <w:numPr>
          <w:ilvl w:val="2"/>
          <w:numId w:val="6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b/>
          <w:bCs/>
          <w:sz w:val="22"/>
        </w:rPr>
        <w:t xml:space="preserve">Ke zpracování v CS </w:t>
      </w:r>
      <w:proofErr w:type="gramStart"/>
      <w:r w:rsidRPr="00D90438">
        <w:rPr>
          <w:rFonts w:asciiTheme="minorHAnsi" w:hAnsiTheme="minorHAnsi" w:cstheme="minorHAnsi"/>
          <w:b/>
          <w:bCs/>
          <w:sz w:val="22"/>
        </w:rPr>
        <w:t>OTE</w:t>
      </w:r>
      <w:r w:rsidRPr="00D90438">
        <w:rPr>
          <w:rFonts w:asciiTheme="minorHAnsi" w:hAnsiTheme="minorHAnsi" w:cstheme="minorHAnsi"/>
          <w:sz w:val="22"/>
        </w:rPr>
        <w:t xml:space="preserve"> - pro</w:t>
      </w:r>
      <w:proofErr w:type="gramEnd"/>
      <w:r w:rsidRPr="00D90438">
        <w:rPr>
          <w:rFonts w:asciiTheme="minorHAnsi" w:hAnsiTheme="minorHAnsi" w:cstheme="minorHAnsi"/>
          <w:sz w:val="22"/>
        </w:rPr>
        <w:t xml:space="preserve"> účastníka/dodavatele již needitovatelný status, pokud je žádost uložena s tímto statusem, je již připravena (předána) ke zpracování v CS OTE a k následnému </w:t>
      </w:r>
      <w:r w:rsidR="0092216F">
        <w:rPr>
          <w:rFonts w:asciiTheme="minorHAnsi" w:hAnsiTheme="minorHAnsi" w:cstheme="minorHAnsi"/>
          <w:sz w:val="22"/>
        </w:rPr>
        <w:t>ověření ze strany</w:t>
      </w:r>
      <w:r w:rsidR="0092216F" w:rsidRPr="00D90438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ERÚ</w:t>
      </w:r>
    </w:p>
    <w:p w14:paraId="6EE7D276" w14:textId="0E78B6AB" w:rsidR="002E748F" w:rsidRPr="00D90438" w:rsidRDefault="008D1846" w:rsidP="006E1F4A">
      <w:pPr>
        <w:pStyle w:val="Odstavecseseznamem"/>
        <w:numPr>
          <w:ilvl w:val="1"/>
          <w:numId w:val="6"/>
        </w:numPr>
        <w:spacing w:after="24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 xml:space="preserve">Poskytování auditní zprávy Energetickému regulačnímu úřadu </w:t>
      </w:r>
      <w:r w:rsidRPr="00115F5F">
        <w:rPr>
          <w:rFonts w:asciiTheme="minorHAnsi" w:hAnsiTheme="minorHAnsi" w:cstheme="minorHAnsi"/>
          <w:sz w:val="22"/>
        </w:rPr>
        <w:t>– předání informace, zda</w:t>
      </w:r>
      <w:r>
        <w:rPr>
          <w:rFonts w:asciiTheme="minorHAnsi" w:hAnsiTheme="minorHAnsi" w:cstheme="minorHAnsi"/>
          <w:b/>
          <w:bCs/>
          <w:sz w:val="22"/>
        </w:rPr>
        <w:t xml:space="preserve"> </w:t>
      </w:r>
      <w:r w:rsidRPr="00D90438">
        <w:rPr>
          <w:rFonts w:asciiTheme="minorHAnsi" w:hAnsiTheme="minorHAnsi" w:cstheme="minorBidi"/>
          <w:sz w:val="22"/>
        </w:rPr>
        <w:t>obchodník zaslal auditní zprávu na ERÚ podle § 19f odst. 4</w:t>
      </w:r>
      <w:r w:rsidR="004C10FB" w:rsidRPr="004C10FB">
        <w:rPr>
          <w:rFonts w:asciiTheme="minorHAnsi" w:hAnsiTheme="minorHAnsi" w:cstheme="minorBidi"/>
          <w:sz w:val="22"/>
        </w:rPr>
        <w:t xml:space="preserve"> </w:t>
      </w:r>
      <w:r w:rsidR="004C10FB" w:rsidRPr="00D90438">
        <w:rPr>
          <w:rFonts w:asciiTheme="minorHAnsi" w:hAnsiTheme="minorHAnsi" w:cstheme="minorBidi"/>
          <w:sz w:val="22"/>
        </w:rPr>
        <w:t>EZ</w:t>
      </w:r>
      <w:r w:rsidRPr="00D90438">
        <w:rPr>
          <w:rFonts w:asciiTheme="minorHAnsi" w:hAnsiTheme="minorHAnsi" w:cstheme="minorBidi"/>
          <w:sz w:val="22"/>
        </w:rPr>
        <w:t>.</w:t>
      </w:r>
    </w:p>
    <w:p w14:paraId="30C1E844" w14:textId="52094CBF" w:rsidR="00AB4277" w:rsidRPr="00D90438" w:rsidRDefault="00773442" w:rsidP="00AB4277">
      <w:pPr>
        <w:pStyle w:val="Odstavecseseznamem"/>
        <w:ind w:left="36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noProof/>
          <w:sz w:val="22"/>
        </w:rPr>
        <w:drawing>
          <wp:inline distT="0" distB="0" distL="0" distR="0" wp14:anchorId="2DB008AB" wp14:editId="5F017181">
            <wp:extent cx="5760000" cy="2419200"/>
            <wp:effectExtent l="0" t="0" r="0" b="635"/>
            <wp:docPr id="130915286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4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9F1CD" w14:textId="1FE75A00" w:rsidR="0050094A" w:rsidRPr="00115F5F" w:rsidRDefault="0050094A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Data z dílčí</w:t>
      </w:r>
      <w:r w:rsidR="00CC0E30"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ch</w:t>
      </w: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měsí</w:t>
      </w:r>
      <w:r w:rsidR="00CC0E30"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čních</w:t>
      </w: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formulářů Za dodavatele a Závěrečné měsíční žádosti se před podpisem žádosti vyplní do přehledové horní tabulky (viz zvýrazněná část printscreenu </w:t>
      </w:r>
      <w:r w:rsidR="00EC25C1"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níže</w:t>
      </w: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) v</w:t>
      </w:r>
      <w:r w:rsidR="00EC25C1"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 </w:t>
      </w:r>
      <w:r w:rsidRPr="00115F5F">
        <w:rPr>
          <w:rFonts w:asciiTheme="minorHAnsi" w:eastAsia="Calibri" w:hAnsiTheme="minorHAnsi" w:cstheme="minorHAnsi"/>
          <w:sz w:val="22"/>
          <w:szCs w:val="22"/>
          <w:lang w:eastAsia="en-US"/>
        </w:rPr>
        <w:t>Žádosti za stanovené období – roční souhrn.</w:t>
      </w:r>
    </w:p>
    <w:p w14:paraId="56CFDF15" w14:textId="5CC579B6" w:rsidR="009B7AD4" w:rsidRPr="00D90438" w:rsidRDefault="005D47FE" w:rsidP="006E1F4A">
      <w:pPr>
        <w:pStyle w:val="paragraph"/>
        <w:spacing w:before="240" w:beforeAutospacing="0" w:after="0" w:afterAutospacing="0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6C853B74" wp14:editId="41BBCD73">
            <wp:extent cx="5760720" cy="4227830"/>
            <wp:effectExtent l="0" t="0" r="0" b="1270"/>
            <wp:docPr id="1490863871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22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E1532" w14:textId="17B62A95" w:rsidR="0050094A" w:rsidRPr="00D90438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</w:pP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lastRenderedPageBreak/>
        <w:t>Sloupec 1 obsahuje ID Závěrečné měsíční žádosti s možností prokliku do příslušné žádosti. 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Po </w:t>
      </w:r>
      <w:r w:rsidR="003D27A9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tomto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prokliku je možné </w:t>
      </w:r>
      <w:r w:rsidR="00077A1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tuto </w:t>
      </w:r>
      <w:r w:rsidR="003D27A9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A828AD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ávěrečnou měsíční žádost</w:t>
      </w:r>
      <w:r w:rsidR="003D27A9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editovat</w:t>
      </w:r>
      <w:r w:rsidR="00B412B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(</w:t>
      </w:r>
      <w:r w:rsidR="00907C3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po </w:t>
      </w:r>
      <w:r w:rsidR="00022E7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úpravách </w:t>
      </w:r>
      <w:r w:rsidR="00FA637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Závěrečné </w:t>
      </w:r>
      <w:r w:rsidR="00907C3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měsíční žádosti</w:t>
      </w:r>
      <w:r w:rsidR="00CE37EC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za vybraný měsíc</w:t>
      </w:r>
      <w:r w:rsidR="00907C3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je nutné </w:t>
      </w:r>
      <w:r w:rsidR="00022E7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tuto </w:t>
      </w:r>
      <w:r w:rsidR="00DA4B6F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žádost</w:t>
      </w:r>
      <w:r w:rsidR="00022E7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4C2C6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NOVU ULOŽIT</w:t>
      </w:r>
      <w:r w:rsidR="00907C35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)</w:t>
      </w:r>
      <w:r w:rsidR="00D306CD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. </w:t>
      </w:r>
      <w:r w:rsidR="00D306CD" w:rsidRPr="00D306CD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>P</w:t>
      </w:r>
      <w:r w:rsidRPr="00A80C5A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>ři</w:t>
      </w:r>
      <w:r w:rsidRPr="00A80C5A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 návratu zpět do </w:t>
      </w:r>
      <w:r w:rsidR="007A7F82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 xml:space="preserve">formuláře </w:t>
      </w:r>
      <w:r w:rsidR="00C74556">
        <w:rPr>
          <w:rFonts w:asciiTheme="minorHAnsi" w:eastAsia="Calibri" w:hAnsiTheme="minorHAnsi" w:cstheme="minorHAnsi"/>
          <w:b/>
          <w:sz w:val="22"/>
          <w:szCs w:val="22"/>
          <w:u w:val="single"/>
          <w:lang w:eastAsia="en-US"/>
        </w:rPr>
        <w:t>„</w:t>
      </w:r>
      <w:r w:rsidR="00923A8F" w:rsidRPr="00D90438">
        <w:rPr>
          <w:rFonts w:asciiTheme="minorHAnsi" w:hAnsiTheme="minorHAnsi" w:cstheme="minorBidi"/>
          <w:b/>
          <w:bCs/>
          <w:sz w:val="22"/>
          <w:szCs w:val="22"/>
        </w:rPr>
        <w:t>Žádost za stanovené období – roční souhrn</w:t>
      </w:r>
      <w:r w:rsidR="00C74556">
        <w:rPr>
          <w:rFonts w:asciiTheme="minorHAnsi" w:hAnsiTheme="minorHAnsi" w:cstheme="minorBidi"/>
          <w:b/>
          <w:bCs/>
          <w:sz w:val="22"/>
          <w:szCs w:val="22"/>
        </w:rPr>
        <w:t>“</w:t>
      </w:r>
      <w:r w:rsidRPr="00A80C5A" w:rsidDel="00923A8F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 </w:t>
      </w:r>
      <w:r w:rsidRPr="00A80C5A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je nutné </w:t>
      </w:r>
      <w:r w:rsidR="00923A8F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 xml:space="preserve">tuto </w:t>
      </w:r>
      <w:r w:rsidRPr="00A80C5A">
        <w:rPr>
          <w:rFonts w:asciiTheme="minorHAnsi" w:eastAsia="Calibri" w:hAnsiTheme="minorHAnsi" w:cstheme="minorHAnsi"/>
          <w:b/>
          <w:bCs/>
          <w:sz w:val="22"/>
          <w:szCs w:val="22"/>
          <w:u w:val="single"/>
          <w:lang w:eastAsia="en-US"/>
        </w:rPr>
        <w:t>souhrnnou roční žádost aktualizovat tlačítkem „Aktualizovat“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v dolní části obrazovky, aby došlo k načtení upravených hodnot ze </w:t>
      </w:r>
      <w:r w:rsidR="00C74556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ávěrečn</w:t>
      </w:r>
      <w:r w:rsidR="00980DC3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ých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měsíční</w:t>
      </w:r>
      <w:r w:rsidR="00980DC3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ch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žádost</w:t>
      </w:r>
      <w:r w:rsidR="00980DC3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í</w:t>
      </w:r>
      <w:r w:rsidR="00C74556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do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C74556">
        <w:rPr>
          <w:rFonts w:asciiTheme="minorHAnsi" w:hAnsiTheme="minorHAnsi" w:cstheme="minorBidi"/>
          <w:b/>
          <w:bCs/>
          <w:sz w:val="22"/>
          <w:szCs w:val="22"/>
        </w:rPr>
        <w:t>„</w:t>
      </w:r>
      <w:r w:rsidRPr="00D90438">
        <w:rPr>
          <w:rFonts w:asciiTheme="minorHAnsi" w:hAnsiTheme="minorHAnsi" w:cstheme="minorBidi"/>
          <w:b/>
          <w:bCs/>
          <w:sz w:val="22"/>
          <w:szCs w:val="22"/>
        </w:rPr>
        <w:t>Žádosti za stanovené období – roční souhrn</w:t>
      </w:r>
      <w:r w:rsidR="00C74556">
        <w:rPr>
          <w:rFonts w:asciiTheme="minorHAnsi" w:hAnsiTheme="minorHAnsi" w:cstheme="minorBidi"/>
          <w:b/>
          <w:bCs/>
          <w:sz w:val="22"/>
          <w:szCs w:val="22"/>
        </w:rPr>
        <w:t>“</w:t>
      </w:r>
      <w:r w:rsidRPr="00D90438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.</w:t>
      </w:r>
    </w:p>
    <w:p w14:paraId="308E6B3F" w14:textId="389FC85E" w:rsidR="0050094A" w:rsidRPr="00D90438" w:rsidRDefault="0050094A" w:rsidP="006E1F4A">
      <w:pPr>
        <w:pStyle w:val="paragraph"/>
        <w:spacing w:before="240" w:beforeAutospacing="0" w:after="240" w:afterAutospacing="0"/>
        <w:ind w:left="426" w:hanging="284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D90438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23AD8333" wp14:editId="47984BC6">
            <wp:extent cx="5759450" cy="676910"/>
            <wp:effectExtent l="0" t="0" r="0" b="8890"/>
            <wp:docPr id="1306815710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7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00331" w14:textId="1C6794B9" w:rsidR="0050094A" w:rsidRPr="00D306CD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Sloupec 2 obsahuje hodnotu</w:t>
      </w:r>
      <w:r w:rsidR="00980DC3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,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 kterou si 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požádal v rámci formuláře </w:t>
      </w:r>
      <w:r w:rsidR="00602E70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Za dodavatele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 příslušném měsíci.</w:t>
      </w:r>
    </w:p>
    <w:p w14:paraId="41875B86" w14:textId="732278A3" w:rsidR="0050094A" w:rsidRPr="00D306CD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Sloupec 3 obsahuje hodnotu celkový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ch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ratek (souhrn sloupce </w:t>
      </w:r>
      <w:proofErr w:type="gramStart"/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3a</w:t>
      </w:r>
      <w:proofErr w:type="gramEnd"/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a 3b) v příslušném měsíci</w:t>
      </w:r>
    </w:p>
    <w:p w14:paraId="00CEECAA" w14:textId="7E0FFE6A" w:rsidR="0050094A" w:rsidRPr="00D306CD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</w:t>
      </w:r>
      <w:proofErr w:type="gramStart"/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3a</w:t>
      </w:r>
      <w:proofErr w:type="gramEnd"/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bsahuje vratky, které mohl</w:t>
      </w:r>
      <w:r w:rsidR="00980DC3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y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zniknout rozdílem mezi výplatou mimořádných záloh a 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Měsíčními žádostmi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1D59E617" w14:textId="46A0196D" w:rsidR="0050094A" w:rsidRPr="00D306CD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</w:t>
      </w:r>
      <w:proofErr w:type="gramStart"/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3b</w:t>
      </w:r>
      <w:proofErr w:type="gramEnd"/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bsahuje vratky, které mohl</w:t>
      </w:r>
      <w:r w:rsidR="008C7F9B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y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zniknout, pokud </w:t>
      </w:r>
      <w:r w:rsidR="00C72758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e 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rozhodl vrátit kompenzovanou částku</w:t>
      </w:r>
      <w:r w:rsidR="0031732C"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z Měsíčních žádostí</w:t>
      </w:r>
      <w:r w:rsidRPr="00D306CD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z jakéhokoli jiného důvodu (např. chyba výpočtu kompenzace za příslušný měsíc).</w:t>
      </w:r>
    </w:p>
    <w:p w14:paraId="1CDCB9E7" w14:textId="4901FFED" w:rsidR="0050094A" w:rsidRPr="0020357C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4 obsahuje hodnotu ze sloupce 1 poníženou o hodnotu ze sloupce 3, jedná se tedy o částku, kterou 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bdržel </w:t>
      </w:r>
      <w:r w:rsidR="00CE2654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jako záloh</w:t>
      </w:r>
      <w:r w:rsidR="00487623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vou platbu</w:t>
      </w:r>
      <w:r w:rsidR="00CE2654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CE55BE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v příslušném měsíci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před </w:t>
      </w:r>
      <w:r w:rsidR="00E9187E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závěrečným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vypořádáním kompenzací za stanovené období.</w:t>
      </w:r>
    </w:p>
    <w:p w14:paraId="5AD4A513" w14:textId="41D696F5" w:rsidR="0050094A" w:rsidRPr="0020357C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Sloupec 5 obsahuje hodnotu</w:t>
      </w:r>
      <w:r w:rsidR="00E9187E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,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 kterou je žádáno v příslušné Závěrečné měsíční žádosti.</w:t>
      </w:r>
    </w:p>
    <w:p w14:paraId="2ACDBD68" w14:textId="27C5CC17" w:rsidR="0050094A" w:rsidRPr="0020357C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6 je saldem mezi sloupcem 4 a 5, jedná se tedy o částku, </w:t>
      </w:r>
      <w:r w:rsidR="001A4F01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u které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TE předpokládá, že se za příslušný měsíc bude</w:t>
      </w:r>
      <w:r w:rsidR="001A4F01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s obchodníkem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ypořádávat.</w:t>
      </w:r>
    </w:p>
    <w:p w14:paraId="31E8055D" w14:textId="7068434F" w:rsidR="0050094A" w:rsidRPr="0020357C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Sloupec 7 se bude plnit hodnotou pouze v případě opravné žádosti. Tento sloupec se vždy vyplní aktuální hodnotou z příslušné Závěrečné měsíční žádosti bez ohledu na to, zda dojde ke změně oproti původní žádosti.</w:t>
      </w:r>
    </w:p>
    <w:p w14:paraId="2D229EAC" w14:textId="26BE627A" w:rsidR="0050094A" w:rsidRPr="006E1F4A" w:rsidRDefault="0050094A" w:rsidP="006E1F4A">
      <w:pPr>
        <w:pStyle w:val="paragraph"/>
        <w:numPr>
          <w:ilvl w:val="0"/>
          <w:numId w:val="14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loupec 8 se bude plnit částkou k vypořádání mezi OTE a </w:t>
      </w:r>
      <w:r w:rsidR="00DB1D52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="003F221A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em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 jednotlivých dílčích měsících</w:t>
      </w:r>
      <w:r w:rsidR="009E2C4D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 případě opravné žádosti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. Pouze v případě částečného zamítnutí žádosti ze strany ERÚ se toto chování změní a vyplní se pouze poslední řádek (Celkem) částk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ou, kterou </w:t>
      </w:r>
      <w:r w:rsidR="004B19F0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ERÚ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A71CE6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doplní 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do řádku č. 4 dolní tabulky Žádosti za stanovené období – roční souhrn.</w:t>
      </w:r>
    </w:p>
    <w:p w14:paraId="3331B642" w14:textId="3D0335C3" w:rsidR="00B1562C" w:rsidRPr="00D90438" w:rsidRDefault="00B1562C" w:rsidP="00B1562C">
      <w:pPr>
        <w:pStyle w:val="paragraph"/>
        <w:spacing w:before="0" w:beforeAutospacing="0" w:after="0" w:afterAutospacing="0"/>
        <w:ind w:left="567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B1562C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F325D1F" wp14:editId="57FFA23F">
            <wp:extent cx="5760720" cy="1597025"/>
            <wp:effectExtent l="0" t="0" r="0" b="3175"/>
            <wp:docPr id="2074943092" name="Obrázek 1" descr="Obsah obrázku text, snímek obrazovky, řada/pruh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943092" name="Obrázek 1" descr="Obsah obrázku text, snímek obrazovky, řada/pruh, číslo&#10;&#10;Popis byl vytvořen automaticky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9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DF6D1" w14:textId="7EB8CFFB" w:rsidR="0050094A" w:rsidRPr="006E1F4A" w:rsidRDefault="0050094A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Všechny sloupce tabulky výše obsahuji v poslední</w:t>
      </w:r>
      <w:r w:rsidR="00C83DE1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m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řádku součty za daný sloupec.</w:t>
      </w:r>
    </w:p>
    <w:p w14:paraId="12626A99" w14:textId="54CA3A58" w:rsidR="0050094A" w:rsidRPr="0020357C" w:rsidRDefault="0050094A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Dolní 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tabulka v Žádosti za stanovené období – roční souhrn pracuje se souhrny z horní přehledové tabulky.</w:t>
      </w:r>
    </w:p>
    <w:p w14:paraId="64A02BAC" w14:textId="6AF94769" w:rsidR="0050094A" w:rsidRPr="0020357C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Řádek č. 1 obsahuje celkovou zálohu, kterou dodavatel obdržel v rámci 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Měsíčních žádostí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6FB8593F" w14:textId="59D1F8AE" w:rsidR="0050094A" w:rsidRPr="0020357C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Řádek č. 2 obsahuje celkovou kompenzaci</w:t>
      </w:r>
      <w:r w:rsidR="004576B9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,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 kterou </w:t>
      </w:r>
      <w:r w:rsidR="00DB1D52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žádá za stanovené období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 rámci roční</w:t>
      </w:r>
      <w:r w:rsidR="00F157E7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ho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ypořádání</w:t>
      </w:r>
      <w:r w:rsidR="00E26E1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0E44B815" w14:textId="58FDB2BE" w:rsidR="0050094A" w:rsidRPr="0020357C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Řádek č. 3 obsahuje celkovou kompenzaci</w:t>
      </w:r>
      <w:r w:rsidR="00F157E7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,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 kterou </w:t>
      </w:r>
      <w:r w:rsidR="00DB1D52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obchodník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žádá za stanovené období v opravné žádosti 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v rámci roční</w:t>
      </w:r>
      <w:r w:rsidR="00F157E7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ho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ypořádání</w:t>
      </w:r>
      <w:r w:rsidR="00E26E1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7D56AA35" w14:textId="52A73BB9" w:rsidR="0050094A" w:rsidRPr="0020357C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Řádek č. 4 se vyplní pouze v případě, že dojde k částečnému zamítnutí žádosti ze strany ERÚ.</w:t>
      </w:r>
    </w:p>
    <w:p w14:paraId="00CCB662" w14:textId="066ABB2D" w:rsidR="0050094A" w:rsidRPr="006E1F4A" w:rsidRDefault="0050094A" w:rsidP="006E1F4A">
      <w:pPr>
        <w:pStyle w:val="paragraph"/>
        <w:numPr>
          <w:ilvl w:val="0"/>
          <w:numId w:val="15"/>
        </w:numPr>
        <w:spacing w:before="0" w:beforeAutospacing="0" w:after="0" w:afterAutospacing="0"/>
        <w:ind w:left="567" w:firstLine="0"/>
        <w:jc w:val="both"/>
        <w:textAlignment w:val="baseline"/>
        <w:rPr>
          <w:rFonts w:asciiTheme="minorHAnsi" w:eastAsia="Calibri" w:hAnsiTheme="minorHAnsi" w:cstheme="minorHAnsi"/>
          <w:sz w:val="20"/>
          <w:szCs w:val="20"/>
          <w:lang w:eastAsia="en-US"/>
        </w:rPr>
      </w:pP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lastRenderedPageBreak/>
        <w:t>Řádek č. 5 je výsledná částk</w:t>
      </w:r>
      <w:r w:rsidR="00BB17F0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a</w:t>
      </w:r>
      <w:r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>, kterou dodavatel vypořádá s OTE</w:t>
      </w:r>
      <w:r w:rsidR="0031732C" w:rsidRPr="0020357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 </w:t>
      </w:r>
      <w:r w:rsidR="0031732C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rámci roční</w:t>
      </w:r>
      <w:r w:rsidR="00977272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ho</w:t>
      </w:r>
      <w:r w:rsidR="0031732C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ypořádání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</w:p>
    <w:p w14:paraId="207B3B83" w14:textId="7F020A23" w:rsidR="00896D71" w:rsidRPr="00D90438" w:rsidRDefault="00896D71" w:rsidP="00896D71">
      <w:pPr>
        <w:pStyle w:val="paragraph"/>
        <w:spacing w:before="0" w:beforeAutospacing="0" w:after="0" w:afterAutospacing="0"/>
        <w:ind w:left="567"/>
        <w:textAlignment w:val="baseline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896D71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0C4BE065" wp14:editId="1E3F97F9">
            <wp:extent cx="5760720" cy="632460"/>
            <wp:effectExtent l="0" t="0" r="0" b="0"/>
            <wp:docPr id="1363446458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446458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3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0E48F" w14:textId="77777777" w:rsidR="0050094A" w:rsidRDefault="0050094A" w:rsidP="00AB4277">
      <w:pPr>
        <w:jc w:val="both"/>
        <w:rPr>
          <w:rFonts w:asciiTheme="minorHAnsi" w:hAnsiTheme="minorHAnsi" w:cstheme="minorHAnsi"/>
          <w:sz w:val="22"/>
        </w:rPr>
      </w:pPr>
    </w:p>
    <w:p w14:paraId="1950E8E2" w14:textId="3286E8AE" w:rsidR="00F97028" w:rsidRPr="0082163F" w:rsidRDefault="00551740" w:rsidP="0049253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</w:rPr>
      </w:pPr>
      <w:r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Pro </w:t>
      </w:r>
      <w:r w:rsidR="00622435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oficiální podání </w:t>
      </w:r>
      <w:r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žádostí</w:t>
      </w:r>
      <w:r w:rsidR="0073172D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="00041473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je nutné mít všechny 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jednotliv</w:t>
      </w:r>
      <w:r w:rsidR="00041473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é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dílčí </w:t>
      </w:r>
      <w:r w:rsid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Závěrečn</w:t>
      </w:r>
      <w:r w:rsidR="00041473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é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měsíčn</w:t>
      </w:r>
      <w:r w:rsidR="00041473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í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žádost</w:t>
      </w:r>
      <w:r w:rsidR="00041473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i</w:t>
      </w:r>
      <w:r w:rsid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 uloženy</w:t>
      </w:r>
      <w:r w:rsidR="0073172D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ve statusu </w:t>
      </w:r>
      <w:r w:rsidR="0052050E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„</w:t>
      </w:r>
      <w:r w:rsidR="0073172D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Příloha č.7a</w:t>
      </w:r>
      <w:r w:rsidR="0052050E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“</w:t>
      </w:r>
      <w:r w:rsidR="00516D24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a </w:t>
      </w:r>
      <w:r w:rsidR="00360EF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1B4FAF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Žádost</w:t>
      </w:r>
      <w:r w:rsidR="001B4FAF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za stanovené období – roční souhrn</w:t>
      </w:r>
      <w:r w:rsidR="00360EF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 uloženou</w:t>
      </w:r>
      <w:r w:rsidR="0073172D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516D24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ve statusu </w:t>
      </w:r>
      <w:r w:rsidR="0021241E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516D24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Ke</w:t>
      </w:r>
      <w:r w:rsidRPr="00492537" w:rsidDel="0068627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zpracování </w:t>
      </w:r>
      <w:r w:rsidR="00516D24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v CS OTE</w:t>
      </w:r>
      <w:r w:rsidR="0021241E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516D24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.</w:t>
      </w:r>
      <w:r w:rsidR="004F1945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</w:t>
      </w:r>
      <w:r w:rsidR="0052050E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Upozorňujeme, že </w:t>
      </w:r>
      <w:r w:rsidR="00360EF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516D24" w:rsidRPr="00492537" w:rsidDel="00686271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Žádost za stanovené období – roční souhrn</w:t>
      </w:r>
      <w:r w:rsidR="00360EFE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lze uložit pouze ve statusu „Ke zpracování v CS OTE“, po uložení v tomto statusu již </w:t>
      </w:r>
      <w:r w:rsidR="00C567AB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NENÍ 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možné editovat</w:t>
      </w:r>
      <w:r w:rsidR="00ED71B1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 xml:space="preserve"> ani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jednotlivé dílčí </w:t>
      </w:r>
      <w:r w:rsidR="0018081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„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Závěrečné měsíční žádosti</w:t>
      </w:r>
      <w:r w:rsidR="00180810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“</w:t>
      </w:r>
      <w:r w:rsidR="00686271" w:rsidRPr="00492537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.</w:t>
      </w:r>
      <w:r w:rsidR="00686271" w:rsidRPr="00492537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 xml:space="preserve"> </w:t>
      </w:r>
      <w:r w:rsidR="004F1945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Podrobnější popis </w:t>
      </w:r>
      <w:r w:rsidR="004F1945" w:rsidRPr="00180810">
        <w:rPr>
          <w:rFonts w:asciiTheme="minorHAnsi" w:eastAsia="Calibri" w:hAnsiTheme="minorHAnsi" w:cstheme="minorHAnsi"/>
          <w:sz w:val="22"/>
          <w:szCs w:val="22"/>
          <w:lang w:eastAsia="en-US"/>
        </w:rPr>
        <w:t>pr</w:t>
      </w:r>
      <w:r w:rsidR="000616A4" w:rsidRPr="00180810">
        <w:rPr>
          <w:rFonts w:asciiTheme="minorHAnsi" w:eastAsia="Calibri" w:hAnsiTheme="minorHAnsi" w:cstheme="minorHAnsi"/>
          <w:sz w:val="22"/>
          <w:szCs w:val="22"/>
          <w:lang w:eastAsia="en-US"/>
        </w:rPr>
        <w:t>áce</w:t>
      </w:r>
      <w:r w:rsidR="000616A4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se žádostmi</w:t>
      </w:r>
      <w:r w:rsidR="004F1945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naleznete</w:t>
      </w:r>
      <w:r w:rsidR="000616A4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iz též</w:t>
      </w:r>
      <w:r w:rsidR="004F1945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</w:t>
      </w:r>
      <w:r w:rsidR="000616A4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0616A4" w:rsidRPr="00180810">
        <w:rPr>
          <w:rFonts w:asciiTheme="minorHAnsi" w:eastAsia="Calibri" w:hAnsiTheme="minorHAnsi" w:cstheme="minorHAnsi"/>
          <w:sz w:val="22"/>
          <w:szCs w:val="22"/>
          <w:lang w:eastAsia="en-US"/>
        </w:rPr>
        <w:t>kapitol</w:t>
      </w:r>
      <w:r w:rsidR="004F1945" w:rsidRPr="00180810">
        <w:rPr>
          <w:rFonts w:asciiTheme="minorHAnsi" w:eastAsia="Calibri" w:hAnsiTheme="minorHAnsi" w:cstheme="minorHAnsi"/>
          <w:sz w:val="22"/>
          <w:szCs w:val="22"/>
          <w:lang w:eastAsia="en-US"/>
        </w:rPr>
        <w:t>e</w:t>
      </w:r>
      <w:r w:rsidR="000616A4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5.</w:t>
      </w:r>
    </w:p>
    <w:p w14:paraId="02D7433E" w14:textId="77777777" w:rsidR="00F97028" w:rsidRPr="0082163F" w:rsidRDefault="00F97028" w:rsidP="00AB4277">
      <w:pPr>
        <w:jc w:val="both"/>
        <w:rPr>
          <w:rFonts w:asciiTheme="minorHAnsi" w:hAnsiTheme="minorHAnsi" w:cstheme="minorHAnsi"/>
          <w:sz w:val="22"/>
        </w:rPr>
      </w:pPr>
    </w:p>
    <w:p w14:paraId="14EF66D4" w14:textId="50753D90" w:rsidR="0050094A" w:rsidRPr="0082163F" w:rsidRDefault="004E6A23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</w:rPr>
      </w:pPr>
      <w:r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U ž</w:t>
      </w:r>
      <w:r w:rsidR="006336FF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ádost</w:t>
      </w:r>
      <w:r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í</w:t>
      </w:r>
      <w:r w:rsidR="006336FF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uložen</w:t>
      </w:r>
      <w:r w:rsidR="00E11F70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ých </w:t>
      </w:r>
      <w:r w:rsidR="006336FF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e statusem „Ke zpracování v CS OTE“ </w:t>
      </w:r>
      <w:r w:rsidR="0050094A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dojde</w:t>
      </w:r>
      <w:r w:rsidR="00C15BD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v souladu s Nařízením na dodávku</w:t>
      </w:r>
      <w:r w:rsidR="0050094A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 w:rsidR="00584ED0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dne 1. června 2024 </w:t>
      </w:r>
      <w:r w:rsidR="0050094A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ke změně statusu na status „</w:t>
      </w:r>
      <w:r w:rsidR="0050094A" w:rsidRPr="006E1F4A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Posuzování ERÚ</w:t>
      </w:r>
      <w:r w:rsidR="0050094A" w:rsidRPr="0082163F">
        <w:rPr>
          <w:rFonts w:asciiTheme="minorHAnsi" w:eastAsia="Calibri" w:hAnsiTheme="minorHAnsi" w:cstheme="minorHAnsi"/>
          <w:sz w:val="22"/>
          <w:szCs w:val="22"/>
          <w:lang w:eastAsia="en-US"/>
        </w:rPr>
        <w:t>“.</w:t>
      </w:r>
    </w:p>
    <w:p w14:paraId="0A4674D2" w14:textId="58879F97" w:rsidR="00B45948" w:rsidRPr="00D90438" w:rsidRDefault="00B45948" w:rsidP="0050094A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24FAD963" wp14:editId="56ECE12F">
            <wp:extent cx="5753100" cy="2219325"/>
            <wp:effectExtent l="0" t="0" r="0" b="9525"/>
            <wp:docPr id="29136746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90C73" w14:textId="153037FF" w:rsidR="0050094A" w:rsidRPr="00D90438" w:rsidRDefault="0050094A" w:rsidP="0050094A">
      <w:pPr>
        <w:jc w:val="both"/>
        <w:rPr>
          <w:rFonts w:asciiTheme="minorHAnsi" w:hAnsiTheme="minorHAnsi" w:cstheme="minorHAnsi"/>
          <w:sz w:val="22"/>
        </w:rPr>
      </w:pPr>
    </w:p>
    <w:p w14:paraId="19F8461B" w14:textId="11210410" w:rsidR="00AB4277" w:rsidRPr="00FF3C9D" w:rsidRDefault="00AB4277" w:rsidP="006E1F4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</w:rPr>
      </w:pP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Pokud ERÚ vrátí účastníkovi žádost o kompenzaci k opravě údajů, účastníkovi se tato žádost zobrazí ve statusu „</w:t>
      </w:r>
      <w:r w:rsidRPr="006E1F4A">
        <w:rPr>
          <w:rFonts w:asciiTheme="minorHAnsi" w:eastAsia="Calibri" w:hAnsiTheme="minorHAnsi" w:cstheme="minorHAnsi"/>
          <w:b/>
          <w:bCs/>
          <w:sz w:val="22"/>
          <w:szCs w:val="22"/>
          <w:lang w:eastAsia="en-US"/>
        </w:rPr>
        <w:t>Odstraňování pochybností účastníkem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“ (viz kapitola </w:t>
      </w:r>
      <w:r w:rsidR="1C754597"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7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begin"/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instrText xml:space="preserve"> REF _Ref129955587 \r \h </w:instrText>
      </w:r>
      <w:r w:rsidR="00520BC1" w:rsidRPr="00AB5C5D">
        <w:rPr>
          <w:rFonts w:asciiTheme="minorHAnsi" w:eastAsia="Calibri" w:hAnsiTheme="minorHAnsi" w:cstheme="minorHAnsi"/>
          <w:sz w:val="22"/>
          <w:szCs w:val="22"/>
          <w:lang w:eastAsia="en-US"/>
        </w:rPr>
        <w:instrText xml:space="preserve"> \* MERGEFORMAT </w:instrTex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separate"/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b)</w:t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fldChar w:fldCharType="end"/>
      </w:r>
      <w:r w:rsidRPr="006E1F4A">
        <w:rPr>
          <w:rFonts w:asciiTheme="minorHAnsi" w:eastAsia="Calibri" w:hAnsiTheme="minorHAnsi" w:cstheme="minorHAnsi"/>
          <w:sz w:val="22"/>
          <w:szCs w:val="22"/>
          <w:lang w:eastAsia="en-US"/>
        </w:rPr>
        <w:t>).</w:t>
      </w:r>
    </w:p>
    <w:p w14:paraId="38D8196D" w14:textId="55ACB654" w:rsidR="005F1E90" w:rsidRPr="00D90438" w:rsidRDefault="005F1E90" w:rsidP="00AB5C5D">
      <w:pPr>
        <w:pStyle w:val="Nadpis1"/>
        <w:numPr>
          <w:ilvl w:val="0"/>
          <w:numId w:val="2"/>
        </w:numPr>
        <w:tabs>
          <w:tab w:val="num" w:pos="720"/>
        </w:tabs>
        <w:ind w:left="709" w:hanging="283"/>
        <w:jc w:val="both"/>
        <w:rPr>
          <w:rFonts w:asciiTheme="minorHAnsi" w:hAnsiTheme="minorHAnsi" w:cstheme="minorBidi"/>
          <w:b/>
          <w:bCs/>
          <w:sz w:val="28"/>
          <w:szCs w:val="28"/>
        </w:rPr>
      </w:pPr>
      <w:bookmarkStart w:id="20" w:name="_Ref126245804"/>
      <w:bookmarkStart w:id="21" w:name="_Ref126245925"/>
      <w:bookmarkStart w:id="22" w:name="_Ref126245971"/>
      <w:bookmarkStart w:id="23" w:name="_Toc126592208"/>
      <w:bookmarkStart w:id="24" w:name="_Toc131149517"/>
      <w:bookmarkStart w:id="25" w:name="_Toc160453832"/>
      <w:r w:rsidRPr="00D90438">
        <w:rPr>
          <w:rFonts w:asciiTheme="minorHAnsi" w:hAnsiTheme="minorHAnsi" w:cstheme="minorBidi"/>
          <w:b/>
          <w:bCs/>
          <w:sz w:val="28"/>
          <w:szCs w:val="28"/>
        </w:rPr>
        <w:t>Přístup obchodníka k žádostem a editace žádosti dle statusů (práce s žádostmi</w:t>
      </w:r>
      <w:bookmarkEnd w:id="20"/>
      <w:bookmarkEnd w:id="21"/>
      <w:bookmarkEnd w:id="22"/>
      <w:r w:rsidRPr="00D90438">
        <w:rPr>
          <w:rFonts w:asciiTheme="minorHAnsi" w:hAnsiTheme="minorHAnsi" w:cstheme="minorBidi"/>
          <w:b/>
          <w:bCs/>
          <w:sz w:val="28"/>
          <w:szCs w:val="28"/>
        </w:rPr>
        <w:t>)</w:t>
      </w:r>
      <w:bookmarkEnd w:id="23"/>
      <w:bookmarkEnd w:id="24"/>
      <w:bookmarkEnd w:id="25"/>
    </w:p>
    <w:p w14:paraId="43F2C848" w14:textId="77777777" w:rsidR="0049096E" w:rsidRPr="00AB5C5D" w:rsidRDefault="005F1E90" w:rsidP="0049096E">
      <w:pPr>
        <w:rPr>
          <w:rFonts w:asciiTheme="minorHAnsi" w:hAnsiTheme="minorHAnsi" w:cstheme="minorHAnsi"/>
          <w:b/>
          <w:bCs/>
          <w:sz w:val="22"/>
          <w:szCs w:val="24"/>
        </w:rPr>
      </w:pPr>
      <w:r w:rsidRPr="00FF3C9D">
        <w:rPr>
          <w:rFonts w:asciiTheme="minorHAnsi" w:hAnsiTheme="minorHAnsi" w:cstheme="minorHAnsi"/>
          <w:b/>
          <w:sz w:val="22"/>
          <w:szCs w:val="24"/>
        </w:rPr>
        <w:t xml:space="preserve">Účastník/obchodník u svých </w:t>
      </w:r>
      <w:r w:rsidR="004E7175" w:rsidRPr="00FF3C9D">
        <w:rPr>
          <w:rFonts w:asciiTheme="minorHAnsi" w:hAnsiTheme="minorHAnsi" w:cstheme="minorHAnsi"/>
          <w:b/>
          <w:sz w:val="22"/>
          <w:szCs w:val="24"/>
        </w:rPr>
        <w:t>Závěrečných měsíčních žádostí</w:t>
      </w:r>
    </w:p>
    <w:p w14:paraId="4C045A12" w14:textId="77777777" w:rsidR="0049096E" w:rsidRPr="00AB5C5D" w:rsidRDefault="0049096E" w:rsidP="0049096E">
      <w:pPr>
        <w:pStyle w:val="Odstavecseseznamem"/>
        <w:numPr>
          <w:ilvl w:val="0"/>
          <w:numId w:val="17"/>
        </w:numPr>
        <w:rPr>
          <w:rFonts w:asciiTheme="minorHAnsi" w:hAnsiTheme="minorHAnsi" w:cstheme="minorHAnsi"/>
          <w:sz w:val="22"/>
          <w:szCs w:val="22"/>
        </w:rPr>
      </w:pPr>
      <w:r w:rsidRPr="00AB5C5D">
        <w:rPr>
          <w:rFonts w:asciiTheme="minorHAnsi" w:hAnsiTheme="minorHAnsi" w:cstheme="minorHAnsi"/>
          <w:sz w:val="22"/>
          <w:szCs w:val="22"/>
        </w:rPr>
        <w:t>bude si moci zobrazit všechny tyto své žádosti ve všech statusech,</w:t>
      </w:r>
    </w:p>
    <w:p w14:paraId="02A513A3" w14:textId="4170C1E0" w:rsidR="005F1E90" w:rsidRPr="00D90438" w:rsidRDefault="005F1E90" w:rsidP="005F1E90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bude moci editovat</w:t>
      </w:r>
      <w:r w:rsidR="004E7175" w:rsidRPr="00D90438">
        <w:rPr>
          <w:rFonts w:asciiTheme="minorHAnsi" w:hAnsiTheme="minorHAnsi" w:cstheme="minorHAnsi"/>
          <w:sz w:val="22"/>
        </w:rPr>
        <w:t xml:space="preserve"> Závěrečné měsíční žádosti</w:t>
      </w:r>
      <w:r w:rsidRPr="00D90438">
        <w:rPr>
          <w:rFonts w:asciiTheme="minorHAnsi" w:hAnsiTheme="minorHAnsi" w:cstheme="minorHAnsi"/>
          <w:sz w:val="22"/>
        </w:rPr>
        <w:t xml:space="preserve"> pouze pokud</w:t>
      </w:r>
      <w:r w:rsidR="004E7175" w:rsidRPr="00D90438">
        <w:rPr>
          <w:rFonts w:asciiTheme="minorHAnsi" w:hAnsiTheme="minorHAnsi" w:cstheme="minorHAnsi"/>
          <w:sz w:val="22"/>
        </w:rPr>
        <w:t xml:space="preserve"> Žádost za stanovené období – roční souhrn ještě není vytvořena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="004E7175" w:rsidRPr="00D90438">
        <w:rPr>
          <w:rFonts w:asciiTheme="minorHAnsi" w:hAnsiTheme="minorHAnsi" w:cstheme="minorHAnsi"/>
          <w:sz w:val="22"/>
        </w:rPr>
        <w:t>nebo má status</w:t>
      </w:r>
      <w:r w:rsidRPr="00D90438">
        <w:rPr>
          <w:rFonts w:asciiTheme="minorHAnsi" w:hAnsiTheme="minorHAnsi" w:cstheme="minorHAnsi"/>
          <w:sz w:val="22"/>
        </w:rPr>
        <w:t xml:space="preserve"> „Odstraňování pochybností účastníkem“,</w:t>
      </w:r>
    </w:p>
    <w:p w14:paraId="11EEF3C3" w14:textId="7E5A8A34" w:rsidR="005F1E90" w:rsidRPr="00D90438" w:rsidRDefault="005F1E90" w:rsidP="005F1E90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bude moci editovat ve své </w:t>
      </w:r>
      <w:r w:rsidR="004E7175" w:rsidRPr="00D90438">
        <w:rPr>
          <w:rFonts w:asciiTheme="minorHAnsi" w:hAnsiTheme="minorHAnsi" w:cstheme="minorHAnsi"/>
          <w:sz w:val="22"/>
        </w:rPr>
        <w:t>Závěrečné měsíční žádosti</w:t>
      </w:r>
      <w:r w:rsidRPr="00D90438">
        <w:rPr>
          <w:rFonts w:asciiTheme="minorHAnsi" w:hAnsiTheme="minorHAnsi" w:cstheme="minorHAnsi"/>
          <w:sz w:val="22"/>
        </w:rPr>
        <w:t xml:space="preserve"> pouze položky: Status, Místo/Sídlo podnikání, Textové vyjádření účastníka, Příloha účastník (vkládat/odstranit/změnit přílohu) a tabulku s atributy (dle nastavení jednotlivých atributů)</w:t>
      </w:r>
      <w:r w:rsidR="004E7175" w:rsidRPr="00D90438">
        <w:rPr>
          <w:rFonts w:asciiTheme="minorHAnsi" w:hAnsiTheme="minorHAnsi" w:cstheme="minorHAnsi"/>
          <w:sz w:val="22"/>
        </w:rPr>
        <w:t xml:space="preserve"> přílohy č. 7a Nařízení na dodávku</w:t>
      </w:r>
      <w:r w:rsidRPr="00D90438">
        <w:rPr>
          <w:rFonts w:asciiTheme="minorHAnsi" w:hAnsiTheme="minorHAnsi" w:cstheme="minorHAnsi"/>
          <w:sz w:val="22"/>
        </w:rPr>
        <w:t>,</w:t>
      </w:r>
    </w:p>
    <w:p w14:paraId="170A4561" w14:textId="6E8BEA2F" w:rsidR="005F1E90" w:rsidRPr="00D90438" w:rsidRDefault="005F1E90" w:rsidP="005F1E90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u nové žádosti bude muset vyplnit všechny povinné atributy v tabulce, při uložení</w:t>
      </w:r>
      <w:r w:rsidR="00042689" w:rsidRPr="00D90438">
        <w:rPr>
          <w:rFonts w:asciiTheme="minorHAnsi" w:hAnsiTheme="minorHAnsi" w:cstheme="minorHAnsi"/>
          <w:sz w:val="22"/>
        </w:rPr>
        <w:t xml:space="preserve"> Závěrečné měsíční žádosti bude moci žádosti uložit ve statusu </w:t>
      </w:r>
      <w:r w:rsidR="00324E4A">
        <w:rPr>
          <w:rFonts w:asciiTheme="minorHAnsi" w:hAnsiTheme="minorHAnsi" w:cstheme="minorHAnsi"/>
          <w:sz w:val="22"/>
        </w:rPr>
        <w:t>„</w:t>
      </w:r>
      <w:r w:rsidR="006E0090" w:rsidRPr="00D90438">
        <w:rPr>
          <w:rFonts w:asciiTheme="minorHAnsi" w:hAnsiTheme="minorHAnsi" w:cstheme="minorHAnsi"/>
          <w:sz w:val="22"/>
        </w:rPr>
        <w:t>Návrh</w:t>
      </w:r>
      <w:r w:rsidR="00324E4A">
        <w:rPr>
          <w:rFonts w:asciiTheme="minorHAnsi" w:hAnsiTheme="minorHAnsi" w:cstheme="minorHAnsi"/>
          <w:sz w:val="22"/>
        </w:rPr>
        <w:t>“</w:t>
      </w:r>
      <w:r w:rsidR="006E0090" w:rsidRPr="00D90438">
        <w:rPr>
          <w:rFonts w:asciiTheme="minorHAnsi" w:hAnsiTheme="minorHAnsi" w:cstheme="minorHAnsi"/>
          <w:sz w:val="22"/>
        </w:rPr>
        <w:t xml:space="preserve"> nebo </w:t>
      </w:r>
      <w:r w:rsidR="00324E4A">
        <w:rPr>
          <w:rFonts w:asciiTheme="minorHAnsi" w:hAnsiTheme="minorHAnsi" w:cstheme="minorHAnsi"/>
          <w:sz w:val="22"/>
        </w:rPr>
        <w:t>„</w:t>
      </w:r>
      <w:r w:rsidR="00042689" w:rsidRPr="00D90438">
        <w:rPr>
          <w:rFonts w:asciiTheme="minorHAnsi" w:hAnsiTheme="minorHAnsi" w:cstheme="minorHAnsi"/>
          <w:sz w:val="22"/>
        </w:rPr>
        <w:t>Příloha č. 7a</w:t>
      </w:r>
      <w:r w:rsidR="00324E4A">
        <w:rPr>
          <w:rFonts w:asciiTheme="minorHAnsi" w:hAnsiTheme="minorHAnsi" w:cstheme="minorHAnsi"/>
          <w:sz w:val="22"/>
        </w:rPr>
        <w:t>“</w:t>
      </w:r>
      <w:r w:rsidR="008C1E37">
        <w:rPr>
          <w:rFonts w:asciiTheme="minorHAnsi" w:hAnsiTheme="minorHAnsi" w:cstheme="minorHAnsi"/>
          <w:sz w:val="22"/>
        </w:rPr>
        <w:t>.</w:t>
      </w:r>
      <w:r w:rsidR="00042689" w:rsidRPr="00D90438">
        <w:rPr>
          <w:rFonts w:asciiTheme="minorHAnsi" w:hAnsiTheme="minorHAnsi" w:cstheme="minorHAnsi"/>
          <w:sz w:val="22"/>
        </w:rPr>
        <w:t xml:space="preserve"> </w:t>
      </w:r>
      <w:r w:rsidR="008C1E37">
        <w:rPr>
          <w:rFonts w:asciiTheme="minorHAnsi" w:hAnsiTheme="minorHAnsi" w:cstheme="minorHAnsi"/>
          <w:sz w:val="22"/>
        </w:rPr>
        <w:t>D</w:t>
      </w:r>
      <w:r w:rsidR="00042689" w:rsidRPr="00D90438">
        <w:rPr>
          <w:rFonts w:asciiTheme="minorHAnsi" w:hAnsiTheme="minorHAnsi" w:cstheme="minorHAnsi"/>
          <w:sz w:val="22"/>
        </w:rPr>
        <w:t xml:space="preserve">okud obchodník </w:t>
      </w:r>
      <w:proofErr w:type="gramStart"/>
      <w:r w:rsidR="00042689" w:rsidRPr="00D90438">
        <w:rPr>
          <w:rFonts w:asciiTheme="minorHAnsi" w:hAnsiTheme="minorHAnsi" w:cstheme="minorHAnsi"/>
          <w:sz w:val="22"/>
        </w:rPr>
        <w:t>nezaloží</w:t>
      </w:r>
      <w:proofErr w:type="gramEnd"/>
      <w:r w:rsidR="00042689" w:rsidRPr="00D90438">
        <w:rPr>
          <w:rFonts w:asciiTheme="minorHAnsi" w:hAnsiTheme="minorHAnsi" w:cstheme="minorHAnsi"/>
          <w:sz w:val="22"/>
        </w:rPr>
        <w:t xml:space="preserve"> Žádost za stanovené období – roční souhrn a neuloží jí ve statusu „Ke zpracování v CS OTE“, tak je možné jednotlivé dílčí Závěrečné měsíční žádosti editovat ve statusu</w:t>
      </w:r>
      <w:r w:rsidR="00A544E3">
        <w:rPr>
          <w:rFonts w:asciiTheme="minorHAnsi" w:hAnsiTheme="minorHAnsi" w:cstheme="minorHAnsi"/>
          <w:sz w:val="22"/>
        </w:rPr>
        <w:t xml:space="preserve"> </w:t>
      </w:r>
      <w:r w:rsidR="00AA4519">
        <w:rPr>
          <w:rFonts w:asciiTheme="minorHAnsi" w:hAnsiTheme="minorHAnsi" w:cstheme="minorHAnsi"/>
          <w:sz w:val="22"/>
        </w:rPr>
        <w:t>„</w:t>
      </w:r>
      <w:r w:rsidR="00A544E3">
        <w:rPr>
          <w:rFonts w:asciiTheme="minorHAnsi" w:hAnsiTheme="minorHAnsi" w:cstheme="minorHAnsi"/>
          <w:sz w:val="22"/>
        </w:rPr>
        <w:t>Návrh</w:t>
      </w:r>
      <w:r w:rsidR="008C1E37">
        <w:rPr>
          <w:rFonts w:asciiTheme="minorHAnsi" w:hAnsiTheme="minorHAnsi" w:cstheme="minorHAnsi"/>
          <w:sz w:val="22"/>
        </w:rPr>
        <w:t>“</w:t>
      </w:r>
      <w:r w:rsidR="00A544E3">
        <w:rPr>
          <w:rFonts w:asciiTheme="minorHAnsi" w:hAnsiTheme="minorHAnsi" w:cstheme="minorHAnsi"/>
          <w:sz w:val="22"/>
        </w:rPr>
        <w:t xml:space="preserve"> </w:t>
      </w:r>
      <w:r w:rsidR="006E0090" w:rsidRPr="00D90438">
        <w:rPr>
          <w:rFonts w:asciiTheme="minorHAnsi" w:hAnsiTheme="minorHAnsi" w:cstheme="minorHAnsi"/>
          <w:sz w:val="22"/>
        </w:rPr>
        <w:t xml:space="preserve">i </w:t>
      </w:r>
      <w:r w:rsidR="008C1E37">
        <w:rPr>
          <w:rFonts w:asciiTheme="minorHAnsi" w:hAnsiTheme="minorHAnsi" w:cstheme="minorHAnsi"/>
          <w:sz w:val="22"/>
        </w:rPr>
        <w:t>„</w:t>
      </w:r>
      <w:r w:rsidR="00042689" w:rsidRPr="00D90438">
        <w:rPr>
          <w:rFonts w:asciiTheme="minorHAnsi" w:hAnsiTheme="minorHAnsi" w:cstheme="minorHAnsi"/>
          <w:sz w:val="22"/>
        </w:rPr>
        <w:t>Příloha č. 7a</w:t>
      </w:r>
      <w:r w:rsidR="008C1E37">
        <w:rPr>
          <w:rFonts w:asciiTheme="minorHAnsi" w:hAnsiTheme="minorHAnsi" w:cstheme="minorHAnsi"/>
          <w:sz w:val="22"/>
        </w:rPr>
        <w:t>“</w:t>
      </w:r>
      <w:r w:rsidR="006E0090" w:rsidRPr="00D90438">
        <w:rPr>
          <w:rFonts w:asciiTheme="minorHAnsi" w:hAnsiTheme="minorHAnsi" w:cstheme="minorHAnsi"/>
          <w:sz w:val="22"/>
        </w:rPr>
        <w:t xml:space="preserve">. </w:t>
      </w:r>
    </w:p>
    <w:p w14:paraId="25139EF2" w14:textId="45F633AD" w:rsidR="00436AE2" w:rsidRPr="00D90438" w:rsidRDefault="00112DCE" w:rsidP="00AB5C5D">
      <w:pPr>
        <w:pStyle w:val="Odstavecseseznamem"/>
        <w:spacing w:line="259" w:lineRule="auto"/>
        <w:ind w:left="360"/>
        <w:jc w:val="center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0A465A3E" wp14:editId="3DFB790F">
            <wp:extent cx="5760720" cy="723265"/>
            <wp:effectExtent l="0" t="0" r="0" b="635"/>
            <wp:docPr id="1318095108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2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FBFC8" w14:textId="31726F05" w:rsidR="008D3561" w:rsidRPr="00925C58" w:rsidRDefault="00F734FC" w:rsidP="00AB5C5D">
      <w:pPr>
        <w:jc w:val="both"/>
        <w:rPr>
          <w:rFonts w:asciiTheme="minorHAnsi" w:hAnsiTheme="minorHAnsi" w:cstheme="minorHAnsi"/>
          <w:b/>
          <w:sz w:val="22"/>
        </w:rPr>
      </w:pPr>
      <w:r w:rsidRPr="00925C58">
        <w:rPr>
          <w:rFonts w:asciiTheme="minorHAnsi" w:hAnsiTheme="minorHAnsi" w:cstheme="minorHAnsi"/>
          <w:b/>
          <w:sz w:val="22"/>
        </w:rPr>
        <w:lastRenderedPageBreak/>
        <w:t xml:space="preserve">Účastník/obchodník u svých </w:t>
      </w:r>
      <w:r w:rsidR="008D3561" w:rsidRPr="00925C58">
        <w:rPr>
          <w:rFonts w:asciiTheme="minorHAnsi" w:hAnsiTheme="minorHAnsi" w:cstheme="minorHAnsi"/>
          <w:b/>
          <w:sz w:val="22"/>
        </w:rPr>
        <w:t>Žádostí za stanovené období – roční souhrn</w:t>
      </w:r>
    </w:p>
    <w:p w14:paraId="2B6D478E" w14:textId="507E1784" w:rsidR="008D3561" w:rsidRPr="003A04C7" w:rsidRDefault="008D3561" w:rsidP="008D3561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sz w:val="22"/>
        </w:rPr>
        <w:t>bude si moci zobrazit všechny</w:t>
      </w:r>
      <w:r>
        <w:rPr>
          <w:rFonts w:asciiTheme="minorHAnsi" w:hAnsiTheme="minorHAnsi" w:cstheme="minorHAnsi"/>
          <w:sz w:val="22"/>
        </w:rPr>
        <w:t xml:space="preserve"> tyto</w:t>
      </w:r>
      <w:r w:rsidRPr="00D90438">
        <w:rPr>
          <w:rFonts w:asciiTheme="minorHAnsi" w:hAnsiTheme="minorHAnsi" w:cstheme="minorHAnsi"/>
          <w:sz w:val="22"/>
        </w:rPr>
        <w:t xml:space="preserve"> své žádosti ve všech statusech</w:t>
      </w:r>
      <w:r w:rsidR="0034227D">
        <w:rPr>
          <w:rFonts w:asciiTheme="minorHAnsi" w:hAnsiTheme="minorHAnsi" w:cstheme="minorHAnsi"/>
          <w:sz w:val="22"/>
        </w:rPr>
        <w:t>,</w:t>
      </w:r>
    </w:p>
    <w:p w14:paraId="1A5EDBA5" w14:textId="77777777" w:rsidR="008D3561" w:rsidRDefault="008D3561" w:rsidP="008D3561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bude moci editovat ve své Žádosti za stanovené období – roční souhrn pouze položky: </w:t>
      </w:r>
    </w:p>
    <w:p w14:paraId="441D003D" w14:textId="77777777" w:rsidR="008D3561" w:rsidRDefault="008D3561" w:rsidP="008D3561">
      <w:pPr>
        <w:pStyle w:val="Odstavecseseznamem"/>
        <w:numPr>
          <w:ilvl w:val="1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Status </w:t>
      </w:r>
    </w:p>
    <w:p w14:paraId="279EFFF3" w14:textId="77777777" w:rsidR="008D3561" w:rsidRPr="00D90438" w:rsidRDefault="008D3561" w:rsidP="008D3561">
      <w:pPr>
        <w:pStyle w:val="Odstavecseseznamem"/>
        <w:numPr>
          <w:ilvl w:val="1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Vyjádření, zda obchodník poskytuje </w:t>
      </w:r>
      <w:r>
        <w:rPr>
          <w:rFonts w:asciiTheme="minorHAnsi" w:hAnsiTheme="minorHAnsi" w:cstheme="minorHAnsi"/>
          <w:sz w:val="22"/>
        </w:rPr>
        <w:t xml:space="preserve">zároveň </w:t>
      </w:r>
      <w:r w:rsidRPr="00D90438">
        <w:rPr>
          <w:rFonts w:asciiTheme="minorHAnsi" w:hAnsiTheme="minorHAnsi" w:cstheme="minorHAnsi"/>
          <w:sz w:val="22"/>
        </w:rPr>
        <w:t>auditní zprávu ERÚ</w:t>
      </w:r>
    </w:p>
    <w:p w14:paraId="4FB87740" w14:textId="418047C8" w:rsidR="005B643A" w:rsidRPr="00D90438" w:rsidRDefault="0098620A" w:rsidP="005B643A">
      <w:pPr>
        <w:pStyle w:val="Odstavecseseznamem"/>
        <w:numPr>
          <w:ilvl w:val="0"/>
          <w:numId w:val="21"/>
        </w:num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 w:rsidRPr="00AB5C5D">
        <w:rPr>
          <w:rFonts w:asciiTheme="minorHAnsi" w:hAnsiTheme="minorHAnsi" w:cstheme="minorHAnsi"/>
          <w:sz w:val="22"/>
        </w:rPr>
        <w:t>Po uložení Žádosti za stanovené období – roční souhrn do statusu „Ke zpracování v CS OTE“ budou všechny obchodníkovy žádosti vč. Závěrečných měsíční žádostí ve statusu „Příloha č. 7a“ zařazeny do fronty k předání na ERÚ bez možnosti jejich další</w:t>
      </w:r>
      <w:r w:rsidR="003425FB">
        <w:rPr>
          <w:rFonts w:asciiTheme="minorHAnsi" w:hAnsiTheme="minorHAnsi" w:cstheme="minorHAnsi"/>
          <w:sz w:val="22"/>
        </w:rPr>
        <w:t>ch</w:t>
      </w:r>
      <w:r w:rsidRPr="00AB5C5D">
        <w:rPr>
          <w:rFonts w:asciiTheme="minorHAnsi" w:hAnsiTheme="minorHAnsi" w:cstheme="minorHAnsi"/>
          <w:sz w:val="22"/>
        </w:rPr>
        <w:t xml:space="preserve"> editac</w:t>
      </w:r>
      <w:r w:rsidR="003425FB">
        <w:rPr>
          <w:rFonts w:asciiTheme="minorHAnsi" w:hAnsiTheme="minorHAnsi" w:cstheme="minorHAnsi"/>
          <w:sz w:val="22"/>
        </w:rPr>
        <w:t>í</w:t>
      </w:r>
      <w:r w:rsidR="00786DC1">
        <w:rPr>
          <w:rFonts w:asciiTheme="minorHAnsi" w:hAnsiTheme="minorHAnsi" w:cstheme="minorHAnsi"/>
          <w:sz w:val="22"/>
        </w:rPr>
        <w:t xml:space="preserve"> </w:t>
      </w:r>
      <w:r w:rsidR="005B643A" w:rsidRPr="00D90438">
        <w:rPr>
          <w:rFonts w:asciiTheme="minorHAnsi" w:hAnsiTheme="minorHAnsi" w:cstheme="minorHAnsi"/>
          <w:sz w:val="22"/>
        </w:rPr>
        <w:t>u Žádosti za stanovené období – roční souhrn vrácené ERÚ ve stavu „Odstraňování pochybností účastníkem“ bude účastník moci editovat jednotlivé dílčí Závěrečné měsíční žádosti, případně je možné zobrazit Žádost za stanovené období – roční souhrn a prokliknout s</w:t>
      </w:r>
      <w:r w:rsidR="005B643A">
        <w:rPr>
          <w:rFonts w:asciiTheme="minorHAnsi" w:hAnsiTheme="minorHAnsi" w:cstheme="minorHAnsi"/>
          <w:sz w:val="22"/>
        </w:rPr>
        <w:t>e</w:t>
      </w:r>
      <w:r w:rsidR="005B643A" w:rsidRPr="00D90438">
        <w:rPr>
          <w:rFonts w:asciiTheme="minorHAnsi" w:hAnsiTheme="minorHAnsi" w:cstheme="minorHAnsi"/>
          <w:sz w:val="22"/>
        </w:rPr>
        <w:t xml:space="preserve"> z ní prostřednictvím sloupce 1 horní tabulky na jednotlivé dílčí Závěrečné měsíční žádosti (viz </w:t>
      </w:r>
      <w:proofErr w:type="spellStart"/>
      <w:r w:rsidR="005B643A" w:rsidRPr="00D90438">
        <w:rPr>
          <w:rFonts w:asciiTheme="minorHAnsi" w:hAnsiTheme="minorHAnsi" w:cstheme="minorHAnsi"/>
          <w:sz w:val="22"/>
        </w:rPr>
        <w:t>screen</w:t>
      </w:r>
      <w:proofErr w:type="spellEnd"/>
      <w:r w:rsidR="005B643A" w:rsidRPr="00D90438">
        <w:rPr>
          <w:rFonts w:asciiTheme="minorHAnsi" w:hAnsiTheme="minorHAnsi" w:cstheme="minorHAnsi"/>
          <w:sz w:val="22"/>
        </w:rPr>
        <w:t xml:space="preserve"> níže).</w:t>
      </w:r>
    </w:p>
    <w:p w14:paraId="72C3BB39" w14:textId="77777777" w:rsidR="005B643A" w:rsidRPr="00D90438" w:rsidRDefault="005B643A" w:rsidP="00786DC1">
      <w:pPr>
        <w:pStyle w:val="Odstavecseseznamem"/>
        <w:spacing w:after="160" w:line="259" w:lineRule="auto"/>
        <w:ind w:left="360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433C33D9" wp14:editId="779DD901">
            <wp:extent cx="5747385" cy="623570"/>
            <wp:effectExtent l="0" t="0" r="5715" b="5080"/>
            <wp:docPr id="1061729905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62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849DC" w14:textId="335680DD" w:rsidR="008D3561" w:rsidRPr="00786DC1" w:rsidRDefault="005B643A" w:rsidP="00AB5C5D">
      <w:pPr>
        <w:pStyle w:val="Odstavecseseznamem"/>
        <w:spacing w:after="160" w:line="259" w:lineRule="auto"/>
        <w:ind w:left="360"/>
        <w:jc w:val="both"/>
      </w:pPr>
      <w:r w:rsidRPr="00D90438">
        <w:rPr>
          <w:rFonts w:asciiTheme="minorHAnsi" w:hAnsiTheme="minorHAnsi" w:cstheme="minorHAnsi"/>
          <w:sz w:val="22"/>
        </w:rPr>
        <w:t>=&gt;po editaci dílčí Závěrečné měsíční žádosti tímto proklikem (nebo práci s více otevřenými kartami v prohlížeči) je nutné v Žádosti za stanovené období – roční souhrn před uložením kliknout na tlačítk</w:t>
      </w:r>
      <w:r>
        <w:rPr>
          <w:rFonts w:asciiTheme="minorHAnsi" w:hAnsiTheme="minorHAnsi" w:cstheme="minorHAnsi"/>
          <w:sz w:val="22"/>
        </w:rPr>
        <w:t>o</w:t>
      </w:r>
      <w:r w:rsidRPr="00D90438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„A</w:t>
      </w:r>
      <w:r w:rsidRPr="00D90438">
        <w:rPr>
          <w:rFonts w:asciiTheme="minorHAnsi" w:hAnsiTheme="minorHAnsi" w:cstheme="minorHAnsi"/>
          <w:sz w:val="22"/>
        </w:rPr>
        <w:t>ktualizovat</w:t>
      </w:r>
      <w:r>
        <w:rPr>
          <w:rFonts w:asciiTheme="minorHAnsi" w:hAnsiTheme="minorHAnsi" w:cstheme="minorHAnsi"/>
          <w:sz w:val="22"/>
        </w:rPr>
        <w:t>“</w:t>
      </w:r>
      <w:r w:rsidRPr="00D90438">
        <w:rPr>
          <w:rFonts w:asciiTheme="minorHAnsi" w:hAnsiTheme="minorHAnsi" w:cstheme="minorHAnsi"/>
          <w:sz w:val="22"/>
        </w:rPr>
        <w:t>, aby došlo k propsaní aktualizovaných dat i do Žádosti za stanovené období – roční souhrn.</w:t>
      </w:r>
    </w:p>
    <w:p w14:paraId="26E4CC6C" w14:textId="78880645" w:rsidR="005F1E90" w:rsidRPr="00D90438" w:rsidRDefault="006E0090" w:rsidP="00436AE2">
      <w:pPr>
        <w:pStyle w:val="Odstavecseseznamem"/>
        <w:numPr>
          <w:ilvl w:val="0"/>
          <w:numId w:val="17"/>
        </w:numPr>
        <w:spacing w:after="160" w:line="259" w:lineRule="auto"/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 </w:t>
      </w:r>
      <w:r w:rsidR="005F1E90" w:rsidRPr="00D90438">
        <w:rPr>
          <w:rFonts w:asciiTheme="minorHAnsi" w:hAnsiTheme="minorHAnsi" w:cstheme="minorBidi"/>
          <w:b/>
          <w:bCs/>
          <w:sz w:val="22"/>
          <w:u w:val="single"/>
        </w:rPr>
        <w:t>Kontrola uložení podané žádosti:</w:t>
      </w:r>
    </w:p>
    <w:p w14:paraId="3EBD5E31" w14:textId="2A80A083" w:rsidR="005F1E90" w:rsidRPr="00D90438" w:rsidRDefault="005F1E90" w:rsidP="00436AE2">
      <w:p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Formulář </w:t>
      </w:r>
      <w:r w:rsidR="00436AE2" w:rsidRPr="00D90438">
        <w:rPr>
          <w:rFonts w:asciiTheme="minorHAnsi" w:hAnsiTheme="minorHAnsi" w:cstheme="minorHAnsi"/>
          <w:b/>
          <w:bCs/>
          <w:sz w:val="22"/>
        </w:rPr>
        <w:t>Závěrečná měsíční žádost</w:t>
      </w:r>
      <w:r w:rsidRPr="00D90438">
        <w:rPr>
          <w:rFonts w:asciiTheme="minorHAnsi" w:hAnsiTheme="minorHAnsi" w:cstheme="minorHAnsi"/>
          <w:b/>
          <w:bCs/>
          <w:sz w:val="22"/>
        </w:rPr>
        <w:t>:</w:t>
      </w:r>
    </w:p>
    <w:p w14:paraId="784D560D" w14:textId="77777777" w:rsidR="00610AA6" w:rsidRPr="00D90438" w:rsidRDefault="00610AA6" w:rsidP="00610AA6">
      <w:pPr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sz w:val="22"/>
        </w:rPr>
        <w:t>Účastník si vybere komoditu (elektřina/plyn) a v sekci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CDS =&gt; Kompenzace cen elektřiny/plynu – roční vypořádání =&gt; Závěrečná měsíční žádost </w:t>
      </w:r>
      <w:r w:rsidRPr="00D90438">
        <w:rPr>
          <w:rFonts w:asciiTheme="minorHAnsi" w:hAnsiTheme="minorHAnsi" w:cstheme="minorBidi"/>
          <w:sz w:val="22"/>
        </w:rPr>
        <w:t xml:space="preserve">ve filtru zvolí požadovaná výběrová kritéria (především období, za které žádost podává) a prostřednictvím tlačítka „Hledat“ si zobrazí všechny žádosti splňující výběrová </w:t>
      </w:r>
      <w:proofErr w:type="gramStart"/>
      <w:r w:rsidRPr="00D90438">
        <w:rPr>
          <w:rFonts w:asciiTheme="minorHAnsi" w:hAnsiTheme="minorHAnsi" w:cstheme="minorBidi"/>
          <w:sz w:val="22"/>
        </w:rPr>
        <w:t>kritéria - viz</w:t>
      </w:r>
      <w:proofErr w:type="gramEnd"/>
      <w:r w:rsidRPr="00D90438">
        <w:rPr>
          <w:rFonts w:asciiTheme="minorHAnsi" w:hAnsiTheme="minorHAnsi" w:cstheme="minorBidi"/>
          <w:sz w:val="22"/>
        </w:rPr>
        <w:t xml:space="preserve"> sekce „Data“:</w:t>
      </w:r>
    </w:p>
    <w:p w14:paraId="01D344C3" w14:textId="319EA930" w:rsidR="005F1E90" w:rsidRPr="00D90438" w:rsidRDefault="00436AE2" w:rsidP="00AB5C5D">
      <w:pPr>
        <w:spacing w:before="240"/>
        <w:jc w:val="center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1BC592ED" wp14:editId="68AE8049">
            <wp:extent cx="5759450" cy="2600960"/>
            <wp:effectExtent l="0" t="0" r="0" b="8890"/>
            <wp:docPr id="1196029458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60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37BF5" w14:textId="77777777" w:rsidR="001E2FBC" w:rsidRDefault="001E2FBC">
      <w:pPr>
        <w:spacing w:after="160" w:line="259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2ECD6D95" w14:textId="0E6F0C31" w:rsidR="000718B9" w:rsidRPr="00D90438" w:rsidRDefault="000718B9" w:rsidP="005F1E90">
      <w:pPr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 xml:space="preserve">Formulář </w:t>
      </w:r>
      <w:r w:rsidRPr="00D90438">
        <w:rPr>
          <w:rFonts w:asciiTheme="minorHAnsi" w:hAnsiTheme="minorHAnsi" w:cstheme="minorHAnsi"/>
          <w:b/>
          <w:bCs/>
          <w:sz w:val="22"/>
        </w:rPr>
        <w:t>Žádost za stanovené období – roční souhrn</w:t>
      </w:r>
    </w:p>
    <w:p w14:paraId="3A3919C3" w14:textId="41F19033" w:rsidR="000718B9" w:rsidRPr="00D90438" w:rsidRDefault="000718B9" w:rsidP="000718B9">
      <w:pPr>
        <w:jc w:val="both"/>
        <w:rPr>
          <w:rFonts w:asciiTheme="minorHAnsi" w:hAnsiTheme="minorHAnsi" w:cstheme="minorBidi"/>
          <w:sz w:val="22"/>
        </w:rPr>
      </w:pPr>
      <w:r w:rsidRPr="00D90438">
        <w:rPr>
          <w:rFonts w:asciiTheme="minorHAnsi" w:hAnsiTheme="minorHAnsi" w:cstheme="minorBidi"/>
          <w:sz w:val="22"/>
        </w:rPr>
        <w:t>Účastník si vybere komoditu (elektřina/plyn) a v sekci</w:t>
      </w:r>
      <w:r w:rsidRPr="00D90438">
        <w:rPr>
          <w:rFonts w:asciiTheme="minorHAnsi" w:hAnsiTheme="minorHAnsi" w:cstheme="minorBidi"/>
          <w:b/>
          <w:bCs/>
          <w:sz w:val="22"/>
        </w:rPr>
        <w:t xml:space="preserve"> CDS =&gt; Kompenzace cen elektřiny/plynu – roční vypořádání =&gt; </w:t>
      </w:r>
      <w:r w:rsidRPr="00D90438">
        <w:rPr>
          <w:rFonts w:asciiTheme="minorHAnsi" w:hAnsiTheme="minorHAnsi" w:cstheme="minorHAnsi"/>
          <w:b/>
          <w:bCs/>
          <w:sz w:val="22"/>
        </w:rPr>
        <w:t>Žádostí za stanovené období – roční souhrn</w:t>
      </w:r>
      <w:r w:rsidRPr="00D90438">
        <w:rPr>
          <w:rFonts w:asciiTheme="minorHAnsi" w:hAnsiTheme="minorHAnsi" w:cstheme="minorBidi"/>
          <w:sz w:val="22"/>
        </w:rPr>
        <w:t xml:space="preserve"> ve filtru zvolí požadovaná výběrová kritéria prostřednictvím tlačítka „Hledat“ si zobrazí všechny žádosti splňující výběrová </w:t>
      </w:r>
      <w:proofErr w:type="gramStart"/>
      <w:r w:rsidRPr="00D90438">
        <w:rPr>
          <w:rFonts w:asciiTheme="minorHAnsi" w:hAnsiTheme="minorHAnsi" w:cstheme="minorBidi"/>
          <w:sz w:val="22"/>
        </w:rPr>
        <w:t>kritéria - viz</w:t>
      </w:r>
      <w:proofErr w:type="gramEnd"/>
      <w:r w:rsidRPr="00D90438">
        <w:rPr>
          <w:rFonts w:asciiTheme="minorHAnsi" w:hAnsiTheme="minorHAnsi" w:cstheme="minorBidi"/>
          <w:sz w:val="22"/>
        </w:rPr>
        <w:t xml:space="preserve"> sekce „Data“:</w:t>
      </w:r>
    </w:p>
    <w:p w14:paraId="2101A0D8" w14:textId="4378298D" w:rsidR="005F1E90" w:rsidRPr="00D90438" w:rsidRDefault="000718B9" w:rsidP="00AB5C5D">
      <w:pPr>
        <w:jc w:val="center"/>
        <w:rPr>
          <w:rFonts w:asciiTheme="minorHAnsi" w:hAnsiTheme="minorHAnsi" w:cstheme="minorHAnsi"/>
          <w:sz w:val="22"/>
          <w:highlight w:val="yellow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33865FE3" wp14:editId="658ABB44">
            <wp:extent cx="5580000" cy="2026684"/>
            <wp:effectExtent l="0" t="0" r="1905" b="0"/>
            <wp:docPr id="1681721922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000" cy="2026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CBCC7" w14:textId="77777777" w:rsidR="006824C2" w:rsidRPr="00D90438" w:rsidRDefault="006824C2" w:rsidP="005F1E90">
      <w:pPr>
        <w:jc w:val="both"/>
        <w:rPr>
          <w:rFonts w:asciiTheme="minorHAnsi" w:hAnsiTheme="minorHAnsi" w:cstheme="minorHAnsi"/>
          <w:sz w:val="22"/>
          <w:highlight w:val="yellow"/>
        </w:rPr>
      </w:pPr>
    </w:p>
    <w:p w14:paraId="56843432" w14:textId="77777777" w:rsidR="005F1E90" w:rsidRPr="00D90438" w:rsidRDefault="005F1E90" w:rsidP="005F1E90">
      <w:pPr>
        <w:jc w:val="both"/>
        <w:rPr>
          <w:rFonts w:asciiTheme="minorHAnsi" w:hAnsiTheme="minorHAnsi" w:cstheme="minorHAnsi"/>
          <w:b/>
          <w:bCs/>
          <w:sz w:val="22"/>
          <w:u w:val="single"/>
        </w:rPr>
      </w:pPr>
      <w:r w:rsidRPr="00D90438">
        <w:rPr>
          <w:rFonts w:asciiTheme="minorHAnsi" w:hAnsiTheme="minorHAnsi" w:cstheme="minorHAnsi"/>
          <w:b/>
          <w:bCs/>
          <w:sz w:val="22"/>
          <w:u w:val="single"/>
        </w:rPr>
        <w:t>Detail / Editace žádosti:</w:t>
      </w:r>
    </w:p>
    <w:p w14:paraId="28D335B6" w14:textId="40607AD0" w:rsidR="005F1E90" w:rsidRPr="00D90438" w:rsidRDefault="005F1E90" w:rsidP="005F1E90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Pokud uživatel klikne na příslušný řádek v sekci „Data“ (tzn. řádek se podbarví oranžově“), pod tabulkou v sekci „Detail/Editace“ se objeví Detail dané žádosti. Pokud účastník chce některé položky</w:t>
      </w:r>
      <w:r w:rsidR="00445794" w:rsidRPr="00D90438">
        <w:rPr>
          <w:rFonts w:asciiTheme="minorHAnsi" w:hAnsiTheme="minorHAnsi" w:cstheme="minorHAnsi"/>
          <w:sz w:val="22"/>
        </w:rPr>
        <w:t xml:space="preserve"> editovat,</w:t>
      </w:r>
      <w:r w:rsidRPr="00D90438">
        <w:rPr>
          <w:rFonts w:asciiTheme="minorHAnsi" w:hAnsiTheme="minorHAnsi" w:cstheme="minorHAnsi"/>
          <w:sz w:val="22"/>
        </w:rPr>
        <w:t xml:space="preserve"> musí se přepnout do módu „Editovat“ (viz tlačítko níže na </w:t>
      </w:r>
      <w:proofErr w:type="spellStart"/>
      <w:r w:rsidRPr="00D90438">
        <w:rPr>
          <w:rFonts w:asciiTheme="minorHAnsi" w:hAnsiTheme="minorHAnsi" w:cstheme="minorHAnsi"/>
          <w:sz w:val="22"/>
        </w:rPr>
        <w:t>screenu</w:t>
      </w:r>
      <w:proofErr w:type="spellEnd"/>
      <w:r w:rsidRPr="00D90438">
        <w:rPr>
          <w:rFonts w:asciiTheme="minorHAnsi" w:hAnsiTheme="minorHAnsi" w:cstheme="minorHAnsi"/>
          <w:sz w:val="22"/>
        </w:rPr>
        <w:t>):</w:t>
      </w:r>
    </w:p>
    <w:p w14:paraId="49C04EE6" w14:textId="71666003" w:rsidR="005F1E90" w:rsidRPr="00D90438" w:rsidRDefault="00445794" w:rsidP="00AB5C5D">
      <w:pPr>
        <w:jc w:val="center"/>
        <w:rPr>
          <w:rFonts w:asciiTheme="minorHAnsi" w:hAnsiTheme="minorHAnsi" w:cstheme="minorHAnsi"/>
          <w:sz w:val="22"/>
          <w:highlight w:val="yellow"/>
        </w:rPr>
      </w:pPr>
      <w:r w:rsidRPr="00D90438">
        <w:rPr>
          <w:rFonts w:asciiTheme="minorHAnsi" w:hAnsiTheme="minorHAnsi" w:cstheme="minorHAnsi"/>
          <w:noProof/>
          <w:sz w:val="22"/>
          <w:highlight w:val="yellow"/>
        </w:rPr>
        <w:drawing>
          <wp:inline distT="0" distB="0" distL="0" distR="0" wp14:anchorId="7C79CEC6" wp14:editId="36DA5A47">
            <wp:extent cx="5580000" cy="2156944"/>
            <wp:effectExtent l="0" t="0" r="1905" b="0"/>
            <wp:docPr id="48178711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000" cy="2156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60784" w14:textId="3A60E5CE" w:rsidR="005F1E90" w:rsidRPr="00D90438" w:rsidRDefault="005F1E90" w:rsidP="005F1E90">
      <w:pPr>
        <w:pStyle w:val="Odstavecseseznamem"/>
        <w:numPr>
          <w:ilvl w:val="0"/>
          <w:numId w:val="6"/>
        </w:numPr>
        <w:jc w:val="both"/>
        <w:rPr>
          <w:rFonts w:asciiTheme="minorHAnsi" w:hAnsiTheme="minorHAnsi" w:cstheme="minorHAnsi"/>
          <w:b/>
          <w:bCs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Po editaci </w:t>
      </w:r>
      <w:r w:rsidR="00445794" w:rsidRPr="00D90438">
        <w:rPr>
          <w:rFonts w:asciiTheme="minorHAnsi" w:hAnsiTheme="minorHAnsi" w:cstheme="minorHAnsi"/>
          <w:b/>
          <w:bCs/>
          <w:sz w:val="22"/>
        </w:rPr>
        <w:t>obchodník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 </w:t>
      </w:r>
      <w:proofErr w:type="gramStart"/>
      <w:r w:rsidRPr="00D90438">
        <w:rPr>
          <w:rFonts w:asciiTheme="minorHAnsi" w:hAnsiTheme="minorHAnsi" w:cstheme="minorHAnsi"/>
          <w:b/>
          <w:bCs/>
          <w:sz w:val="22"/>
        </w:rPr>
        <w:t>uloží</w:t>
      </w:r>
      <w:proofErr w:type="gramEnd"/>
      <w:r w:rsidRPr="00D90438">
        <w:rPr>
          <w:rFonts w:asciiTheme="minorHAnsi" w:hAnsiTheme="minorHAnsi" w:cstheme="minorHAnsi"/>
          <w:b/>
          <w:bCs/>
          <w:sz w:val="22"/>
        </w:rPr>
        <w:t xml:space="preserve"> žádost</w:t>
      </w:r>
      <w:r w:rsidRPr="00D90438">
        <w:rPr>
          <w:rFonts w:asciiTheme="minorHAnsi" w:hAnsiTheme="minorHAnsi" w:cstheme="minorHAnsi"/>
          <w:sz w:val="22"/>
        </w:rPr>
        <w:t xml:space="preserve"> prostřednictvím tlačítka „</w:t>
      </w:r>
      <w:r w:rsidRPr="00D90438">
        <w:rPr>
          <w:rFonts w:asciiTheme="minorHAnsi" w:hAnsiTheme="minorHAnsi" w:cstheme="minorHAnsi"/>
          <w:b/>
          <w:bCs/>
          <w:sz w:val="22"/>
        </w:rPr>
        <w:t>Uložit</w:t>
      </w:r>
      <w:r w:rsidRPr="00D90438">
        <w:rPr>
          <w:rFonts w:asciiTheme="minorHAnsi" w:hAnsiTheme="minorHAnsi" w:cstheme="minorHAnsi"/>
          <w:sz w:val="22"/>
        </w:rPr>
        <w:t>“ buď ve stavu „</w:t>
      </w:r>
      <w:r w:rsidRPr="00D90438">
        <w:rPr>
          <w:rFonts w:asciiTheme="minorHAnsi" w:hAnsiTheme="minorHAnsi" w:cstheme="minorHAnsi"/>
          <w:sz w:val="22"/>
          <w:u w:val="single"/>
        </w:rPr>
        <w:t>Návrh</w:t>
      </w:r>
      <w:r w:rsidRPr="00D90438">
        <w:rPr>
          <w:rFonts w:asciiTheme="minorHAnsi" w:hAnsiTheme="minorHAnsi" w:cstheme="minorHAnsi"/>
          <w:sz w:val="22"/>
        </w:rPr>
        <w:t>“, nebo „</w:t>
      </w:r>
      <w:r w:rsidR="00445794" w:rsidRPr="00D90438">
        <w:rPr>
          <w:rFonts w:asciiTheme="minorHAnsi" w:hAnsiTheme="minorHAnsi" w:cstheme="minorHAnsi"/>
          <w:sz w:val="22"/>
          <w:u w:val="single"/>
        </w:rPr>
        <w:t xml:space="preserve">Příloha č. 7a </w:t>
      </w:r>
      <w:r w:rsidRPr="00D90438">
        <w:rPr>
          <w:rFonts w:asciiTheme="minorHAnsi" w:hAnsiTheme="minorHAnsi" w:cstheme="minorHAnsi"/>
          <w:sz w:val="22"/>
        </w:rPr>
        <w:t>“ (viz položka Status).</w:t>
      </w:r>
      <w:r w:rsidR="00445794" w:rsidRPr="00D90438">
        <w:rPr>
          <w:rFonts w:asciiTheme="minorHAnsi" w:hAnsiTheme="minorHAnsi" w:cstheme="minorHAnsi"/>
          <w:sz w:val="22"/>
        </w:rPr>
        <w:t xml:space="preserve"> Pokud obchodník edituje žádost ve statusu „Příloha č. 7a“, tak ji lze znovu uložit pouze ve statusu „Příloha č. 7a“</w:t>
      </w:r>
    </w:p>
    <w:p w14:paraId="5EEAA75E" w14:textId="5C5536D4" w:rsidR="005F1E90" w:rsidRDefault="00445794" w:rsidP="00AB5C5D">
      <w:pPr>
        <w:jc w:val="center"/>
      </w:pPr>
      <w:r w:rsidRPr="00D90438">
        <w:rPr>
          <w:noProof/>
        </w:rPr>
        <w:drawing>
          <wp:inline distT="0" distB="0" distL="0" distR="0" wp14:anchorId="6E037FFE" wp14:editId="446C0C34">
            <wp:extent cx="5580000" cy="2176941"/>
            <wp:effectExtent l="0" t="0" r="1905" b="0"/>
            <wp:docPr id="1200541239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000" cy="2176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3AAF2" w14:textId="77777777" w:rsidR="005F1E90" w:rsidRPr="00D90438" w:rsidRDefault="005F1E90" w:rsidP="00AB5C5D">
      <w:pPr>
        <w:pStyle w:val="Odstavecseseznamem"/>
        <w:numPr>
          <w:ilvl w:val="0"/>
          <w:numId w:val="6"/>
        </w:numPr>
        <w:spacing w:after="240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>Tlačítko uložit je ve spodní části formuláře.</w:t>
      </w:r>
    </w:p>
    <w:p w14:paraId="5261F209" w14:textId="4BD92A3F" w:rsidR="005F1E90" w:rsidRPr="00D90438" w:rsidRDefault="00445794" w:rsidP="005F1E90">
      <w:pPr>
        <w:spacing w:after="160" w:line="259" w:lineRule="auto"/>
        <w:rPr>
          <w:rFonts w:asciiTheme="minorHAnsi" w:eastAsiaTheme="majorEastAsia" w:hAnsiTheme="minorHAnsi" w:cstheme="minorBidi"/>
          <w:b/>
          <w:color w:val="2F5496" w:themeColor="accent1" w:themeShade="BF"/>
          <w:sz w:val="28"/>
          <w:szCs w:val="28"/>
        </w:rPr>
      </w:pPr>
      <w:r w:rsidRPr="00D90438">
        <w:rPr>
          <w:rFonts w:asciiTheme="minorHAnsi" w:hAnsiTheme="minorHAnsi" w:cstheme="minorBidi"/>
          <w:b/>
          <w:noProof/>
          <w:sz w:val="28"/>
          <w:szCs w:val="28"/>
        </w:rPr>
        <w:drawing>
          <wp:inline distT="0" distB="0" distL="0" distR="0" wp14:anchorId="202F4EE0" wp14:editId="6F6590EE">
            <wp:extent cx="5759450" cy="1240790"/>
            <wp:effectExtent l="0" t="0" r="0" b="0"/>
            <wp:docPr id="274547689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F214F" w14:textId="39376EF7" w:rsidR="005F1E90" w:rsidRPr="00D90438" w:rsidRDefault="00894852" w:rsidP="00894852">
      <w:pPr>
        <w:pStyle w:val="Nadpis1"/>
        <w:numPr>
          <w:ilvl w:val="0"/>
          <w:numId w:val="2"/>
        </w:numPr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26" w:name="_Toc160453833"/>
      <w:r w:rsidRPr="00D90438">
        <w:rPr>
          <w:rFonts w:asciiTheme="minorHAnsi" w:hAnsiTheme="minorHAnsi" w:cstheme="minorBidi"/>
          <w:b/>
          <w:bCs/>
          <w:sz w:val="28"/>
          <w:szCs w:val="28"/>
        </w:rPr>
        <w:t>Vypořádání žádostí o kompenzace za stanovené období</w:t>
      </w:r>
      <w:bookmarkEnd w:id="26"/>
    </w:p>
    <w:p w14:paraId="46D8CEBA" w14:textId="77777777" w:rsidR="005441C0" w:rsidRPr="005441C0" w:rsidRDefault="00894852" w:rsidP="002468D4">
      <w:pPr>
        <w:pStyle w:val="Odstavecseseznamem"/>
        <w:numPr>
          <w:ilvl w:val="0"/>
          <w:numId w:val="6"/>
        </w:numPr>
        <w:shd w:val="clear" w:color="auto" w:fill="FFFFFF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0657D0">
        <w:rPr>
          <w:rFonts w:asciiTheme="minorHAnsi" w:eastAsia="Calibri" w:hAnsiTheme="minorHAnsi" w:cstheme="minorHAnsi"/>
          <w:sz w:val="22"/>
        </w:rPr>
        <w:t>Pokud obchodník s elektřinou nebo plynem nepodá žádost o úhradu kompenzace za stanovené období, ale byla mu poskytnuta měsíční kompenzace za jakýkoliv měsíc stanoveného období nebo mimořádná záloha, provede obchodník s elektřinou nebo plynem vypořádání rozdílu mezi kompenzací za stanovené období a celkovou zálohou tak, že vrátí celkovou zálohu operátorovi trhu, a to do 14 kalendářních dnů od uplynutí lhůty pro podání žádosti o úhradu kompenzace za stanovené období.</w:t>
      </w:r>
      <w:r w:rsidR="000657D0" w:rsidRPr="000657D0">
        <w:rPr>
          <w:rFonts w:asciiTheme="minorHAnsi" w:eastAsia="Calibri" w:hAnsiTheme="minorHAnsi" w:cstheme="minorHAnsi"/>
          <w:sz w:val="22"/>
        </w:rPr>
        <w:t xml:space="preserve"> </w:t>
      </w:r>
    </w:p>
    <w:p w14:paraId="69CFFA8D" w14:textId="511C543F" w:rsidR="00894852" w:rsidRPr="00D90438" w:rsidRDefault="000657D0" w:rsidP="005441C0">
      <w:pPr>
        <w:pStyle w:val="Odstavecseseznamem"/>
        <w:shd w:val="clear" w:color="auto" w:fill="FFFFFF"/>
        <w:ind w:left="360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0657D0">
        <w:rPr>
          <w:rFonts w:asciiTheme="minorHAnsi" w:eastAsia="Calibri" w:hAnsiTheme="minorHAnsi" w:cstheme="minorHAnsi"/>
          <w:i/>
          <w:iCs/>
          <w:sz w:val="22"/>
        </w:rPr>
        <w:t>Poznámka OTE: tento termín je do 14. června 2024 23:59.</w:t>
      </w:r>
    </w:p>
    <w:p w14:paraId="1ED6049E" w14:textId="77777777" w:rsidR="005441C0" w:rsidRPr="005441C0" w:rsidRDefault="00894852" w:rsidP="00F300A4">
      <w:pPr>
        <w:pStyle w:val="l2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>Pokud rozdíl kompenzace za stanovené období podle žádosti o úhradu kompenzace za stanovené období a celkové zálohy nabude záporné hodnoty, provede obchodník s elektřinou nebo plynem vypořádání rozdílu mezi kompenzací za stanovené období a celkovou zálohou tak, že operátorovi trhu uhradí absolutní hodnotu tohoto rozdílu, nejvýše však ve výši celkové zálohy, a to ve lhůtě podle</w:t>
      </w:r>
      <w:r w:rsidR="00F300A4"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§ 14e</w:t>
      </w: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odst</w:t>
      </w:r>
      <w:r w:rsidR="00F300A4"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2</w:t>
      </w:r>
      <w:r w:rsidR="00F300A4"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Nařízení na dodávku</w:t>
      </w:r>
      <w:r w:rsidRPr="00D90438">
        <w:rPr>
          <w:rFonts w:asciiTheme="minorHAnsi" w:eastAsia="Calibri" w:hAnsiTheme="minorHAnsi" w:cstheme="minorHAnsi"/>
          <w:sz w:val="22"/>
          <w:szCs w:val="22"/>
          <w:lang w:eastAsia="en-US"/>
        </w:rPr>
        <w:t>.</w:t>
      </w:r>
      <w:r w:rsidR="00024EEB" w:rsidRPr="00024EEB">
        <w:rPr>
          <w:rFonts w:asciiTheme="minorHAnsi" w:eastAsia="Calibri" w:hAnsiTheme="minorHAnsi" w:cstheme="minorHAnsi"/>
          <w:i/>
          <w:iCs/>
          <w:sz w:val="22"/>
        </w:rPr>
        <w:t xml:space="preserve"> </w:t>
      </w:r>
    </w:p>
    <w:p w14:paraId="6ACBE93C" w14:textId="1036BBF9" w:rsidR="00894852" w:rsidRPr="00D90438" w:rsidRDefault="00024EEB" w:rsidP="005441C0">
      <w:pPr>
        <w:pStyle w:val="l2"/>
        <w:shd w:val="clear" w:color="auto" w:fill="FFFFFF"/>
        <w:spacing w:before="0" w:beforeAutospacing="0" w:after="0" w:afterAutospacing="0"/>
        <w:ind w:left="360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0657D0">
        <w:rPr>
          <w:rFonts w:asciiTheme="minorHAnsi" w:eastAsia="Calibri" w:hAnsiTheme="minorHAnsi" w:cstheme="minorHAnsi"/>
          <w:i/>
          <w:iCs/>
          <w:sz w:val="22"/>
        </w:rPr>
        <w:t>Poznámka OTE: tento termín je d</w:t>
      </w:r>
      <w:r w:rsidRPr="000657D0">
        <w:rPr>
          <w:rFonts w:asciiTheme="minorHAnsi" w:eastAsia="Calibri" w:hAnsiTheme="minorHAnsi" w:cstheme="minorHAnsi"/>
          <w:i/>
          <w:iCs/>
          <w:sz w:val="22"/>
          <w:szCs w:val="23"/>
        </w:rPr>
        <w:t>o 14. června 2024 23:59.</w:t>
      </w:r>
    </w:p>
    <w:p w14:paraId="683E3FBA" w14:textId="77777777" w:rsidR="005441C0" w:rsidRPr="005441C0" w:rsidRDefault="00F300A4" w:rsidP="002468D4">
      <w:pPr>
        <w:pStyle w:val="l2"/>
        <w:numPr>
          <w:ilvl w:val="0"/>
          <w:numId w:val="6"/>
        </w:numPr>
        <w:shd w:val="clear" w:color="auto" w:fill="FFFFFF"/>
        <w:spacing w:before="0" w:beforeAutospacing="0" w:after="0" w:afterAutospacing="0"/>
        <w:jc w:val="both"/>
      </w:pPr>
      <w:r w:rsidRPr="0051270E">
        <w:rPr>
          <w:rFonts w:asciiTheme="minorHAnsi" w:eastAsia="Calibri" w:hAnsiTheme="minorHAnsi" w:cstheme="minorHAnsi"/>
          <w:sz w:val="22"/>
          <w:szCs w:val="22"/>
          <w:lang w:eastAsia="en-US"/>
        </w:rPr>
        <w:t>Nesdělil-li Energetický regulační úřad operátorovi trhu a obchodníkovi s elektřinou nebo plynem pochybnosti o správnosti výpočtu kompenzace za stanovené období v žádosti o úhradu kompenzace za stanovené období a rozdíl mezi kompenzací za stanovené období a celkovou zálohou nabude kladné hodnoty, uhradí operátor trhu tento rozdíl do 20 kalendářních dnů od uplynutí lhůty pro ověření údajů z žádosti o úhradu kompenzace za stanovené období převodem na bankovní účet obchodníka s elektřinou nebo plynem registrovaný v systému operátora trhu, nejdříve však 4 pracovní dny po obdržení dotace podle § 14d Nařízení na dodávku.</w:t>
      </w:r>
      <w:r w:rsidR="004C5108" w:rsidRPr="0051270E">
        <w:rPr>
          <w:rFonts w:asciiTheme="minorHAnsi" w:eastAsia="Calibri" w:hAnsiTheme="minorHAnsi" w:cstheme="minorHAnsi"/>
          <w:i/>
          <w:iCs/>
          <w:sz w:val="22"/>
        </w:rPr>
        <w:t xml:space="preserve"> </w:t>
      </w:r>
    </w:p>
    <w:p w14:paraId="1EA8BD8B" w14:textId="06FD66C1" w:rsidR="00894852" w:rsidRPr="00D90438" w:rsidRDefault="004C5108" w:rsidP="005441C0">
      <w:pPr>
        <w:pStyle w:val="l2"/>
        <w:shd w:val="clear" w:color="auto" w:fill="FFFFFF"/>
        <w:spacing w:before="0" w:beforeAutospacing="0" w:after="0" w:afterAutospacing="0"/>
        <w:ind w:left="360"/>
        <w:jc w:val="both"/>
      </w:pPr>
      <w:r w:rsidRPr="00767663">
        <w:rPr>
          <w:rFonts w:asciiTheme="minorHAnsi" w:eastAsia="Calibri" w:hAnsiTheme="minorHAnsi" w:cstheme="minorHAnsi"/>
          <w:i/>
          <w:iCs/>
          <w:sz w:val="22"/>
        </w:rPr>
        <w:t xml:space="preserve">Poznámka OTE: </w:t>
      </w:r>
      <w:r w:rsidR="00A92E0B" w:rsidRPr="00767663">
        <w:rPr>
          <w:rFonts w:asciiTheme="minorHAnsi" w:eastAsia="Calibri" w:hAnsiTheme="minorHAnsi" w:cstheme="minorHAnsi"/>
          <w:i/>
          <w:iCs/>
          <w:sz w:val="22"/>
        </w:rPr>
        <w:t>Termín</w:t>
      </w:r>
      <w:r w:rsidRPr="00767663">
        <w:rPr>
          <w:rFonts w:asciiTheme="minorHAnsi" w:eastAsia="Calibri" w:hAnsiTheme="minorHAnsi" w:cstheme="minorHAnsi"/>
          <w:i/>
          <w:iCs/>
          <w:sz w:val="22"/>
        </w:rPr>
        <w:t xml:space="preserve"> </w:t>
      </w:r>
      <w:r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pro ověření údajů z žádosti o úhradu kompenzace za stanovené období</w:t>
      </w:r>
      <w:r w:rsidR="00A92E0B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ze strany ERÚ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je do </w:t>
      </w:r>
      <w:r w:rsidR="001E39D2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2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. </w:t>
      </w:r>
      <w:r w:rsidR="001E39D2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září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2024 23:59. Termín</w:t>
      </w:r>
      <w:r w:rsidR="0051270E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pro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úhradu</w:t>
      </w:r>
      <w:r w:rsidR="0051270E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kladného rozdílu</w:t>
      </w:r>
      <w:r w:rsidR="004B0B90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</w:t>
      </w:r>
      <w:r w:rsidR="0051270E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mezi kompenzací za stanovené období a celkovou zálohou je </w:t>
      </w:r>
      <w:r w:rsidR="00DC7481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2</w:t>
      </w:r>
      <w:r w:rsidR="001C5786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3</w:t>
      </w:r>
      <w:r w:rsidR="00DC7481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. září 23:59 za podmínky</w:t>
      </w:r>
      <w:r w:rsidR="008B1636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,</w:t>
      </w:r>
      <w:r w:rsidR="00DC7481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že Operátor trhu </w:t>
      </w:r>
      <w:proofErr w:type="gramStart"/>
      <w:r w:rsidR="00DC7481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obdrží</w:t>
      </w:r>
      <w:proofErr w:type="gramEnd"/>
      <w:r w:rsidR="00DC7481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 xml:space="preserve"> </w:t>
      </w:r>
      <w:r w:rsidR="00767663" w:rsidRPr="00767663">
        <w:rPr>
          <w:rFonts w:asciiTheme="minorHAnsi" w:eastAsia="Calibri" w:hAnsiTheme="minorHAnsi" w:cstheme="minorHAnsi"/>
          <w:i/>
          <w:iCs/>
          <w:sz w:val="22"/>
          <w:szCs w:val="22"/>
          <w:lang w:eastAsia="en-US"/>
        </w:rPr>
        <w:t>dotaci v termínu podle § 14d Nařízení na dodávku.</w:t>
      </w:r>
    </w:p>
    <w:p w14:paraId="17FD859B" w14:textId="77777777" w:rsidR="005F1E90" w:rsidRPr="00D90438" w:rsidRDefault="005F1E90" w:rsidP="00894852">
      <w:pPr>
        <w:pStyle w:val="Nadpis1"/>
        <w:numPr>
          <w:ilvl w:val="0"/>
          <w:numId w:val="2"/>
        </w:numPr>
        <w:tabs>
          <w:tab w:val="num" w:pos="72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27" w:name="_Toc131149518"/>
      <w:bookmarkStart w:id="28" w:name="_Toc160453834"/>
      <w:r w:rsidRPr="00D90438">
        <w:rPr>
          <w:rFonts w:asciiTheme="minorHAnsi" w:hAnsiTheme="minorHAnsi" w:cstheme="minorBidi"/>
          <w:b/>
          <w:bCs/>
          <w:sz w:val="28"/>
          <w:szCs w:val="28"/>
        </w:rPr>
        <w:t>Sdělení Energetického regulačního úřadu a výplata peněžních prostředků</w:t>
      </w:r>
      <w:bookmarkEnd w:id="27"/>
      <w:bookmarkEnd w:id="28"/>
    </w:p>
    <w:p w14:paraId="73FB3DBC" w14:textId="0B134FE1" w:rsidR="005F1E90" w:rsidRPr="00D90438" w:rsidRDefault="005F1E90" w:rsidP="005F1E90">
      <w:pPr>
        <w:pStyle w:val="Nadpis2"/>
        <w:numPr>
          <w:ilvl w:val="0"/>
          <w:numId w:val="18"/>
        </w:numPr>
        <w:spacing w:after="200"/>
        <w:contextualSpacing/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29" w:name="_Toc124174820"/>
      <w:bookmarkStart w:id="30" w:name="_Toc131149519"/>
      <w:bookmarkStart w:id="31" w:name="_Toc160453835"/>
      <w:r w:rsidRPr="00D90438">
        <w:rPr>
          <w:rFonts w:asciiTheme="minorHAnsi" w:hAnsiTheme="minorHAnsi" w:cstheme="minorBidi"/>
          <w:sz w:val="24"/>
          <w:szCs w:val="24"/>
          <w:u w:val="single"/>
        </w:rPr>
        <w:t xml:space="preserve">Vypršení lhůty pro ověření údajů z žádosti o úhradu měsíční kompenzace Energetickým regulačním </w:t>
      </w:r>
      <w:bookmarkEnd w:id="29"/>
      <w:r w:rsidRPr="00D90438">
        <w:rPr>
          <w:rFonts w:asciiTheme="minorHAnsi" w:hAnsiTheme="minorHAnsi" w:cstheme="minorBidi"/>
          <w:sz w:val="24"/>
          <w:szCs w:val="24"/>
          <w:u w:val="single"/>
        </w:rPr>
        <w:t>úřadem</w:t>
      </w:r>
      <w:bookmarkEnd w:id="30"/>
      <w:bookmarkEnd w:id="31"/>
    </w:p>
    <w:p w14:paraId="087C3881" w14:textId="73470CDB" w:rsidR="005F1E90" w:rsidRPr="00D90438" w:rsidRDefault="005F1E90" w:rsidP="005F1E90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Nesdělil-li Energetický regulační úřad operátorovi trhu a obchodníkovi s elektřinou nebo plynem pochybnosti o správnosti výpočtu měsíční kompenzace nebo nezakázal-li Energetický regulační úřad postupem podle § 19f odst. 5 energetického zákona poskytnutí úhrady </w:t>
      </w:r>
      <w:r w:rsidR="00076A53" w:rsidRPr="00D90438">
        <w:rPr>
          <w:rFonts w:asciiTheme="minorHAnsi" w:hAnsiTheme="minorHAnsi" w:cstheme="minorHAnsi"/>
          <w:sz w:val="22"/>
        </w:rPr>
        <w:t xml:space="preserve">závěrečné </w:t>
      </w:r>
      <w:r w:rsidRPr="00D90438">
        <w:rPr>
          <w:rFonts w:asciiTheme="minorHAnsi" w:hAnsiTheme="minorHAnsi" w:cstheme="minorHAnsi"/>
          <w:sz w:val="22"/>
        </w:rPr>
        <w:t>měsíční kompenzace:</w:t>
      </w:r>
    </w:p>
    <w:p w14:paraId="60A11AAF" w14:textId="6880AEB1" w:rsidR="005F1E90" w:rsidRPr="00D90438" w:rsidRDefault="00894852" w:rsidP="005F1E90">
      <w:pPr>
        <w:pStyle w:val="Odstavecseseznamem"/>
        <w:numPr>
          <w:ilvl w:val="0"/>
          <w:numId w:val="17"/>
        </w:numPr>
        <w:jc w:val="both"/>
        <w:rPr>
          <w:rFonts w:asciiTheme="minorHAnsi" w:eastAsia="Calibri" w:hAnsiTheme="minorHAnsi" w:cstheme="minorBidi"/>
          <w:sz w:val="22"/>
          <w:szCs w:val="22"/>
          <w:lang w:eastAsia="en-US"/>
        </w:rPr>
      </w:pPr>
      <w:r w:rsidRPr="00D90438"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>Operátor trhu uhradí rozdíl mezi kompenzací za stanovené období a celkovou zálohou nabude kladné hodnoty, uhradí operátor trhu tento rozdíl do 20 kalendářních dnů od uplynutí lhůty pro ověření údajů z žádosti o úhradu kompenzace za stanovené období převodem na bankovní účet obchodníka s elektřinou nebo plynem registrovaný v systému operátora trhu, nejdříve však 4 pracovní dny po obdržení dotace podle § 14d</w:t>
      </w:r>
      <w:r w:rsidR="00F300A4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Nařízení na dodávku</w:t>
      </w:r>
      <w:r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. </w:t>
      </w:r>
      <w:r w:rsidR="00F300A4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U </w:t>
      </w:r>
      <w:r w:rsidR="005F1E90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podané žádosti na daný měsíc </w:t>
      </w:r>
      <w:r w:rsidR="005F1E90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lastRenderedPageBreak/>
        <w:t>dojde po vypršení lhůty pro ověření údajů z žádosti o úhradu</w:t>
      </w:r>
      <w:r w:rsidR="00F300A4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závěrečné</w:t>
      </w:r>
      <w:r w:rsidR="005F1E90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měsíční kompenzace Energetickým regulačním úřadem v CS OTE ke změně statusu</w:t>
      </w:r>
      <w:r w:rsidR="00F300A4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Žádosti za stanovené období – roční souhrn</w:t>
      </w:r>
      <w:r w:rsidR="005F1E90" w:rsidRPr="5B17176C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ze stavu „Posuzování ERU“ na stav „Uplynutí lhůty – k vyplacení“</w:t>
      </w:r>
    </w:p>
    <w:p w14:paraId="13A26B81" w14:textId="77777777" w:rsidR="00802CEC" w:rsidRDefault="00F01F1F" w:rsidP="00F01F1F">
      <w:pPr>
        <w:jc w:val="both"/>
        <w:rPr>
          <w:rStyle w:val="Nadpis2Char"/>
        </w:rPr>
      </w:pPr>
      <w:bookmarkStart w:id="32" w:name="_Toc124174821"/>
      <w:bookmarkStart w:id="33" w:name="_Ref129955587"/>
      <w:bookmarkStart w:id="34" w:name="_Ref129955595"/>
      <w:bookmarkStart w:id="35" w:name="_Toc131149520"/>
      <w:r>
        <w:rPr>
          <w:noProof/>
        </w:rPr>
        <w:drawing>
          <wp:inline distT="0" distB="0" distL="0" distR="0" wp14:anchorId="3B88FEA1" wp14:editId="3137D003">
            <wp:extent cx="5753098" cy="2181225"/>
            <wp:effectExtent l="0" t="0" r="0" b="9525"/>
            <wp:docPr id="974063991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4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098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70865" w14:textId="236FD09A" w:rsidR="005F1E90" w:rsidRPr="00D90438" w:rsidRDefault="7755507D" w:rsidP="00F01F1F">
      <w:pPr>
        <w:jc w:val="both"/>
        <w:rPr>
          <w:rFonts w:asciiTheme="minorHAnsi" w:hAnsiTheme="minorHAnsi" w:cstheme="minorBidi"/>
          <w:sz w:val="24"/>
          <w:szCs w:val="24"/>
          <w:u w:val="single"/>
        </w:rPr>
      </w:pPr>
      <w:bookmarkStart w:id="36" w:name="_Toc160453836"/>
      <w:r w:rsidRPr="00802CEC">
        <w:rPr>
          <w:rStyle w:val="Nadpis2Char"/>
        </w:rPr>
        <w:t xml:space="preserve">b) </w:t>
      </w:r>
      <w:r w:rsidR="005F1E90" w:rsidRPr="00802CEC">
        <w:rPr>
          <w:rStyle w:val="Nadpis2Char"/>
        </w:rPr>
        <w:t>Sdělení pochybností ze strany Energetického regulačního úřadu</w:t>
      </w:r>
      <w:bookmarkEnd w:id="32"/>
      <w:bookmarkEnd w:id="33"/>
      <w:bookmarkEnd w:id="34"/>
      <w:bookmarkEnd w:id="35"/>
      <w:bookmarkEnd w:id="36"/>
    </w:p>
    <w:p w14:paraId="30D4F048" w14:textId="63CBDF1E" w:rsidR="00CC3DF3" w:rsidRPr="00CC3DF3" w:rsidRDefault="00C22B44" w:rsidP="002468D4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  <w:szCs w:val="22"/>
          <w:u w:val="single"/>
        </w:rPr>
      </w:pPr>
      <w:r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Sdělil-li Energetický regulační úřad pochybnosti o správnosti výpočtu kompenzace za stanovené období, podává obchodník s elektřinou nebo plynem podle § 19f odst. 5 věty druhé </w:t>
      </w:r>
      <w:r w:rsidR="00770892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>EZ</w:t>
      </w:r>
      <w:r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novou žádost o úhradu kompenzace za stanovené období (dále jen „opravná nová žádost“) nejpozději do </w:t>
      </w:r>
      <w:r w:rsidR="006C701F">
        <w:rPr>
          <w:rFonts w:asciiTheme="minorHAnsi" w:hAnsiTheme="minorHAnsi" w:cstheme="minorHAnsi"/>
          <w:sz w:val="22"/>
          <w:szCs w:val="22"/>
          <w:shd w:val="clear" w:color="auto" w:fill="FFFFFF"/>
        </w:rPr>
        <w:t>2</w:t>
      </w:r>
      <w:r w:rsidR="006B3A4B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  <w:r w:rsidR="000762F4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října</w:t>
      </w:r>
      <w:r w:rsidR="006B3A4B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2024</w:t>
      </w:r>
      <w:r w:rsidR="003B3B0D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23:59</w:t>
      </w:r>
      <w:r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>. Operátor trhu předá opravnou novou žádost Energetickému regulačnímu úřadu 1 kalendářní den od uplynutí lhůty podle věty první.</w:t>
      </w:r>
      <w:r w:rsidR="00CC3DF3" w:rsidRPr="00CC3DF3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CC3DF3" w:rsidRPr="00CC3DF3">
        <w:rPr>
          <w:rFonts w:asciiTheme="minorHAnsi" w:eastAsia="Calibri" w:hAnsiTheme="minorHAnsi" w:cstheme="minorHAnsi"/>
          <w:i/>
          <w:iCs/>
          <w:sz w:val="22"/>
        </w:rPr>
        <w:t>Poznámka OTE: tento</w:t>
      </w:r>
      <w:r w:rsidR="006E7965">
        <w:rPr>
          <w:rFonts w:asciiTheme="minorHAnsi" w:eastAsia="Calibri" w:hAnsiTheme="minorHAnsi" w:cstheme="minorHAnsi"/>
          <w:i/>
          <w:iCs/>
          <w:sz w:val="22"/>
        </w:rPr>
        <w:t xml:space="preserve"> termín</w:t>
      </w:r>
      <w:r w:rsidR="00CC3DF3">
        <w:rPr>
          <w:rFonts w:asciiTheme="minorHAnsi" w:eastAsia="Calibri" w:hAnsiTheme="minorHAnsi" w:cstheme="minorHAnsi"/>
          <w:i/>
          <w:iCs/>
          <w:sz w:val="22"/>
        </w:rPr>
        <w:t xml:space="preserve"> pro předání žádosti na ERÚ</w:t>
      </w:r>
      <w:r w:rsidR="006E7965">
        <w:rPr>
          <w:rFonts w:asciiTheme="minorHAnsi" w:eastAsia="Calibri" w:hAnsiTheme="minorHAnsi" w:cstheme="minorHAnsi"/>
          <w:i/>
          <w:iCs/>
          <w:sz w:val="22"/>
        </w:rPr>
        <w:t xml:space="preserve"> </w:t>
      </w:r>
      <w:r w:rsidR="00CC3DF3" w:rsidRPr="00CC3DF3">
        <w:rPr>
          <w:rFonts w:asciiTheme="minorHAnsi" w:eastAsia="Calibri" w:hAnsiTheme="minorHAnsi" w:cstheme="minorHAnsi"/>
          <w:i/>
          <w:iCs/>
          <w:sz w:val="22"/>
        </w:rPr>
        <w:t xml:space="preserve">je do </w:t>
      </w:r>
      <w:r w:rsidR="004F2898">
        <w:rPr>
          <w:rFonts w:asciiTheme="minorHAnsi" w:eastAsia="Calibri" w:hAnsiTheme="minorHAnsi" w:cstheme="minorHAnsi"/>
          <w:i/>
          <w:iCs/>
          <w:sz w:val="22"/>
        </w:rPr>
        <w:t>3</w:t>
      </w:r>
      <w:r w:rsidR="00CC3DF3" w:rsidRPr="00CC3DF3">
        <w:rPr>
          <w:rFonts w:asciiTheme="minorHAnsi" w:eastAsia="Calibri" w:hAnsiTheme="minorHAnsi" w:cstheme="minorHAnsi"/>
          <w:i/>
          <w:iCs/>
          <w:sz w:val="22"/>
        </w:rPr>
        <w:t>. října 2024 23:59.</w:t>
      </w:r>
    </w:p>
    <w:p w14:paraId="744901E0" w14:textId="38C4698E" w:rsidR="00C22B44" w:rsidRPr="009E0BFB" w:rsidRDefault="00C22B44" w:rsidP="00C22B44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E22107">
        <w:rPr>
          <w:rFonts w:asciiTheme="minorHAnsi" w:hAnsiTheme="minorHAnsi" w:cstheme="minorHAnsi"/>
          <w:sz w:val="22"/>
          <w:szCs w:val="22"/>
          <w:shd w:val="clear" w:color="auto" w:fill="FFFFFF"/>
        </w:rPr>
        <w:t>Sdělil-li Energetický regulační úřad pochybnosti o správnosti výpočtu kompenzace za stanovené období v žádosti o úhradu kompenzace za stanovené období a nepodal-li obchodník s elektřinou nebo plynem nejpozději ve stanovené lhůtě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BF374D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(</w:t>
      </w:r>
      <w:r w:rsidR="00D314C8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tzn. do 30. září 2024)</w:t>
      </w:r>
      <w:r w:rsidRPr="00E22107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opravnou novou žádost, provede obchodník s elektřinou nebo plynem vypořádání rozdílu mezi kompenzací za stanovené období a celkovou zálohou tak, že vrátí celkovou zálohu sníženou o úhradu podle § 14e odst. 3 Nařízení na dodávku operátorovi trhu, a to do 14 kalendářních dnů od uplynutí lhůty </w:t>
      </w:r>
      <w:r w:rsidRPr="00AB5C5D">
        <w:rPr>
          <w:rFonts w:asciiTheme="minorHAnsi" w:hAnsiTheme="minorHAnsi" w:cstheme="minorHAnsi"/>
          <w:sz w:val="22"/>
          <w:szCs w:val="22"/>
          <w:shd w:val="clear" w:color="auto" w:fill="FFFFFF"/>
        </w:rPr>
        <w:t>pro podání opravné nové žádosti</w:t>
      </w:r>
      <w:r w:rsidR="00E357AF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E357AF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(tzn. do 1</w:t>
      </w:r>
      <w:r w:rsidR="002768EA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6</w:t>
      </w:r>
      <w:r w:rsidR="00E357AF" w:rsidRPr="00E357AF">
        <w:rPr>
          <w:rFonts w:asciiTheme="minorHAnsi" w:hAnsiTheme="minorHAnsi" w:cstheme="minorHAnsi"/>
          <w:i/>
          <w:iCs/>
          <w:sz w:val="22"/>
          <w:szCs w:val="22"/>
          <w:shd w:val="clear" w:color="auto" w:fill="FFFFFF"/>
        </w:rPr>
        <w:t>. října 2024)</w:t>
      </w:r>
      <w:r w:rsidRPr="00AB5C5D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14:paraId="7875A945" w14:textId="77777777" w:rsidR="00C22B44" w:rsidRPr="00D90438" w:rsidRDefault="00C22B44" w:rsidP="00C22B44"/>
    <w:p w14:paraId="31A9F7B7" w14:textId="77777777" w:rsidR="005F1E90" w:rsidRPr="00D90438" w:rsidRDefault="005F1E90" w:rsidP="005F1E90">
      <w:pPr>
        <w:jc w:val="both"/>
        <w:rPr>
          <w:rFonts w:asciiTheme="minorHAnsi" w:hAnsiTheme="minorHAnsi" w:cstheme="minorHAnsi"/>
          <w:sz w:val="22"/>
          <w:u w:val="single"/>
        </w:rPr>
      </w:pPr>
      <w:r w:rsidRPr="00D90438">
        <w:rPr>
          <w:rFonts w:asciiTheme="minorHAnsi" w:hAnsiTheme="minorHAnsi" w:cstheme="minorHAnsi"/>
          <w:sz w:val="22"/>
          <w:u w:val="single"/>
        </w:rPr>
        <w:t xml:space="preserve">1.krok: </w:t>
      </w:r>
    </w:p>
    <w:p w14:paraId="6090E60B" w14:textId="1A15E76B" w:rsidR="005F1E90" w:rsidRPr="00D90438" w:rsidRDefault="005F1E90" w:rsidP="005F1E90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V případě sdělení pochybností Energetický regulační úřad informuje obchodníka </w:t>
      </w:r>
      <w:r w:rsidR="00794D14">
        <w:rPr>
          <w:rFonts w:asciiTheme="minorHAnsi" w:hAnsiTheme="minorHAnsi" w:cstheme="minorHAnsi"/>
          <w:sz w:val="22"/>
        </w:rPr>
        <w:t>prostřednictvím</w:t>
      </w:r>
      <w:r w:rsidR="00794D14" w:rsidRPr="00D90438">
        <w:rPr>
          <w:rFonts w:asciiTheme="minorHAnsi" w:hAnsiTheme="minorHAnsi" w:cstheme="minorHAnsi"/>
          <w:sz w:val="22"/>
        </w:rPr>
        <w:t xml:space="preserve"> </w:t>
      </w:r>
      <w:r w:rsidR="00450DA1"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="00450DA1" w:rsidRPr="00D90438">
        <w:rPr>
          <w:rFonts w:asciiTheme="minorHAnsi" w:hAnsiTheme="minorHAnsi" w:cstheme="minorHAnsi"/>
          <w:sz w:val="22"/>
        </w:rPr>
        <w:t xml:space="preserve">, přičemž při vyjádření pochybností ze strany ERÚ </w:t>
      </w:r>
      <w:r w:rsidRPr="00D90438">
        <w:rPr>
          <w:rFonts w:asciiTheme="minorHAnsi" w:hAnsiTheme="minorHAnsi" w:cstheme="minorHAnsi"/>
          <w:sz w:val="22"/>
        </w:rPr>
        <w:t xml:space="preserve">dojde v CS OTE ke 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změně statusu </w:t>
      </w:r>
      <w:r w:rsidR="00D334F3" w:rsidRPr="00E22107">
        <w:rPr>
          <w:rFonts w:asciiTheme="minorHAnsi" w:hAnsiTheme="minorHAnsi" w:cstheme="minorHAnsi"/>
          <w:sz w:val="22"/>
        </w:rPr>
        <w:t>této žádosti</w:t>
      </w:r>
      <w:r w:rsidR="00D334F3">
        <w:rPr>
          <w:rFonts w:asciiTheme="minorHAnsi" w:hAnsiTheme="minorHAnsi" w:cstheme="minorHAnsi"/>
          <w:b/>
          <w:bCs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ze stavu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 „Posuzování ERÚ“ </w:t>
      </w:r>
      <w:r w:rsidRPr="00D90438">
        <w:rPr>
          <w:rFonts w:asciiTheme="minorHAnsi" w:hAnsiTheme="minorHAnsi" w:cstheme="minorHAnsi"/>
          <w:sz w:val="22"/>
        </w:rPr>
        <w:t>na stav</w:t>
      </w:r>
      <w:r w:rsidRPr="00D90438">
        <w:rPr>
          <w:rFonts w:asciiTheme="minorHAnsi" w:hAnsiTheme="minorHAnsi" w:cstheme="minorHAnsi"/>
          <w:b/>
          <w:bCs/>
          <w:sz w:val="22"/>
        </w:rPr>
        <w:t xml:space="preserve"> „Odstraňování pochybností účastníkem“.</w:t>
      </w:r>
    </w:p>
    <w:p w14:paraId="514C9ED9" w14:textId="23B5A829" w:rsidR="00C65EEF" w:rsidRDefault="002377CB" w:rsidP="005F1E90">
      <w:pPr>
        <w:rPr>
          <w:rFonts w:asciiTheme="minorHAnsi" w:hAnsiTheme="minorHAnsi" w:cstheme="minorHAnsi"/>
          <w:sz w:val="22"/>
          <w:u w:val="single"/>
        </w:rPr>
      </w:pPr>
      <w:r>
        <w:rPr>
          <w:rFonts w:asciiTheme="minorHAnsi" w:hAnsiTheme="minorHAnsi" w:cstheme="minorHAnsi"/>
          <w:noProof/>
          <w:sz w:val="22"/>
          <w:u w:val="single"/>
        </w:rPr>
        <w:drawing>
          <wp:inline distT="0" distB="0" distL="0" distR="0" wp14:anchorId="1CD88971" wp14:editId="16C2FEAE">
            <wp:extent cx="5753100" cy="2200275"/>
            <wp:effectExtent l="0" t="0" r="0" b="9525"/>
            <wp:docPr id="27746535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0CE26" w14:textId="36F219A1" w:rsidR="00C65EEF" w:rsidRPr="00B848DF" w:rsidRDefault="00E62B7F" w:rsidP="00AB5C5D">
      <w:pPr>
        <w:jc w:val="both"/>
        <w:rPr>
          <w:rFonts w:asciiTheme="minorHAnsi" w:hAnsiTheme="minorHAnsi" w:cstheme="minorHAnsi"/>
          <w:sz w:val="22"/>
        </w:rPr>
      </w:pPr>
      <w:r w:rsidRPr="00B848DF">
        <w:rPr>
          <w:rFonts w:asciiTheme="minorHAnsi" w:hAnsiTheme="minorHAnsi" w:cstheme="minorHAnsi"/>
          <w:sz w:val="22"/>
        </w:rPr>
        <w:lastRenderedPageBreak/>
        <w:t>Částka, která bude vypořádána s OTE se zobrazí ve zvýrazněných částech tabulek</w:t>
      </w:r>
      <w:r w:rsidR="00B848DF" w:rsidRPr="00B848DF">
        <w:rPr>
          <w:rFonts w:asciiTheme="minorHAnsi" w:hAnsiTheme="minorHAnsi" w:cstheme="minorHAnsi"/>
          <w:sz w:val="22"/>
        </w:rPr>
        <w:t xml:space="preserve"> v </w:t>
      </w:r>
      <w:r w:rsidR="00B848DF" w:rsidRPr="00B848DF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Pr="00B848DF">
        <w:rPr>
          <w:rFonts w:asciiTheme="minorHAnsi" w:hAnsiTheme="minorHAnsi" w:cstheme="minorHAnsi"/>
          <w:sz w:val="22"/>
        </w:rPr>
        <w:t xml:space="preserve"> viz printscreen.</w:t>
      </w:r>
    </w:p>
    <w:p w14:paraId="23452FDC" w14:textId="682ADB33" w:rsidR="00E62B7F" w:rsidRDefault="005B1119" w:rsidP="005F1E90">
      <w:pPr>
        <w:rPr>
          <w:rFonts w:asciiTheme="minorHAnsi" w:hAnsiTheme="minorHAnsi" w:cstheme="minorHAnsi"/>
          <w:sz w:val="22"/>
          <w:u w:val="single"/>
        </w:rPr>
      </w:pPr>
      <w:r>
        <w:rPr>
          <w:rFonts w:asciiTheme="minorHAnsi" w:hAnsiTheme="minorHAnsi" w:cstheme="minorHAnsi"/>
          <w:noProof/>
          <w:sz w:val="22"/>
          <w:u w:val="single"/>
        </w:rPr>
        <w:drawing>
          <wp:inline distT="0" distB="0" distL="0" distR="0" wp14:anchorId="27DF80FF" wp14:editId="38EFF230">
            <wp:extent cx="5753100" cy="2228850"/>
            <wp:effectExtent l="0" t="0" r="0" b="0"/>
            <wp:docPr id="1325114252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D0B01" w14:textId="77777777" w:rsidR="00E62B7F" w:rsidRDefault="00E62B7F" w:rsidP="005F1E90">
      <w:pPr>
        <w:rPr>
          <w:rFonts w:asciiTheme="minorHAnsi" w:hAnsiTheme="minorHAnsi" w:cstheme="minorHAnsi"/>
          <w:sz w:val="22"/>
          <w:u w:val="single"/>
        </w:rPr>
      </w:pPr>
    </w:p>
    <w:p w14:paraId="76556065" w14:textId="77777777" w:rsidR="005F1E90" w:rsidRPr="00D90438" w:rsidRDefault="005F1E90" w:rsidP="00A82865">
      <w:pPr>
        <w:rPr>
          <w:rFonts w:asciiTheme="minorHAnsi" w:hAnsiTheme="minorHAnsi" w:cstheme="minorHAnsi"/>
          <w:sz w:val="22"/>
          <w:u w:val="single"/>
        </w:rPr>
      </w:pPr>
      <w:r w:rsidRPr="00D90438">
        <w:rPr>
          <w:rFonts w:asciiTheme="minorHAnsi" w:hAnsiTheme="minorHAnsi" w:cstheme="minorHAnsi"/>
          <w:sz w:val="22"/>
          <w:u w:val="single"/>
        </w:rPr>
        <w:t>2.krok:</w:t>
      </w:r>
    </w:p>
    <w:p w14:paraId="705AFDC2" w14:textId="486BC51F" w:rsidR="00483567" w:rsidRDefault="00483567" w:rsidP="00AB5C5D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u </w:t>
      </w:r>
      <w:r w:rsidRPr="00E357AF">
        <w:rPr>
          <w:rFonts w:asciiTheme="minorHAnsi" w:hAnsiTheme="minorHAnsi" w:cstheme="minorHAnsi"/>
          <w:b/>
          <w:sz w:val="22"/>
        </w:rPr>
        <w:t>Žádosti za stanovené období – roční souhrn</w:t>
      </w:r>
      <w:r w:rsidRPr="00D90438">
        <w:rPr>
          <w:rFonts w:asciiTheme="minorHAnsi" w:hAnsiTheme="minorHAnsi" w:cstheme="minorHAnsi"/>
          <w:sz w:val="22"/>
        </w:rPr>
        <w:t xml:space="preserve"> vrácené ERÚ ve stavu „Odstraňování pochybností účastníkem</w:t>
      </w:r>
      <w:r w:rsidR="00613E9D">
        <w:rPr>
          <w:rFonts w:asciiTheme="minorHAnsi" w:hAnsiTheme="minorHAnsi" w:cstheme="minorHAnsi"/>
          <w:sz w:val="22"/>
        </w:rPr>
        <w:t>“</w:t>
      </w:r>
      <w:r w:rsidR="00F25D30" w:rsidRPr="00492E3F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účastník nalezne textové vyjádření ERÚ, vč. přílohy vložené ze strany </w:t>
      </w:r>
      <w:proofErr w:type="gramStart"/>
      <w:r w:rsidR="00F25D30" w:rsidRPr="00492E3F">
        <w:rPr>
          <w:rStyle w:val="normaltextrun"/>
          <w:rFonts w:ascii="Calibri" w:eastAsiaTheme="majorEastAsia" w:hAnsi="Calibri" w:cs="Calibri"/>
          <w:sz w:val="22"/>
          <w:szCs w:val="22"/>
        </w:rPr>
        <w:t>ERÚ</w:t>
      </w:r>
      <w:r w:rsidR="00F25D30">
        <w:rPr>
          <w:rStyle w:val="normaltextrun"/>
          <w:rFonts w:ascii="Calibri" w:eastAsiaTheme="majorEastAsia" w:hAnsi="Calibri" w:cs="Calibri"/>
          <w:sz w:val="22"/>
        </w:rPr>
        <w:t xml:space="preserve"> - </w:t>
      </w:r>
      <w:r w:rsidR="00F25D30" w:rsidRPr="00492E3F">
        <w:rPr>
          <w:rFonts w:asciiTheme="minorHAnsi" w:hAnsiTheme="minorHAnsi" w:cstheme="minorHAnsi"/>
          <w:b/>
          <w:bCs/>
          <w:sz w:val="22"/>
        </w:rPr>
        <w:t>rozhodnutí</w:t>
      </w:r>
      <w:proofErr w:type="gramEnd"/>
      <w:r w:rsidR="00F25D30" w:rsidRPr="00492E3F">
        <w:rPr>
          <w:rFonts w:asciiTheme="minorHAnsi" w:hAnsiTheme="minorHAnsi" w:cstheme="minorHAnsi"/>
          <w:b/>
          <w:bCs/>
          <w:sz w:val="22"/>
        </w:rPr>
        <w:t xml:space="preserve"> o vyjádření pochybností s vysvětlením/důvody vyjádření pochybností.</w:t>
      </w:r>
      <w:r>
        <w:rPr>
          <w:rFonts w:asciiTheme="minorHAnsi" w:hAnsiTheme="minorHAnsi" w:cstheme="minorHAnsi"/>
          <w:b/>
          <w:sz w:val="22"/>
        </w:rPr>
        <w:t xml:space="preserve"> </w:t>
      </w:r>
      <w:r w:rsidR="002940FF" w:rsidRPr="00613E9D">
        <w:rPr>
          <w:rFonts w:asciiTheme="minorHAnsi" w:hAnsiTheme="minorHAnsi" w:cstheme="minorHAnsi"/>
          <w:sz w:val="22"/>
        </w:rPr>
        <w:t>Ú</w:t>
      </w:r>
      <w:r w:rsidRPr="00D90438">
        <w:rPr>
          <w:rFonts w:asciiTheme="minorHAnsi" w:hAnsiTheme="minorHAnsi" w:cstheme="minorHAnsi"/>
          <w:sz w:val="22"/>
        </w:rPr>
        <w:t>častník</w:t>
      </w:r>
      <w:r w:rsidR="002940FF">
        <w:rPr>
          <w:rFonts w:asciiTheme="minorHAnsi" w:hAnsiTheme="minorHAnsi" w:cstheme="minorHAnsi"/>
          <w:sz w:val="22"/>
        </w:rPr>
        <w:t xml:space="preserve"> bude</w:t>
      </w:r>
      <w:r w:rsidRPr="00D90438">
        <w:rPr>
          <w:rFonts w:asciiTheme="minorHAnsi" w:hAnsiTheme="minorHAnsi" w:cstheme="minorHAnsi"/>
          <w:sz w:val="22"/>
        </w:rPr>
        <w:t xml:space="preserve"> moci editovat jednotlivé dílčí Závěrečné měsíční žádosti, případně je možné zobrazit Žádost za stanovené období – roční souhrn</w:t>
      </w:r>
      <w:r w:rsidR="00851633" w:rsidRPr="00D90438">
        <w:rPr>
          <w:rFonts w:asciiTheme="minorHAnsi" w:hAnsiTheme="minorHAnsi" w:cstheme="minorHAnsi"/>
          <w:sz w:val="22"/>
        </w:rPr>
        <w:t xml:space="preserve"> a</w:t>
      </w:r>
      <w:r w:rsidRPr="00D90438">
        <w:rPr>
          <w:rFonts w:asciiTheme="minorHAnsi" w:hAnsiTheme="minorHAnsi" w:cstheme="minorHAnsi"/>
          <w:sz w:val="22"/>
        </w:rPr>
        <w:t xml:space="preserve"> prokliknout s</w:t>
      </w:r>
      <w:r w:rsidR="00851633" w:rsidRPr="00D90438">
        <w:rPr>
          <w:rFonts w:asciiTheme="minorHAnsi" w:hAnsiTheme="minorHAnsi" w:cstheme="minorHAnsi"/>
          <w:sz w:val="22"/>
        </w:rPr>
        <w:t>e</w:t>
      </w:r>
      <w:r w:rsidRPr="00D90438">
        <w:rPr>
          <w:rFonts w:asciiTheme="minorHAnsi" w:hAnsiTheme="minorHAnsi" w:cstheme="minorHAnsi"/>
          <w:sz w:val="22"/>
        </w:rPr>
        <w:t xml:space="preserve"> prostřednictvím sloupce 1 horní tabulky na jednotlivé dílčí Závěrečné měsíční žádosti (viz </w:t>
      </w:r>
      <w:proofErr w:type="spellStart"/>
      <w:r w:rsidRPr="00D90438">
        <w:rPr>
          <w:rFonts w:asciiTheme="minorHAnsi" w:hAnsiTheme="minorHAnsi" w:cstheme="minorHAnsi"/>
          <w:sz w:val="22"/>
        </w:rPr>
        <w:t>screen</w:t>
      </w:r>
      <w:proofErr w:type="spellEnd"/>
      <w:r w:rsidRPr="00D90438">
        <w:rPr>
          <w:rFonts w:asciiTheme="minorHAnsi" w:hAnsiTheme="minorHAnsi" w:cstheme="minorHAnsi"/>
          <w:sz w:val="22"/>
        </w:rPr>
        <w:t xml:space="preserve"> níže).</w:t>
      </w:r>
    </w:p>
    <w:p w14:paraId="1236A591" w14:textId="5286C749" w:rsidR="00310BE1" w:rsidRPr="00D90438" w:rsidRDefault="00165EBB">
      <w:pPr>
        <w:pStyle w:val="paragraph"/>
        <w:numPr>
          <w:ilvl w:val="0"/>
          <w:numId w:val="6"/>
        </w:numPr>
        <w:spacing w:before="0" w:beforeAutospacing="0" w:after="160" w:afterAutospacing="0" w:line="259" w:lineRule="auto"/>
        <w:ind w:left="720"/>
        <w:jc w:val="both"/>
        <w:textAlignment w:val="baseline"/>
        <w:rPr>
          <w:rFonts w:asciiTheme="minorHAnsi" w:hAnsiTheme="minorHAnsi" w:cstheme="minorHAnsi"/>
          <w:sz w:val="22"/>
        </w:rPr>
      </w:pPr>
      <w:r w:rsidRPr="00492E3F">
        <w:rPr>
          <w:rFonts w:asciiTheme="minorHAnsi" w:hAnsiTheme="minorHAnsi" w:cstheme="minorHAnsi"/>
          <w:b/>
          <w:bCs/>
          <w:sz w:val="22"/>
        </w:rPr>
        <w:t xml:space="preserve"> </w:t>
      </w:r>
    </w:p>
    <w:p w14:paraId="6DC5EBF1" w14:textId="0960227C" w:rsidR="00483567" w:rsidRPr="00D90438" w:rsidRDefault="00143258" w:rsidP="00483567">
      <w:p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037CAAAD" wp14:editId="68720C53">
            <wp:extent cx="5760720" cy="3770630"/>
            <wp:effectExtent l="0" t="0" r="0" b="1270"/>
            <wp:docPr id="1824738423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77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1233F" w14:textId="77777777" w:rsidR="003012B2" w:rsidRDefault="003012B2" w:rsidP="0085163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</w:pPr>
    </w:p>
    <w:p w14:paraId="6D2F4C50" w14:textId="77777777" w:rsidR="003012B2" w:rsidRDefault="003012B2" w:rsidP="0085163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</w:pPr>
    </w:p>
    <w:p w14:paraId="228602FE" w14:textId="736B1EC2" w:rsidR="00851633" w:rsidRPr="00D90438" w:rsidRDefault="00851633" w:rsidP="00AB5C5D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lastRenderedPageBreak/>
        <w:t>Pro úpravu</w:t>
      </w:r>
      <w:r w:rsidR="00240CB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 Závěrečné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 </w:t>
      </w:r>
      <w:r w:rsidR="000D74F6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měsíční 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žádosti se statusem „</w:t>
      </w:r>
      <w:r w:rsidR="00C739E4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Přílo</w:t>
      </w:r>
      <w:r w:rsidR="00E513BA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ha č. 7</w:t>
      </w:r>
      <w:r w:rsidR="009B6F2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a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“ je nutné </w:t>
      </w:r>
      <w:r w:rsidR="001E05D6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označit řádek </w:t>
      </w:r>
      <w:r w:rsidR="0002148A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s</w:t>
      </w:r>
      <w:r w:rsidR="004E38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 touto žádostí </w:t>
      </w:r>
      <w:r w:rsidR="001E05D6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 xml:space="preserve">a 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zvolit tlačítko „Editovat“.</w:t>
      </w:r>
      <w:r w:rsidR="00D62789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0D28EA38" wp14:editId="75CBD091">
            <wp:extent cx="5724525" cy="2705100"/>
            <wp:effectExtent l="0" t="0" r="9525" b="0"/>
            <wp:docPr id="1253870509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E6C40" w14:textId="77777777" w:rsidR="00851633" w:rsidRPr="00D90438" w:rsidRDefault="00851633" w:rsidP="00851633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</w:p>
    <w:p w14:paraId="1AC94EC9" w14:textId="77777777" w:rsidR="00AB5C5D" w:rsidRDefault="00851633" w:rsidP="00AB5C5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 xml:space="preserve">U </w:t>
      </w:r>
      <w:r w:rsidR="00EB6DC7" w:rsidRPr="00AB5C5D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Pr="00D90438">
        <w:rPr>
          <w:rFonts w:asciiTheme="minorHAnsi" w:eastAsiaTheme="majorEastAsia" w:hAnsiTheme="minorHAnsi" w:cstheme="minorHAnsi"/>
          <w:sz w:val="22"/>
        </w:rPr>
        <w:t xml:space="preserve"> </w:t>
      </w: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>vrácené ERÚ ve stavu „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Odstraňování pochybností účastníkem</w:t>
      </w: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 xml:space="preserve">“ je potřeba na úrovni jednotlivých dílčích </w:t>
      </w:r>
      <w:r w:rsidRPr="00D90438">
        <w:rPr>
          <w:rStyle w:val="normaltextrun"/>
          <w:rFonts w:ascii="Calibri" w:eastAsiaTheme="majorEastAsia" w:hAnsi="Calibri" w:cs="Calibri"/>
          <w:b/>
          <w:bCs/>
          <w:sz w:val="22"/>
          <w:szCs w:val="22"/>
        </w:rPr>
        <w:t>Závěrečných měsíčních žádostí</w:t>
      </w: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>:</w:t>
      </w:r>
    </w:p>
    <w:p w14:paraId="08A3252A" w14:textId="1FD3C8C1" w:rsidR="00851633" w:rsidRPr="00D90438" w:rsidRDefault="00851633" w:rsidP="00AB5C5D">
      <w:pPr>
        <w:pStyle w:val="paragraph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3"/>
        </w:rPr>
      </w:pPr>
      <w:r w:rsidRPr="00654C84">
        <w:rPr>
          <w:rFonts w:asciiTheme="minorHAnsi" w:hAnsiTheme="minorHAnsi" w:cstheme="minorHAnsi"/>
          <w:sz w:val="22"/>
        </w:rPr>
        <w:t>V</w:t>
      </w:r>
      <w:r w:rsidRPr="00D90438">
        <w:rPr>
          <w:rFonts w:asciiTheme="minorHAnsi" w:hAnsiTheme="minorHAnsi" w:cstheme="minorHAnsi"/>
          <w:sz w:val="22"/>
          <w:szCs w:val="23"/>
        </w:rPr>
        <w:t>yplnit, resp. korigovat</w:t>
      </w:r>
      <w:r w:rsidR="002621F5">
        <w:rPr>
          <w:rFonts w:asciiTheme="minorHAnsi" w:hAnsiTheme="minorHAnsi" w:cstheme="minorHAnsi"/>
          <w:sz w:val="22"/>
          <w:szCs w:val="23"/>
        </w:rPr>
        <w:t>,</w:t>
      </w:r>
      <w:r w:rsidRPr="00D90438">
        <w:rPr>
          <w:rFonts w:asciiTheme="minorHAnsi" w:hAnsiTheme="minorHAnsi" w:cstheme="minorHAnsi"/>
          <w:sz w:val="22"/>
          <w:szCs w:val="23"/>
        </w:rPr>
        <w:t xml:space="preserve"> hodnoty </w:t>
      </w:r>
      <w:r w:rsidR="002621F5">
        <w:rPr>
          <w:rFonts w:asciiTheme="minorHAnsi" w:hAnsiTheme="minorHAnsi" w:cstheme="minorHAnsi"/>
          <w:sz w:val="22"/>
          <w:szCs w:val="23"/>
        </w:rPr>
        <w:t xml:space="preserve">v </w:t>
      </w:r>
      <w:r w:rsidRPr="00D90438">
        <w:rPr>
          <w:rFonts w:asciiTheme="minorHAnsi" w:hAnsiTheme="minorHAnsi" w:cstheme="minorHAnsi"/>
          <w:sz w:val="22"/>
          <w:szCs w:val="23"/>
        </w:rPr>
        <w:t xml:space="preserve">online formuláři Závěrečné měsíční žádostí v rozsahu a ve struktuře podle přílohy č. 7a k Nařízení na dodávku, která je zobrazena ve formě tabulky přímo ve formuláři na OTE portále. Ve formuláři je nutné zohlednit připomínky z vyjádření ERÚ k původní žádosti (ke stažení v </w:t>
      </w:r>
      <w:r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)</w:t>
      </w:r>
      <w:r w:rsidRPr="00D90438">
        <w:rPr>
          <w:rFonts w:asciiTheme="minorHAnsi" w:hAnsiTheme="minorHAnsi" w:cstheme="minorHAnsi"/>
          <w:sz w:val="22"/>
          <w:szCs w:val="23"/>
        </w:rPr>
        <w:t xml:space="preserve">, v případě, že mají dopad na jeho vyplnění. </w:t>
      </w:r>
      <w:r w:rsidRPr="00D90438">
        <w:rPr>
          <w:rFonts w:asciiTheme="minorHAnsi" w:hAnsiTheme="minorHAnsi" w:cstheme="minorHAnsi"/>
          <w:b/>
          <w:bCs/>
          <w:sz w:val="22"/>
          <w:szCs w:val="23"/>
        </w:rPr>
        <w:t>Ve formuláři budou předvyplněny hodnoty z původní žádosti, po editaci jakéhokoliv řádku dojde k automatickému přepočtu needitovatelných sumárních řádků formuláře</w:t>
      </w:r>
      <w:r w:rsidRPr="00D90438">
        <w:rPr>
          <w:rFonts w:asciiTheme="minorHAnsi" w:hAnsiTheme="minorHAnsi" w:cstheme="minorHAnsi"/>
          <w:sz w:val="22"/>
          <w:szCs w:val="23"/>
        </w:rPr>
        <w:t>.</w:t>
      </w:r>
    </w:p>
    <w:p w14:paraId="437B09BB" w14:textId="77777777" w:rsidR="00AB5C5D" w:rsidRPr="00AB5C5D" w:rsidRDefault="00851633" w:rsidP="00171FEA">
      <w:pPr>
        <w:pStyle w:val="Odstavecseseznamem"/>
        <w:numPr>
          <w:ilvl w:val="0"/>
          <w:numId w:val="6"/>
        </w:numPr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AB5C5D">
        <w:rPr>
          <w:rFonts w:asciiTheme="minorHAnsi" w:hAnsiTheme="minorHAnsi" w:cstheme="minorHAnsi"/>
          <w:sz w:val="22"/>
        </w:rPr>
        <w:t xml:space="preserve">V online formuláři na portále CS OTE bude automaticky vyplněna položka (umístěná pod řádkem 215) nazvaná: </w:t>
      </w:r>
      <w:r w:rsidRPr="00AB5C5D">
        <w:rPr>
          <w:rFonts w:asciiTheme="minorHAnsi" w:hAnsiTheme="minorHAnsi" w:cstheme="minorHAnsi"/>
          <w:b/>
          <w:sz w:val="22"/>
        </w:rPr>
        <w:t>„Částka nové žádosti (opravená částka měsíční kompenzace pro závěrečné vypořádání měsíčních kompenzací z řádku 215)“</w:t>
      </w:r>
      <w:r w:rsidRPr="00AB5C5D">
        <w:rPr>
          <w:rFonts w:asciiTheme="minorHAnsi" w:hAnsiTheme="minorHAnsi" w:cstheme="minorHAnsi"/>
          <w:sz w:val="22"/>
        </w:rPr>
        <w:t xml:space="preserve">. Řádek </w:t>
      </w:r>
      <w:r w:rsidR="00507886" w:rsidRPr="00AB5C5D">
        <w:rPr>
          <w:rFonts w:asciiTheme="minorHAnsi" w:hAnsiTheme="minorHAnsi" w:cstheme="minorHAnsi"/>
          <w:sz w:val="22"/>
        </w:rPr>
        <w:t xml:space="preserve">215 </w:t>
      </w:r>
      <w:r w:rsidRPr="00AB5C5D">
        <w:rPr>
          <w:rFonts w:asciiTheme="minorHAnsi" w:hAnsiTheme="minorHAnsi" w:cstheme="minorHAnsi"/>
          <w:sz w:val="22"/>
        </w:rPr>
        <w:t>bude needitovatelný a</w:t>
      </w:r>
      <w:r w:rsidR="00256891" w:rsidRPr="00AB5C5D">
        <w:rPr>
          <w:rFonts w:asciiTheme="minorHAnsi" w:hAnsiTheme="minorHAnsi" w:cstheme="minorHAnsi"/>
          <w:sz w:val="22"/>
        </w:rPr>
        <w:t> </w:t>
      </w:r>
      <w:r w:rsidRPr="00AB5C5D">
        <w:rPr>
          <w:rFonts w:asciiTheme="minorHAnsi" w:hAnsiTheme="minorHAnsi" w:cstheme="minorHAnsi"/>
          <w:sz w:val="22"/>
        </w:rPr>
        <w:t>bude obsahovat hodnotu z původní verze výkazu.</w:t>
      </w:r>
    </w:p>
    <w:p w14:paraId="5C412CC7" w14:textId="77777777" w:rsidR="00AB5C5D" w:rsidRPr="00AB5C5D" w:rsidRDefault="00851633" w:rsidP="00171FEA">
      <w:pPr>
        <w:pStyle w:val="Odstavecseseznamem"/>
        <w:numPr>
          <w:ilvl w:val="0"/>
          <w:numId w:val="6"/>
        </w:numPr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AB5C5D">
        <w:rPr>
          <w:rFonts w:asciiTheme="minorHAnsi" w:eastAsiaTheme="majorEastAsia" w:hAnsiTheme="minorHAnsi" w:cstheme="minorHAnsi"/>
          <w:sz w:val="22"/>
        </w:rPr>
        <w:t>V případě, že ERÚ ve svém vyjádření rozporoval skutečnosti uvedené v příloze posuzované Závěrečné měsíční žádosti (.</w:t>
      </w:r>
      <w:proofErr w:type="spellStart"/>
      <w:r w:rsidRPr="00AB5C5D">
        <w:rPr>
          <w:rFonts w:asciiTheme="minorHAnsi" w:eastAsiaTheme="majorEastAsia" w:hAnsiTheme="minorHAnsi" w:cstheme="minorHAnsi"/>
          <w:sz w:val="22"/>
        </w:rPr>
        <w:t>csv</w:t>
      </w:r>
      <w:proofErr w:type="spellEnd"/>
      <w:r w:rsidRPr="00AB5C5D">
        <w:rPr>
          <w:rFonts w:asciiTheme="minorHAnsi" w:eastAsiaTheme="majorEastAsia" w:hAnsiTheme="minorHAnsi" w:cstheme="minorHAnsi"/>
          <w:sz w:val="22"/>
        </w:rPr>
        <w:t xml:space="preserve"> soubory), je nutné k opravné žádosti nahrát souhrnný .zip soubor, obsahující kompletní podklady k žádosti dle příloh č. 8</w:t>
      </w:r>
      <w:r w:rsidR="009032E7" w:rsidRPr="00AB5C5D">
        <w:rPr>
          <w:rFonts w:asciiTheme="minorHAnsi" w:eastAsiaTheme="majorEastAsia" w:hAnsiTheme="minorHAnsi" w:cstheme="minorHAnsi"/>
          <w:sz w:val="22"/>
        </w:rPr>
        <w:t>a</w:t>
      </w:r>
      <w:r w:rsidRPr="00AB5C5D">
        <w:rPr>
          <w:rFonts w:asciiTheme="minorHAnsi" w:eastAsiaTheme="majorEastAsia" w:hAnsiTheme="minorHAnsi" w:cstheme="minorHAnsi"/>
          <w:sz w:val="22"/>
        </w:rPr>
        <w:t xml:space="preserve">, případně </w:t>
      </w:r>
      <w:r w:rsidR="009032E7" w:rsidRPr="00AB5C5D">
        <w:rPr>
          <w:rFonts w:asciiTheme="minorHAnsi" w:eastAsiaTheme="majorEastAsia" w:hAnsiTheme="minorHAnsi" w:cstheme="minorHAnsi"/>
          <w:sz w:val="22"/>
        </w:rPr>
        <w:t>10</w:t>
      </w:r>
      <w:r w:rsidRPr="00AB5C5D">
        <w:rPr>
          <w:rFonts w:asciiTheme="minorHAnsi" w:eastAsiaTheme="majorEastAsia" w:hAnsiTheme="minorHAnsi" w:cstheme="minorHAnsi"/>
          <w:sz w:val="22"/>
        </w:rPr>
        <w:t xml:space="preserve"> Nařízení na dodávku (.</w:t>
      </w:r>
      <w:proofErr w:type="spellStart"/>
      <w:r w:rsidRPr="00AB5C5D">
        <w:rPr>
          <w:rFonts w:asciiTheme="minorHAnsi" w:eastAsiaTheme="majorEastAsia" w:hAnsiTheme="minorHAnsi" w:cstheme="minorHAnsi"/>
          <w:sz w:val="22"/>
        </w:rPr>
        <w:t>csv</w:t>
      </w:r>
      <w:proofErr w:type="spellEnd"/>
      <w:r w:rsidRPr="00AB5C5D">
        <w:rPr>
          <w:rFonts w:asciiTheme="minorHAnsi" w:eastAsiaTheme="majorEastAsia" w:hAnsiTheme="minorHAnsi" w:cstheme="minorHAnsi"/>
          <w:sz w:val="22"/>
        </w:rPr>
        <w:t xml:space="preserve"> soubory), zohledňující připomínky z vyjádření ERÚ.</w:t>
      </w:r>
    </w:p>
    <w:p w14:paraId="04F35B8C" w14:textId="61D24F83" w:rsidR="00851633" w:rsidRPr="00AB5C5D" w:rsidRDefault="00AB5C5D" w:rsidP="00AB5C5D">
      <w:pPr>
        <w:pStyle w:val="Odstavecseseznamem"/>
        <w:ind w:left="36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AB5C5D">
        <w:rPr>
          <w:rStyle w:val="eop"/>
          <w:rFonts w:ascii="Calibri" w:hAnsi="Calibri" w:cs="Calibri"/>
          <w:noProof/>
          <w:sz w:val="22"/>
          <w:szCs w:val="22"/>
        </w:rPr>
        <w:t xml:space="preserve"> </w:t>
      </w:r>
      <w:r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60346EB0" wp14:editId="776CF1F9">
            <wp:extent cx="4543425" cy="2568197"/>
            <wp:effectExtent l="0" t="0" r="0" b="3810"/>
            <wp:docPr id="710101761" name="Obrázek 9" descr="Obsah obrázku text, snímek obrazovky, software, Webová stránk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101761" name="Obrázek 9" descr="Obsah obrázku text, snímek obrazovky, software, Webová stránka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992" cy="2575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BCDAC" w14:textId="4B74FA1A" w:rsidR="00851633" w:rsidRPr="00D90438" w:rsidRDefault="00851633" w:rsidP="0085163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EAC0BAD" w14:textId="77777777" w:rsidR="006803AF" w:rsidRPr="00D90438" w:rsidRDefault="006803AF" w:rsidP="0085163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ADE01B8" w14:textId="1B06ED1F" w:rsidR="00851633" w:rsidRPr="00D90438" w:rsidRDefault="00851633" w:rsidP="00AB5C5D">
      <w:pPr>
        <w:pStyle w:val="Odstavecseseznamem"/>
        <w:numPr>
          <w:ilvl w:val="0"/>
          <w:numId w:val="6"/>
        </w:numPr>
        <w:ind w:left="720"/>
        <w:jc w:val="both"/>
        <w:rPr>
          <w:rStyle w:val="normaltextrun"/>
          <w:rFonts w:ascii="Calibri" w:hAnsi="Calibri" w:cs="Calibri"/>
          <w:sz w:val="22"/>
          <w:szCs w:val="22"/>
        </w:rPr>
      </w:pP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 xml:space="preserve">Pro uložení žádosti s příslušným statusem </w:t>
      </w:r>
      <w:r w:rsidR="00961901">
        <w:rPr>
          <w:rStyle w:val="normaltextrun"/>
          <w:rFonts w:ascii="Calibri" w:eastAsiaTheme="majorEastAsia" w:hAnsi="Calibri" w:cs="Calibri"/>
          <w:sz w:val="22"/>
          <w:szCs w:val="22"/>
        </w:rPr>
        <w:t>(</w:t>
      </w:r>
      <w:r w:rsidR="00166DD7">
        <w:rPr>
          <w:rStyle w:val="normaltextrun"/>
          <w:rFonts w:ascii="Calibri" w:eastAsiaTheme="majorEastAsia" w:hAnsi="Calibri" w:cs="Calibri"/>
          <w:sz w:val="22"/>
          <w:szCs w:val="22"/>
        </w:rPr>
        <w:t>lze uložit pouze se statusem Příloha č. 7a)</w:t>
      </w:r>
      <w:r w:rsidRPr="00D90438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musí účastník zvolit tlačítko „Uložit“ v dolní části obrazovky.</w:t>
      </w:r>
      <w:r w:rsidR="00B85ACA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</w:t>
      </w:r>
    </w:p>
    <w:p w14:paraId="61F4DF8F" w14:textId="77777777" w:rsidR="00851633" w:rsidRPr="00D90438" w:rsidRDefault="00851633" w:rsidP="0085163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A316A90" w14:textId="77777777" w:rsidR="00851633" w:rsidRPr="00D90438" w:rsidRDefault="00851633" w:rsidP="0085163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90438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770BCD1C" wp14:editId="1AC8AB87">
            <wp:extent cx="5753735" cy="890905"/>
            <wp:effectExtent l="0" t="0" r="0" b="4445"/>
            <wp:docPr id="1343825998" name="Obrázek 12" descr="Obsah obrázku text, snímek obrazovky, Písmo, software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825998" name="Obrázek 12" descr="Obsah obrázku text, snímek obrazovky, Písmo, software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8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2DCE1" w14:textId="77777777" w:rsidR="00851633" w:rsidRPr="00D90438" w:rsidRDefault="00851633" w:rsidP="00483567">
      <w:pPr>
        <w:spacing w:after="160" w:line="259" w:lineRule="auto"/>
        <w:jc w:val="both"/>
        <w:rPr>
          <w:rFonts w:asciiTheme="minorHAnsi" w:hAnsiTheme="minorHAnsi" w:cstheme="minorHAnsi"/>
          <w:sz w:val="22"/>
        </w:rPr>
      </w:pPr>
    </w:p>
    <w:p w14:paraId="5D9BFDCF" w14:textId="7896AA8B" w:rsidR="00851633" w:rsidRPr="00D90438" w:rsidRDefault="00483567" w:rsidP="00483567">
      <w:p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=&gt;</w:t>
      </w:r>
      <w:r w:rsidR="00873872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po editaci dílčí</w:t>
      </w:r>
      <w:r w:rsidR="00851633" w:rsidRPr="00D90438">
        <w:rPr>
          <w:rFonts w:asciiTheme="minorHAnsi" w:hAnsiTheme="minorHAnsi" w:cstheme="minorHAnsi"/>
          <w:sz w:val="22"/>
        </w:rPr>
        <w:t>ch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Pr="00AB5C5D">
        <w:rPr>
          <w:rFonts w:asciiTheme="minorHAnsi" w:hAnsiTheme="minorHAnsi" w:cstheme="minorHAnsi"/>
          <w:b/>
          <w:bCs/>
          <w:sz w:val="22"/>
        </w:rPr>
        <w:t>Závěrečn</w:t>
      </w:r>
      <w:r w:rsidR="00851633" w:rsidRPr="00AB5C5D">
        <w:rPr>
          <w:rFonts w:asciiTheme="minorHAnsi" w:hAnsiTheme="minorHAnsi" w:cstheme="minorHAnsi"/>
          <w:b/>
          <w:bCs/>
          <w:sz w:val="22"/>
        </w:rPr>
        <w:t>ých</w:t>
      </w:r>
      <w:r w:rsidRPr="00AB5C5D">
        <w:rPr>
          <w:rFonts w:asciiTheme="minorHAnsi" w:hAnsiTheme="minorHAnsi" w:cstheme="minorHAnsi"/>
          <w:b/>
          <w:bCs/>
          <w:sz w:val="22"/>
        </w:rPr>
        <w:t xml:space="preserve"> měsíční</w:t>
      </w:r>
      <w:r w:rsidR="00851633" w:rsidRPr="00AB5C5D">
        <w:rPr>
          <w:rFonts w:asciiTheme="minorHAnsi" w:hAnsiTheme="minorHAnsi" w:cstheme="minorHAnsi"/>
          <w:b/>
          <w:bCs/>
          <w:sz w:val="22"/>
        </w:rPr>
        <w:t>ch</w:t>
      </w:r>
      <w:r w:rsidRPr="00AB5C5D">
        <w:rPr>
          <w:rFonts w:asciiTheme="minorHAnsi" w:hAnsiTheme="minorHAnsi" w:cstheme="minorHAnsi"/>
          <w:b/>
          <w:bCs/>
          <w:sz w:val="22"/>
        </w:rPr>
        <w:t xml:space="preserve"> žádost</w:t>
      </w:r>
      <w:r w:rsidR="00851633" w:rsidRPr="00AB5C5D">
        <w:rPr>
          <w:rFonts w:asciiTheme="minorHAnsi" w:hAnsiTheme="minorHAnsi" w:cstheme="minorHAnsi"/>
          <w:b/>
          <w:bCs/>
          <w:sz w:val="22"/>
        </w:rPr>
        <w:t>í</w:t>
      </w:r>
      <w:r w:rsidRPr="00D90438">
        <w:rPr>
          <w:rFonts w:asciiTheme="minorHAnsi" w:hAnsiTheme="minorHAnsi" w:cstheme="minorHAnsi"/>
          <w:sz w:val="22"/>
        </w:rPr>
        <w:t xml:space="preserve"> (nebo práci s více otevřenými kartami v prohlížeči) je nutné v </w:t>
      </w:r>
      <w:r w:rsidRPr="00AB5C5D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Pr="00D90438">
        <w:rPr>
          <w:rFonts w:asciiTheme="minorHAnsi" w:hAnsiTheme="minorHAnsi" w:cstheme="minorHAnsi"/>
          <w:sz w:val="22"/>
        </w:rPr>
        <w:t xml:space="preserve"> </w:t>
      </w:r>
      <w:r w:rsidR="00851633" w:rsidRPr="00D90438">
        <w:rPr>
          <w:rFonts w:asciiTheme="minorHAnsi" w:hAnsiTheme="minorHAnsi" w:cstheme="minorHAnsi"/>
          <w:sz w:val="22"/>
        </w:rPr>
        <w:t>zapnout editační režim tlačítkem „Editovat“:</w:t>
      </w:r>
    </w:p>
    <w:p w14:paraId="6B2F8439" w14:textId="70B9B85E" w:rsidR="00851633" w:rsidRPr="00D90438" w:rsidRDefault="00647181" w:rsidP="00483567">
      <w:pPr>
        <w:spacing w:after="160" w:line="259" w:lineRule="auto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5121691D" wp14:editId="62625091">
            <wp:extent cx="5753100" cy="2667000"/>
            <wp:effectExtent l="0" t="0" r="0" b="0"/>
            <wp:docPr id="1358107260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B0E93" w14:textId="77777777" w:rsidR="00483567" w:rsidRPr="00D90438" w:rsidRDefault="00483567" w:rsidP="005F1E90">
      <w:pPr>
        <w:rPr>
          <w:rFonts w:asciiTheme="minorHAnsi" w:hAnsiTheme="minorHAnsi" w:cstheme="minorHAnsi"/>
          <w:sz w:val="22"/>
          <w:u w:val="single"/>
        </w:rPr>
      </w:pPr>
    </w:p>
    <w:p w14:paraId="3DA2D51C" w14:textId="2E2A819D" w:rsidR="001B45A4" w:rsidRDefault="000E2BD1" w:rsidP="5F09A130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Bidi"/>
          <w:b/>
          <w:bCs/>
          <w:sz w:val="22"/>
          <w:szCs w:val="22"/>
        </w:rPr>
      </w:pPr>
      <w:r w:rsidRPr="00D90438">
        <w:rPr>
          <w:rStyle w:val="eop"/>
          <w:rFonts w:ascii="Calibri" w:hAnsi="Calibri" w:cs="Calibri"/>
          <w:sz w:val="22"/>
          <w:szCs w:val="22"/>
        </w:rPr>
        <w:t>Po úpravě dílčích Závěrečný</w:t>
      </w:r>
      <w:r w:rsidR="003429EB">
        <w:rPr>
          <w:rStyle w:val="eop"/>
          <w:rFonts w:ascii="Calibri" w:hAnsi="Calibri" w:cs="Calibri"/>
          <w:sz w:val="22"/>
          <w:szCs w:val="22"/>
        </w:rPr>
        <w:t>ch</w:t>
      </w:r>
      <w:r w:rsidRPr="00D90438">
        <w:rPr>
          <w:rStyle w:val="eop"/>
          <w:rFonts w:ascii="Calibri" w:hAnsi="Calibri" w:cs="Calibri"/>
          <w:sz w:val="22"/>
          <w:szCs w:val="22"/>
        </w:rPr>
        <w:t xml:space="preserve"> měsíčních</w:t>
      </w:r>
      <w:r w:rsidR="00C72320">
        <w:rPr>
          <w:rStyle w:val="eop"/>
          <w:rFonts w:ascii="Calibri" w:hAnsi="Calibri" w:cs="Calibri"/>
          <w:sz w:val="22"/>
          <w:szCs w:val="22"/>
        </w:rPr>
        <w:t xml:space="preserve"> žádostí</w:t>
      </w:r>
      <w:r w:rsidRPr="00D90438">
        <w:rPr>
          <w:rStyle w:val="eop"/>
          <w:rFonts w:ascii="Calibri" w:hAnsi="Calibri" w:cs="Calibri"/>
          <w:sz w:val="22"/>
          <w:szCs w:val="22"/>
        </w:rPr>
        <w:t xml:space="preserve"> je potřeba prostřednictvím </w:t>
      </w:r>
      <w:r w:rsidRPr="149DC793">
        <w:rPr>
          <w:rFonts w:asciiTheme="minorHAnsi" w:hAnsiTheme="minorHAnsi" w:cstheme="minorBidi"/>
          <w:b/>
          <w:sz w:val="22"/>
          <w:szCs w:val="22"/>
        </w:rPr>
        <w:t xml:space="preserve">Žádosti za stanovené období – roční souhrn zkontrolovat, zda jsou hodnoty z dílčích žádostí propsány do Žádosti za stanovené období – roční </w:t>
      </w:r>
      <w:proofErr w:type="gramStart"/>
      <w:r w:rsidRPr="149DC793">
        <w:rPr>
          <w:rFonts w:asciiTheme="minorHAnsi" w:hAnsiTheme="minorHAnsi" w:cstheme="minorBidi"/>
          <w:b/>
          <w:sz w:val="22"/>
          <w:szCs w:val="22"/>
        </w:rPr>
        <w:t>souhrn</w:t>
      </w:r>
      <w:r w:rsidR="38CC693A" w:rsidRPr="5BA46B74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38CC693A" w:rsidRPr="28AFB9AB">
        <w:rPr>
          <w:rFonts w:asciiTheme="minorHAnsi" w:hAnsiTheme="minorHAnsi" w:cstheme="minorBidi"/>
          <w:b/>
          <w:bCs/>
          <w:sz w:val="22"/>
          <w:szCs w:val="22"/>
        </w:rPr>
        <w:t xml:space="preserve">- </w:t>
      </w:r>
      <w:r w:rsidR="38CC693A" w:rsidRPr="21022F9A">
        <w:rPr>
          <w:rFonts w:asciiTheme="minorHAnsi" w:hAnsiTheme="minorHAnsi" w:cstheme="minorBidi"/>
          <w:b/>
          <w:bCs/>
          <w:sz w:val="22"/>
          <w:szCs w:val="22"/>
        </w:rPr>
        <w:t>v</w:t>
      </w:r>
      <w:proofErr w:type="gramEnd"/>
      <w:r w:rsidR="38CC693A" w:rsidRPr="3D63359B">
        <w:rPr>
          <w:rFonts w:asciiTheme="minorHAnsi" w:hAnsiTheme="minorHAnsi" w:cstheme="minorBidi"/>
          <w:b/>
          <w:bCs/>
          <w:sz w:val="22"/>
          <w:szCs w:val="22"/>
        </w:rPr>
        <w:t xml:space="preserve"> horní tabulce se změna </w:t>
      </w:r>
      <w:r w:rsidR="38CC693A" w:rsidRPr="37EFA395">
        <w:rPr>
          <w:rFonts w:asciiTheme="minorHAnsi" w:hAnsiTheme="minorHAnsi" w:cstheme="minorBidi"/>
          <w:b/>
          <w:bCs/>
          <w:sz w:val="22"/>
          <w:szCs w:val="22"/>
        </w:rPr>
        <w:t xml:space="preserve">projeví ve </w:t>
      </w:r>
      <w:r w:rsidR="38CC693A" w:rsidRPr="05D0C705">
        <w:rPr>
          <w:rFonts w:asciiTheme="minorHAnsi" w:hAnsiTheme="minorHAnsi" w:cstheme="minorBidi"/>
          <w:b/>
          <w:bCs/>
          <w:sz w:val="22"/>
          <w:szCs w:val="22"/>
        </w:rPr>
        <w:t>sloupci 7 a 8.</w:t>
      </w:r>
    </w:p>
    <w:p w14:paraId="45BF9BA4" w14:textId="7C0F1077" w:rsidR="001B45A4" w:rsidRDefault="004761A6" w:rsidP="567CC0C9">
      <w:pPr>
        <w:pStyle w:val="paragraph"/>
        <w:spacing w:before="0" w:beforeAutospacing="0" w:after="0" w:afterAutospacing="0"/>
        <w:jc w:val="both"/>
        <w:textAlignment w:val="baseline"/>
      </w:pPr>
      <w:r>
        <w:rPr>
          <w:noProof/>
        </w:rPr>
        <w:drawing>
          <wp:inline distT="0" distB="0" distL="0" distR="0" wp14:anchorId="5B4C6301" wp14:editId="63422840">
            <wp:extent cx="5753100" cy="1590675"/>
            <wp:effectExtent l="0" t="0" r="0" b="9525"/>
            <wp:docPr id="284899940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3D5BB" w14:textId="77777777" w:rsidR="00774E6F" w:rsidRDefault="00B609CD" w:rsidP="567CC0C9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Bidi"/>
          <w:b/>
          <w:sz w:val="22"/>
          <w:szCs w:val="22"/>
        </w:rPr>
      </w:pPr>
      <w:r>
        <w:t xml:space="preserve">V dolní tabulce </w:t>
      </w:r>
      <w:r w:rsidRPr="149DC793">
        <w:rPr>
          <w:rFonts w:asciiTheme="minorHAnsi" w:hAnsiTheme="minorHAnsi" w:cstheme="minorBidi"/>
          <w:b/>
          <w:sz w:val="22"/>
          <w:szCs w:val="22"/>
        </w:rPr>
        <w:t>Žádosti za stanovené období – roční souhrn</w:t>
      </w:r>
      <w:r>
        <w:rPr>
          <w:rFonts w:asciiTheme="minorHAnsi" w:hAnsiTheme="minorHAnsi" w:cstheme="minorBidi"/>
          <w:b/>
          <w:sz w:val="22"/>
          <w:szCs w:val="22"/>
        </w:rPr>
        <w:t xml:space="preserve"> se změna projeví</w:t>
      </w:r>
      <w:r w:rsidR="002D3EA6">
        <w:rPr>
          <w:rFonts w:asciiTheme="minorHAnsi" w:hAnsiTheme="minorHAnsi" w:cstheme="minorBidi"/>
          <w:b/>
          <w:sz w:val="22"/>
          <w:szCs w:val="22"/>
        </w:rPr>
        <w:t xml:space="preserve"> v řádku č. 3</w:t>
      </w:r>
      <w:r w:rsidR="00774E6F">
        <w:rPr>
          <w:rFonts w:asciiTheme="minorHAnsi" w:hAnsiTheme="minorHAnsi" w:cstheme="minorBidi"/>
          <w:b/>
          <w:sz w:val="22"/>
          <w:szCs w:val="22"/>
        </w:rPr>
        <w:t>.</w:t>
      </w:r>
    </w:p>
    <w:p w14:paraId="395AEFF6" w14:textId="5B3A83FD" w:rsidR="004761A6" w:rsidRDefault="00603ABC" w:rsidP="567CC0C9">
      <w:pPr>
        <w:pStyle w:val="paragraph"/>
        <w:spacing w:before="0" w:beforeAutospacing="0" w:after="0" w:afterAutospacing="0"/>
        <w:jc w:val="both"/>
        <w:textAlignment w:val="baseline"/>
      </w:pPr>
      <w:r>
        <w:rPr>
          <w:noProof/>
        </w:rPr>
        <w:drawing>
          <wp:inline distT="0" distB="0" distL="0" distR="0" wp14:anchorId="54D72867" wp14:editId="4E061AAF">
            <wp:extent cx="5760720" cy="638175"/>
            <wp:effectExtent l="0" t="0" r="0" b="9525"/>
            <wp:docPr id="1560031063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609CD">
        <w:t xml:space="preserve"> </w:t>
      </w:r>
    </w:p>
    <w:p w14:paraId="5A129A52" w14:textId="77777777" w:rsidR="004761A6" w:rsidRDefault="004761A6" w:rsidP="567CC0C9">
      <w:pPr>
        <w:pStyle w:val="paragraph"/>
        <w:spacing w:before="0" w:beforeAutospacing="0" w:after="0" w:afterAutospacing="0"/>
        <w:jc w:val="both"/>
        <w:textAlignment w:val="baseline"/>
      </w:pPr>
    </w:p>
    <w:p w14:paraId="3B0B4740" w14:textId="16EA64B1" w:rsidR="000E2BD1" w:rsidRPr="00D90438" w:rsidRDefault="004761A6" w:rsidP="00483567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Bidi"/>
          <w:b/>
          <w:bCs/>
          <w:sz w:val="22"/>
          <w:szCs w:val="22"/>
        </w:rPr>
        <w:lastRenderedPageBreak/>
        <w:t>P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 xml:space="preserve">okud </w:t>
      </w:r>
      <w:r w:rsidR="001D2AA1" w:rsidRPr="149DC793">
        <w:rPr>
          <w:rFonts w:asciiTheme="minorHAnsi" w:hAnsiTheme="minorHAnsi" w:cstheme="minorBidi"/>
          <w:b/>
          <w:sz w:val="22"/>
          <w:szCs w:val="22"/>
        </w:rPr>
        <w:t>nejsou hodnoty aktuální</w:t>
      </w:r>
      <w:r w:rsidR="000D07DD">
        <w:rPr>
          <w:rFonts w:asciiTheme="minorHAnsi" w:hAnsiTheme="minorHAnsi" w:cstheme="minorBidi"/>
          <w:b/>
          <w:sz w:val="22"/>
          <w:szCs w:val="22"/>
        </w:rPr>
        <w:t>,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 xml:space="preserve"> je nutné zvolit tlačítko </w:t>
      </w:r>
      <w:r w:rsidR="00ED1A3F">
        <w:rPr>
          <w:rFonts w:asciiTheme="minorHAnsi" w:hAnsiTheme="minorHAnsi" w:cstheme="minorBidi"/>
          <w:b/>
          <w:sz w:val="22"/>
          <w:szCs w:val="22"/>
        </w:rPr>
        <w:t>„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>Aktualizovat</w:t>
      </w:r>
      <w:r w:rsidR="00ED1A3F">
        <w:rPr>
          <w:rFonts w:asciiTheme="minorHAnsi" w:hAnsiTheme="minorHAnsi" w:cstheme="minorBidi"/>
          <w:b/>
          <w:sz w:val="22"/>
          <w:szCs w:val="22"/>
        </w:rPr>
        <w:t>“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 xml:space="preserve"> v dolní část</w:t>
      </w:r>
      <w:r w:rsidR="000C1F4E">
        <w:rPr>
          <w:rFonts w:asciiTheme="minorHAnsi" w:hAnsiTheme="minorHAnsi" w:cstheme="minorBidi"/>
          <w:b/>
          <w:sz w:val="22"/>
          <w:szCs w:val="22"/>
        </w:rPr>
        <w:t>i</w:t>
      </w:r>
      <w:r w:rsidR="000E2BD1" w:rsidRPr="149DC793">
        <w:rPr>
          <w:rFonts w:asciiTheme="minorHAnsi" w:hAnsiTheme="minorHAnsi" w:cstheme="minorBidi"/>
          <w:b/>
          <w:sz w:val="22"/>
          <w:szCs w:val="22"/>
        </w:rPr>
        <w:t xml:space="preserve"> obrazovky Žádosti za stanovené období – roční souhrn.</w:t>
      </w:r>
      <w:r w:rsidR="00CE7F51" w:rsidRPr="149DC793">
        <w:rPr>
          <w:rFonts w:asciiTheme="minorHAnsi" w:hAnsiTheme="minorHAnsi" w:cstheme="minorBidi"/>
          <w:b/>
          <w:sz w:val="22"/>
          <w:szCs w:val="22"/>
        </w:rPr>
        <w:t xml:space="preserve"> </w:t>
      </w:r>
      <w:r w:rsidR="00CE7F51">
        <w:rPr>
          <w:rFonts w:asciiTheme="minorHAnsi" w:hAnsiTheme="minorHAnsi" w:cstheme="minorHAnsi"/>
          <w:b/>
          <w:bCs/>
          <w:sz w:val="22"/>
        </w:rPr>
        <w:t>Doporuču</w:t>
      </w:r>
      <w:r w:rsidR="00601B5E">
        <w:rPr>
          <w:rFonts w:asciiTheme="minorHAnsi" w:hAnsiTheme="minorHAnsi" w:cstheme="minorHAnsi"/>
          <w:b/>
          <w:bCs/>
          <w:sz w:val="22"/>
        </w:rPr>
        <w:t>jeme</w:t>
      </w:r>
      <w:r w:rsidR="00E14444">
        <w:rPr>
          <w:rFonts w:asciiTheme="minorHAnsi" w:hAnsiTheme="minorHAnsi" w:cstheme="minorHAnsi"/>
          <w:b/>
          <w:bCs/>
          <w:sz w:val="22"/>
        </w:rPr>
        <w:t xml:space="preserve"> před uložením</w:t>
      </w:r>
      <w:r w:rsidR="00422840">
        <w:rPr>
          <w:rFonts w:asciiTheme="minorHAnsi" w:hAnsiTheme="minorHAnsi" w:cstheme="minorHAnsi"/>
          <w:b/>
          <w:bCs/>
          <w:sz w:val="22"/>
        </w:rPr>
        <w:t xml:space="preserve"> </w:t>
      </w:r>
      <w:r w:rsidR="00F01634"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="00B70EBE">
        <w:rPr>
          <w:rFonts w:asciiTheme="minorHAnsi" w:hAnsiTheme="minorHAnsi" w:cstheme="minorHAnsi"/>
          <w:b/>
          <w:bCs/>
          <w:sz w:val="22"/>
        </w:rPr>
        <w:t xml:space="preserve"> vždy</w:t>
      </w:r>
      <w:r w:rsidR="001B45A4">
        <w:rPr>
          <w:rFonts w:asciiTheme="minorHAnsi" w:hAnsiTheme="minorHAnsi" w:cstheme="minorHAnsi"/>
          <w:b/>
          <w:bCs/>
          <w:sz w:val="22"/>
        </w:rPr>
        <w:t xml:space="preserve"> zvolit tlačítko „Aktualizovat“.</w:t>
      </w:r>
    </w:p>
    <w:p w14:paraId="303CAD7C" w14:textId="42151F21" w:rsidR="000E2BD1" w:rsidRPr="00D90438" w:rsidRDefault="000E2BD1" w:rsidP="00AB5C5D">
      <w:pPr>
        <w:pStyle w:val="paragraph"/>
        <w:spacing w:before="0" w:beforeAutospacing="0" w:after="24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90438">
        <w:rPr>
          <w:rFonts w:asciiTheme="minorHAnsi" w:eastAsia="Calibr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E61EC60" wp14:editId="4DB5EB4D">
            <wp:extent cx="5759450" cy="676910"/>
            <wp:effectExtent l="0" t="0" r="0" b="8890"/>
            <wp:docPr id="796556319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7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80AEE" w14:textId="7BE1C9D0" w:rsidR="000E2BD1" w:rsidRPr="00D90438" w:rsidRDefault="000E2BD1" w:rsidP="00483567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90438">
        <w:rPr>
          <w:rStyle w:val="eop"/>
          <w:rFonts w:ascii="Calibri" w:hAnsi="Calibri" w:cs="Calibri"/>
          <w:sz w:val="22"/>
          <w:szCs w:val="22"/>
        </w:rPr>
        <w:t>Pokud jsou data aktuální</w:t>
      </w:r>
      <w:r w:rsidR="00ED1A3F">
        <w:rPr>
          <w:rStyle w:val="eop"/>
          <w:rFonts w:ascii="Calibri" w:hAnsi="Calibri" w:cs="Calibri"/>
          <w:sz w:val="22"/>
          <w:szCs w:val="22"/>
        </w:rPr>
        <w:t>,</w:t>
      </w:r>
      <w:r w:rsidRPr="00D90438">
        <w:rPr>
          <w:rStyle w:val="eop"/>
          <w:rFonts w:ascii="Calibri" w:hAnsi="Calibri" w:cs="Calibri"/>
          <w:sz w:val="22"/>
          <w:szCs w:val="22"/>
        </w:rPr>
        <w:t xml:space="preserve"> je možné žádost uložit do statusu „Ke zpracování v</w:t>
      </w:r>
      <w:r w:rsidR="001C57C3">
        <w:rPr>
          <w:rStyle w:val="eop"/>
          <w:rFonts w:ascii="Calibri" w:hAnsi="Calibri" w:cs="Calibri"/>
          <w:sz w:val="22"/>
          <w:szCs w:val="22"/>
        </w:rPr>
        <w:t> </w:t>
      </w:r>
      <w:r w:rsidRPr="00D90438">
        <w:rPr>
          <w:rStyle w:val="eop"/>
          <w:rFonts w:ascii="Calibri" w:hAnsi="Calibri" w:cs="Calibri"/>
          <w:sz w:val="22"/>
          <w:szCs w:val="22"/>
        </w:rPr>
        <w:t>CS OTE“</w:t>
      </w:r>
      <w:r w:rsidR="00483567" w:rsidRPr="00D90438">
        <w:rPr>
          <w:rStyle w:val="eop"/>
          <w:rFonts w:ascii="Calibri" w:hAnsi="Calibri" w:cs="Calibri"/>
          <w:sz w:val="22"/>
          <w:szCs w:val="22"/>
        </w:rPr>
        <w:t>, čímž dojde k</w:t>
      </w:r>
      <w:r w:rsidR="001C57C3">
        <w:rPr>
          <w:rStyle w:val="eop"/>
          <w:rFonts w:ascii="Calibri" w:hAnsi="Calibri" w:cs="Calibri"/>
          <w:sz w:val="22"/>
          <w:szCs w:val="22"/>
        </w:rPr>
        <w:t> </w:t>
      </w:r>
      <w:r w:rsidR="00483567" w:rsidRPr="00D90438">
        <w:rPr>
          <w:rStyle w:val="eop"/>
          <w:rFonts w:ascii="Calibri" w:hAnsi="Calibri" w:cs="Calibri"/>
          <w:sz w:val="22"/>
          <w:szCs w:val="22"/>
        </w:rPr>
        <w:t xml:space="preserve">dalšímu zpracování </w:t>
      </w:r>
      <w:r w:rsidR="00483567" w:rsidRPr="00D90438">
        <w:rPr>
          <w:rFonts w:asciiTheme="minorHAnsi" w:hAnsiTheme="minorHAnsi" w:cstheme="minorHAnsi"/>
          <w:b/>
          <w:bCs/>
          <w:sz w:val="22"/>
        </w:rPr>
        <w:t xml:space="preserve">Žádosti za stanovené období – roční souhrn </w:t>
      </w:r>
      <w:r w:rsidR="00483567" w:rsidRPr="00D90438">
        <w:rPr>
          <w:rFonts w:asciiTheme="minorHAnsi" w:hAnsiTheme="minorHAnsi" w:cstheme="minorHAnsi"/>
          <w:sz w:val="22"/>
        </w:rPr>
        <w:t>a všech dílčích</w:t>
      </w:r>
      <w:r w:rsidR="00483567" w:rsidRPr="00D90438">
        <w:rPr>
          <w:rFonts w:asciiTheme="minorHAnsi" w:hAnsiTheme="minorHAnsi" w:cstheme="minorHAnsi"/>
          <w:b/>
          <w:bCs/>
          <w:sz w:val="22"/>
        </w:rPr>
        <w:t xml:space="preserve"> Závěrečných měsíčních žádostí ve statusu „Příloha č.7a“.</w:t>
      </w:r>
    </w:p>
    <w:p w14:paraId="175432B6" w14:textId="77777777" w:rsidR="005F1E90" w:rsidRDefault="005F1E90" w:rsidP="00483567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90438">
        <w:rPr>
          <w:rStyle w:val="eop"/>
          <w:rFonts w:ascii="Calibri" w:hAnsi="Calibri" w:cs="Calibri"/>
          <w:sz w:val="22"/>
          <w:szCs w:val="22"/>
        </w:rPr>
        <w:t> Následně je možné zkontrolovat žádost, že se žádost uložila se správným statusem.</w:t>
      </w:r>
    </w:p>
    <w:p w14:paraId="306B9801" w14:textId="77777777" w:rsidR="00D3160E" w:rsidRPr="00D90438" w:rsidRDefault="00D3160E" w:rsidP="00483567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</w:p>
    <w:p w14:paraId="123BD446" w14:textId="77777777" w:rsidR="005F1E90" w:rsidRPr="00D90438" w:rsidRDefault="005F1E90" w:rsidP="005F1E90">
      <w:pPr>
        <w:rPr>
          <w:rFonts w:asciiTheme="minorHAnsi" w:hAnsiTheme="minorHAnsi" w:cstheme="minorHAnsi"/>
          <w:sz w:val="22"/>
          <w:u w:val="single"/>
        </w:rPr>
      </w:pPr>
      <w:r w:rsidRPr="00D90438">
        <w:rPr>
          <w:rFonts w:asciiTheme="minorHAnsi" w:hAnsiTheme="minorHAnsi" w:cstheme="minorHAnsi"/>
          <w:sz w:val="22"/>
          <w:u w:val="single"/>
        </w:rPr>
        <w:t>3.krok:</w:t>
      </w:r>
    </w:p>
    <w:p w14:paraId="1C4B3D00" w14:textId="24F46B37" w:rsidR="005F1E90" w:rsidRPr="00D90438" w:rsidRDefault="00FB41B1" w:rsidP="005F1E90">
      <w:pPr>
        <w:pStyle w:val="Odstavecseseznamem"/>
        <w:numPr>
          <w:ilvl w:val="0"/>
          <w:numId w:val="17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  <w:szCs w:val="22"/>
        </w:rPr>
        <w:t xml:space="preserve">Prostřednictvím </w:t>
      </w:r>
      <w:r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Pr="00D90438">
        <w:rPr>
          <w:rFonts w:asciiTheme="minorHAnsi" w:hAnsiTheme="minorHAnsi" w:cstheme="minorHAnsi"/>
          <w:sz w:val="22"/>
          <w:szCs w:val="22"/>
        </w:rPr>
        <w:t xml:space="preserve"> </w:t>
      </w:r>
      <w:r w:rsidR="005F1E90" w:rsidRPr="00D90438">
        <w:rPr>
          <w:rFonts w:asciiTheme="minorHAnsi" w:hAnsiTheme="minorHAnsi" w:cstheme="minorHAnsi"/>
          <w:sz w:val="22"/>
          <w:szCs w:val="22"/>
        </w:rPr>
        <w:t xml:space="preserve">Energetický regulační úřad na základě této nově </w:t>
      </w:r>
      <w:r w:rsidR="005801FD">
        <w:rPr>
          <w:rFonts w:asciiTheme="minorHAnsi" w:hAnsiTheme="minorHAnsi" w:cstheme="minorHAnsi"/>
          <w:sz w:val="22"/>
          <w:szCs w:val="22"/>
        </w:rPr>
        <w:t>o</w:t>
      </w:r>
      <w:r w:rsidR="005F1E90" w:rsidRPr="00D90438">
        <w:rPr>
          <w:rFonts w:asciiTheme="minorHAnsi" w:hAnsiTheme="minorHAnsi" w:cstheme="minorHAnsi"/>
          <w:sz w:val="22"/>
          <w:szCs w:val="22"/>
        </w:rPr>
        <w:t>pravené žádosti, kterou obdržel k</w:t>
      </w:r>
      <w:r w:rsidR="001C57C3">
        <w:rPr>
          <w:rFonts w:asciiTheme="minorHAnsi" w:hAnsiTheme="minorHAnsi" w:cstheme="minorHAnsi"/>
          <w:sz w:val="22"/>
          <w:szCs w:val="22"/>
        </w:rPr>
        <w:t> </w:t>
      </w:r>
      <w:r w:rsidR="005F1E90" w:rsidRPr="00D90438">
        <w:rPr>
          <w:rFonts w:asciiTheme="minorHAnsi" w:hAnsiTheme="minorHAnsi" w:cstheme="minorHAnsi"/>
          <w:sz w:val="22"/>
          <w:szCs w:val="22"/>
        </w:rPr>
        <w:t>opětovnému posouzení, buď:</w:t>
      </w:r>
    </w:p>
    <w:p w14:paraId="0D6FEBFD" w14:textId="649C542A" w:rsidR="005F1E90" w:rsidRPr="00D90438" w:rsidRDefault="005F1E90" w:rsidP="005F1E90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  <w:u w:val="single"/>
        </w:rPr>
        <w:t>nechá uplynout lhůtu pro ověření údajů v</w:t>
      </w:r>
      <w:r w:rsidR="001C57C3">
        <w:rPr>
          <w:rFonts w:asciiTheme="minorHAnsi" w:hAnsiTheme="minorHAnsi" w:cstheme="minorHAnsi"/>
          <w:sz w:val="22"/>
          <w:szCs w:val="22"/>
          <w:u w:val="single"/>
        </w:rPr>
        <w:t> </w:t>
      </w:r>
      <w:r w:rsidRPr="00D90438">
        <w:rPr>
          <w:rFonts w:asciiTheme="minorHAnsi" w:hAnsiTheme="minorHAnsi" w:cstheme="minorHAnsi"/>
          <w:sz w:val="22"/>
          <w:szCs w:val="22"/>
          <w:u w:val="single"/>
        </w:rPr>
        <w:t>žádosti</w:t>
      </w:r>
      <w:r w:rsidRPr="00D90438">
        <w:rPr>
          <w:rFonts w:asciiTheme="minorHAnsi" w:hAnsiTheme="minorHAnsi" w:cstheme="minorHAnsi"/>
          <w:sz w:val="22"/>
          <w:szCs w:val="22"/>
        </w:rPr>
        <w:t xml:space="preserve"> podle § </w:t>
      </w:r>
      <w:r w:rsidR="00610AA6" w:rsidRPr="00D90438">
        <w:rPr>
          <w:rFonts w:asciiTheme="minorHAnsi" w:hAnsiTheme="minorHAnsi" w:cstheme="minorHAnsi"/>
          <w:sz w:val="22"/>
          <w:szCs w:val="22"/>
        </w:rPr>
        <w:t>14e</w:t>
      </w:r>
      <w:r w:rsidRPr="00D90438">
        <w:rPr>
          <w:rFonts w:asciiTheme="minorHAnsi" w:hAnsiTheme="minorHAnsi" w:cstheme="minorHAnsi"/>
          <w:sz w:val="22"/>
          <w:szCs w:val="22"/>
        </w:rPr>
        <w:t xml:space="preserve"> Nařízení na dodávku (status „Uplynutí lhůty – k</w:t>
      </w:r>
      <w:r w:rsidR="001C57C3">
        <w:rPr>
          <w:rFonts w:asciiTheme="minorHAnsi" w:hAnsiTheme="minorHAnsi" w:cstheme="minorHAnsi"/>
          <w:sz w:val="22"/>
          <w:szCs w:val="22"/>
        </w:rPr>
        <w:t> </w:t>
      </w:r>
      <w:r w:rsidRPr="00D90438">
        <w:rPr>
          <w:rFonts w:asciiTheme="minorHAnsi" w:hAnsiTheme="minorHAnsi" w:cstheme="minorHAnsi"/>
          <w:sz w:val="22"/>
          <w:szCs w:val="22"/>
        </w:rPr>
        <w:t>vyplacení“)</w:t>
      </w:r>
    </w:p>
    <w:p w14:paraId="19BD0B39" w14:textId="541CAA0C" w:rsidR="005F1E90" w:rsidRPr="00D90438" w:rsidRDefault="005F1E90" w:rsidP="005F1E90">
      <w:pPr>
        <w:pStyle w:val="Odstavecseseznamem"/>
        <w:numPr>
          <w:ilvl w:val="2"/>
          <w:numId w:val="3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>poskytnutá úhrada bude ve výši částky zadané účastníkem při odstraňování pochybností v</w:t>
      </w:r>
      <w:r w:rsidR="001C57C3">
        <w:rPr>
          <w:rFonts w:asciiTheme="minorHAnsi" w:hAnsiTheme="minorHAnsi" w:cstheme="minorBidi"/>
          <w:sz w:val="22"/>
          <w:szCs w:val="22"/>
        </w:rPr>
        <w:t> </w:t>
      </w:r>
      <w:r w:rsidRPr="00D90438">
        <w:rPr>
          <w:rFonts w:asciiTheme="minorHAnsi" w:hAnsiTheme="minorHAnsi" w:cstheme="minorBidi"/>
          <w:sz w:val="22"/>
          <w:szCs w:val="22"/>
        </w:rPr>
        <w:t>žádosti o kompenzaci,</w:t>
      </w:r>
    </w:p>
    <w:p w14:paraId="0E32C246" w14:textId="13DA9915" w:rsidR="00FB41B1" w:rsidRPr="00D90438" w:rsidRDefault="00FB41B1" w:rsidP="00AB5C5D">
      <w:pPr>
        <w:spacing w:after="240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3D6E37D9" wp14:editId="559D6FE5">
            <wp:extent cx="5753735" cy="617220"/>
            <wp:effectExtent l="0" t="0" r="0" b="0"/>
            <wp:docPr id="1136755948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45A09" w14:textId="77777777" w:rsidR="005F1E90" w:rsidRPr="00D90438" w:rsidRDefault="005F1E90" w:rsidP="005F1E90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  <w:u w:val="single"/>
        </w:rPr>
        <w:t>zakáže poskytnutí úhrady</w:t>
      </w:r>
      <w:r w:rsidRPr="00D90438">
        <w:rPr>
          <w:rFonts w:asciiTheme="minorHAnsi" w:hAnsiTheme="minorHAnsi" w:cstheme="minorHAnsi"/>
          <w:sz w:val="22"/>
          <w:szCs w:val="22"/>
        </w:rPr>
        <w:t xml:space="preserve"> (status „Zamítnuto“)</w:t>
      </w:r>
    </w:p>
    <w:p w14:paraId="18DEB3F5" w14:textId="3C8C435F" w:rsidR="005F1E90" w:rsidRPr="00D90438" w:rsidRDefault="005F1E90" w:rsidP="005F1E90">
      <w:pPr>
        <w:pStyle w:val="Odstavecseseznamem"/>
        <w:numPr>
          <w:ilvl w:val="2"/>
          <w:numId w:val="3"/>
        </w:num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Bidi"/>
          <w:sz w:val="22"/>
          <w:szCs w:val="22"/>
        </w:rPr>
        <w:t>žádost o kompenzaci byla ze strany ERÚ zamítnuta, a tedy úhrada nebude vyplacena</w:t>
      </w:r>
      <w:r w:rsidR="008E2AB0" w:rsidRPr="00D90438">
        <w:rPr>
          <w:rFonts w:asciiTheme="minorHAnsi" w:hAnsiTheme="minorHAnsi" w:cstheme="minorBidi"/>
          <w:sz w:val="22"/>
          <w:szCs w:val="22"/>
        </w:rPr>
        <w:t>. V případě, že obchodník obdržel Měsíční kompenzace</w:t>
      </w:r>
      <w:r w:rsidR="001C57C3">
        <w:rPr>
          <w:rFonts w:asciiTheme="minorHAnsi" w:hAnsiTheme="minorHAnsi" w:cstheme="minorBidi"/>
          <w:sz w:val="22"/>
          <w:szCs w:val="22"/>
        </w:rPr>
        <w:t>,</w:t>
      </w:r>
      <w:r w:rsidR="008E2AB0" w:rsidRPr="00D90438">
        <w:rPr>
          <w:rFonts w:asciiTheme="minorHAnsi" w:hAnsiTheme="minorHAnsi" w:cstheme="minorBidi"/>
          <w:sz w:val="22"/>
          <w:szCs w:val="22"/>
        </w:rPr>
        <w:t xml:space="preserve"> je nutné celou částku obdržených záloh vrátit, což bude zobrazeno v řádku č. 5.</w:t>
      </w:r>
      <w:r w:rsidR="00FB41B1" w:rsidRPr="00D90438">
        <w:rPr>
          <w:rFonts w:asciiTheme="minorHAnsi" w:hAnsiTheme="minorHAnsi" w:cstheme="minorBidi"/>
          <w:sz w:val="22"/>
          <w:szCs w:val="22"/>
        </w:rPr>
        <w:t xml:space="preserve"> Viz také § 14e odst. 8</w:t>
      </w:r>
      <w:r w:rsidR="008D2C4F">
        <w:rPr>
          <w:rFonts w:asciiTheme="minorHAnsi" w:hAnsiTheme="minorHAnsi" w:cstheme="minorBidi"/>
          <w:sz w:val="22"/>
          <w:szCs w:val="22"/>
        </w:rPr>
        <w:t xml:space="preserve"> </w:t>
      </w:r>
      <w:r w:rsidR="00A81BFD">
        <w:rPr>
          <w:rFonts w:asciiTheme="minorHAnsi" w:hAnsiTheme="minorHAnsi" w:cstheme="minorBidi"/>
          <w:sz w:val="22"/>
          <w:szCs w:val="22"/>
        </w:rPr>
        <w:t>Nařízení na dodávku</w:t>
      </w:r>
      <w:r w:rsidR="00FB41B1" w:rsidRPr="00D90438">
        <w:rPr>
          <w:rFonts w:asciiTheme="minorHAnsi" w:hAnsiTheme="minorHAnsi" w:cstheme="minorBidi"/>
          <w:sz w:val="22"/>
          <w:szCs w:val="22"/>
        </w:rPr>
        <w:t>: „Zakázal-li Energetický regulační úřad postupem podle § 19f odst. 5 energetického zákona poskytnutí úhrady kompenzace za stanovené období zcela, provede obchodník s</w:t>
      </w:r>
      <w:r w:rsidR="009F4E91">
        <w:rPr>
          <w:rFonts w:asciiTheme="minorHAnsi" w:hAnsiTheme="minorHAnsi" w:cstheme="minorBidi"/>
          <w:sz w:val="22"/>
          <w:szCs w:val="22"/>
        </w:rPr>
        <w:t> </w:t>
      </w:r>
      <w:r w:rsidR="00FB41B1" w:rsidRPr="00D90438">
        <w:rPr>
          <w:rFonts w:asciiTheme="minorHAnsi" w:hAnsiTheme="minorHAnsi" w:cstheme="minorBidi"/>
          <w:sz w:val="22"/>
          <w:szCs w:val="22"/>
        </w:rPr>
        <w:t xml:space="preserve">elektřinou nebo plynem vypořádání rozdílu mezi kompenzací za stanovené období a celkovou zálohou tak, že vrátí celkovou zálohu sníženou o úhrady podle </w:t>
      </w:r>
      <w:r w:rsidR="00472B15" w:rsidRPr="00D90438">
        <w:rPr>
          <w:rFonts w:asciiTheme="minorHAnsi" w:hAnsiTheme="minorHAnsi" w:cstheme="minorBidi"/>
          <w:sz w:val="22"/>
          <w:szCs w:val="22"/>
        </w:rPr>
        <w:t xml:space="preserve">§ 19f odst. </w:t>
      </w:r>
      <w:r w:rsidR="00FB41B1" w:rsidRPr="00D90438">
        <w:rPr>
          <w:rFonts w:asciiTheme="minorHAnsi" w:hAnsiTheme="minorHAnsi" w:cstheme="minorBidi"/>
          <w:sz w:val="22"/>
          <w:szCs w:val="22"/>
        </w:rPr>
        <w:t>3 a 6 operátorovi trhu do 14 kalendářních dnů od uplynutí lhůty pro ověření údajů z opravné nové žádosti.“</w:t>
      </w:r>
      <w:r w:rsidR="00F64536" w:rsidRPr="00F64536">
        <w:rPr>
          <w:rFonts w:asciiTheme="minorHAnsi" w:hAnsiTheme="minorHAnsi" w:cstheme="minorBidi"/>
          <w:i/>
          <w:iCs/>
          <w:sz w:val="22"/>
          <w:szCs w:val="22"/>
        </w:rPr>
        <w:t xml:space="preserve"> </w:t>
      </w:r>
      <w:r w:rsidR="00F64536" w:rsidRPr="009F4E91">
        <w:rPr>
          <w:rFonts w:asciiTheme="minorHAnsi" w:hAnsiTheme="minorHAnsi" w:cstheme="minorBidi"/>
          <w:i/>
          <w:iCs/>
          <w:sz w:val="22"/>
          <w:szCs w:val="22"/>
        </w:rPr>
        <w:t xml:space="preserve">(tzn. do </w:t>
      </w:r>
      <w:r w:rsidR="00C103DE">
        <w:rPr>
          <w:rFonts w:asciiTheme="minorHAnsi" w:hAnsiTheme="minorHAnsi" w:cstheme="minorBidi"/>
          <w:i/>
          <w:iCs/>
          <w:sz w:val="22"/>
          <w:szCs w:val="22"/>
        </w:rPr>
        <w:t>16</w:t>
      </w:r>
      <w:r w:rsidR="00F64536" w:rsidRPr="009F4E91">
        <w:rPr>
          <w:rFonts w:asciiTheme="minorHAnsi" w:hAnsiTheme="minorHAnsi" w:cstheme="minorBidi"/>
          <w:i/>
          <w:iCs/>
          <w:sz w:val="22"/>
          <w:szCs w:val="22"/>
        </w:rPr>
        <w:t xml:space="preserve">. </w:t>
      </w:r>
      <w:r w:rsidR="00386B0F">
        <w:rPr>
          <w:rFonts w:asciiTheme="minorHAnsi" w:hAnsiTheme="minorHAnsi" w:cstheme="minorBidi"/>
          <w:i/>
          <w:iCs/>
          <w:sz w:val="22"/>
          <w:szCs w:val="22"/>
        </w:rPr>
        <w:t>prosince</w:t>
      </w:r>
      <w:r w:rsidR="00F64536" w:rsidRPr="009F4E91">
        <w:rPr>
          <w:rFonts w:asciiTheme="minorHAnsi" w:hAnsiTheme="minorHAnsi" w:cstheme="minorBidi"/>
          <w:i/>
          <w:iCs/>
          <w:sz w:val="22"/>
          <w:szCs w:val="22"/>
        </w:rPr>
        <w:t xml:space="preserve"> 2024)</w:t>
      </w:r>
    </w:p>
    <w:p w14:paraId="3642CC98" w14:textId="319E34BA" w:rsidR="00FB41B1" w:rsidRPr="00D90438" w:rsidRDefault="00FB41B1" w:rsidP="00AB5C5D">
      <w:pPr>
        <w:spacing w:after="240"/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004CD35C" wp14:editId="60E44E56">
            <wp:extent cx="5753735" cy="617220"/>
            <wp:effectExtent l="0" t="0" r="0" b="0"/>
            <wp:docPr id="95525933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A89AF" w14:textId="77777777" w:rsidR="005F1E90" w:rsidRPr="00D90438" w:rsidRDefault="005F1E90" w:rsidP="005F1E90">
      <w:pPr>
        <w:pStyle w:val="Odstavecseseznamem"/>
        <w:numPr>
          <w:ilvl w:val="0"/>
          <w:numId w:val="16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90438">
        <w:rPr>
          <w:rFonts w:asciiTheme="minorHAnsi" w:hAnsiTheme="minorHAnsi" w:cstheme="minorHAnsi"/>
          <w:sz w:val="22"/>
          <w:szCs w:val="22"/>
          <w:u w:val="single"/>
        </w:rPr>
        <w:t xml:space="preserve">zakáže poskytnutí úhrady zčásti </w:t>
      </w:r>
      <w:r w:rsidRPr="00D90438">
        <w:rPr>
          <w:rFonts w:asciiTheme="minorHAnsi" w:hAnsiTheme="minorHAnsi" w:cstheme="minorHAnsi"/>
          <w:sz w:val="22"/>
          <w:szCs w:val="22"/>
        </w:rPr>
        <w:t>(status „Zamítnuto zčásti“)</w:t>
      </w:r>
    </w:p>
    <w:p w14:paraId="58EB707E" w14:textId="77777777" w:rsidR="002A15CB" w:rsidRPr="002A15CB" w:rsidRDefault="00FE349B" w:rsidP="00AB5C5D">
      <w:pPr>
        <w:pStyle w:val="Odstavecseseznamem"/>
        <w:numPr>
          <w:ilvl w:val="2"/>
          <w:numId w:val="3"/>
        </w:numPr>
        <w:spacing w:after="2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>v případě částečného zamítnutí žádosti</w:t>
      </w:r>
      <w:r w:rsidR="004B7969">
        <w:rPr>
          <w:rFonts w:asciiTheme="minorHAnsi" w:hAnsiTheme="minorHAnsi" w:cstheme="minorBidi"/>
          <w:sz w:val="22"/>
          <w:szCs w:val="22"/>
        </w:rPr>
        <w:t xml:space="preserve"> ze strany ERÚ mohou nastat </w:t>
      </w:r>
      <w:r w:rsidR="00BF1AA6">
        <w:rPr>
          <w:rFonts w:asciiTheme="minorHAnsi" w:hAnsiTheme="minorHAnsi" w:cstheme="minorBidi"/>
          <w:sz w:val="22"/>
          <w:szCs w:val="22"/>
        </w:rPr>
        <w:t>dvě situace</w:t>
      </w:r>
      <w:r w:rsidR="002A15CB">
        <w:rPr>
          <w:rFonts w:asciiTheme="minorHAnsi" w:hAnsiTheme="minorHAnsi" w:cstheme="minorBidi"/>
          <w:sz w:val="22"/>
          <w:szCs w:val="22"/>
        </w:rPr>
        <w:t>:</w:t>
      </w:r>
    </w:p>
    <w:p w14:paraId="5370C395" w14:textId="5CFFC1F8" w:rsidR="005F1E90" w:rsidRPr="00D90438" w:rsidRDefault="00FDCB8B" w:rsidP="00AB5C5D">
      <w:pPr>
        <w:ind w:left="1440" w:firstLine="545"/>
        <w:jc w:val="both"/>
        <w:rPr>
          <w:rFonts w:asciiTheme="minorHAnsi" w:hAnsiTheme="minorHAnsi" w:cstheme="minorBidi"/>
          <w:sz w:val="22"/>
        </w:rPr>
      </w:pPr>
      <w:r w:rsidRPr="1D288C00">
        <w:rPr>
          <w:rFonts w:asciiTheme="minorHAnsi" w:hAnsiTheme="minorHAnsi" w:cstheme="minorBidi"/>
          <w:sz w:val="22"/>
        </w:rPr>
        <w:t xml:space="preserve">1) </w:t>
      </w:r>
      <w:r w:rsidR="6C3B53FC" w:rsidRPr="1D288C00">
        <w:rPr>
          <w:rFonts w:asciiTheme="minorHAnsi" w:hAnsiTheme="minorHAnsi" w:cstheme="minorBidi"/>
          <w:sz w:val="22"/>
        </w:rPr>
        <w:t xml:space="preserve">žádajícímu obchodníkovi bude poskytnuta úhrada ve výši částky </w:t>
      </w:r>
      <w:r w:rsidR="27C45D5A" w:rsidRPr="1D288C00">
        <w:rPr>
          <w:rFonts w:asciiTheme="minorHAnsi" w:hAnsiTheme="minorHAnsi" w:cstheme="minorBidi"/>
          <w:b/>
          <w:bCs/>
          <w:sz w:val="22"/>
        </w:rPr>
        <w:t>KLADNÉHO</w:t>
      </w:r>
      <w:r w:rsidR="27C45D5A" w:rsidRPr="1D288C00">
        <w:rPr>
          <w:rFonts w:asciiTheme="minorHAnsi" w:hAnsiTheme="minorHAnsi" w:cstheme="minorBidi"/>
          <w:sz w:val="22"/>
        </w:rPr>
        <w:t xml:space="preserve"> rozdíl</w:t>
      </w:r>
      <w:r w:rsidR="5BD3A9D0" w:rsidRPr="1D288C00">
        <w:rPr>
          <w:rFonts w:asciiTheme="minorHAnsi" w:hAnsiTheme="minorHAnsi" w:cstheme="minorBidi"/>
          <w:sz w:val="22"/>
        </w:rPr>
        <w:t>u</w:t>
      </w:r>
      <w:r w:rsidR="07BF946B" w:rsidRPr="1D288C00">
        <w:rPr>
          <w:rFonts w:asciiTheme="minorHAnsi" w:hAnsiTheme="minorHAnsi" w:cstheme="minorBidi"/>
          <w:sz w:val="22"/>
        </w:rPr>
        <w:t xml:space="preserve"> </w:t>
      </w:r>
      <w:r w:rsidR="27C45D5A" w:rsidRPr="1D288C00">
        <w:rPr>
          <w:rFonts w:asciiTheme="minorHAnsi" w:hAnsiTheme="minorHAnsi" w:cstheme="minorBidi"/>
          <w:sz w:val="22"/>
        </w:rPr>
        <w:t xml:space="preserve">mezi obdrženou kompenzací za měsíční žádosti a částku </w:t>
      </w:r>
      <w:r w:rsidR="6C3B53FC" w:rsidRPr="1D288C00">
        <w:rPr>
          <w:rFonts w:asciiTheme="minorHAnsi" w:hAnsiTheme="minorHAnsi" w:cstheme="minorBidi"/>
          <w:sz w:val="22"/>
        </w:rPr>
        <w:t xml:space="preserve">zadané </w:t>
      </w:r>
      <w:r w:rsidR="27C45D5A" w:rsidRPr="1D288C00">
        <w:rPr>
          <w:rFonts w:asciiTheme="minorHAnsi" w:hAnsiTheme="minorHAnsi" w:cstheme="minorBidi"/>
          <w:sz w:val="22"/>
        </w:rPr>
        <w:t>ER</w:t>
      </w:r>
      <w:r w:rsidR="3CADB823" w:rsidRPr="1D288C00">
        <w:rPr>
          <w:rFonts w:asciiTheme="minorHAnsi" w:hAnsiTheme="minorHAnsi" w:cstheme="minorBidi"/>
          <w:sz w:val="22"/>
        </w:rPr>
        <w:t>Ú</w:t>
      </w:r>
      <w:r w:rsidR="6C3B53FC" w:rsidRPr="1D288C00">
        <w:rPr>
          <w:rFonts w:asciiTheme="minorHAnsi" w:hAnsiTheme="minorHAnsi" w:cstheme="minorBidi"/>
          <w:sz w:val="22"/>
        </w:rPr>
        <w:t xml:space="preserve"> do řádku </w:t>
      </w:r>
      <w:r w:rsidR="4D9F6385" w:rsidRPr="1D288C00">
        <w:rPr>
          <w:rFonts w:asciiTheme="minorHAnsi" w:hAnsiTheme="minorHAnsi" w:cstheme="minorBidi"/>
          <w:sz w:val="22"/>
        </w:rPr>
        <w:t>č. 4</w:t>
      </w:r>
      <w:r w:rsidR="6C3B53FC" w:rsidRPr="1D288C00">
        <w:rPr>
          <w:rFonts w:asciiTheme="minorHAnsi" w:hAnsiTheme="minorHAnsi" w:cstheme="minorBidi"/>
          <w:sz w:val="22"/>
        </w:rPr>
        <w:t xml:space="preserve"> „Opravená částka ERÚ“</w:t>
      </w:r>
      <w:r w:rsidR="4D9F6385" w:rsidRPr="1D288C00">
        <w:rPr>
          <w:rFonts w:asciiTheme="minorHAnsi" w:hAnsiTheme="minorHAnsi" w:cstheme="minorBidi"/>
          <w:sz w:val="22"/>
        </w:rPr>
        <w:t xml:space="preserve"> </w:t>
      </w:r>
      <w:r w:rsidR="27C45D5A" w:rsidRPr="1D288C00">
        <w:rPr>
          <w:rFonts w:asciiTheme="minorHAnsi" w:hAnsiTheme="minorHAnsi" w:cstheme="minorBidi"/>
          <w:sz w:val="22"/>
        </w:rPr>
        <w:t xml:space="preserve">za </w:t>
      </w:r>
      <w:r w:rsidR="4D9F6385" w:rsidRPr="1D288C00">
        <w:rPr>
          <w:rFonts w:asciiTheme="minorHAnsi" w:hAnsiTheme="minorHAnsi" w:cstheme="minorBidi"/>
          <w:sz w:val="22"/>
        </w:rPr>
        <w:t>stanovené období</w:t>
      </w:r>
      <w:r w:rsidR="27C45D5A" w:rsidRPr="1D288C00">
        <w:rPr>
          <w:rFonts w:asciiTheme="minorHAnsi" w:hAnsiTheme="minorHAnsi" w:cstheme="minorBidi"/>
          <w:sz w:val="22"/>
        </w:rPr>
        <w:t>.</w:t>
      </w:r>
      <w:r w:rsidR="4D9F6385" w:rsidRPr="1D288C00">
        <w:rPr>
          <w:rFonts w:asciiTheme="minorHAnsi" w:hAnsiTheme="minorHAnsi" w:cstheme="minorBidi"/>
          <w:sz w:val="22"/>
        </w:rPr>
        <w:t xml:space="preserve"> V řádku č. </w:t>
      </w:r>
      <w:r w:rsidR="08999920" w:rsidRPr="1D288C00">
        <w:rPr>
          <w:rFonts w:asciiTheme="minorHAnsi" w:hAnsiTheme="minorHAnsi" w:cstheme="minorBidi"/>
          <w:sz w:val="22"/>
        </w:rPr>
        <w:t>5 je pak částka vypořádání, která v tomto případě nabude kladné hodnoty</w:t>
      </w:r>
      <w:r w:rsidR="00FB41B1" w:rsidRPr="1D288C00">
        <w:rPr>
          <w:rFonts w:asciiTheme="minorHAnsi" w:hAnsiTheme="minorHAnsi" w:cstheme="minorBidi"/>
          <w:sz w:val="22"/>
        </w:rPr>
        <w:t>. Viz</w:t>
      </w:r>
      <w:r w:rsidR="4BFED814" w:rsidRPr="1D288C00">
        <w:rPr>
          <w:rFonts w:asciiTheme="minorHAnsi" w:hAnsiTheme="minorHAnsi" w:cstheme="minorBidi"/>
          <w:sz w:val="22"/>
        </w:rPr>
        <w:t xml:space="preserve"> také</w:t>
      </w:r>
      <w:r w:rsidR="00FB41B1" w:rsidRPr="1D288C00">
        <w:rPr>
          <w:rFonts w:asciiTheme="minorHAnsi" w:hAnsiTheme="minorHAnsi" w:cstheme="minorBidi"/>
          <w:sz w:val="22"/>
        </w:rPr>
        <w:t xml:space="preserve"> § 14e odst. 9</w:t>
      </w:r>
      <w:r w:rsidR="5C68FEC0" w:rsidRPr="1D288C00">
        <w:rPr>
          <w:rFonts w:asciiTheme="minorHAnsi" w:hAnsiTheme="minorHAnsi" w:cstheme="minorBidi"/>
          <w:sz w:val="22"/>
        </w:rPr>
        <w:t xml:space="preserve"> Nařízení na dodávku</w:t>
      </w:r>
      <w:r w:rsidR="00FB41B1" w:rsidRPr="1D288C00">
        <w:rPr>
          <w:rFonts w:asciiTheme="minorHAnsi" w:hAnsiTheme="minorHAnsi" w:cstheme="minorBidi"/>
          <w:sz w:val="22"/>
        </w:rPr>
        <w:t>:</w:t>
      </w:r>
    </w:p>
    <w:p w14:paraId="248E235E" w14:textId="728DBEE7" w:rsidR="00925B2E" w:rsidRPr="00AB5C5D" w:rsidRDefault="00FB41B1" w:rsidP="00AB5C5D">
      <w:pPr>
        <w:pStyle w:val="l2"/>
        <w:shd w:val="clear" w:color="auto" w:fill="FFFFFF"/>
        <w:spacing w:before="0" w:beforeAutospacing="0" w:after="240" w:afterAutospacing="0"/>
        <w:ind w:left="360"/>
        <w:jc w:val="both"/>
        <w:rPr>
          <w:rFonts w:asciiTheme="minorHAnsi" w:eastAsia="Calibri" w:hAnsiTheme="minorHAnsi" w:cstheme="minorBidi"/>
          <w:sz w:val="22"/>
          <w:szCs w:val="22"/>
          <w:lang w:eastAsia="en-US"/>
        </w:rPr>
      </w:pPr>
      <w:r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„Zakázal-li Energetický regulační úřad postupem podle § 19f odst. 5 energetického zákona poskytnutí úhrady kompenzace za stanovené období zčásti a rozdíl mezi kompenzací za stanovené období v rozsahu, ve kterém Energetický regulační úřad nezakázal úhradu kompenzace za </w:t>
      </w:r>
      <w:r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lastRenderedPageBreak/>
        <w:t xml:space="preserve">stanovené období, a celkovou zálohou sníženou o úhradu podle </w:t>
      </w:r>
      <w:r w:rsidR="00736102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(</w:t>
      </w:r>
      <w:r w:rsidR="00EB1890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§ 14e Nařízení na dodávku)</w:t>
      </w:r>
      <w:r w:rsidR="00902C7E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</w:t>
      </w:r>
      <w:r w:rsidRPr="00AB5C5D" w:rsidDel="00902C7E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odstavce </w:t>
      </w:r>
      <w:r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3 nabude kladné hodnoty, uhradí operátor trhu obchodníkovi s elektřinou nebo plynem částku odpovídající tomuto rozdílu na bankovní účet obchodníka s elektřinou nebo plynem registrovaný v systému operátora trhu ve lhůtě podle </w:t>
      </w:r>
      <w:r w:rsidR="00EB1890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(§ 14e Nařízení na dodávku) </w:t>
      </w:r>
      <w:r w:rsidR="00902C7E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</w:t>
      </w:r>
      <w:r w:rsidRPr="00AB5C5D" w:rsidDel="00902C7E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odstavce </w:t>
      </w:r>
      <w:r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7.“</w:t>
      </w:r>
      <w:r w:rsidR="00AA0773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 (</w:t>
      </w:r>
      <w:r w:rsidR="004B4DAD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 xml:space="preserve">tzn. do </w:t>
      </w:r>
      <w:r w:rsidR="00AE3FB8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2</w:t>
      </w:r>
      <w:r w:rsidR="00337189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3</w:t>
      </w:r>
      <w:r w:rsidR="00AE3FB8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. prosince 2024 za podmínky, že Operátor trhu obdrží dotaci v termínu podle § 14d Nařízení na dodávku</w:t>
      </w:r>
      <w:r w:rsidR="00925B2E" w:rsidRPr="00AB5C5D">
        <w:rPr>
          <w:rFonts w:asciiTheme="minorHAnsi" w:eastAsia="Calibri" w:hAnsiTheme="minorHAnsi" w:cstheme="minorBidi"/>
          <w:sz w:val="22"/>
          <w:szCs w:val="22"/>
          <w:lang w:eastAsia="en-US"/>
        </w:rPr>
        <w:t>)</w:t>
      </w:r>
      <w:r w:rsidR="00AB5C5D">
        <w:rPr>
          <w:rFonts w:asciiTheme="minorHAnsi" w:eastAsia="Calibri" w:hAnsiTheme="minorHAnsi" w:cstheme="minorBidi"/>
          <w:sz w:val="22"/>
          <w:szCs w:val="22"/>
          <w:lang w:eastAsia="en-US"/>
        </w:rPr>
        <w:t>“</w:t>
      </w:r>
    </w:p>
    <w:p w14:paraId="7BEF990C" w14:textId="412EE685" w:rsidR="00925B2E" w:rsidRDefault="67C6BC23" w:rsidP="00AB5C5D">
      <w:pPr>
        <w:ind w:left="1418" w:firstLine="567"/>
        <w:jc w:val="both"/>
        <w:rPr>
          <w:rFonts w:asciiTheme="minorHAnsi" w:hAnsiTheme="minorHAnsi" w:cstheme="minorBidi"/>
          <w:sz w:val="22"/>
        </w:rPr>
      </w:pPr>
      <w:r w:rsidRPr="1D288C00">
        <w:rPr>
          <w:rFonts w:asciiTheme="minorHAnsi" w:hAnsiTheme="minorHAnsi" w:cstheme="minorBidi"/>
          <w:sz w:val="22"/>
        </w:rPr>
        <w:t xml:space="preserve">2) </w:t>
      </w:r>
      <w:r w:rsidR="73AD3C8D" w:rsidRPr="1D288C00">
        <w:rPr>
          <w:rFonts w:asciiTheme="minorHAnsi" w:hAnsiTheme="minorHAnsi" w:cstheme="minorBidi"/>
          <w:sz w:val="22"/>
        </w:rPr>
        <w:t>žádajícímu obchodníkovi</w:t>
      </w:r>
      <w:r w:rsidR="73AD3C8D" w:rsidRPr="1D288C00">
        <w:rPr>
          <w:rFonts w:asciiTheme="minorHAnsi" w:hAnsiTheme="minorHAnsi" w:cstheme="minorBidi"/>
          <w:b/>
          <w:bCs/>
          <w:sz w:val="22"/>
        </w:rPr>
        <w:t xml:space="preserve"> </w:t>
      </w:r>
      <w:r w:rsidR="73AD3C8D" w:rsidRPr="00AB5C5D">
        <w:rPr>
          <w:rFonts w:asciiTheme="minorHAnsi" w:hAnsiTheme="minorHAnsi" w:cstheme="minorBidi"/>
          <w:sz w:val="22"/>
        </w:rPr>
        <w:t>vznikne v žádosti</w:t>
      </w:r>
      <w:r w:rsidR="73AD3C8D" w:rsidRPr="1D288C00">
        <w:rPr>
          <w:rFonts w:asciiTheme="minorHAnsi" w:hAnsiTheme="minorHAnsi" w:cstheme="minorBidi"/>
          <w:b/>
          <w:bCs/>
          <w:sz w:val="22"/>
        </w:rPr>
        <w:t xml:space="preserve"> </w:t>
      </w:r>
      <w:r w:rsidR="6589A288" w:rsidRPr="1D288C00">
        <w:rPr>
          <w:rFonts w:asciiTheme="minorHAnsi" w:hAnsiTheme="minorHAnsi" w:cstheme="minorBidi"/>
          <w:b/>
          <w:bCs/>
          <w:sz w:val="22"/>
        </w:rPr>
        <w:t>ZÁPORN</w:t>
      </w:r>
      <w:r w:rsidR="27C45D5A" w:rsidRPr="1D288C00">
        <w:rPr>
          <w:rFonts w:asciiTheme="minorHAnsi" w:hAnsiTheme="minorHAnsi" w:cstheme="minorBidi"/>
          <w:b/>
          <w:bCs/>
          <w:sz w:val="22"/>
        </w:rPr>
        <w:t>Ý</w:t>
      </w:r>
      <w:r w:rsidR="27C45D5A" w:rsidRPr="1D288C00">
        <w:rPr>
          <w:rFonts w:asciiTheme="minorHAnsi" w:hAnsiTheme="minorHAnsi" w:cstheme="minorBidi"/>
          <w:sz w:val="22"/>
        </w:rPr>
        <w:t xml:space="preserve"> </w:t>
      </w:r>
      <w:r w:rsidR="05B70F4A" w:rsidRPr="1D288C00">
        <w:rPr>
          <w:rFonts w:asciiTheme="minorHAnsi" w:hAnsiTheme="minorHAnsi" w:cstheme="minorBidi"/>
          <w:sz w:val="22"/>
        </w:rPr>
        <w:t xml:space="preserve">rozdíl mezi </w:t>
      </w:r>
      <w:r w:rsidR="18D24546" w:rsidRPr="1D288C00">
        <w:rPr>
          <w:rFonts w:asciiTheme="minorHAnsi" w:hAnsiTheme="minorHAnsi" w:cstheme="minorBidi"/>
          <w:sz w:val="22"/>
        </w:rPr>
        <w:t xml:space="preserve">obdrženou kompenzací </w:t>
      </w:r>
      <w:r w:rsidR="17B44053" w:rsidRPr="1D288C00">
        <w:rPr>
          <w:rFonts w:asciiTheme="minorHAnsi" w:hAnsiTheme="minorHAnsi" w:cstheme="minorBidi"/>
          <w:sz w:val="22"/>
        </w:rPr>
        <w:t xml:space="preserve">za měsíční žádosti </w:t>
      </w:r>
      <w:r w:rsidR="44CF47D7" w:rsidRPr="1D288C00">
        <w:rPr>
          <w:rFonts w:asciiTheme="minorHAnsi" w:hAnsiTheme="minorHAnsi" w:cstheme="minorBidi"/>
          <w:sz w:val="22"/>
        </w:rPr>
        <w:t xml:space="preserve">a částku </w:t>
      </w:r>
      <w:r w:rsidR="6589A288" w:rsidRPr="1D288C00">
        <w:rPr>
          <w:rFonts w:asciiTheme="minorHAnsi" w:hAnsiTheme="minorHAnsi" w:cstheme="minorBidi"/>
          <w:sz w:val="22"/>
        </w:rPr>
        <w:t>zadané ER</w:t>
      </w:r>
      <w:r w:rsidR="0F6CEA50" w:rsidRPr="1D288C00">
        <w:rPr>
          <w:rFonts w:asciiTheme="minorHAnsi" w:hAnsiTheme="minorHAnsi" w:cstheme="minorBidi"/>
          <w:sz w:val="22"/>
        </w:rPr>
        <w:t>Ú</w:t>
      </w:r>
      <w:r w:rsidR="00925B2E" w:rsidRPr="1D288C00">
        <w:rPr>
          <w:rFonts w:asciiTheme="minorHAnsi" w:hAnsiTheme="minorHAnsi" w:cstheme="minorBidi"/>
          <w:sz w:val="22"/>
        </w:rPr>
        <w:t xml:space="preserve"> do řádku č. 4 „Opravená částka ERÚ“ za stanovené období. V řádku č. 5 je pak částka vypořádání, </w:t>
      </w:r>
      <w:r w:rsidR="07BF946B" w:rsidRPr="1D288C00">
        <w:rPr>
          <w:rFonts w:asciiTheme="minorHAnsi" w:hAnsiTheme="minorHAnsi" w:cstheme="minorBidi"/>
          <w:sz w:val="22"/>
        </w:rPr>
        <w:t>která v tomto případě nabude záporné hodnoty</w:t>
      </w:r>
      <w:r w:rsidR="00925B2E" w:rsidRPr="1D288C00">
        <w:rPr>
          <w:rFonts w:asciiTheme="minorHAnsi" w:hAnsiTheme="minorHAnsi" w:cstheme="minorBidi"/>
          <w:sz w:val="22"/>
        </w:rPr>
        <w:t xml:space="preserve"> Viz také § 14e odst. </w:t>
      </w:r>
      <w:r w:rsidR="0C864E45" w:rsidRPr="1D288C00">
        <w:rPr>
          <w:rFonts w:asciiTheme="minorHAnsi" w:hAnsiTheme="minorHAnsi" w:cstheme="minorBidi"/>
          <w:sz w:val="22"/>
        </w:rPr>
        <w:t>10</w:t>
      </w:r>
      <w:r w:rsidR="00925B2E" w:rsidRPr="1D288C00">
        <w:rPr>
          <w:rFonts w:asciiTheme="minorHAnsi" w:hAnsiTheme="minorHAnsi" w:cstheme="minorBidi"/>
          <w:sz w:val="22"/>
        </w:rPr>
        <w:t xml:space="preserve"> Nařízení na dodávku:</w:t>
      </w:r>
    </w:p>
    <w:p w14:paraId="516F3D15" w14:textId="12FBEA35" w:rsidR="002118EE" w:rsidRPr="00AB5C5D" w:rsidRDefault="00271F88" w:rsidP="002118EE">
      <w:pPr>
        <w:pStyle w:val="l2"/>
        <w:shd w:val="clear" w:color="auto" w:fill="FFFFFF"/>
        <w:spacing w:before="0" w:beforeAutospacing="0" w:after="0" w:afterAutospacing="0"/>
        <w:ind w:left="360"/>
        <w:jc w:val="both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</w:rPr>
        <w:t>„</w:t>
      </w:r>
      <w:r w:rsidRPr="00AB5C5D">
        <w:rPr>
          <w:rFonts w:asciiTheme="minorHAnsi" w:hAnsiTheme="minorHAnsi" w:cstheme="minorBidi"/>
          <w:sz w:val="22"/>
          <w:szCs w:val="22"/>
        </w:rPr>
        <w:t>Zakázal-li Energetický regulační úřad postupem podle § 19f odst. 5 energetického zákona poskytnutí úhrady kompenzace za stanovené období zčásti a rozdíl mezi kompenzací za stanovené období v rozsahu, ve kterém Energetický regulační úřad nezakázal úhradu kompenzace za stanovené období, a celkovou zálohou sníženou o úhradu podle odstavců 3 a 6 nabude záporné hodnoty, provede obchodník s elektřinou nebo plynem vypořádání tohoto rozdílu tak, že vrátí částku odpovídající absolutní hodnotě tohoto rozdílu operátorovi trhu ve lhůtě podle odstavce 8.“</w:t>
      </w:r>
      <w:r w:rsidR="002118EE" w:rsidRPr="00AB5C5D">
        <w:rPr>
          <w:rFonts w:asciiTheme="minorHAnsi" w:hAnsiTheme="minorHAnsi" w:cstheme="minorBidi"/>
          <w:sz w:val="22"/>
          <w:szCs w:val="22"/>
        </w:rPr>
        <w:t xml:space="preserve"> </w:t>
      </w:r>
      <w:r w:rsidR="002118EE" w:rsidRPr="00AE3FB8">
        <w:rPr>
          <w:rFonts w:asciiTheme="minorHAnsi" w:hAnsiTheme="minorHAnsi" w:cstheme="minorBidi"/>
          <w:i/>
          <w:iCs/>
          <w:sz w:val="22"/>
          <w:szCs w:val="22"/>
        </w:rPr>
        <w:t xml:space="preserve">(tzn. do </w:t>
      </w:r>
      <w:r w:rsidR="000E22BC">
        <w:rPr>
          <w:rFonts w:asciiTheme="minorHAnsi" w:hAnsiTheme="minorHAnsi" w:cstheme="minorBidi"/>
          <w:i/>
          <w:iCs/>
          <w:sz w:val="22"/>
          <w:szCs w:val="22"/>
        </w:rPr>
        <w:t>16</w:t>
      </w:r>
      <w:r w:rsidR="002118EE" w:rsidRPr="00AE3FB8">
        <w:rPr>
          <w:rFonts w:asciiTheme="minorHAnsi" w:hAnsiTheme="minorHAnsi" w:cstheme="minorBidi"/>
          <w:i/>
          <w:iCs/>
          <w:sz w:val="22"/>
          <w:szCs w:val="22"/>
        </w:rPr>
        <w:t>. prosince 2024</w:t>
      </w:r>
      <w:r w:rsidR="002118EE" w:rsidRPr="00AE3FB8">
        <w:rPr>
          <w:rFonts w:asciiTheme="minorHAnsi" w:hAnsiTheme="minorHAnsi" w:cstheme="minorHAnsi"/>
          <w:i/>
          <w:iCs/>
          <w:sz w:val="22"/>
        </w:rPr>
        <w:t xml:space="preserve"> </w:t>
      </w:r>
      <w:r w:rsidR="002118EE" w:rsidRPr="00AB5C5D">
        <w:rPr>
          <w:rFonts w:asciiTheme="minorHAnsi" w:eastAsia="Calibri" w:hAnsiTheme="minorHAnsi" w:cstheme="minorBidi"/>
          <w:i/>
          <w:sz w:val="22"/>
          <w:szCs w:val="22"/>
        </w:rPr>
        <w:t>za podmínky, že Operátor trhu obdrží dotaci v termínu podle § 14d Nařízení na dodávku</w:t>
      </w:r>
      <w:r w:rsidR="002118EE" w:rsidRPr="00AB5C5D">
        <w:rPr>
          <w:rFonts w:asciiTheme="minorHAnsi" w:hAnsiTheme="minorHAnsi" w:cstheme="minorBidi"/>
          <w:i/>
          <w:sz w:val="22"/>
          <w:szCs w:val="22"/>
        </w:rPr>
        <w:t>)</w:t>
      </w:r>
    </w:p>
    <w:p w14:paraId="07DC8490" w14:textId="33872C37" w:rsidR="00271F88" w:rsidRPr="00AB5C5D" w:rsidRDefault="00271F88" w:rsidP="00271F88">
      <w:pPr>
        <w:jc w:val="both"/>
        <w:rPr>
          <w:rFonts w:asciiTheme="minorHAnsi" w:hAnsiTheme="minorHAnsi" w:cstheme="minorHAnsi"/>
          <w:sz w:val="22"/>
        </w:rPr>
      </w:pPr>
    </w:p>
    <w:p w14:paraId="70CF19E6" w14:textId="67E80F06" w:rsidR="008E2AB0" w:rsidRPr="00D90438" w:rsidRDefault="00FB41B1" w:rsidP="008E2AB0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12DA0BA0" wp14:editId="3C10B477">
            <wp:extent cx="5759450" cy="671195"/>
            <wp:effectExtent l="0" t="0" r="0" b="0"/>
            <wp:docPr id="1349994871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67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55019" w14:textId="77777777" w:rsidR="009A097E" w:rsidRDefault="009A097E">
      <w:pPr>
        <w:spacing w:after="160" w:line="259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280C1022" w14:textId="783D6DAC" w:rsidR="005F1E90" w:rsidRPr="00D90438" w:rsidRDefault="005F1E90" w:rsidP="00AB5C5D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lastRenderedPageBreak/>
        <w:t xml:space="preserve">Příslušný status žádosti se propíše do </w:t>
      </w:r>
      <w:r w:rsidR="006D3172" w:rsidRPr="00D90438">
        <w:rPr>
          <w:rFonts w:asciiTheme="minorHAnsi" w:hAnsiTheme="minorHAnsi" w:cstheme="minorHAnsi"/>
          <w:b/>
          <w:bCs/>
          <w:sz w:val="22"/>
        </w:rPr>
        <w:t>Žádosti za stanovené období – roční souhrn</w:t>
      </w:r>
      <w:r w:rsidR="006D3172" w:rsidRPr="00D90438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>viz printscreen</w:t>
      </w:r>
      <w:r w:rsidR="00A840E8">
        <w:rPr>
          <w:rFonts w:asciiTheme="minorHAnsi" w:hAnsiTheme="minorHAnsi" w:cstheme="minorHAnsi"/>
          <w:sz w:val="22"/>
        </w:rPr>
        <w:t xml:space="preserve">, přičemž v příloze ERÚ je možné stáhnout </w:t>
      </w:r>
      <w:r w:rsidR="00580425">
        <w:rPr>
          <w:rFonts w:asciiTheme="minorHAnsi" w:hAnsiTheme="minorHAnsi" w:cstheme="minorHAnsi"/>
          <w:sz w:val="22"/>
        </w:rPr>
        <w:t>dokument, ve kterém ERÚ vysvětluje důvod jeho rozhodnutí</w:t>
      </w:r>
      <w:r w:rsidRPr="00D90438">
        <w:rPr>
          <w:rFonts w:asciiTheme="minorHAnsi" w:hAnsiTheme="minorHAnsi" w:cstheme="minorHAnsi"/>
          <w:sz w:val="22"/>
        </w:rPr>
        <w:t>:</w:t>
      </w:r>
    </w:p>
    <w:p w14:paraId="71D3BC7E" w14:textId="67CAE1BC" w:rsidR="005F1E90" w:rsidRPr="00D90438" w:rsidRDefault="00DF0748" w:rsidP="005F1E90">
      <w:p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5475125A" wp14:editId="172B00D0">
            <wp:extent cx="5753100" cy="3724275"/>
            <wp:effectExtent l="0" t="0" r="0" b="9525"/>
            <wp:docPr id="670791999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72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73EE3" w14:textId="77777777" w:rsidR="005F1E90" w:rsidRPr="00D90438" w:rsidRDefault="005F1E90" w:rsidP="005F1E90">
      <w:pPr>
        <w:rPr>
          <w:rFonts w:asciiTheme="minorHAnsi" w:hAnsiTheme="minorHAnsi" w:cstheme="minorHAnsi"/>
          <w:b/>
          <w:sz w:val="22"/>
          <w:u w:val="single"/>
        </w:rPr>
      </w:pPr>
      <w:bookmarkStart w:id="37" w:name="_Toc124174824"/>
      <w:bookmarkEnd w:id="37"/>
    </w:p>
    <w:p w14:paraId="1CC47371" w14:textId="77777777" w:rsidR="005F1E90" w:rsidRPr="00D90438" w:rsidRDefault="005F1E90" w:rsidP="005F1E90">
      <w:pPr>
        <w:pStyle w:val="Nadpis1"/>
        <w:numPr>
          <w:ilvl w:val="0"/>
          <w:numId w:val="2"/>
        </w:numPr>
        <w:tabs>
          <w:tab w:val="num" w:pos="360"/>
          <w:tab w:val="num" w:pos="720"/>
        </w:tabs>
        <w:ind w:left="284" w:hanging="284"/>
        <w:rPr>
          <w:rFonts w:asciiTheme="minorHAnsi" w:hAnsiTheme="minorHAnsi" w:cstheme="minorBidi"/>
          <w:b/>
          <w:bCs/>
          <w:sz w:val="28"/>
          <w:szCs w:val="28"/>
        </w:rPr>
      </w:pPr>
      <w:bookmarkStart w:id="38" w:name="_Toc124174825"/>
      <w:bookmarkStart w:id="39" w:name="_Ref131147925"/>
      <w:bookmarkStart w:id="40" w:name="_Ref131147944"/>
      <w:bookmarkStart w:id="41" w:name="_Toc131149522"/>
      <w:bookmarkStart w:id="42" w:name="_Toc160453837"/>
      <w:r w:rsidRPr="00D90438">
        <w:rPr>
          <w:rFonts w:asciiTheme="minorHAnsi" w:hAnsiTheme="minorHAnsi" w:cstheme="minorBidi"/>
          <w:b/>
          <w:bCs/>
          <w:sz w:val="28"/>
          <w:szCs w:val="28"/>
        </w:rPr>
        <w:t>Výrobci</w:t>
      </w:r>
      <w:bookmarkEnd w:id="38"/>
      <w:bookmarkEnd w:id="39"/>
      <w:bookmarkEnd w:id="40"/>
      <w:r w:rsidRPr="00D90438">
        <w:rPr>
          <w:rFonts w:asciiTheme="minorHAnsi" w:hAnsiTheme="minorHAnsi" w:cstheme="minorBidi"/>
          <w:b/>
          <w:bCs/>
          <w:sz w:val="28"/>
          <w:szCs w:val="28"/>
        </w:rPr>
        <w:t xml:space="preserve"> a výrobci s přímým vedením</w:t>
      </w:r>
      <w:bookmarkEnd w:id="41"/>
      <w:bookmarkEnd w:id="42"/>
    </w:p>
    <w:p w14:paraId="378D7BE3" w14:textId="77777777" w:rsidR="005F1E90" w:rsidRPr="00D90438" w:rsidRDefault="005F1E90" w:rsidP="0007681C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>V případě, kdy výrobce nebo výrobce s přímým vedením nemá přístup k žádostem jako obchodník s elektřinou nebo obchodník s plynem, musí s žádostí o zajištění tohoto přístupu kontaktovat v pracovních dnech (9:00 – 16:00) HelpDesk Odboru Smluvní vztahy a emisní povolenky:</w:t>
      </w:r>
      <w:r w:rsidRPr="00D90438">
        <w:rPr>
          <w:rFonts w:asciiTheme="minorHAnsi" w:hAnsiTheme="minorHAnsi" w:cstheme="minorHAnsi"/>
          <w:szCs w:val="20"/>
        </w:rPr>
        <w:t xml:space="preserve"> </w:t>
      </w:r>
      <w:hyperlink r:id="rId54" w:history="1">
        <w:r w:rsidRPr="00D90438">
          <w:rPr>
            <w:rStyle w:val="Hypertextovodkaz"/>
            <w:rFonts w:asciiTheme="minorHAnsi" w:hAnsiTheme="minorHAnsi" w:cstheme="minorHAnsi"/>
            <w:sz w:val="22"/>
          </w:rPr>
          <w:t>services@ote-cr.cz</w:t>
        </w:r>
      </w:hyperlink>
      <w:r w:rsidRPr="00222EA9">
        <w:rPr>
          <w:rFonts w:asciiTheme="minorHAnsi" w:hAnsiTheme="minorHAnsi" w:cstheme="minorHAnsi"/>
          <w:sz w:val="22"/>
        </w:rPr>
        <w:t>, +420 234 686 350.</w:t>
      </w:r>
    </w:p>
    <w:p w14:paraId="49D67208" w14:textId="77777777" w:rsidR="005F1E90" w:rsidRPr="00D90438" w:rsidRDefault="005F1E90" w:rsidP="005F1E90">
      <w:pPr>
        <w:ind w:left="708"/>
        <w:jc w:val="both"/>
        <w:rPr>
          <w:rFonts w:asciiTheme="minorHAnsi" w:hAnsiTheme="minorHAnsi" w:cstheme="minorHAnsi"/>
          <w:sz w:val="22"/>
        </w:rPr>
      </w:pPr>
    </w:p>
    <w:p w14:paraId="42E16A15" w14:textId="139CA4ED" w:rsidR="005F1E90" w:rsidRPr="00D90438" w:rsidRDefault="000D7BF5" w:rsidP="000D7BF5">
      <w:pPr>
        <w:pStyle w:val="Odstavecseseznamem"/>
        <w:numPr>
          <w:ilvl w:val="0"/>
          <w:numId w:val="2"/>
        </w:numPr>
        <w:ind w:left="284" w:hanging="284"/>
        <w:rPr>
          <w:rFonts w:asciiTheme="minorHAnsi" w:eastAsiaTheme="majorEastAsia" w:hAnsiTheme="minorHAnsi" w:cstheme="minorBidi"/>
          <w:b/>
          <w:bCs/>
          <w:color w:val="2F5496" w:themeColor="accent1" w:themeShade="BF"/>
          <w:sz w:val="28"/>
          <w:szCs w:val="28"/>
          <w:lang w:eastAsia="en-US"/>
        </w:rPr>
      </w:pPr>
      <w:r w:rsidRPr="00D90438">
        <w:rPr>
          <w:rFonts w:asciiTheme="minorHAnsi" w:eastAsiaTheme="majorEastAsia" w:hAnsiTheme="minorHAnsi" w:cstheme="minorBidi"/>
          <w:b/>
          <w:bCs/>
          <w:color w:val="2F5496" w:themeColor="accent1" w:themeShade="BF"/>
          <w:sz w:val="28"/>
          <w:szCs w:val="28"/>
          <w:lang w:eastAsia="en-US"/>
        </w:rPr>
        <w:t>Nové žádosti o kompenzace za stanovené období</w:t>
      </w:r>
    </w:p>
    <w:p w14:paraId="48E94A66" w14:textId="2CCC5E34" w:rsidR="005F1E90" w:rsidRPr="00D90438" w:rsidRDefault="000D7BF5" w:rsidP="00AB4277">
      <w:pPr>
        <w:jc w:val="both"/>
        <w:rPr>
          <w:rFonts w:asciiTheme="minorHAnsi" w:hAnsiTheme="minorHAnsi" w:cstheme="minorHAnsi"/>
          <w:sz w:val="22"/>
        </w:rPr>
      </w:pPr>
      <w:r w:rsidRPr="00D90438">
        <w:rPr>
          <w:rFonts w:asciiTheme="minorHAnsi" w:hAnsiTheme="minorHAnsi" w:cstheme="minorHAnsi"/>
          <w:sz w:val="22"/>
        </w:rPr>
        <w:t xml:space="preserve">V případě, že </w:t>
      </w:r>
      <w:r w:rsidR="00F06959">
        <w:rPr>
          <w:rFonts w:asciiTheme="minorHAnsi" w:hAnsiTheme="minorHAnsi" w:cstheme="minorHAnsi"/>
          <w:sz w:val="22"/>
        </w:rPr>
        <w:t xml:space="preserve">ERÚ </w:t>
      </w:r>
      <w:r w:rsidR="008C1494">
        <w:rPr>
          <w:rFonts w:asciiTheme="minorHAnsi" w:hAnsiTheme="minorHAnsi" w:cstheme="minorHAnsi"/>
          <w:sz w:val="22"/>
        </w:rPr>
        <w:t xml:space="preserve">zakáže </w:t>
      </w:r>
      <w:r w:rsidR="007C22C5">
        <w:rPr>
          <w:rFonts w:asciiTheme="minorHAnsi" w:hAnsiTheme="minorHAnsi" w:cstheme="minorHAnsi"/>
          <w:sz w:val="22"/>
        </w:rPr>
        <w:t>poskytnutí</w:t>
      </w:r>
      <w:r w:rsidR="00FC11F4">
        <w:rPr>
          <w:rFonts w:asciiTheme="minorHAnsi" w:hAnsiTheme="minorHAnsi" w:cstheme="minorHAnsi"/>
          <w:sz w:val="22"/>
        </w:rPr>
        <w:t xml:space="preserve"> úhrady</w:t>
      </w:r>
      <w:r w:rsidR="00902070">
        <w:rPr>
          <w:rFonts w:asciiTheme="minorHAnsi" w:hAnsiTheme="minorHAnsi" w:cstheme="minorHAnsi"/>
          <w:sz w:val="22"/>
        </w:rPr>
        <w:t xml:space="preserve"> kompenzace za stanovené období zcela nebo z části</w:t>
      </w:r>
      <w:r w:rsidR="00FC11F4">
        <w:rPr>
          <w:rFonts w:asciiTheme="minorHAnsi" w:hAnsiTheme="minorHAnsi" w:cstheme="minorHAnsi"/>
          <w:sz w:val="22"/>
        </w:rPr>
        <w:t xml:space="preserve"> </w:t>
      </w:r>
      <w:r w:rsidRPr="00D90438">
        <w:rPr>
          <w:rFonts w:asciiTheme="minorHAnsi" w:hAnsiTheme="minorHAnsi" w:cstheme="minorHAnsi"/>
          <w:sz w:val="22"/>
        </w:rPr>
        <w:t xml:space="preserve">podle § 14e odst. 8 </w:t>
      </w:r>
      <w:r w:rsidR="00947AC6">
        <w:rPr>
          <w:rFonts w:asciiTheme="minorHAnsi" w:hAnsiTheme="minorHAnsi" w:cstheme="minorHAnsi"/>
          <w:sz w:val="22"/>
        </w:rPr>
        <w:t xml:space="preserve">nebo </w:t>
      </w:r>
      <w:r w:rsidRPr="00D90438">
        <w:rPr>
          <w:rFonts w:asciiTheme="minorHAnsi" w:hAnsiTheme="minorHAnsi" w:cstheme="minorHAnsi"/>
          <w:sz w:val="22"/>
        </w:rPr>
        <w:t xml:space="preserve">9 Nařízení na dodávku, je možné od 1. prosince 2024 do 15. ledna </w:t>
      </w:r>
      <w:r w:rsidR="003731F1">
        <w:rPr>
          <w:rFonts w:asciiTheme="minorHAnsi" w:hAnsiTheme="minorHAnsi" w:cstheme="minorHAnsi"/>
          <w:sz w:val="22"/>
        </w:rPr>
        <w:t xml:space="preserve">2025 </w:t>
      </w:r>
      <w:r w:rsidRPr="00D90438">
        <w:rPr>
          <w:rFonts w:asciiTheme="minorHAnsi" w:hAnsiTheme="minorHAnsi" w:cstheme="minorHAnsi"/>
          <w:sz w:val="22"/>
        </w:rPr>
        <w:t>podat novou žádost o kompenzaci za stanovené období.</w:t>
      </w:r>
    </w:p>
    <w:p w14:paraId="4ADBFA9F" w14:textId="77777777" w:rsidR="00AB4277" w:rsidRPr="00D90438" w:rsidRDefault="00AB4277"/>
    <w:sectPr w:rsidR="00AB4277" w:rsidRPr="00D904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914B9" w14:textId="77777777" w:rsidR="00590BC4" w:rsidRDefault="00590BC4" w:rsidP="00DA13DE">
      <w:pPr>
        <w:spacing w:line="240" w:lineRule="auto"/>
      </w:pPr>
      <w:r>
        <w:separator/>
      </w:r>
    </w:p>
  </w:endnote>
  <w:endnote w:type="continuationSeparator" w:id="0">
    <w:p w14:paraId="299E7494" w14:textId="77777777" w:rsidR="00590BC4" w:rsidRDefault="00590BC4" w:rsidP="00DA13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59EB6" w14:textId="77777777" w:rsidR="00590BC4" w:rsidRDefault="00590BC4" w:rsidP="00DA13DE">
      <w:pPr>
        <w:spacing w:line="240" w:lineRule="auto"/>
      </w:pPr>
      <w:r>
        <w:separator/>
      </w:r>
    </w:p>
  </w:footnote>
  <w:footnote w:type="continuationSeparator" w:id="0">
    <w:p w14:paraId="130C34C8" w14:textId="77777777" w:rsidR="00590BC4" w:rsidRDefault="00590BC4" w:rsidP="00DA13DE">
      <w:pPr>
        <w:spacing w:line="240" w:lineRule="auto"/>
      </w:pPr>
      <w:r>
        <w:continuationSeparator/>
      </w:r>
    </w:p>
  </w:footnote>
  <w:footnote w:id="1">
    <w:p w14:paraId="059323A3" w14:textId="3D489B33" w:rsidR="00DA13DE" w:rsidRDefault="00DA13DE">
      <w:pPr>
        <w:pStyle w:val="Textpoznpodarou"/>
      </w:pPr>
      <w:r w:rsidRPr="005A7EE7">
        <w:rPr>
          <w:rFonts w:asciiTheme="minorHAnsi" w:eastAsia="Times New Roman" w:hAnsiTheme="minorHAnsi" w:cstheme="minorHAnsi"/>
          <w:sz w:val="22"/>
          <w:szCs w:val="23"/>
          <w:lang w:eastAsia="cs-CZ"/>
        </w:rPr>
        <w:footnoteRef/>
      </w:r>
      <w:r w:rsidRPr="005A7EE7">
        <w:rPr>
          <w:rFonts w:asciiTheme="minorHAnsi" w:eastAsia="Times New Roman" w:hAnsiTheme="minorHAnsi" w:cstheme="minorHAnsi"/>
          <w:sz w:val="22"/>
          <w:szCs w:val="23"/>
          <w:lang w:eastAsia="cs-CZ"/>
        </w:rPr>
        <w:t xml:space="preserve"> Verze ZMV se v Nařízení na dodávku</w:t>
      </w:r>
      <w:r w:rsidR="00245666" w:rsidRPr="005A7EE7">
        <w:rPr>
          <w:rFonts w:asciiTheme="minorHAnsi" w:eastAsia="Times New Roman" w:hAnsiTheme="minorHAnsi" w:cstheme="minorHAnsi"/>
          <w:sz w:val="22"/>
          <w:szCs w:val="23"/>
          <w:lang w:eastAsia="cs-CZ"/>
        </w:rPr>
        <w:t xml:space="preserve"> pro plyn</w:t>
      </w:r>
      <w:r w:rsidRPr="005A7EE7">
        <w:rPr>
          <w:rFonts w:asciiTheme="minorHAnsi" w:eastAsia="Times New Roman" w:hAnsiTheme="minorHAnsi" w:cstheme="minorHAnsi"/>
          <w:sz w:val="22"/>
          <w:szCs w:val="23"/>
          <w:lang w:eastAsia="cs-CZ"/>
        </w:rPr>
        <w:t xml:space="preserve"> nazývá opravné měsíční zúčtování odchylek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0AE1"/>
    <w:multiLevelType w:val="hybridMultilevel"/>
    <w:tmpl w:val="0A84C7AC"/>
    <w:lvl w:ilvl="0" w:tplc="13724FD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E376B"/>
    <w:multiLevelType w:val="hybridMultilevel"/>
    <w:tmpl w:val="646AC29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27768"/>
    <w:multiLevelType w:val="multilevel"/>
    <w:tmpl w:val="FA9A8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0A1D206A"/>
    <w:multiLevelType w:val="hybridMultilevel"/>
    <w:tmpl w:val="FE86FEB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19">
      <w:start w:val="1"/>
      <w:numFmt w:val="lowerLetter"/>
      <w:lvlText w:val="%3."/>
      <w:lvlJc w:val="left"/>
      <w:pPr>
        <w:ind w:left="1800" w:hanging="360"/>
      </w:pPr>
    </w:lvl>
    <w:lvl w:ilvl="3" w:tplc="FFFFFFFF">
      <w:start w:val="1"/>
      <w:numFmt w:val="lowerLetter"/>
      <w:lvlText w:val="%4."/>
      <w:lvlJc w:val="left"/>
      <w:pPr>
        <w:ind w:left="2520" w:hanging="360"/>
      </w:pPr>
      <w:rPr>
        <w:rFonts w:asciiTheme="minorHAnsi" w:eastAsia="Calibri" w:hAnsiTheme="minorHAnsi" w:cstheme="minorBidi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8C390E"/>
    <w:multiLevelType w:val="hybridMultilevel"/>
    <w:tmpl w:val="07825B7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57B86"/>
    <w:multiLevelType w:val="multilevel"/>
    <w:tmpl w:val="50462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CFC4929"/>
    <w:multiLevelType w:val="multilevel"/>
    <w:tmpl w:val="A6D230D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7A70B47"/>
    <w:multiLevelType w:val="hybridMultilevel"/>
    <w:tmpl w:val="ABAC7B64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461C5"/>
    <w:multiLevelType w:val="multilevel"/>
    <w:tmpl w:val="2BEC46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27C02A33"/>
    <w:multiLevelType w:val="multilevel"/>
    <w:tmpl w:val="C884F7D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910731E"/>
    <w:multiLevelType w:val="hybridMultilevel"/>
    <w:tmpl w:val="C380B186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2F9E7EB8"/>
    <w:multiLevelType w:val="hybridMultilevel"/>
    <w:tmpl w:val="400A44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A45901"/>
    <w:multiLevelType w:val="hybridMultilevel"/>
    <w:tmpl w:val="10E0C68A"/>
    <w:lvl w:ilvl="0" w:tplc="0405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39BA56AD"/>
    <w:multiLevelType w:val="hybridMultilevel"/>
    <w:tmpl w:val="B59469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EA1C5D"/>
    <w:multiLevelType w:val="multilevel"/>
    <w:tmpl w:val="2ADE01D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  <w:rPr>
        <w:b/>
        <w:bCs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26B356D"/>
    <w:multiLevelType w:val="hybridMultilevel"/>
    <w:tmpl w:val="98B60F6E"/>
    <w:lvl w:ilvl="0" w:tplc="5210A7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8C64AE"/>
    <w:multiLevelType w:val="multilevel"/>
    <w:tmpl w:val="8D4E8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B6B6A3F"/>
    <w:multiLevelType w:val="hybridMultilevel"/>
    <w:tmpl w:val="21041342"/>
    <w:lvl w:ilvl="0" w:tplc="0405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FF2D6E"/>
    <w:multiLevelType w:val="multilevel"/>
    <w:tmpl w:val="4D74CDC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51D2F8B"/>
    <w:multiLevelType w:val="hybridMultilevel"/>
    <w:tmpl w:val="A356C7E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AFAB0CC">
      <w:start w:val="1"/>
      <w:numFmt w:val="lowerLetter"/>
      <w:lvlText w:val="%4."/>
      <w:lvlJc w:val="left"/>
      <w:pPr>
        <w:ind w:left="2520" w:hanging="360"/>
      </w:pPr>
      <w:rPr>
        <w:rFonts w:asciiTheme="minorHAnsi" w:eastAsia="Calibri" w:hAnsiTheme="minorHAnsi" w:cstheme="minorBidi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A2239FD"/>
    <w:multiLevelType w:val="hybridMultilevel"/>
    <w:tmpl w:val="39DAD8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EFABC8E">
      <w:numFmt w:val="bullet"/>
      <w:lvlText w:val=""/>
      <w:lvlJc w:val="left"/>
      <w:pPr>
        <w:ind w:left="1800" w:hanging="360"/>
      </w:pPr>
      <w:rPr>
        <w:rFonts w:ascii="Wingdings" w:eastAsia="Times New Roman" w:hAnsi="Wingdings" w:cstheme="minorHAnsi" w:hint="default"/>
        <w:b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43382693">
    <w:abstractNumId w:val="9"/>
  </w:num>
  <w:num w:numId="2" w16cid:durableId="108667400">
    <w:abstractNumId w:val="4"/>
  </w:num>
  <w:num w:numId="3" w16cid:durableId="926236210">
    <w:abstractNumId w:val="20"/>
  </w:num>
  <w:num w:numId="4" w16cid:durableId="591091525">
    <w:abstractNumId w:val="1"/>
  </w:num>
  <w:num w:numId="5" w16cid:durableId="682898347">
    <w:abstractNumId w:val="6"/>
  </w:num>
  <w:num w:numId="6" w16cid:durableId="1971747318">
    <w:abstractNumId w:val="19"/>
  </w:num>
  <w:num w:numId="7" w16cid:durableId="900410434">
    <w:abstractNumId w:val="11"/>
  </w:num>
  <w:num w:numId="8" w16cid:durableId="199974622">
    <w:abstractNumId w:val="13"/>
  </w:num>
  <w:num w:numId="9" w16cid:durableId="1052651168">
    <w:abstractNumId w:val="3"/>
  </w:num>
  <w:num w:numId="10" w16cid:durableId="394471070">
    <w:abstractNumId w:val="18"/>
  </w:num>
  <w:num w:numId="11" w16cid:durableId="1656494349">
    <w:abstractNumId w:val="14"/>
  </w:num>
  <w:num w:numId="12" w16cid:durableId="1253397012">
    <w:abstractNumId w:val="12"/>
  </w:num>
  <w:num w:numId="13" w16cid:durableId="557589693">
    <w:abstractNumId w:val="15"/>
  </w:num>
  <w:num w:numId="14" w16cid:durableId="756023999">
    <w:abstractNumId w:val="16"/>
  </w:num>
  <w:num w:numId="15" w16cid:durableId="403576585">
    <w:abstractNumId w:val="5"/>
  </w:num>
  <w:num w:numId="16" w16cid:durableId="205722807">
    <w:abstractNumId w:val="10"/>
  </w:num>
  <w:num w:numId="17" w16cid:durableId="1480150874">
    <w:abstractNumId w:val="8"/>
  </w:num>
  <w:num w:numId="18" w16cid:durableId="1896115657">
    <w:abstractNumId w:val="0"/>
  </w:num>
  <w:num w:numId="19" w16cid:durableId="2146199309">
    <w:abstractNumId w:val="17"/>
  </w:num>
  <w:num w:numId="20" w16cid:durableId="874656811">
    <w:abstractNumId w:val="7"/>
  </w:num>
  <w:num w:numId="21" w16cid:durableId="4255450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NTEwNDcxNzAzNLJU0lEKTi0uzszPAykwNKkFANL/Ok4tAAAA"/>
  </w:docVars>
  <w:rsids>
    <w:rsidRoot w:val="00AB4277"/>
    <w:rsid w:val="00000491"/>
    <w:rsid w:val="000012DA"/>
    <w:rsid w:val="00002277"/>
    <w:rsid w:val="000024EF"/>
    <w:rsid w:val="0000576C"/>
    <w:rsid w:val="00006BBE"/>
    <w:rsid w:val="00013391"/>
    <w:rsid w:val="000169E7"/>
    <w:rsid w:val="000176F9"/>
    <w:rsid w:val="0002148A"/>
    <w:rsid w:val="00022E70"/>
    <w:rsid w:val="00024EEB"/>
    <w:rsid w:val="000253E1"/>
    <w:rsid w:val="00031AD2"/>
    <w:rsid w:val="00036D27"/>
    <w:rsid w:val="00040E60"/>
    <w:rsid w:val="0004100F"/>
    <w:rsid w:val="00041473"/>
    <w:rsid w:val="00042689"/>
    <w:rsid w:val="0005282F"/>
    <w:rsid w:val="00056CF7"/>
    <w:rsid w:val="000616A4"/>
    <w:rsid w:val="000657D0"/>
    <w:rsid w:val="00067BB3"/>
    <w:rsid w:val="000711A8"/>
    <w:rsid w:val="000718B9"/>
    <w:rsid w:val="000762F4"/>
    <w:rsid w:val="0007681C"/>
    <w:rsid w:val="00076A53"/>
    <w:rsid w:val="00077A1E"/>
    <w:rsid w:val="00081BBF"/>
    <w:rsid w:val="00083590"/>
    <w:rsid w:val="00083A74"/>
    <w:rsid w:val="00085DD7"/>
    <w:rsid w:val="000939DB"/>
    <w:rsid w:val="00096C03"/>
    <w:rsid w:val="000A2ED4"/>
    <w:rsid w:val="000A3F6A"/>
    <w:rsid w:val="000A7805"/>
    <w:rsid w:val="000B0A4F"/>
    <w:rsid w:val="000B3A96"/>
    <w:rsid w:val="000C0016"/>
    <w:rsid w:val="000C1F4E"/>
    <w:rsid w:val="000C4EB3"/>
    <w:rsid w:val="000D07DD"/>
    <w:rsid w:val="000D2ED6"/>
    <w:rsid w:val="000D6B76"/>
    <w:rsid w:val="000D74F6"/>
    <w:rsid w:val="000D7BF5"/>
    <w:rsid w:val="000E1F82"/>
    <w:rsid w:val="000E22BC"/>
    <w:rsid w:val="000E2BD1"/>
    <w:rsid w:val="000E3F1D"/>
    <w:rsid w:val="000E6FD6"/>
    <w:rsid w:val="000F098E"/>
    <w:rsid w:val="00102BF3"/>
    <w:rsid w:val="001038C5"/>
    <w:rsid w:val="00104E29"/>
    <w:rsid w:val="0011005F"/>
    <w:rsid w:val="00110279"/>
    <w:rsid w:val="00112DCE"/>
    <w:rsid w:val="0011493F"/>
    <w:rsid w:val="00115A5C"/>
    <w:rsid w:val="00115F5F"/>
    <w:rsid w:val="00117D2D"/>
    <w:rsid w:val="00122B4B"/>
    <w:rsid w:val="00131F23"/>
    <w:rsid w:val="00132D42"/>
    <w:rsid w:val="00134655"/>
    <w:rsid w:val="00143258"/>
    <w:rsid w:val="0014403D"/>
    <w:rsid w:val="0014630E"/>
    <w:rsid w:val="001466F8"/>
    <w:rsid w:val="00164058"/>
    <w:rsid w:val="00164284"/>
    <w:rsid w:val="00164D05"/>
    <w:rsid w:val="00165386"/>
    <w:rsid w:val="00165EBB"/>
    <w:rsid w:val="00166DD7"/>
    <w:rsid w:val="00171FEA"/>
    <w:rsid w:val="0017793B"/>
    <w:rsid w:val="00180810"/>
    <w:rsid w:val="0018300A"/>
    <w:rsid w:val="00186339"/>
    <w:rsid w:val="00190D7A"/>
    <w:rsid w:val="00191B3B"/>
    <w:rsid w:val="00193467"/>
    <w:rsid w:val="00193C1A"/>
    <w:rsid w:val="00193EA3"/>
    <w:rsid w:val="00195A9B"/>
    <w:rsid w:val="00197DC2"/>
    <w:rsid w:val="001A18C2"/>
    <w:rsid w:val="001A30A6"/>
    <w:rsid w:val="001A4F01"/>
    <w:rsid w:val="001A5406"/>
    <w:rsid w:val="001A5AF6"/>
    <w:rsid w:val="001B38ED"/>
    <w:rsid w:val="001B45A4"/>
    <w:rsid w:val="001B4D63"/>
    <w:rsid w:val="001B4F8A"/>
    <w:rsid w:val="001B4FAF"/>
    <w:rsid w:val="001C3DDA"/>
    <w:rsid w:val="001C55EE"/>
    <w:rsid w:val="001C5786"/>
    <w:rsid w:val="001C57C3"/>
    <w:rsid w:val="001D23CA"/>
    <w:rsid w:val="001D2AA1"/>
    <w:rsid w:val="001D39AD"/>
    <w:rsid w:val="001D5692"/>
    <w:rsid w:val="001D6866"/>
    <w:rsid w:val="001E032E"/>
    <w:rsid w:val="001E05D6"/>
    <w:rsid w:val="001E2FBC"/>
    <w:rsid w:val="001E39D2"/>
    <w:rsid w:val="001E7F08"/>
    <w:rsid w:val="001F06E3"/>
    <w:rsid w:val="001F0B3D"/>
    <w:rsid w:val="00203280"/>
    <w:rsid w:val="0020357C"/>
    <w:rsid w:val="002118EE"/>
    <w:rsid w:val="0021241E"/>
    <w:rsid w:val="0021317F"/>
    <w:rsid w:val="00216EDA"/>
    <w:rsid w:val="00222EA9"/>
    <w:rsid w:val="00231C92"/>
    <w:rsid w:val="00232D0B"/>
    <w:rsid w:val="00236A12"/>
    <w:rsid w:val="002377CB"/>
    <w:rsid w:val="00240CB8"/>
    <w:rsid w:val="00241A68"/>
    <w:rsid w:val="002449B8"/>
    <w:rsid w:val="00244CFE"/>
    <w:rsid w:val="00245666"/>
    <w:rsid w:val="0024627E"/>
    <w:rsid w:val="002468D4"/>
    <w:rsid w:val="00251631"/>
    <w:rsid w:val="00255613"/>
    <w:rsid w:val="00255AC2"/>
    <w:rsid w:val="00256891"/>
    <w:rsid w:val="00257640"/>
    <w:rsid w:val="00261F17"/>
    <w:rsid w:val="002621F5"/>
    <w:rsid w:val="0026339E"/>
    <w:rsid w:val="00267BDF"/>
    <w:rsid w:val="00267F0F"/>
    <w:rsid w:val="00271A01"/>
    <w:rsid w:val="00271F88"/>
    <w:rsid w:val="00272F7A"/>
    <w:rsid w:val="00273EC2"/>
    <w:rsid w:val="0027613A"/>
    <w:rsid w:val="002768EA"/>
    <w:rsid w:val="002806E2"/>
    <w:rsid w:val="00283DB8"/>
    <w:rsid w:val="002861CD"/>
    <w:rsid w:val="002863B2"/>
    <w:rsid w:val="002927C1"/>
    <w:rsid w:val="002940FF"/>
    <w:rsid w:val="002941AC"/>
    <w:rsid w:val="00295B94"/>
    <w:rsid w:val="002A02E8"/>
    <w:rsid w:val="002A1329"/>
    <w:rsid w:val="002A15CB"/>
    <w:rsid w:val="002A300B"/>
    <w:rsid w:val="002A6467"/>
    <w:rsid w:val="002B1C2B"/>
    <w:rsid w:val="002C603F"/>
    <w:rsid w:val="002D0FEA"/>
    <w:rsid w:val="002D1E59"/>
    <w:rsid w:val="002D22B6"/>
    <w:rsid w:val="002D3EA6"/>
    <w:rsid w:val="002D578F"/>
    <w:rsid w:val="002D7590"/>
    <w:rsid w:val="002E09CE"/>
    <w:rsid w:val="002E120E"/>
    <w:rsid w:val="002E5FEB"/>
    <w:rsid w:val="002E6D6D"/>
    <w:rsid w:val="002E748F"/>
    <w:rsid w:val="002E7C5A"/>
    <w:rsid w:val="002F128A"/>
    <w:rsid w:val="002F1CD6"/>
    <w:rsid w:val="002F5055"/>
    <w:rsid w:val="003012B2"/>
    <w:rsid w:val="00301986"/>
    <w:rsid w:val="0030243E"/>
    <w:rsid w:val="00303AC5"/>
    <w:rsid w:val="00310BE1"/>
    <w:rsid w:val="003146A9"/>
    <w:rsid w:val="0031732C"/>
    <w:rsid w:val="0032075E"/>
    <w:rsid w:val="00321B0E"/>
    <w:rsid w:val="00324E4A"/>
    <w:rsid w:val="00331D7A"/>
    <w:rsid w:val="003330E4"/>
    <w:rsid w:val="003343AC"/>
    <w:rsid w:val="00337189"/>
    <w:rsid w:val="003416D1"/>
    <w:rsid w:val="0034227D"/>
    <w:rsid w:val="003425FB"/>
    <w:rsid w:val="003429EB"/>
    <w:rsid w:val="003436C5"/>
    <w:rsid w:val="00351CC6"/>
    <w:rsid w:val="00360EFE"/>
    <w:rsid w:val="00365341"/>
    <w:rsid w:val="00367105"/>
    <w:rsid w:val="00367432"/>
    <w:rsid w:val="003731F1"/>
    <w:rsid w:val="00377B08"/>
    <w:rsid w:val="00382CFA"/>
    <w:rsid w:val="00386B0F"/>
    <w:rsid w:val="003960BE"/>
    <w:rsid w:val="003961C6"/>
    <w:rsid w:val="003A04C7"/>
    <w:rsid w:val="003A7493"/>
    <w:rsid w:val="003A78BA"/>
    <w:rsid w:val="003B3B0D"/>
    <w:rsid w:val="003B4A2E"/>
    <w:rsid w:val="003B5040"/>
    <w:rsid w:val="003B7064"/>
    <w:rsid w:val="003C3458"/>
    <w:rsid w:val="003D27A9"/>
    <w:rsid w:val="003D4CD0"/>
    <w:rsid w:val="003E65E3"/>
    <w:rsid w:val="003E71B6"/>
    <w:rsid w:val="003F0687"/>
    <w:rsid w:val="003F221A"/>
    <w:rsid w:val="003F2244"/>
    <w:rsid w:val="00403AA1"/>
    <w:rsid w:val="004060DC"/>
    <w:rsid w:val="0040759A"/>
    <w:rsid w:val="0041119A"/>
    <w:rsid w:val="00413E00"/>
    <w:rsid w:val="00413E19"/>
    <w:rsid w:val="00415BB7"/>
    <w:rsid w:val="00416131"/>
    <w:rsid w:val="00422840"/>
    <w:rsid w:val="00425676"/>
    <w:rsid w:val="004316CE"/>
    <w:rsid w:val="00431FE3"/>
    <w:rsid w:val="00436054"/>
    <w:rsid w:val="00436AE2"/>
    <w:rsid w:val="004420F4"/>
    <w:rsid w:val="00442A5B"/>
    <w:rsid w:val="00445794"/>
    <w:rsid w:val="00445A2C"/>
    <w:rsid w:val="00450DA1"/>
    <w:rsid w:val="00455EBC"/>
    <w:rsid w:val="004576B9"/>
    <w:rsid w:val="00462D9E"/>
    <w:rsid w:val="004645A0"/>
    <w:rsid w:val="00467477"/>
    <w:rsid w:val="00472B15"/>
    <w:rsid w:val="0047508B"/>
    <w:rsid w:val="004761A6"/>
    <w:rsid w:val="00480A45"/>
    <w:rsid w:val="00480E03"/>
    <w:rsid w:val="00483567"/>
    <w:rsid w:val="00487623"/>
    <w:rsid w:val="0049096E"/>
    <w:rsid w:val="00492537"/>
    <w:rsid w:val="00492E3F"/>
    <w:rsid w:val="00496003"/>
    <w:rsid w:val="004962C9"/>
    <w:rsid w:val="00496D24"/>
    <w:rsid w:val="004A3311"/>
    <w:rsid w:val="004B0B90"/>
    <w:rsid w:val="004B19F0"/>
    <w:rsid w:val="004B4DAD"/>
    <w:rsid w:val="004B5DDB"/>
    <w:rsid w:val="004B6FE1"/>
    <w:rsid w:val="004B7969"/>
    <w:rsid w:val="004C10FB"/>
    <w:rsid w:val="004C2194"/>
    <w:rsid w:val="004C2C68"/>
    <w:rsid w:val="004C5108"/>
    <w:rsid w:val="004E1618"/>
    <w:rsid w:val="004E3838"/>
    <w:rsid w:val="004E38E8"/>
    <w:rsid w:val="004E4A87"/>
    <w:rsid w:val="004E6A23"/>
    <w:rsid w:val="004E7175"/>
    <w:rsid w:val="004E73CB"/>
    <w:rsid w:val="004E7773"/>
    <w:rsid w:val="004F03D1"/>
    <w:rsid w:val="004F1945"/>
    <w:rsid w:val="004F2481"/>
    <w:rsid w:val="004F2898"/>
    <w:rsid w:val="004F6620"/>
    <w:rsid w:val="004F76F0"/>
    <w:rsid w:val="0050094A"/>
    <w:rsid w:val="005035E9"/>
    <w:rsid w:val="00505666"/>
    <w:rsid w:val="00507886"/>
    <w:rsid w:val="0051270E"/>
    <w:rsid w:val="00513C38"/>
    <w:rsid w:val="00516D24"/>
    <w:rsid w:val="0051706D"/>
    <w:rsid w:val="0052050E"/>
    <w:rsid w:val="00520BC1"/>
    <w:rsid w:val="005222A6"/>
    <w:rsid w:val="005225BB"/>
    <w:rsid w:val="005270F4"/>
    <w:rsid w:val="00531D0E"/>
    <w:rsid w:val="00532815"/>
    <w:rsid w:val="00537A80"/>
    <w:rsid w:val="005441C0"/>
    <w:rsid w:val="00544D47"/>
    <w:rsid w:val="0054755A"/>
    <w:rsid w:val="00551740"/>
    <w:rsid w:val="00552D88"/>
    <w:rsid w:val="00562F7D"/>
    <w:rsid w:val="005716DD"/>
    <w:rsid w:val="00571FC5"/>
    <w:rsid w:val="005771B7"/>
    <w:rsid w:val="005801FD"/>
    <w:rsid w:val="00580425"/>
    <w:rsid w:val="00581D1B"/>
    <w:rsid w:val="00584ED0"/>
    <w:rsid w:val="00590BC4"/>
    <w:rsid w:val="00593EB9"/>
    <w:rsid w:val="00594F2F"/>
    <w:rsid w:val="00597A30"/>
    <w:rsid w:val="005A140E"/>
    <w:rsid w:val="005A3143"/>
    <w:rsid w:val="005A38B5"/>
    <w:rsid w:val="005A72C9"/>
    <w:rsid w:val="005A7B33"/>
    <w:rsid w:val="005A7EE7"/>
    <w:rsid w:val="005B1119"/>
    <w:rsid w:val="005B3A50"/>
    <w:rsid w:val="005B4AF4"/>
    <w:rsid w:val="005B5224"/>
    <w:rsid w:val="005B643A"/>
    <w:rsid w:val="005B6A21"/>
    <w:rsid w:val="005C0321"/>
    <w:rsid w:val="005C0886"/>
    <w:rsid w:val="005C62AF"/>
    <w:rsid w:val="005D3135"/>
    <w:rsid w:val="005D3F2B"/>
    <w:rsid w:val="005D436E"/>
    <w:rsid w:val="005D47FE"/>
    <w:rsid w:val="005D6242"/>
    <w:rsid w:val="005D76CF"/>
    <w:rsid w:val="005E0B18"/>
    <w:rsid w:val="005E214C"/>
    <w:rsid w:val="005E2DA3"/>
    <w:rsid w:val="005E3F6E"/>
    <w:rsid w:val="005F1E90"/>
    <w:rsid w:val="00601B5E"/>
    <w:rsid w:val="00602E70"/>
    <w:rsid w:val="00603ABC"/>
    <w:rsid w:val="00610AA6"/>
    <w:rsid w:val="00613E9D"/>
    <w:rsid w:val="00615F94"/>
    <w:rsid w:val="0061729B"/>
    <w:rsid w:val="00621113"/>
    <w:rsid w:val="00622435"/>
    <w:rsid w:val="00623B30"/>
    <w:rsid w:val="006336FF"/>
    <w:rsid w:val="00642343"/>
    <w:rsid w:val="006427E2"/>
    <w:rsid w:val="00647181"/>
    <w:rsid w:val="00654C84"/>
    <w:rsid w:val="00654FD2"/>
    <w:rsid w:val="00657B5D"/>
    <w:rsid w:val="00672509"/>
    <w:rsid w:val="0067298A"/>
    <w:rsid w:val="00673F6A"/>
    <w:rsid w:val="006769E7"/>
    <w:rsid w:val="006777B3"/>
    <w:rsid w:val="00680205"/>
    <w:rsid w:val="006803AF"/>
    <w:rsid w:val="006824C2"/>
    <w:rsid w:val="00684727"/>
    <w:rsid w:val="00686271"/>
    <w:rsid w:val="00690494"/>
    <w:rsid w:val="00690954"/>
    <w:rsid w:val="006938B9"/>
    <w:rsid w:val="006A4362"/>
    <w:rsid w:val="006A51FD"/>
    <w:rsid w:val="006B23B9"/>
    <w:rsid w:val="006B3A4B"/>
    <w:rsid w:val="006B68DB"/>
    <w:rsid w:val="006C14EC"/>
    <w:rsid w:val="006C3541"/>
    <w:rsid w:val="006C44CA"/>
    <w:rsid w:val="006C590E"/>
    <w:rsid w:val="006C701F"/>
    <w:rsid w:val="006D1E0D"/>
    <w:rsid w:val="006D2C72"/>
    <w:rsid w:val="006D3172"/>
    <w:rsid w:val="006D3377"/>
    <w:rsid w:val="006D3CB1"/>
    <w:rsid w:val="006E0090"/>
    <w:rsid w:val="006E1F4A"/>
    <w:rsid w:val="006E2200"/>
    <w:rsid w:val="006E6585"/>
    <w:rsid w:val="006E7965"/>
    <w:rsid w:val="006E7DB9"/>
    <w:rsid w:val="006F424A"/>
    <w:rsid w:val="006F70D9"/>
    <w:rsid w:val="006F781B"/>
    <w:rsid w:val="007040FA"/>
    <w:rsid w:val="00710F41"/>
    <w:rsid w:val="0071212F"/>
    <w:rsid w:val="007307CD"/>
    <w:rsid w:val="0073172D"/>
    <w:rsid w:val="00733FCA"/>
    <w:rsid w:val="007347FF"/>
    <w:rsid w:val="00736102"/>
    <w:rsid w:val="0074374B"/>
    <w:rsid w:val="00743F6A"/>
    <w:rsid w:val="0075048C"/>
    <w:rsid w:val="0076666F"/>
    <w:rsid w:val="00767258"/>
    <w:rsid w:val="00767663"/>
    <w:rsid w:val="00770892"/>
    <w:rsid w:val="00773442"/>
    <w:rsid w:val="00774E6F"/>
    <w:rsid w:val="00776BC5"/>
    <w:rsid w:val="00781162"/>
    <w:rsid w:val="00783927"/>
    <w:rsid w:val="00786DC1"/>
    <w:rsid w:val="0078722E"/>
    <w:rsid w:val="00791796"/>
    <w:rsid w:val="00794D14"/>
    <w:rsid w:val="007A00F1"/>
    <w:rsid w:val="007A1F41"/>
    <w:rsid w:val="007A38D4"/>
    <w:rsid w:val="007A6923"/>
    <w:rsid w:val="007A7F82"/>
    <w:rsid w:val="007B353C"/>
    <w:rsid w:val="007B5CE5"/>
    <w:rsid w:val="007C0CF0"/>
    <w:rsid w:val="007C198C"/>
    <w:rsid w:val="007C22C5"/>
    <w:rsid w:val="007C357E"/>
    <w:rsid w:val="007C7713"/>
    <w:rsid w:val="007D01CC"/>
    <w:rsid w:val="007D0A8E"/>
    <w:rsid w:val="007D2335"/>
    <w:rsid w:val="007D5BE9"/>
    <w:rsid w:val="007E20E9"/>
    <w:rsid w:val="007E5B9A"/>
    <w:rsid w:val="007E6424"/>
    <w:rsid w:val="007F2675"/>
    <w:rsid w:val="007F48D5"/>
    <w:rsid w:val="007F753A"/>
    <w:rsid w:val="00802CEC"/>
    <w:rsid w:val="00805701"/>
    <w:rsid w:val="00806BC2"/>
    <w:rsid w:val="008076D4"/>
    <w:rsid w:val="008077E3"/>
    <w:rsid w:val="0081061C"/>
    <w:rsid w:val="00811AC7"/>
    <w:rsid w:val="00814520"/>
    <w:rsid w:val="00814C64"/>
    <w:rsid w:val="008213EF"/>
    <w:rsid w:val="0082163F"/>
    <w:rsid w:val="00823698"/>
    <w:rsid w:val="00823C94"/>
    <w:rsid w:val="00824A74"/>
    <w:rsid w:val="00826312"/>
    <w:rsid w:val="00830277"/>
    <w:rsid w:val="008327AE"/>
    <w:rsid w:val="00834784"/>
    <w:rsid w:val="00845191"/>
    <w:rsid w:val="00845321"/>
    <w:rsid w:val="00845B94"/>
    <w:rsid w:val="0084788F"/>
    <w:rsid w:val="00851633"/>
    <w:rsid w:val="00853390"/>
    <w:rsid w:val="008551F0"/>
    <w:rsid w:val="00862A73"/>
    <w:rsid w:val="008630F2"/>
    <w:rsid w:val="00865984"/>
    <w:rsid w:val="00871581"/>
    <w:rsid w:val="00871D02"/>
    <w:rsid w:val="00873872"/>
    <w:rsid w:val="00873972"/>
    <w:rsid w:val="00873A71"/>
    <w:rsid w:val="00875E33"/>
    <w:rsid w:val="00876750"/>
    <w:rsid w:val="00880597"/>
    <w:rsid w:val="0088176C"/>
    <w:rsid w:val="008831D9"/>
    <w:rsid w:val="00885111"/>
    <w:rsid w:val="00886270"/>
    <w:rsid w:val="00891E01"/>
    <w:rsid w:val="00894146"/>
    <w:rsid w:val="00894852"/>
    <w:rsid w:val="00896D71"/>
    <w:rsid w:val="008A4611"/>
    <w:rsid w:val="008A4D68"/>
    <w:rsid w:val="008B1636"/>
    <w:rsid w:val="008B38E9"/>
    <w:rsid w:val="008B798C"/>
    <w:rsid w:val="008C01AE"/>
    <w:rsid w:val="008C1494"/>
    <w:rsid w:val="008C1E37"/>
    <w:rsid w:val="008C42E1"/>
    <w:rsid w:val="008C7F9B"/>
    <w:rsid w:val="008D0E55"/>
    <w:rsid w:val="008D1846"/>
    <w:rsid w:val="008D2C4F"/>
    <w:rsid w:val="008D3561"/>
    <w:rsid w:val="008D6C1E"/>
    <w:rsid w:val="008D766E"/>
    <w:rsid w:val="008E2AB0"/>
    <w:rsid w:val="008E5E7C"/>
    <w:rsid w:val="008F1AD9"/>
    <w:rsid w:val="008F708C"/>
    <w:rsid w:val="00902070"/>
    <w:rsid w:val="0090296B"/>
    <w:rsid w:val="00902C7E"/>
    <w:rsid w:val="009032E7"/>
    <w:rsid w:val="00903C43"/>
    <w:rsid w:val="00904D99"/>
    <w:rsid w:val="00905ABB"/>
    <w:rsid w:val="00907C35"/>
    <w:rsid w:val="00910165"/>
    <w:rsid w:val="0092216F"/>
    <w:rsid w:val="00923A8F"/>
    <w:rsid w:val="00925099"/>
    <w:rsid w:val="00925313"/>
    <w:rsid w:val="00925B2E"/>
    <w:rsid w:val="00925C58"/>
    <w:rsid w:val="00926313"/>
    <w:rsid w:val="0092653B"/>
    <w:rsid w:val="009310D8"/>
    <w:rsid w:val="00931C47"/>
    <w:rsid w:val="00932913"/>
    <w:rsid w:val="009342E4"/>
    <w:rsid w:val="009377A0"/>
    <w:rsid w:val="00940075"/>
    <w:rsid w:val="009463F4"/>
    <w:rsid w:val="00947AC6"/>
    <w:rsid w:val="00950808"/>
    <w:rsid w:val="00951FA2"/>
    <w:rsid w:val="009533E2"/>
    <w:rsid w:val="009546C6"/>
    <w:rsid w:val="00961901"/>
    <w:rsid w:val="00964EB5"/>
    <w:rsid w:val="009745EC"/>
    <w:rsid w:val="00977272"/>
    <w:rsid w:val="009803ED"/>
    <w:rsid w:val="00980DC3"/>
    <w:rsid w:val="00983F71"/>
    <w:rsid w:val="0098620A"/>
    <w:rsid w:val="00987D84"/>
    <w:rsid w:val="00993F6E"/>
    <w:rsid w:val="00997433"/>
    <w:rsid w:val="009A097E"/>
    <w:rsid w:val="009A1172"/>
    <w:rsid w:val="009A2CC4"/>
    <w:rsid w:val="009A46BE"/>
    <w:rsid w:val="009A4764"/>
    <w:rsid w:val="009B37CF"/>
    <w:rsid w:val="009B5F89"/>
    <w:rsid w:val="009B6F28"/>
    <w:rsid w:val="009B7AD4"/>
    <w:rsid w:val="009C19FD"/>
    <w:rsid w:val="009C2E8F"/>
    <w:rsid w:val="009D4548"/>
    <w:rsid w:val="009D5BA3"/>
    <w:rsid w:val="009E0BFB"/>
    <w:rsid w:val="009E2C4D"/>
    <w:rsid w:val="009E5B5B"/>
    <w:rsid w:val="009F029E"/>
    <w:rsid w:val="009F2D11"/>
    <w:rsid w:val="009F4E91"/>
    <w:rsid w:val="009F7D76"/>
    <w:rsid w:val="00A0100D"/>
    <w:rsid w:val="00A0357F"/>
    <w:rsid w:val="00A06E1A"/>
    <w:rsid w:val="00A203C9"/>
    <w:rsid w:val="00A27223"/>
    <w:rsid w:val="00A32A2F"/>
    <w:rsid w:val="00A34391"/>
    <w:rsid w:val="00A417E1"/>
    <w:rsid w:val="00A43685"/>
    <w:rsid w:val="00A5106A"/>
    <w:rsid w:val="00A51566"/>
    <w:rsid w:val="00A51F06"/>
    <w:rsid w:val="00A544E3"/>
    <w:rsid w:val="00A565EB"/>
    <w:rsid w:val="00A57B77"/>
    <w:rsid w:val="00A63E94"/>
    <w:rsid w:val="00A65DCB"/>
    <w:rsid w:val="00A71CE6"/>
    <w:rsid w:val="00A75425"/>
    <w:rsid w:val="00A80C5A"/>
    <w:rsid w:val="00A81BFD"/>
    <w:rsid w:val="00A82865"/>
    <w:rsid w:val="00A828AD"/>
    <w:rsid w:val="00A840E8"/>
    <w:rsid w:val="00A84731"/>
    <w:rsid w:val="00A92E0B"/>
    <w:rsid w:val="00A94192"/>
    <w:rsid w:val="00AA0773"/>
    <w:rsid w:val="00AA3225"/>
    <w:rsid w:val="00AA4519"/>
    <w:rsid w:val="00AB3BAD"/>
    <w:rsid w:val="00AB4026"/>
    <w:rsid w:val="00AB4277"/>
    <w:rsid w:val="00AB5C5D"/>
    <w:rsid w:val="00AD307C"/>
    <w:rsid w:val="00AE065F"/>
    <w:rsid w:val="00AE175D"/>
    <w:rsid w:val="00AE243C"/>
    <w:rsid w:val="00AE3FB8"/>
    <w:rsid w:val="00AF06A3"/>
    <w:rsid w:val="00AF2C14"/>
    <w:rsid w:val="00AF4CD1"/>
    <w:rsid w:val="00AF5510"/>
    <w:rsid w:val="00AF5B56"/>
    <w:rsid w:val="00B00AB2"/>
    <w:rsid w:val="00B11333"/>
    <w:rsid w:val="00B1562C"/>
    <w:rsid w:val="00B21DCA"/>
    <w:rsid w:val="00B32D2F"/>
    <w:rsid w:val="00B33615"/>
    <w:rsid w:val="00B37BED"/>
    <w:rsid w:val="00B412B5"/>
    <w:rsid w:val="00B423AA"/>
    <w:rsid w:val="00B42C4F"/>
    <w:rsid w:val="00B45948"/>
    <w:rsid w:val="00B46832"/>
    <w:rsid w:val="00B469A7"/>
    <w:rsid w:val="00B51D3C"/>
    <w:rsid w:val="00B551EB"/>
    <w:rsid w:val="00B565DF"/>
    <w:rsid w:val="00B609CD"/>
    <w:rsid w:val="00B64116"/>
    <w:rsid w:val="00B70EBE"/>
    <w:rsid w:val="00B7101E"/>
    <w:rsid w:val="00B71C0D"/>
    <w:rsid w:val="00B72B8F"/>
    <w:rsid w:val="00B72BED"/>
    <w:rsid w:val="00B766C0"/>
    <w:rsid w:val="00B848DF"/>
    <w:rsid w:val="00B85ACA"/>
    <w:rsid w:val="00B87496"/>
    <w:rsid w:val="00B93848"/>
    <w:rsid w:val="00B945EE"/>
    <w:rsid w:val="00B956F8"/>
    <w:rsid w:val="00B96188"/>
    <w:rsid w:val="00B97246"/>
    <w:rsid w:val="00BA430D"/>
    <w:rsid w:val="00BA5AB5"/>
    <w:rsid w:val="00BB06D7"/>
    <w:rsid w:val="00BB17F0"/>
    <w:rsid w:val="00BB2588"/>
    <w:rsid w:val="00BB4BE3"/>
    <w:rsid w:val="00BC057F"/>
    <w:rsid w:val="00BC07BB"/>
    <w:rsid w:val="00BC3475"/>
    <w:rsid w:val="00BC4CB5"/>
    <w:rsid w:val="00BC516D"/>
    <w:rsid w:val="00BC5464"/>
    <w:rsid w:val="00BD6BE2"/>
    <w:rsid w:val="00BD6D69"/>
    <w:rsid w:val="00BE0FA5"/>
    <w:rsid w:val="00BE2C29"/>
    <w:rsid w:val="00BE312C"/>
    <w:rsid w:val="00BE7C09"/>
    <w:rsid w:val="00BF1AA6"/>
    <w:rsid w:val="00BF374D"/>
    <w:rsid w:val="00BF4146"/>
    <w:rsid w:val="00BF5F2A"/>
    <w:rsid w:val="00C00C65"/>
    <w:rsid w:val="00C103DE"/>
    <w:rsid w:val="00C107B5"/>
    <w:rsid w:val="00C137E4"/>
    <w:rsid w:val="00C15087"/>
    <w:rsid w:val="00C15BD8"/>
    <w:rsid w:val="00C16D74"/>
    <w:rsid w:val="00C175C1"/>
    <w:rsid w:val="00C22B44"/>
    <w:rsid w:val="00C23025"/>
    <w:rsid w:val="00C2665E"/>
    <w:rsid w:val="00C3512E"/>
    <w:rsid w:val="00C37A59"/>
    <w:rsid w:val="00C40DC0"/>
    <w:rsid w:val="00C44DA8"/>
    <w:rsid w:val="00C51E53"/>
    <w:rsid w:val="00C567AB"/>
    <w:rsid w:val="00C6310A"/>
    <w:rsid w:val="00C639CB"/>
    <w:rsid w:val="00C64B3D"/>
    <w:rsid w:val="00C655FE"/>
    <w:rsid w:val="00C65EEF"/>
    <w:rsid w:val="00C72320"/>
    <w:rsid w:val="00C72758"/>
    <w:rsid w:val="00C739E4"/>
    <w:rsid w:val="00C74556"/>
    <w:rsid w:val="00C83D7F"/>
    <w:rsid w:val="00C83DE1"/>
    <w:rsid w:val="00C8570B"/>
    <w:rsid w:val="00C903E7"/>
    <w:rsid w:val="00C945BC"/>
    <w:rsid w:val="00CA0DB5"/>
    <w:rsid w:val="00CA5454"/>
    <w:rsid w:val="00CB2799"/>
    <w:rsid w:val="00CB58D6"/>
    <w:rsid w:val="00CB6D7A"/>
    <w:rsid w:val="00CC0E30"/>
    <w:rsid w:val="00CC3DF3"/>
    <w:rsid w:val="00CC531A"/>
    <w:rsid w:val="00CC6356"/>
    <w:rsid w:val="00CC6764"/>
    <w:rsid w:val="00CD026C"/>
    <w:rsid w:val="00CD1280"/>
    <w:rsid w:val="00CE2536"/>
    <w:rsid w:val="00CE2654"/>
    <w:rsid w:val="00CE37EC"/>
    <w:rsid w:val="00CE55BE"/>
    <w:rsid w:val="00CE5A6C"/>
    <w:rsid w:val="00CE7F51"/>
    <w:rsid w:val="00CF0FFC"/>
    <w:rsid w:val="00CF1175"/>
    <w:rsid w:val="00CF177C"/>
    <w:rsid w:val="00CF33E3"/>
    <w:rsid w:val="00D0104F"/>
    <w:rsid w:val="00D01D28"/>
    <w:rsid w:val="00D061A9"/>
    <w:rsid w:val="00D06BAF"/>
    <w:rsid w:val="00D102EC"/>
    <w:rsid w:val="00D13539"/>
    <w:rsid w:val="00D14CF9"/>
    <w:rsid w:val="00D306CD"/>
    <w:rsid w:val="00D314C8"/>
    <w:rsid w:val="00D3160E"/>
    <w:rsid w:val="00D334F3"/>
    <w:rsid w:val="00D335F0"/>
    <w:rsid w:val="00D3425E"/>
    <w:rsid w:val="00D513B7"/>
    <w:rsid w:val="00D5575F"/>
    <w:rsid w:val="00D62789"/>
    <w:rsid w:val="00D6298A"/>
    <w:rsid w:val="00D660AF"/>
    <w:rsid w:val="00D70DE3"/>
    <w:rsid w:val="00D71AB0"/>
    <w:rsid w:val="00D73AFD"/>
    <w:rsid w:val="00D75127"/>
    <w:rsid w:val="00D86A36"/>
    <w:rsid w:val="00D90438"/>
    <w:rsid w:val="00D922DE"/>
    <w:rsid w:val="00D95C64"/>
    <w:rsid w:val="00DA13DE"/>
    <w:rsid w:val="00DA2281"/>
    <w:rsid w:val="00DA25FB"/>
    <w:rsid w:val="00DA29B1"/>
    <w:rsid w:val="00DA4B6F"/>
    <w:rsid w:val="00DB1D52"/>
    <w:rsid w:val="00DB5B5F"/>
    <w:rsid w:val="00DC7481"/>
    <w:rsid w:val="00DD096C"/>
    <w:rsid w:val="00DE0387"/>
    <w:rsid w:val="00DE52C4"/>
    <w:rsid w:val="00DE7F8A"/>
    <w:rsid w:val="00DF0748"/>
    <w:rsid w:val="00DF13B0"/>
    <w:rsid w:val="00DF3574"/>
    <w:rsid w:val="00DF560C"/>
    <w:rsid w:val="00DF6EF4"/>
    <w:rsid w:val="00DF718A"/>
    <w:rsid w:val="00E03400"/>
    <w:rsid w:val="00E05DB8"/>
    <w:rsid w:val="00E11D66"/>
    <w:rsid w:val="00E11F70"/>
    <w:rsid w:val="00E14444"/>
    <w:rsid w:val="00E17FC0"/>
    <w:rsid w:val="00E22107"/>
    <w:rsid w:val="00E248F1"/>
    <w:rsid w:val="00E25966"/>
    <w:rsid w:val="00E25A81"/>
    <w:rsid w:val="00E26E1C"/>
    <w:rsid w:val="00E3268B"/>
    <w:rsid w:val="00E357AF"/>
    <w:rsid w:val="00E50DAC"/>
    <w:rsid w:val="00E50E2D"/>
    <w:rsid w:val="00E50F80"/>
    <w:rsid w:val="00E513BA"/>
    <w:rsid w:val="00E528A4"/>
    <w:rsid w:val="00E54315"/>
    <w:rsid w:val="00E55371"/>
    <w:rsid w:val="00E5787D"/>
    <w:rsid w:val="00E60766"/>
    <w:rsid w:val="00E62B7F"/>
    <w:rsid w:val="00E649A6"/>
    <w:rsid w:val="00E67DD3"/>
    <w:rsid w:val="00E7042D"/>
    <w:rsid w:val="00E71A67"/>
    <w:rsid w:val="00E73B0F"/>
    <w:rsid w:val="00E81388"/>
    <w:rsid w:val="00E84BEF"/>
    <w:rsid w:val="00E9187E"/>
    <w:rsid w:val="00EA3A30"/>
    <w:rsid w:val="00EA3C7D"/>
    <w:rsid w:val="00EA4F74"/>
    <w:rsid w:val="00EA5D52"/>
    <w:rsid w:val="00EA6E52"/>
    <w:rsid w:val="00EB009E"/>
    <w:rsid w:val="00EB1890"/>
    <w:rsid w:val="00EB6DC7"/>
    <w:rsid w:val="00EB78D9"/>
    <w:rsid w:val="00EC25C1"/>
    <w:rsid w:val="00ED0DDC"/>
    <w:rsid w:val="00ED1A3F"/>
    <w:rsid w:val="00ED4D6C"/>
    <w:rsid w:val="00ED4E21"/>
    <w:rsid w:val="00ED71B1"/>
    <w:rsid w:val="00EE0889"/>
    <w:rsid w:val="00EE390A"/>
    <w:rsid w:val="00EE4A28"/>
    <w:rsid w:val="00EE602C"/>
    <w:rsid w:val="00EE667F"/>
    <w:rsid w:val="00EE6EEC"/>
    <w:rsid w:val="00EF4140"/>
    <w:rsid w:val="00EF5728"/>
    <w:rsid w:val="00EF6047"/>
    <w:rsid w:val="00F0070F"/>
    <w:rsid w:val="00F01634"/>
    <w:rsid w:val="00F01F1F"/>
    <w:rsid w:val="00F028E7"/>
    <w:rsid w:val="00F06959"/>
    <w:rsid w:val="00F11266"/>
    <w:rsid w:val="00F11DC5"/>
    <w:rsid w:val="00F13427"/>
    <w:rsid w:val="00F1564B"/>
    <w:rsid w:val="00F157E7"/>
    <w:rsid w:val="00F178B7"/>
    <w:rsid w:val="00F23FE7"/>
    <w:rsid w:val="00F2486A"/>
    <w:rsid w:val="00F25D30"/>
    <w:rsid w:val="00F2607C"/>
    <w:rsid w:val="00F300A4"/>
    <w:rsid w:val="00F306BA"/>
    <w:rsid w:val="00F31288"/>
    <w:rsid w:val="00F42F35"/>
    <w:rsid w:val="00F44DE1"/>
    <w:rsid w:val="00F462C4"/>
    <w:rsid w:val="00F466DD"/>
    <w:rsid w:val="00F46A23"/>
    <w:rsid w:val="00F50099"/>
    <w:rsid w:val="00F60A77"/>
    <w:rsid w:val="00F64536"/>
    <w:rsid w:val="00F646B0"/>
    <w:rsid w:val="00F64FCD"/>
    <w:rsid w:val="00F67168"/>
    <w:rsid w:val="00F701C2"/>
    <w:rsid w:val="00F734FC"/>
    <w:rsid w:val="00F75C34"/>
    <w:rsid w:val="00F802D1"/>
    <w:rsid w:val="00F86B81"/>
    <w:rsid w:val="00F87808"/>
    <w:rsid w:val="00F87DF4"/>
    <w:rsid w:val="00F929B5"/>
    <w:rsid w:val="00F93131"/>
    <w:rsid w:val="00F95E26"/>
    <w:rsid w:val="00F97028"/>
    <w:rsid w:val="00F9754B"/>
    <w:rsid w:val="00FA077F"/>
    <w:rsid w:val="00FA1776"/>
    <w:rsid w:val="00FA637E"/>
    <w:rsid w:val="00FB05C0"/>
    <w:rsid w:val="00FB05CD"/>
    <w:rsid w:val="00FB17AC"/>
    <w:rsid w:val="00FB41B1"/>
    <w:rsid w:val="00FC0920"/>
    <w:rsid w:val="00FC11F4"/>
    <w:rsid w:val="00FC1DDD"/>
    <w:rsid w:val="00FC2B4E"/>
    <w:rsid w:val="00FC2B7D"/>
    <w:rsid w:val="00FC3821"/>
    <w:rsid w:val="00FD1C7A"/>
    <w:rsid w:val="00FD53A5"/>
    <w:rsid w:val="00FD7558"/>
    <w:rsid w:val="00FDCB8B"/>
    <w:rsid w:val="00FE0A87"/>
    <w:rsid w:val="00FE0BE4"/>
    <w:rsid w:val="00FE22AE"/>
    <w:rsid w:val="00FE349B"/>
    <w:rsid w:val="00FE5396"/>
    <w:rsid w:val="00FE64A2"/>
    <w:rsid w:val="00FE7F0D"/>
    <w:rsid w:val="00FF0F9F"/>
    <w:rsid w:val="00FF3C9D"/>
    <w:rsid w:val="00FF66C9"/>
    <w:rsid w:val="05B70F4A"/>
    <w:rsid w:val="05D0C705"/>
    <w:rsid w:val="07BF946B"/>
    <w:rsid w:val="08999920"/>
    <w:rsid w:val="08EAC05C"/>
    <w:rsid w:val="0A590E84"/>
    <w:rsid w:val="0C864E45"/>
    <w:rsid w:val="0F6CEA50"/>
    <w:rsid w:val="149DC793"/>
    <w:rsid w:val="17B44053"/>
    <w:rsid w:val="18D24546"/>
    <w:rsid w:val="1B7E0DB3"/>
    <w:rsid w:val="1C464D90"/>
    <w:rsid w:val="1C754597"/>
    <w:rsid w:val="1D288C00"/>
    <w:rsid w:val="2088E0C6"/>
    <w:rsid w:val="21022F9A"/>
    <w:rsid w:val="21E6DD18"/>
    <w:rsid w:val="27C45D5A"/>
    <w:rsid w:val="28AFB9AB"/>
    <w:rsid w:val="29BA144A"/>
    <w:rsid w:val="2B472142"/>
    <w:rsid w:val="37EFA395"/>
    <w:rsid w:val="3824D3F1"/>
    <w:rsid w:val="38CC693A"/>
    <w:rsid w:val="3A571242"/>
    <w:rsid w:val="3CADB823"/>
    <w:rsid w:val="3D63359B"/>
    <w:rsid w:val="429A5FFC"/>
    <w:rsid w:val="439C072E"/>
    <w:rsid w:val="44CF47D7"/>
    <w:rsid w:val="479F6A5F"/>
    <w:rsid w:val="4BFED814"/>
    <w:rsid w:val="4D9F6385"/>
    <w:rsid w:val="4F4060E0"/>
    <w:rsid w:val="5103CD3C"/>
    <w:rsid w:val="567CC0C9"/>
    <w:rsid w:val="59BA04AF"/>
    <w:rsid w:val="5AEE7781"/>
    <w:rsid w:val="5B17176C"/>
    <w:rsid w:val="5BA46B74"/>
    <w:rsid w:val="5BD3A9D0"/>
    <w:rsid w:val="5C68FEC0"/>
    <w:rsid w:val="5F09A130"/>
    <w:rsid w:val="6589A288"/>
    <w:rsid w:val="67912010"/>
    <w:rsid w:val="67C6BC23"/>
    <w:rsid w:val="6C00C3EA"/>
    <w:rsid w:val="6C3B53FC"/>
    <w:rsid w:val="6E69151E"/>
    <w:rsid w:val="739F75B5"/>
    <w:rsid w:val="73AD3C8D"/>
    <w:rsid w:val="7489713C"/>
    <w:rsid w:val="751A4F86"/>
    <w:rsid w:val="75C98031"/>
    <w:rsid w:val="7755507D"/>
    <w:rsid w:val="7895B847"/>
    <w:rsid w:val="7AD222AB"/>
    <w:rsid w:val="7B91F6B5"/>
    <w:rsid w:val="7DBD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D1180B"/>
  <w15:chartTrackingRefBased/>
  <w15:docId w15:val="{0995FA40-B296-4ABF-AB3B-EADA296DF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10AA6"/>
    <w:pPr>
      <w:spacing w:after="0" w:line="276" w:lineRule="auto"/>
    </w:pPr>
    <w:rPr>
      <w:rFonts w:ascii="Arial" w:eastAsia="Calibri" w:hAnsi="Arial" w:cs="Times New Roman"/>
      <w:kern w:val="0"/>
      <w:sz w:val="20"/>
      <w14:ligatures w14:val="none"/>
    </w:rPr>
  </w:style>
  <w:style w:type="paragraph" w:styleId="Nadpis1">
    <w:name w:val="heading 1"/>
    <w:basedOn w:val="Normln"/>
    <w:next w:val="Normln"/>
    <w:link w:val="Nadpis1Char"/>
    <w:uiPriority w:val="9"/>
    <w:qFormat/>
    <w:rsid w:val="00AB427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B42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B4277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paragraph" w:styleId="Odstavecseseznamem">
    <w:name w:val="List Paragraph"/>
    <w:aliases w:val="Dot pt,No Spacing1,List Paragraph Char Char Char,Indicator Text,Numbered Para 1,List Paragraph à moi,LISTA,List Paragraph1,Listaszerű bekezdés2,Listaszerű bekezdés1,Listaszerű bekezdés3,Nad,Odstavec se seznamem1"/>
    <w:basedOn w:val="Normln"/>
    <w:link w:val="OdstavecseseznamemChar"/>
    <w:uiPriority w:val="34"/>
    <w:qFormat/>
    <w:rsid w:val="00AB4277"/>
    <w:pPr>
      <w:autoSpaceDE w:val="0"/>
      <w:autoSpaceDN w:val="0"/>
      <w:spacing w:line="240" w:lineRule="auto"/>
      <w:ind w:left="720"/>
    </w:pPr>
    <w:rPr>
      <w:rFonts w:ascii="Times New Roman" w:eastAsia="Times New Roman" w:hAnsi="Times New Roman"/>
      <w:sz w:val="23"/>
      <w:szCs w:val="23"/>
      <w:lang w:eastAsia="cs-CZ"/>
    </w:rPr>
  </w:style>
  <w:style w:type="character" w:customStyle="1" w:styleId="OdstavecseseznamemChar">
    <w:name w:val="Odstavec se seznamem Char"/>
    <w:aliases w:val="Dot pt Char,No Spacing1 Char,List Paragraph Char Char Char Char,Indicator Text Char,Numbered Para 1 Char,List Paragraph à moi Char,LISTA Char,List Paragraph1 Char,Listaszerű bekezdés2 Char,Listaszerű bekezdés1 Char,Nad Char"/>
    <w:link w:val="Odstavecseseznamem"/>
    <w:uiPriority w:val="34"/>
    <w:qFormat/>
    <w:locked/>
    <w:rsid w:val="00AB4277"/>
    <w:rPr>
      <w:rFonts w:ascii="Times New Roman" w:eastAsia="Times New Roman" w:hAnsi="Times New Roman" w:cs="Times New Roman"/>
      <w:kern w:val="0"/>
      <w:sz w:val="23"/>
      <w:szCs w:val="23"/>
      <w:lang w:eastAsia="cs-CZ"/>
      <w14:ligatures w14:val="none"/>
    </w:rPr>
  </w:style>
  <w:style w:type="character" w:styleId="Hypertextovodkaz">
    <w:name w:val="Hyperlink"/>
    <w:basedOn w:val="Standardnpsmoodstavce"/>
    <w:uiPriority w:val="99"/>
    <w:unhideWhenUsed/>
    <w:rsid w:val="00AB4277"/>
    <w:rPr>
      <w:color w:val="0563C1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AB4277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AB4277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character" w:styleId="Odkaznakoment">
    <w:name w:val="annotation reference"/>
    <w:basedOn w:val="Standardnpsmoodstavce"/>
    <w:uiPriority w:val="99"/>
    <w:semiHidden/>
    <w:unhideWhenUsed/>
    <w:rsid w:val="00216ED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16EDA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16EDA"/>
    <w:rPr>
      <w:rFonts w:ascii="Arial" w:eastAsia="Calibri" w:hAnsi="Arial" w:cs="Times New Roman"/>
      <w:kern w:val="0"/>
      <w:sz w:val="20"/>
      <w:szCs w:val="20"/>
      <w14:ligatures w14:val="non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16E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16EDA"/>
    <w:rPr>
      <w:rFonts w:ascii="Arial" w:eastAsia="Calibri" w:hAnsi="Arial" w:cs="Times New Roman"/>
      <w:b/>
      <w:bCs/>
      <w:kern w:val="0"/>
      <w:sz w:val="20"/>
      <w:szCs w:val="20"/>
      <w14:ligatures w14:val="none"/>
    </w:rPr>
  </w:style>
  <w:style w:type="paragraph" w:styleId="Nadpisobsahu">
    <w:name w:val="TOC Heading"/>
    <w:basedOn w:val="Nadpis1"/>
    <w:next w:val="Normln"/>
    <w:uiPriority w:val="39"/>
    <w:unhideWhenUsed/>
    <w:qFormat/>
    <w:rsid w:val="00F178B7"/>
    <w:pPr>
      <w:spacing w:line="259" w:lineRule="auto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802CEC"/>
    <w:pPr>
      <w:tabs>
        <w:tab w:val="left" w:pos="440"/>
        <w:tab w:val="right" w:leader="dot" w:pos="9062"/>
      </w:tabs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F178B7"/>
    <w:pPr>
      <w:spacing w:after="100"/>
      <w:ind w:left="200"/>
    </w:pPr>
  </w:style>
  <w:style w:type="paragraph" w:customStyle="1" w:styleId="paragraph">
    <w:name w:val="paragraph"/>
    <w:basedOn w:val="Normln"/>
    <w:rsid w:val="0050094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0094A"/>
  </w:style>
  <w:style w:type="character" w:customStyle="1" w:styleId="eop">
    <w:name w:val="eop"/>
    <w:basedOn w:val="Standardnpsmoodstavce"/>
    <w:rsid w:val="0050094A"/>
  </w:style>
  <w:style w:type="paragraph" w:customStyle="1" w:styleId="pf0">
    <w:name w:val="pf0"/>
    <w:basedOn w:val="Normln"/>
    <w:rsid w:val="005F1E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cf01">
    <w:name w:val="cf01"/>
    <w:basedOn w:val="Standardnpsmoodstavce"/>
    <w:rsid w:val="005F1E90"/>
    <w:rPr>
      <w:rFonts w:ascii="Segoe UI" w:hAnsi="Segoe UI" w:cs="Segoe UI" w:hint="default"/>
      <w:b/>
      <w:bCs/>
      <w:sz w:val="18"/>
      <w:szCs w:val="18"/>
    </w:rPr>
  </w:style>
  <w:style w:type="paragraph" w:customStyle="1" w:styleId="l2">
    <w:name w:val="l2"/>
    <w:basedOn w:val="Normln"/>
    <w:rsid w:val="0089485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PromnnHTML">
    <w:name w:val="HTML Variable"/>
    <w:basedOn w:val="Standardnpsmoodstavce"/>
    <w:uiPriority w:val="99"/>
    <w:semiHidden/>
    <w:unhideWhenUsed/>
    <w:rsid w:val="00894852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8E2AB0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B97246"/>
    <w:pPr>
      <w:spacing w:after="0" w:line="240" w:lineRule="auto"/>
    </w:pPr>
    <w:rPr>
      <w:rFonts w:ascii="Arial" w:eastAsia="Calibri" w:hAnsi="Arial" w:cs="Times New Roman"/>
      <w:kern w:val="0"/>
      <w:sz w:val="20"/>
      <w14:ligatures w14:val="none"/>
    </w:rPr>
  </w:style>
  <w:style w:type="character" w:styleId="Nevyeenzmnka">
    <w:name w:val="Unresolved Mention"/>
    <w:basedOn w:val="Standardnpsmoodstavce"/>
    <w:uiPriority w:val="99"/>
    <w:semiHidden/>
    <w:unhideWhenUsed/>
    <w:rsid w:val="00FF3C9D"/>
    <w:rPr>
      <w:color w:val="605E5C"/>
      <w:shd w:val="clear" w:color="auto" w:fill="E1DFDD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DA13DE"/>
    <w:pPr>
      <w:spacing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DA13DE"/>
    <w:rPr>
      <w:rFonts w:ascii="Arial" w:eastAsia="Calibri" w:hAnsi="Arial" w:cs="Times New Roman"/>
      <w:kern w:val="0"/>
      <w:sz w:val="20"/>
      <w:szCs w:val="20"/>
      <w14:ligatures w14:val="none"/>
    </w:rPr>
  </w:style>
  <w:style w:type="character" w:styleId="Znakapoznpodarou">
    <w:name w:val="footnote reference"/>
    <w:basedOn w:val="Standardnpsmoodstavce"/>
    <w:uiPriority w:val="99"/>
    <w:semiHidden/>
    <w:unhideWhenUsed/>
    <w:rsid w:val="00DA13D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55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3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50" Type="http://schemas.openxmlformats.org/officeDocument/2006/relationships/image" Target="media/image35.png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2" Type="http://schemas.openxmlformats.org/officeDocument/2006/relationships/customXml" Target="../customXml/item2.xml"/><Relationship Id="rId16" Type="http://schemas.openxmlformats.org/officeDocument/2006/relationships/hyperlink" Target="mailto:services@ote-cr.cz" TargetMode="External"/><Relationship Id="rId20" Type="http://schemas.openxmlformats.org/officeDocument/2006/relationships/hyperlink" Target="https://www.ote-cr.cz/cs/dokumentace/kompenzace/csv-1-1.zip" TargetMode="External"/><Relationship Id="rId29" Type="http://schemas.openxmlformats.org/officeDocument/2006/relationships/image" Target="media/image14.png"/><Relationship Id="rId41" Type="http://schemas.openxmlformats.org/officeDocument/2006/relationships/image" Target="media/image26.png"/><Relationship Id="rId54" Type="http://schemas.openxmlformats.org/officeDocument/2006/relationships/hyperlink" Target="mailto:services@ote-cr.cz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image" Target="media/image38.png"/><Relationship Id="rId5" Type="http://schemas.openxmlformats.org/officeDocument/2006/relationships/numbering" Target="numbering.xml"/><Relationship Id="rId15" Type="http://schemas.openxmlformats.org/officeDocument/2006/relationships/hyperlink" Target="https://www.ote-cr.cz/cs/registrace-a-smlouvy/pristup-do-cs-ote/certifikaty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image" Target="media/image34.png"/><Relationship Id="rId10" Type="http://schemas.openxmlformats.org/officeDocument/2006/relationships/endnotes" Target="endnotes.xml"/><Relationship Id="rId19" Type="http://schemas.openxmlformats.org/officeDocument/2006/relationships/hyperlink" Target="https://www.ote-cr.cz/cs/dokumentace/kompenzace" TargetMode="External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image" Target="media/image3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te-cr.cz/cs/registrace-a-smlouvy/pristup-do-cs-ote/sprava-uzivatelu-a-odchylky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36.png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2D721E7AB7F9147B751AD978920C0E7" ma:contentTypeVersion="14" ma:contentTypeDescription="Vytvoří nový dokument" ma:contentTypeScope="" ma:versionID="5f7a90be10c824eb143330c38d611b26">
  <xsd:schema xmlns:xsd="http://www.w3.org/2001/XMLSchema" xmlns:xs="http://www.w3.org/2001/XMLSchema" xmlns:p="http://schemas.microsoft.com/office/2006/metadata/properties" xmlns:ns2="65cf1e2a-a0fb-4d4e-9b95-b6201c88fa20" xmlns:ns3="3847fc91-1641-4678-9af5-232d59d14465" targetNamespace="http://schemas.microsoft.com/office/2006/metadata/properties" ma:root="true" ma:fieldsID="f3209b5437c29d9e95c1aa2e267c81a8" ns2:_="" ns3:_="">
    <xsd:import namespace="65cf1e2a-a0fb-4d4e-9b95-b6201c88fa20"/>
    <xsd:import namespace="3847fc91-1641-4678-9af5-232d59d144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f1e2a-a0fb-4d4e-9b95-b6201c88fa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Značky obrázků" ma:readOnly="false" ma:fieldId="{5cf76f15-5ced-4ddc-b409-7134ff3c332f}" ma:taxonomyMulti="true" ma:sspId="baa29a89-bcf3-42c6-9d47-7ac3c92f7ea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7fc91-1641-4678-9af5-232d59d1446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d7ccf97-9af6-4d96-8cc6-676cba3f99b7}" ma:internalName="TaxCatchAll" ma:showField="CatchAllData" ma:web="3847fc91-1641-4678-9af5-232d59d144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847fc91-1641-4678-9af5-232d59d14465" xsi:nil="true"/>
    <lcf76f155ced4ddcb4097134ff3c332f xmlns="65cf1e2a-a0fb-4d4e-9b95-b6201c88fa20">
      <Terms xmlns="http://schemas.microsoft.com/office/infopath/2007/PartnerControls"/>
    </lcf76f155ced4ddcb4097134ff3c332f>
    <SharedWithUsers xmlns="3847fc91-1641-4678-9af5-232d59d14465">
      <UserInfo>
        <DisplayName>Gregor, Boris</DisplayName>
        <AccountId>30</AccountId>
        <AccountType/>
      </UserInfo>
      <UserInfo>
        <DisplayName>Hodanek, Jaroslav</DisplayName>
        <AccountId>16</AccountId>
        <AccountType/>
      </UserInfo>
      <UserInfo>
        <DisplayName>Pecanek, Tomas</DisplayName>
        <AccountId>33</AccountId>
        <AccountType/>
      </UserInfo>
      <UserInfo>
        <DisplayName>Necesany, Jakub</DisplayName>
        <AccountId>12</AccountId>
        <AccountType/>
      </UserInfo>
      <UserInfo>
        <DisplayName>Plyn - OTE, a.s.</DisplayName>
        <AccountId>128</AccountId>
        <AccountType/>
      </UserInfo>
      <UserInfo>
        <DisplayName>Kalabova, Lucie</DisplayName>
        <AccountId>126</AccountId>
        <AccountType/>
      </UserInfo>
      <UserInfo>
        <DisplayName>Elektro - OTE, a.s.</DisplayName>
        <AccountId>17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120D3E2-BC52-493E-84CF-0D182677BF4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3A1081-B1B9-444B-B9DB-9A34E21367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C6115D-5E4C-4063-ACC2-AE222E4585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cf1e2a-a0fb-4d4e-9b95-b6201c88fa20"/>
    <ds:schemaRef ds:uri="3847fc91-1641-4678-9af5-232d59d14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9C557A-BB49-4C94-B061-ABDBD305189F}">
  <ds:schemaRefs>
    <ds:schemaRef ds:uri="http://schemas.microsoft.com/office/2006/metadata/properties"/>
    <ds:schemaRef ds:uri="http://schemas.microsoft.com/office/infopath/2007/PartnerControls"/>
    <ds:schemaRef ds:uri="3847fc91-1641-4678-9af5-232d59d14465"/>
    <ds:schemaRef ds:uri="65cf1e2a-a0fb-4d4e-9b95-b6201c88fa2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2</Pages>
  <Words>5121</Words>
  <Characters>30217</Characters>
  <Application>Microsoft Office Word</Application>
  <DocSecurity>0</DocSecurity>
  <Lines>251</Lines>
  <Paragraphs>7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, Boris</dc:creator>
  <cp:keywords/>
  <dc:description/>
  <cp:lastModifiedBy>Boris Gregor</cp:lastModifiedBy>
  <cp:revision>3</cp:revision>
  <dcterms:created xsi:type="dcterms:W3CDTF">2024-04-12T07:48:00Z</dcterms:created>
  <dcterms:modified xsi:type="dcterms:W3CDTF">2024-04-12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D721E7AB7F9147B751AD978920C0E7</vt:lpwstr>
  </property>
  <property fmtid="{D5CDD505-2E9C-101B-9397-08002B2CF9AE}" pid="3" name="MediaServiceImageTags">
    <vt:lpwstr/>
  </property>
</Properties>
</file>